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D6869" w14:textId="07F33A68" w:rsidR="00DC2D99" w:rsidRPr="00462CAB" w:rsidRDefault="006470AF" w:rsidP="006470AF">
      <w:pPr>
        <w:widowControl/>
        <w:rPr>
          <w:rFonts w:ascii="標楷體" w:eastAsia="標楷體" w:hAnsi="標楷體" w:cs="Times New Roman"/>
          <w:b/>
          <w:bCs/>
          <w:sz w:val="20"/>
          <w:szCs w:val="20"/>
        </w:rPr>
      </w:pPr>
      <w:r>
        <w:rPr>
          <w:rFonts w:ascii="Times New Roman" w:eastAsia="標楷體" w:hAnsi="Times New Roman" w:cs="Times New Roman" w:hint="eastAsia"/>
          <w:b/>
          <w:kern w:val="0"/>
          <w:szCs w:val="24"/>
        </w:rPr>
        <w:t xml:space="preserve">                  </w:t>
      </w:r>
      <w:r w:rsidR="00252D6A" w:rsidRPr="00462CAB">
        <w:rPr>
          <w:rFonts w:ascii="標楷體" w:eastAsia="標楷體" w:hAnsi="標楷體" w:cs="Times New Roman" w:hint="eastAsia"/>
          <w:b/>
          <w:bCs/>
          <w:sz w:val="28"/>
          <w:szCs w:val="28"/>
        </w:rPr>
        <w:t>法鼓文理學院外國學生</w:t>
      </w:r>
      <w:r w:rsidR="008126D2">
        <w:rPr>
          <w:rFonts w:ascii="標楷體" w:eastAsia="標楷體" w:hAnsi="標楷體" w:cs="Times New Roman" w:hint="eastAsia"/>
          <w:b/>
          <w:bCs/>
          <w:sz w:val="28"/>
          <w:szCs w:val="28"/>
        </w:rPr>
        <w:t>【</w:t>
      </w:r>
      <w:r w:rsidR="00252D6A" w:rsidRPr="008126D2">
        <w:rPr>
          <w:rFonts w:ascii="標楷體" w:eastAsia="標楷體" w:hAnsi="標楷體" w:cs="Times New Roman" w:hint="eastAsia"/>
          <w:b/>
          <w:bCs/>
          <w:sz w:val="28"/>
          <w:szCs w:val="28"/>
        </w:rPr>
        <w:t>資料繳交紀錄表</w:t>
      </w:r>
      <w:r w:rsidR="008126D2" w:rsidRPr="008126D2">
        <w:rPr>
          <w:rFonts w:ascii="標楷體" w:eastAsia="標楷體" w:hAnsi="標楷體" w:cs="Times New Roman" w:hint="eastAsia"/>
          <w:b/>
          <w:bCs/>
          <w:sz w:val="28"/>
          <w:szCs w:val="28"/>
        </w:rPr>
        <w:t>】</w:t>
      </w:r>
    </w:p>
    <w:p w14:paraId="234B72F7" w14:textId="77777777" w:rsidR="00DC2D99" w:rsidRPr="00462CAB" w:rsidRDefault="00DC2D99" w:rsidP="00DC2D99">
      <w:pPr>
        <w:tabs>
          <w:tab w:val="left" w:pos="7695"/>
        </w:tabs>
        <w:adjustRightInd w:val="0"/>
        <w:snapToGrid w:val="0"/>
        <w:spacing w:line="240" w:lineRule="atLeast"/>
        <w:ind w:leftChars="-280" w:left="-170" w:hangingChars="209" w:hanging="502"/>
        <w:jc w:val="center"/>
        <w:rPr>
          <w:rFonts w:ascii="微軟正黑體" w:eastAsia="微軟正黑體" w:hAnsi="微軟正黑體" w:cs="Times New Roman"/>
          <w:b/>
          <w:bCs/>
          <w:sz w:val="18"/>
          <w:szCs w:val="18"/>
        </w:rPr>
      </w:pPr>
      <w:r w:rsidRPr="007E7FEB">
        <w:rPr>
          <w:rFonts w:ascii="微軟正黑體" w:eastAsia="微軟正黑體" w:hAnsi="微軟正黑體" w:cs="Arial"/>
          <w:b/>
          <w:noProof/>
          <w:szCs w:val="24"/>
        </w:rPr>
        <mc:AlternateContent>
          <mc:Choice Requires="wps">
            <w:drawing>
              <wp:anchor distT="0" distB="0" distL="114300" distR="114300" simplePos="0" relativeHeight="251665408" behindDoc="0" locked="0" layoutInCell="1" allowOverlap="1" wp14:anchorId="115F2AD6" wp14:editId="0AFB196E">
                <wp:simplePos x="0" y="0"/>
                <wp:positionH relativeFrom="column">
                  <wp:posOffset>-297815</wp:posOffset>
                </wp:positionH>
                <wp:positionV relativeFrom="paragraph">
                  <wp:posOffset>-445135</wp:posOffset>
                </wp:positionV>
                <wp:extent cx="1076325" cy="381000"/>
                <wp:effectExtent l="7620" t="15240" r="11430" b="13335"/>
                <wp:wrapNone/>
                <wp:docPr id="17" name="文字方塊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381000"/>
                        </a:xfrm>
                        <a:prstGeom prst="rect">
                          <a:avLst/>
                        </a:prstGeom>
                        <a:solidFill>
                          <a:srgbClr val="FFFFFF"/>
                        </a:solidFill>
                        <a:ln w="12700">
                          <a:solidFill>
                            <a:srgbClr val="000000"/>
                          </a:solidFill>
                          <a:miter lim="800000"/>
                          <a:headEnd/>
                          <a:tailEnd/>
                        </a:ln>
                      </wps:spPr>
                      <wps:txbx>
                        <w:txbxContent>
                          <w:p w14:paraId="5F44309D" w14:textId="77777777" w:rsidR="008017BC" w:rsidRPr="006B7266" w:rsidRDefault="008017BC"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5F2AD6" id="_x0000_t202" coordsize="21600,21600" o:spt="202" path="m,l,21600r21600,l21600,xe">
                <v:stroke joinstyle="miter"/>
                <v:path gradientshapeok="t" o:connecttype="rect"/>
              </v:shapetype>
              <v:shape id="文字方塊 17" o:spid="_x0000_s1026" type="#_x0000_t202" style="position:absolute;left:0;text-align:left;margin-left:-23.45pt;margin-top:-35.05pt;width:84.75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" strokeweight="1pt">
                <v:textbox>
                  <w:txbxContent>
                    <w:p w14:paraId="5F44309D" w14:textId="77777777" w:rsidR="008017BC" w:rsidRPr="006B7266" w:rsidRDefault="008017BC"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v:textbox>
              </v:shape>
            </w:pict>
          </mc:Fallback>
        </mc:AlternateContent>
      </w:r>
      <w:r w:rsidR="00252D6A" w:rsidRPr="00462CAB">
        <w:rPr>
          <w:rFonts w:ascii="微軟正黑體" w:eastAsia="微軟正黑體" w:hAnsi="微軟正黑體" w:cs="Arial"/>
          <w:b/>
          <w:szCs w:val="24"/>
        </w:rPr>
        <w:t>Dharma Drum Institute of Liberal Arts</w:t>
      </w:r>
      <w:r w:rsidR="00252D6A" w:rsidRPr="00462CAB">
        <w:rPr>
          <w:rFonts w:ascii="微軟正黑體" w:eastAsia="微軟正黑體" w:hAnsi="微軟正黑體" w:cs="Arial" w:hint="eastAsia"/>
          <w:b/>
          <w:szCs w:val="24"/>
        </w:rPr>
        <w:t>（</w:t>
      </w:r>
      <w:r w:rsidR="00252D6A" w:rsidRPr="00462CAB">
        <w:rPr>
          <w:rFonts w:ascii="微軟正黑體" w:eastAsia="微軟正黑體" w:hAnsi="微軟正黑體" w:cs="Arial"/>
          <w:b/>
          <w:szCs w:val="24"/>
        </w:rPr>
        <w:t>DILA</w:t>
      </w:r>
      <w:r w:rsidR="00252D6A" w:rsidRPr="00462CAB">
        <w:rPr>
          <w:rFonts w:ascii="微軟正黑體" w:eastAsia="微軟正黑體" w:hAnsi="微軟正黑體" w:cs="Arial" w:hint="eastAsia"/>
          <w:b/>
          <w:szCs w:val="24"/>
        </w:rPr>
        <w:t>）</w:t>
      </w:r>
    </w:p>
    <w:p w14:paraId="20863A16" w14:textId="7C94E697" w:rsidR="00DC2D99" w:rsidRPr="008B732E" w:rsidRDefault="00252D6A" w:rsidP="00DC2D99">
      <w:pPr>
        <w:adjustRightInd w:val="0"/>
        <w:snapToGrid w:val="0"/>
        <w:spacing w:line="220" w:lineRule="atLeast"/>
        <w:ind w:leftChars="-269" w:left="-646"/>
        <w:jc w:val="center"/>
        <w:rPr>
          <w:rFonts w:ascii="微軟正黑體" w:eastAsia="微軟正黑體" w:hAnsi="微軟正黑體" w:cs="Times New Roman"/>
          <w:b/>
          <w:bCs/>
          <w:sz w:val="20"/>
          <w:szCs w:val="20"/>
        </w:rPr>
      </w:pPr>
      <w:r w:rsidRPr="00462CAB">
        <w:rPr>
          <w:rFonts w:ascii="微軟正黑體" w:eastAsia="微軟正黑體" w:hAnsi="微軟正黑體" w:cs="Times New Roman"/>
          <w:b/>
          <w:sz w:val="20"/>
          <w:szCs w:val="20"/>
        </w:rPr>
        <w:t>Application Checklist for International Students for the Academic year</w:t>
      </w:r>
      <w:r w:rsidRPr="005A446D">
        <w:rPr>
          <w:rFonts w:ascii="微軟正黑體" w:eastAsia="微軟正黑體" w:hAnsi="微軟正黑體" w:cs="Times New Roman"/>
          <w:b/>
          <w:color w:val="FF0000"/>
          <w:sz w:val="20"/>
          <w:szCs w:val="20"/>
        </w:rPr>
        <w:t xml:space="preserve"> </w:t>
      </w:r>
      <w:r w:rsidRPr="008B732E">
        <w:rPr>
          <w:rFonts w:ascii="微軟正黑體" w:eastAsia="微軟正黑體" w:hAnsi="微軟正黑體" w:cs="Times New Roman"/>
          <w:b/>
          <w:sz w:val="20"/>
          <w:szCs w:val="20"/>
        </w:rPr>
        <w:t>20</w:t>
      </w:r>
      <w:r w:rsidR="005A446D" w:rsidRPr="008B732E">
        <w:rPr>
          <w:rFonts w:ascii="微軟正黑體" w:eastAsia="微軟正黑體" w:hAnsi="微軟正黑體" w:cs="Times New Roman" w:hint="eastAsia"/>
          <w:b/>
          <w:sz w:val="20"/>
          <w:szCs w:val="20"/>
        </w:rPr>
        <w:t>23</w:t>
      </w:r>
      <w:r w:rsidRPr="008B732E">
        <w:rPr>
          <w:rFonts w:ascii="微軟正黑體" w:eastAsia="微軟正黑體" w:hAnsi="微軟正黑體" w:cs="Times New Roman"/>
          <w:b/>
          <w:sz w:val="20"/>
          <w:szCs w:val="20"/>
        </w:rPr>
        <w:t>-20</w:t>
      </w:r>
      <w:r w:rsidR="00B0578F" w:rsidRPr="008B732E">
        <w:rPr>
          <w:rFonts w:ascii="微軟正黑體" w:eastAsia="微軟正黑體" w:hAnsi="微軟正黑體" w:cs="Times New Roman"/>
          <w:b/>
          <w:sz w:val="20"/>
          <w:szCs w:val="20"/>
        </w:rPr>
        <w:t>2</w:t>
      </w:r>
      <w:r w:rsidR="005A446D" w:rsidRPr="008B732E">
        <w:rPr>
          <w:rFonts w:ascii="微軟正黑體" w:eastAsia="微軟正黑體" w:hAnsi="微軟正黑體" w:cs="Times New Roman" w:hint="eastAsia"/>
          <w:b/>
          <w:sz w:val="20"/>
          <w:szCs w:val="20"/>
        </w:rPr>
        <w:t>4</w:t>
      </w:r>
    </w:p>
    <w:tbl>
      <w:tblPr>
        <w:tblW w:w="10956" w:type="dxa"/>
        <w:tblInd w:w="-522"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772"/>
        <w:gridCol w:w="425"/>
        <w:gridCol w:w="4536"/>
        <w:gridCol w:w="2405"/>
        <w:gridCol w:w="1987"/>
        <w:gridCol w:w="831"/>
      </w:tblGrid>
      <w:tr w:rsidR="00DC2D99" w:rsidRPr="00462CAB" w14:paraId="635DC234" w14:textId="77777777" w:rsidTr="00DC2D99">
        <w:trPr>
          <w:trHeight w:val="3485"/>
        </w:trPr>
        <w:tc>
          <w:tcPr>
            <w:tcW w:w="8138" w:type="dxa"/>
            <w:gridSpan w:val="4"/>
            <w:tcBorders>
              <w:top w:val="single" w:sz="24" w:space="0" w:color="auto"/>
              <w:left w:val="single" w:sz="24" w:space="0" w:color="auto"/>
              <w:bottom w:val="single" w:sz="24" w:space="0" w:color="auto"/>
              <w:right w:val="single" w:sz="24" w:space="0" w:color="auto"/>
            </w:tcBorders>
            <w:vAlign w:val="center"/>
            <w:hideMark/>
          </w:tcPr>
          <w:p w14:paraId="586F14FD" w14:textId="77777777"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資料繳交紀錄表</w:t>
            </w:r>
            <w:r w:rsidRPr="00462CAB">
              <w:rPr>
                <w:rFonts w:ascii="標楷體" w:eastAsia="標楷體" w:hAnsi="標楷體" w:cs="Times New Roman"/>
                <w:b/>
                <w:bCs/>
                <w:sz w:val="20"/>
                <w:szCs w:val="20"/>
              </w:rPr>
              <w:t xml:space="preserve"> (</w:t>
            </w:r>
            <w:r w:rsidRPr="00462CAB">
              <w:rPr>
                <w:rFonts w:ascii="標楷體" w:eastAsia="標楷體" w:hAnsi="標楷體" w:cs="Times New Roman" w:hint="eastAsia"/>
                <w:b/>
                <w:bCs/>
                <w:sz w:val="20"/>
                <w:szCs w:val="20"/>
              </w:rPr>
              <w:t>申請人務必就已繳交之資料，在下麵表格之檢核欄內打√</w:t>
            </w:r>
            <w:r w:rsidRPr="00462CAB">
              <w:rPr>
                <w:rFonts w:ascii="標楷體" w:eastAsia="標楷體" w:hAnsi="標楷體" w:cs="Times New Roman"/>
                <w:b/>
                <w:bCs/>
                <w:sz w:val="20"/>
                <w:szCs w:val="20"/>
              </w:rPr>
              <w:t>)</w:t>
            </w:r>
          </w:p>
          <w:p w14:paraId="38851430"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 xml:space="preserve">Application Checklist (Applicants should check </w:t>
            </w:r>
            <w:r w:rsidRPr="00462CAB">
              <w:rPr>
                <w:rFonts w:ascii="Times New Roman" w:eastAsia="微軟正黑體" w:hAnsi="Times New Roman" w:cs="Times New Roman" w:hint="eastAsia"/>
                <w:bCs/>
                <w:sz w:val="20"/>
                <w:szCs w:val="20"/>
                <w:bdr w:val="single" w:sz="4" w:space="0" w:color="auto" w:frame="1"/>
              </w:rPr>
              <w:t>√</w:t>
            </w:r>
            <w:r w:rsidRPr="00462CAB">
              <w:rPr>
                <w:rFonts w:ascii="Times New Roman" w:eastAsia="微軟正黑體" w:hAnsi="Times New Roman" w:cs="Times New Roman"/>
                <w:bCs/>
                <w:sz w:val="20"/>
                <w:szCs w:val="20"/>
              </w:rPr>
              <w:t xml:space="preserve"> the items that you have submitted in the form below).</w:t>
            </w:r>
            <w:r w:rsidR="00DC2D99" w:rsidRPr="00462CAB">
              <w:rPr>
                <w:rFonts w:ascii="Times New Roman" w:eastAsia="微軟正黑體" w:hAnsi="Times New Roman" w:cs="Times New Roman"/>
                <w:bCs/>
                <w:sz w:val="20"/>
                <w:szCs w:val="20"/>
              </w:rPr>
              <w:t xml:space="preserve">  </w:t>
            </w:r>
          </w:p>
          <w:p w14:paraId="64644CF4" w14:textId="77777777"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請將申請所需各項表件依下列順序，由上而下整理齊全，用迴紋針夾在左上角以信封袋裝妥。</w:t>
            </w:r>
          </w:p>
          <w:p w14:paraId="76E90C79"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Please submit the required documents in the order listed below, affixed with a paperclip in the upper left corner and properly packed into an envelope. Applications will not be accepted if any of the following materials are not included.</w:t>
            </w:r>
          </w:p>
          <w:p w14:paraId="65906402" w14:textId="77777777"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資料寄達後，如有逾期、報名資格不符規定、表件不全等情形，恕不予受理。</w:t>
            </w:r>
          </w:p>
          <w:p w14:paraId="6F5989D9" w14:textId="77777777" w:rsidR="00DC2D99" w:rsidRPr="00462CAB" w:rsidRDefault="00252D6A" w:rsidP="00DC2D99">
            <w:pPr>
              <w:autoSpaceDE w:val="0"/>
              <w:autoSpaceDN w:val="0"/>
              <w:adjustRightInd w:val="0"/>
              <w:snapToGrid w:val="0"/>
              <w:rPr>
                <w:rFonts w:ascii="Times New Roman" w:eastAsia="微軟正黑體" w:hAnsi="Times New Roman" w:cs="Times New Roman"/>
                <w:bCs/>
                <w:kern w:val="0"/>
                <w:sz w:val="20"/>
                <w:szCs w:val="20"/>
              </w:rPr>
            </w:pPr>
            <w:r w:rsidRPr="00462CAB">
              <w:rPr>
                <w:rFonts w:ascii="Times New Roman" w:eastAsia="微軟正黑體" w:hAnsi="Times New Roman" w:cs="Times New Roman"/>
                <w:bCs/>
                <w:kern w:val="0"/>
                <w:sz w:val="20"/>
                <w:szCs w:val="20"/>
              </w:rPr>
              <w:t>Applicants with late application, admission requirements that does not comply with the regulations, or incomplete documents will not be accepted.</w:t>
            </w:r>
            <w:r w:rsidR="00DC2D99" w:rsidRPr="00462CAB">
              <w:rPr>
                <w:rFonts w:ascii="Times New Roman" w:eastAsia="微軟正黑體" w:hAnsi="Times New Roman" w:cs="Times New Roman"/>
                <w:bCs/>
                <w:kern w:val="0"/>
                <w:sz w:val="20"/>
                <w:szCs w:val="20"/>
              </w:rPr>
              <w:t xml:space="preserve"> </w:t>
            </w:r>
          </w:p>
          <w:p w14:paraId="590A43F7" w14:textId="77777777"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表件一概不予退還，請自行保留備份。</w:t>
            </w:r>
          </w:p>
          <w:p w14:paraId="79DE3790"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highlight w:val="cyan"/>
              </w:rPr>
            </w:pPr>
            <w:r w:rsidRPr="00462CAB">
              <w:rPr>
                <w:rFonts w:ascii="Times New Roman" w:eastAsia="微軟正黑體" w:hAnsi="Times New Roman" w:cs="Times New Roman"/>
                <w:bCs/>
                <w:kern w:val="0"/>
                <w:sz w:val="20"/>
                <w:szCs w:val="20"/>
              </w:rPr>
              <w:t>No application documents will be returned. Please make copies for your records if needed.</w:t>
            </w:r>
            <w:r w:rsidRPr="00462CAB">
              <w:rPr>
                <w:rFonts w:ascii="Times New Roman" w:eastAsia="微軟正黑體" w:hAnsi="Times New Roman" w:cs="Times New Roman"/>
                <w:bCs/>
                <w:sz w:val="20"/>
                <w:szCs w:val="20"/>
              </w:rPr>
              <w:t xml:space="preserve">  </w:t>
            </w:r>
          </w:p>
        </w:tc>
        <w:tc>
          <w:tcPr>
            <w:tcW w:w="2818" w:type="dxa"/>
            <w:gridSpan w:val="2"/>
            <w:tcBorders>
              <w:top w:val="single" w:sz="24" w:space="0" w:color="auto"/>
              <w:left w:val="single" w:sz="24" w:space="0" w:color="auto"/>
              <w:bottom w:val="single" w:sz="24" w:space="0" w:color="auto"/>
              <w:right w:val="single" w:sz="24" w:space="0" w:color="auto"/>
            </w:tcBorders>
          </w:tcPr>
          <w:p w14:paraId="5D069189"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微軟正黑體" w:eastAsia="微軟正黑體" w:hAnsi="微軟正黑體" w:cs="Times New Roman"/>
                <w:b/>
                <w:bCs/>
                <w:sz w:val="16"/>
                <w:szCs w:val="16"/>
              </w:rPr>
              <w:t xml:space="preserve"> </w:t>
            </w:r>
            <w:r w:rsidRPr="00462CAB">
              <w:rPr>
                <w:rFonts w:ascii="標楷體" w:eastAsia="標楷體" w:hAnsi="標楷體" w:cs="Times New Roman" w:hint="eastAsia"/>
                <w:b/>
                <w:sz w:val="20"/>
                <w:szCs w:val="20"/>
              </w:rPr>
              <w:t>此處請勿填寫</w:t>
            </w:r>
          </w:p>
          <w:p w14:paraId="600A2948" w14:textId="77777777" w:rsidR="00DC2D99" w:rsidRPr="00462CAB" w:rsidRDefault="00252D6A" w:rsidP="00DC2D99">
            <w:pPr>
              <w:tabs>
                <w:tab w:val="left" w:pos="9"/>
                <w:tab w:val="left" w:pos="7695"/>
              </w:tabs>
              <w:adjustRightInd w:val="0"/>
              <w:snapToGrid w:val="0"/>
              <w:spacing w:beforeLines="50" w:before="180"/>
              <w:ind w:leftChars="-25" w:left="1478" w:right="158" w:hangingChars="768" w:hanging="1538"/>
              <w:jc w:val="both"/>
              <w:rPr>
                <w:rFonts w:ascii="標楷體" w:eastAsia="標楷體" w:hAnsi="標楷體" w:cs="Times New Roman"/>
                <w:b/>
                <w:bCs/>
                <w:sz w:val="20"/>
                <w:szCs w:val="20"/>
              </w:rPr>
            </w:pPr>
            <w:r w:rsidRPr="00462CAB">
              <w:rPr>
                <w:rFonts w:ascii="標楷體" w:eastAsia="標楷體" w:hAnsi="標楷體" w:cs="Times New Roman"/>
                <w:b/>
                <w:bCs/>
                <w:sz w:val="20"/>
                <w:szCs w:val="20"/>
              </w:rPr>
              <w:t>Please do not write here</w:t>
            </w:r>
          </w:p>
          <w:p w14:paraId="00DE9A4F"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申請編號：</w:t>
            </w:r>
          </w:p>
          <w:p w14:paraId="76D2726E"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收件日期：</w:t>
            </w:r>
          </w:p>
          <w:p w14:paraId="027CECD6"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審查日期：</w:t>
            </w:r>
          </w:p>
          <w:p w14:paraId="0D968AF6" w14:textId="77777777" w:rsidR="00DC2D99" w:rsidRPr="00462CAB" w:rsidRDefault="00252D6A" w:rsidP="00DC2D99">
            <w:pPr>
              <w:tabs>
                <w:tab w:val="left" w:pos="0"/>
                <w:tab w:val="left" w:pos="7695"/>
              </w:tabs>
              <w:adjustRightInd w:val="0"/>
              <w:snapToGrid w:val="0"/>
              <w:spacing w:beforeLines="50" w:before="180"/>
              <w:ind w:leftChars="-106" w:left="-254" w:right="1093" w:firstLineChars="73" w:firstLine="146"/>
              <w:jc w:val="both"/>
              <w:rPr>
                <w:rFonts w:ascii="微軟正黑體" w:eastAsia="微軟正黑體" w:hAnsi="微軟正黑體" w:cs="細明體"/>
                <w:b/>
                <w:sz w:val="18"/>
                <w:szCs w:val="18"/>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檢查人員：</w:t>
            </w:r>
          </w:p>
        </w:tc>
      </w:tr>
      <w:tr w:rsidR="00DC2D99" w:rsidRPr="00462CAB" w14:paraId="1F6BA453" w14:textId="77777777" w:rsidTr="00DC2D99">
        <w:trPr>
          <w:trHeight w:val="2201"/>
        </w:trPr>
        <w:tc>
          <w:tcPr>
            <w:tcW w:w="10956" w:type="dxa"/>
            <w:gridSpan w:val="6"/>
            <w:tcBorders>
              <w:top w:val="single" w:sz="6" w:space="0" w:color="auto"/>
              <w:left w:val="single" w:sz="24" w:space="0" w:color="auto"/>
              <w:right w:val="single" w:sz="24" w:space="0" w:color="auto"/>
            </w:tcBorders>
          </w:tcPr>
          <w:p w14:paraId="1EF036A2"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報考系或學程</w:t>
            </w:r>
            <w:r w:rsidRPr="00462CAB">
              <w:rPr>
                <w:rFonts w:ascii="Times New Roman" w:eastAsia="標楷體" w:hAnsi="Times New Roman" w:cs="Times New Roman"/>
                <w:b/>
                <w:kern w:val="0"/>
                <w:sz w:val="20"/>
                <w:szCs w:val="20"/>
              </w:rPr>
              <w:t>Department or</w:t>
            </w:r>
            <w:r w:rsidR="00DC2D99" w:rsidRPr="00462CAB">
              <w:rPr>
                <w:rFonts w:ascii="Times New Roman" w:eastAsia="標楷體" w:hAnsi="Times New Roman" w:cs="Times New Roman"/>
                <w:b/>
                <w:kern w:val="0"/>
                <w:sz w:val="22"/>
                <w:szCs w:val="24"/>
                <w:lang w:val="x-none" w:eastAsia="x-none"/>
              </w:rPr>
              <w:t xml:space="preserve"> </w:t>
            </w:r>
            <w:r w:rsidRPr="00462CAB">
              <w:rPr>
                <w:rFonts w:ascii="Times New Roman" w:eastAsia="標楷體" w:hAnsi="Times New Roman" w:cs="Times New Roman"/>
                <w:b/>
                <w:kern w:val="0"/>
                <w:sz w:val="20"/>
                <w:szCs w:val="20"/>
              </w:rPr>
              <w:t>graduate school:</w:t>
            </w:r>
            <w:r w:rsidR="00DC2D99" w:rsidRPr="00462CAB">
              <w:rPr>
                <w:rFonts w:ascii="標楷體" w:eastAsia="標楷體" w:hAnsi="標楷體" w:cs="細明體"/>
                <w:b/>
                <w:kern w:val="0"/>
                <w:sz w:val="20"/>
                <w:szCs w:val="20"/>
              </w:rPr>
              <w:t xml:space="preserve">                                 </w:t>
            </w:r>
          </w:p>
          <w:p w14:paraId="006CB45B" w14:textId="77777777"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14:paraId="654FAFD1" w14:textId="77777777"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14:paraId="7E070C89" w14:textId="2A5BEC52"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6F78E77E" w14:textId="446EEE85" w:rsidR="00DC2D99" w:rsidRPr="00462CAB" w:rsidRDefault="00DC2D99" w:rsidP="00DC2D99">
            <w:pPr>
              <w:adjustRightInd w:val="0"/>
              <w:snapToGrid w:val="0"/>
              <w:spacing w:line="240" w:lineRule="atLeast"/>
              <w:ind w:leftChars="83" w:left="199"/>
              <w:jc w:val="both"/>
              <w:rPr>
                <w:rFonts w:ascii="標楷體" w:eastAsia="標楷體" w:hAnsi="標楷體" w:cs="細明體"/>
                <w:kern w:val="0"/>
                <w:sz w:val="20"/>
                <w:szCs w:val="20"/>
              </w:rPr>
            </w:pPr>
          </w:p>
          <w:p w14:paraId="0C55B334"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14:paraId="7E758168" w14:textId="72D53557" w:rsidR="001D5962" w:rsidRPr="00462CAB" w:rsidRDefault="00252D6A" w:rsidP="001D5962">
            <w:pPr>
              <w:adjustRightInd w:val="0"/>
              <w:snapToGrid w:val="0"/>
              <w:spacing w:line="240" w:lineRule="atLeast"/>
              <w:jc w:val="both"/>
              <w:rPr>
                <w:rFonts w:ascii="標楷體" w:eastAsia="標楷體" w:hAnsi="標楷體" w:cs="細明體"/>
                <w:kern w:val="0"/>
                <w:sz w:val="20"/>
                <w:szCs w:val="20"/>
              </w:rPr>
            </w:pP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欲修讀學位</w:t>
            </w:r>
            <w:r w:rsidRPr="00462CAB">
              <w:rPr>
                <w:rFonts w:ascii="Times New Roman" w:eastAsia="標楷體" w:hAnsi="Times New Roman" w:cs="Times New Roman"/>
                <w:kern w:val="0"/>
                <w:sz w:val="20"/>
                <w:szCs w:val="20"/>
              </w:rPr>
              <w:t>Degree Pursued</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r w:rsidR="00A93381" w:rsidRPr="00A93381">
              <w:rPr>
                <w:rFonts w:ascii="Times New Roman" w:eastAsia="標楷體" w:hAnsi="Times New Roman" w:cs="Times New Roman" w:hint="eastAsia"/>
                <w:kern w:val="0"/>
                <w:sz w:val="20"/>
                <w:szCs w:val="20"/>
              </w:rPr>
              <w:t>，□博士</w:t>
            </w:r>
            <w:r w:rsidR="00A93381" w:rsidRPr="00A93381">
              <w:rPr>
                <w:rFonts w:ascii="Times New Roman" w:eastAsia="標楷體" w:hAnsi="Times New Roman" w:cs="Times New Roman" w:hint="eastAsia"/>
                <w:kern w:val="0"/>
                <w:sz w:val="20"/>
                <w:szCs w:val="20"/>
              </w:rPr>
              <w:t>Doctor</w:t>
            </w:r>
          </w:p>
          <w:p w14:paraId="7F71A4A4" w14:textId="77777777" w:rsidR="00DC2D99" w:rsidRPr="00462CAB" w:rsidRDefault="00DC2D99" w:rsidP="00DC2D99">
            <w:pPr>
              <w:adjustRightInd w:val="0"/>
              <w:snapToGrid w:val="0"/>
              <w:spacing w:line="240" w:lineRule="atLeast"/>
              <w:jc w:val="both"/>
              <w:rPr>
                <w:rFonts w:ascii="標楷體" w:eastAsia="標楷體" w:hAnsi="標楷體" w:cs="細明體"/>
                <w:kern w:val="0"/>
                <w:sz w:val="20"/>
                <w:szCs w:val="20"/>
              </w:rPr>
            </w:pPr>
          </w:p>
          <w:p w14:paraId="45C6309F" w14:textId="77777777" w:rsidR="00DC2D99" w:rsidRPr="00462CAB" w:rsidRDefault="00252D6A" w:rsidP="00DC2D99">
            <w:pPr>
              <w:adjustRightInd w:val="0"/>
              <w:snapToGrid w:val="0"/>
              <w:rPr>
                <w:rFonts w:ascii="標楷體" w:eastAsia="標楷體" w:hAnsi="標楷體" w:cs="Times New Roman"/>
                <w:b/>
                <w:sz w:val="22"/>
              </w:rPr>
            </w:pPr>
            <w:r w:rsidRPr="00462CAB">
              <w:rPr>
                <w:rFonts w:ascii="標楷體" w:eastAsia="標楷體" w:hAnsi="標楷體" w:cs="細明體" w:hint="eastAsia"/>
                <w:b/>
                <w:sz w:val="20"/>
                <w:szCs w:val="20"/>
              </w:rPr>
              <w:t>中文姓名</w:t>
            </w:r>
            <w:r w:rsidRPr="00462CAB">
              <w:rPr>
                <w:rFonts w:ascii="Times New Roman" w:eastAsia="標楷體" w:hAnsi="Times New Roman" w:cs="Times New Roman"/>
                <w:b/>
                <w:sz w:val="20"/>
                <w:szCs w:val="20"/>
              </w:rPr>
              <w:t>Full Name in Chinese:</w:t>
            </w:r>
            <w:r w:rsidR="00DC2D99" w:rsidRPr="00462CAB">
              <w:rPr>
                <w:rFonts w:ascii="標楷體" w:eastAsia="標楷體" w:hAnsi="標楷體" w:cs="細明體"/>
                <w:b/>
                <w:sz w:val="20"/>
                <w:szCs w:val="20"/>
              </w:rPr>
              <w:t xml:space="preserve">                       </w:t>
            </w:r>
          </w:p>
          <w:p w14:paraId="5F442624" w14:textId="77777777" w:rsidR="00DC2D99" w:rsidRPr="00462CAB" w:rsidRDefault="00252D6A" w:rsidP="00DC2D99">
            <w:pPr>
              <w:adjustRightInd w:val="0"/>
              <w:snapToGrid w:val="0"/>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英文姓名</w:t>
            </w:r>
            <w:r w:rsidR="00DC2D99" w:rsidRPr="00462CAB">
              <w:rPr>
                <w:rFonts w:ascii="標楷體" w:eastAsia="標楷體" w:hAnsi="標楷體" w:cs="Times New Roman"/>
                <w:b/>
                <w:kern w:val="0"/>
                <w:sz w:val="20"/>
                <w:szCs w:val="20"/>
                <w:lang w:val="x-none" w:eastAsia="x-none"/>
              </w:rPr>
              <w:t>(</w:t>
            </w:r>
            <w:proofErr w:type="spellStart"/>
            <w:r w:rsidR="00DC2D99" w:rsidRPr="00462CAB">
              <w:rPr>
                <w:rFonts w:ascii="標楷體" w:eastAsia="標楷體" w:hAnsi="標楷體" w:cs="Times New Roman"/>
                <w:b/>
                <w:kern w:val="0"/>
                <w:sz w:val="20"/>
                <w:szCs w:val="20"/>
                <w:lang w:val="x-none" w:eastAsia="x-none"/>
              </w:rPr>
              <w:t>與護照相同</w:t>
            </w:r>
            <w:proofErr w:type="spellEnd"/>
            <w:r w:rsidR="00DC2D99" w:rsidRPr="00462CAB">
              <w:rPr>
                <w:rFonts w:ascii="標楷體" w:eastAsia="標楷體" w:hAnsi="標楷體" w:cs="Times New Roman"/>
                <w:b/>
                <w:kern w:val="0"/>
                <w:sz w:val="20"/>
                <w:szCs w:val="20"/>
                <w:lang w:val="x-none" w:eastAsia="x-none"/>
              </w:rPr>
              <w:t>)</w:t>
            </w:r>
            <w:r w:rsidRPr="00462CAB">
              <w:rPr>
                <w:rFonts w:ascii="Times New Roman" w:eastAsia="標楷體" w:hAnsi="Times New Roman" w:cs="Times New Roman"/>
                <w:b/>
                <w:kern w:val="0"/>
                <w:sz w:val="20"/>
                <w:szCs w:val="20"/>
              </w:rPr>
              <w:t>Full Name in English</w:t>
            </w:r>
            <w:r w:rsidR="00DC2D99" w:rsidRPr="00462CAB">
              <w:rPr>
                <w:rFonts w:ascii="Times New Roman" w:eastAsia="新細明體" w:hAnsi="Times New Roman" w:cs="Times New Roman"/>
                <w:b/>
                <w:kern w:val="0"/>
                <w:sz w:val="20"/>
                <w:szCs w:val="20"/>
                <w:lang w:val="x-none" w:eastAsia="x-none"/>
              </w:rPr>
              <w:t xml:space="preserve"> (In accordance with the passport)</w:t>
            </w:r>
            <w:r w:rsidRPr="00462CAB">
              <w:rPr>
                <w:rFonts w:ascii="Times New Roman" w:eastAsia="標楷體" w:hAnsi="Times New Roman" w:cs="Times New Roman"/>
                <w:b/>
                <w:kern w:val="0"/>
                <w:sz w:val="20"/>
                <w:szCs w:val="20"/>
              </w:rPr>
              <w:t>:</w:t>
            </w:r>
            <w:r w:rsidR="00DC2D99" w:rsidRPr="00462CAB">
              <w:rPr>
                <w:rFonts w:ascii="Times New Roman" w:eastAsia="標楷體" w:hAnsi="Times New Roman" w:cs="Times New Roman"/>
                <w:b/>
                <w:kern w:val="0"/>
                <w:sz w:val="20"/>
                <w:szCs w:val="20"/>
              </w:rPr>
              <w:t xml:space="preserve"> </w:t>
            </w:r>
            <w:r w:rsidR="00DC2D99" w:rsidRPr="00462CAB">
              <w:rPr>
                <w:rFonts w:ascii="標楷體" w:eastAsia="標楷體" w:hAnsi="標楷體" w:cs="細明體"/>
                <w:b/>
                <w:kern w:val="0"/>
                <w:sz w:val="20"/>
                <w:szCs w:val="20"/>
              </w:rPr>
              <w:t xml:space="preserve">                       </w:t>
            </w:r>
          </w:p>
          <w:p w14:paraId="54781FE0" w14:textId="77777777" w:rsidR="00DC2D99" w:rsidRPr="00462CAB" w:rsidRDefault="00252D6A" w:rsidP="00DC2D99">
            <w:pPr>
              <w:adjustRightInd w:val="0"/>
              <w:snapToGrid w:val="0"/>
              <w:jc w:val="both"/>
              <w:rPr>
                <w:rFonts w:ascii="新細明體" w:eastAsia="新細明體" w:hAnsi="新細明體" w:cs="Times New Roman"/>
                <w:kern w:val="0"/>
                <w:sz w:val="22"/>
                <w:szCs w:val="24"/>
              </w:rPr>
            </w:pPr>
            <w:r w:rsidRPr="00462CAB">
              <w:rPr>
                <w:rFonts w:ascii="標楷體" w:eastAsia="標楷體" w:hAnsi="標楷體" w:cs="細明體" w:hint="eastAsia"/>
                <w:b/>
                <w:kern w:val="0"/>
                <w:sz w:val="20"/>
                <w:szCs w:val="20"/>
              </w:rPr>
              <w:t>聯絡電話</w:t>
            </w:r>
            <w:r w:rsidRPr="00462CAB">
              <w:rPr>
                <w:rFonts w:ascii="Times New Roman" w:eastAsia="標楷體" w:hAnsi="Times New Roman" w:cs="Times New Roman"/>
                <w:b/>
                <w:kern w:val="0"/>
                <w:sz w:val="20"/>
                <w:szCs w:val="20"/>
              </w:rPr>
              <w:t xml:space="preserve">Phone No.:  </w:t>
            </w:r>
            <w:r w:rsidRPr="00462CAB">
              <w:rPr>
                <w:rFonts w:ascii="標楷體" w:eastAsia="標楷體" w:hAnsi="標楷體" w:cs="細明體"/>
                <w:b/>
                <w:kern w:val="0"/>
                <w:sz w:val="20"/>
                <w:szCs w:val="20"/>
              </w:rPr>
              <w:t xml:space="preserve">                        </w:t>
            </w:r>
            <w:r w:rsidRPr="00462CAB">
              <w:rPr>
                <w:rFonts w:ascii="Times New Roman" w:eastAsia="標楷體" w:hAnsi="Times New Roman" w:cs="Times New Roman"/>
                <w:b/>
                <w:kern w:val="0"/>
                <w:sz w:val="20"/>
                <w:szCs w:val="20"/>
              </w:rPr>
              <w:t xml:space="preserve">E-mail:  </w:t>
            </w:r>
            <w:r w:rsidRPr="00462CAB">
              <w:rPr>
                <w:rFonts w:ascii="微軟正黑體" w:eastAsia="微軟正黑體" w:hAnsi="微軟正黑體" w:cs="細明體"/>
                <w:b/>
                <w:kern w:val="0"/>
                <w:sz w:val="20"/>
                <w:szCs w:val="20"/>
              </w:rPr>
              <w:t xml:space="preserve">                          </w:t>
            </w:r>
          </w:p>
        </w:tc>
      </w:tr>
      <w:tr w:rsidR="00DC2D99" w:rsidRPr="00462CAB" w14:paraId="65941E70" w14:textId="77777777" w:rsidTr="00DC2D99">
        <w:trPr>
          <w:trHeight w:val="650"/>
        </w:trPr>
        <w:tc>
          <w:tcPr>
            <w:tcW w:w="772" w:type="dxa"/>
            <w:tcBorders>
              <w:top w:val="single" w:sz="24" w:space="0" w:color="auto"/>
              <w:left w:val="single" w:sz="24" w:space="0" w:color="auto"/>
              <w:bottom w:val="single" w:sz="6" w:space="0" w:color="auto"/>
              <w:right w:val="single" w:sz="6" w:space="0" w:color="auto"/>
            </w:tcBorders>
            <w:vAlign w:val="center"/>
            <w:hideMark/>
          </w:tcPr>
          <w:p w14:paraId="7F8BD6B8"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b/>
                <w:bCs/>
                <w:kern w:val="0"/>
                <w:sz w:val="20"/>
                <w:szCs w:val="20"/>
              </w:rPr>
            </w:pPr>
            <w:r w:rsidRPr="00462CAB">
              <w:rPr>
                <w:rFonts w:ascii="標楷體" w:eastAsia="標楷體" w:hAnsi="標楷體" w:cs="細明體" w:hint="eastAsia"/>
                <w:kern w:val="0"/>
                <w:sz w:val="20"/>
                <w:szCs w:val="20"/>
              </w:rPr>
              <w:t>檢核</w:t>
            </w:r>
            <w:r w:rsidRPr="00462CAB">
              <w:rPr>
                <w:rFonts w:ascii="微軟正黑體" w:eastAsia="微軟正黑體" w:hAnsi="微軟正黑體" w:cs="細明體"/>
                <w:kern w:val="0"/>
                <w:sz w:val="20"/>
                <w:szCs w:val="20"/>
              </w:rPr>
              <w:t xml:space="preserve"> </w:t>
            </w:r>
            <w:r w:rsidRPr="00462CAB">
              <w:rPr>
                <w:rFonts w:ascii="微軟正黑體" w:eastAsia="微軟正黑體" w:hAnsi="微軟正黑體" w:cs="Times New Roman"/>
                <w:bCs/>
                <w:kern w:val="0"/>
                <w:sz w:val="18"/>
                <w:szCs w:val="20"/>
              </w:rPr>
              <w:t>Check</w:t>
            </w:r>
            <w:r w:rsidRPr="00462CAB">
              <w:rPr>
                <w:rFonts w:ascii="微軟正黑體" w:eastAsia="微軟正黑體" w:hAnsi="微軟正黑體" w:cs="Times New Roman"/>
                <w:b/>
                <w:bCs/>
                <w:kern w:val="0"/>
                <w:sz w:val="18"/>
                <w:szCs w:val="20"/>
              </w:rPr>
              <w:t>(√)</w:t>
            </w:r>
          </w:p>
        </w:tc>
        <w:tc>
          <w:tcPr>
            <w:tcW w:w="425" w:type="dxa"/>
            <w:tcBorders>
              <w:top w:val="single" w:sz="24" w:space="0" w:color="auto"/>
              <w:left w:val="single" w:sz="6" w:space="0" w:color="auto"/>
              <w:bottom w:val="single" w:sz="6" w:space="0" w:color="auto"/>
              <w:right w:val="single" w:sz="6" w:space="0" w:color="auto"/>
            </w:tcBorders>
            <w:vAlign w:val="center"/>
            <w:hideMark/>
          </w:tcPr>
          <w:p w14:paraId="32B9577E" w14:textId="77777777"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序號</w:t>
            </w:r>
          </w:p>
        </w:tc>
        <w:tc>
          <w:tcPr>
            <w:tcW w:w="8928" w:type="dxa"/>
            <w:gridSpan w:val="3"/>
            <w:tcBorders>
              <w:top w:val="single" w:sz="24" w:space="0" w:color="auto"/>
              <w:left w:val="single" w:sz="6" w:space="0" w:color="auto"/>
              <w:bottom w:val="single" w:sz="6" w:space="0" w:color="auto"/>
              <w:right w:val="single" w:sz="4" w:space="0" w:color="auto"/>
            </w:tcBorders>
            <w:vAlign w:val="center"/>
            <w:hideMark/>
          </w:tcPr>
          <w:p w14:paraId="0B5E3FFD" w14:textId="1474C6EC"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繳交資料記錄表</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在下</w:t>
            </w:r>
            <w:r w:rsidR="00A211B7">
              <w:rPr>
                <w:rFonts w:ascii="標楷體" w:eastAsia="標楷體" w:hAnsi="標楷體" w:cs="細明體" w:hint="eastAsia"/>
                <w:kern w:val="0"/>
                <w:sz w:val="20"/>
                <w:szCs w:val="20"/>
              </w:rPr>
              <w:t>方</w:t>
            </w:r>
            <w:r w:rsidRPr="00462CAB">
              <w:rPr>
                <w:rFonts w:ascii="標楷體" w:eastAsia="標楷體" w:hAnsi="標楷體" w:cs="細明體" w:hint="eastAsia"/>
                <w:kern w:val="0"/>
                <w:sz w:val="20"/>
                <w:szCs w:val="20"/>
              </w:rPr>
              <w:t>空格中打</w:t>
            </w:r>
            <w:r w:rsidR="00DC2D99" w:rsidRPr="00462CAB">
              <w:rPr>
                <w:rFonts w:ascii="標楷體" w:eastAsia="標楷體" w:hAnsi="標楷體" w:cs="細明體"/>
                <w:kern w:val="0"/>
                <w:sz w:val="20"/>
                <w:szCs w:val="20"/>
              </w:rPr>
              <w:sym w:font="Wingdings" w:char="F0FE"/>
            </w:r>
            <w:r w:rsidRPr="00462CAB">
              <w:rPr>
                <w:rFonts w:ascii="標楷體" w:eastAsia="標楷體" w:hAnsi="標楷體" w:cs="細明體"/>
                <w:kern w:val="0"/>
                <w:sz w:val="20"/>
                <w:szCs w:val="20"/>
              </w:rPr>
              <w:t>)</w:t>
            </w:r>
          </w:p>
          <w:p w14:paraId="39C97DC4"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heck List (Please put a check mark</w:t>
            </w:r>
            <w:r w:rsidR="00DC2D99" w:rsidRPr="00462CAB">
              <w:rPr>
                <w:rFonts w:ascii="標楷體" w:eastAsia="標楷體" w:hAnsi="標楷體" w:cs="細明體"/>
                <w:kern w:val="0"/>
                <w:sz w:val="20"/>
                <w:szCs w:val="20"/>
              </w:rPr>
              <w:sym w:font="Wingdings" w:char="F0FE"/>
            </w:r>
            <w:r w:rsidRPr="00462CAB">
              <w:rPr>
                <w:rFonts w:ascii="Times New Roman" w:eastAsia="標楷體" w:hAnsi="Times New Roman" w:cs="Times New Roman"/>
                <w:kern w:val="0"/>
                <w:sz w:val="20"/>
                <w:szCs w:val="20"/>
              </w:rPr>
              <w:t>on the space provided)</w:t>
            </w:r>
          </w:p>
        </w:tc>
        <w:tc>
          <w:tcPr>
            <w:tcW w:w="831" w:type="dxa"/>
            <w:tcBorders>
              <w:top w:val="single" w:sz="24" w:space="0" w:color="auto"/>
              <w:left w:val="single" w:sz="4" w:space="0" w:color="auto"/>
              <w:bottom w:val="single" w:sz="6" w:space="0" w:color="auto"/>
              <w:right w:val="single" w:sz="24" w:space="0" w:color="auto"/>
            </w:tcBorders>
            <w:vAlign w:val="center"/>
          </w:tcPr>
          <w:p w14:paraId="01EA8C2B"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份數</w:t>
            </w:r>
          </w:p>
          <w:p w14:paraId="1E0FF76F"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opies</w:t>
            </w:r>
          </w:p>
        </w:tc>
      </w:tr>
      <w:tr w:rsidR="00DC2D99" w:rsidRPr="00462CAB" w14:paraId="556BB50F"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7E60999B" w14:textId="77777777" w:rsidR="00DC2D99" w:rsidRPr="00462CAB" w:rsidRDefault="00252D6A" w:rsidP="00DC2D99">
            <w:pPr>
              <w:autoSpaceDE w:val="0"/>
              <w:autoSpaceDN w:val="0"/>
              <w:adjustRightInd w:val="0"/>
              <w:snapToGrid w:val="0"/>
              <w:jc w:val="center"/>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5AF1D73A"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14:paraId="0ADAB918" w14:textId="77777777" w:rsidR="00DC2D99" w:rsidRPr="00462CAB" w:rsidRDefault="00252D6A" w:rsidP="00DC2D99">
            <w:pPr>
              <w:autoSpaceDE w:val="0"/>
              <w:autoSpaceDN w:val="0"/>
              <w:adjustRightInd w:val="0"/>
              <w:snapToGrid w:val="0"/>
              <w:ind w:left="200" w:hangingChars="100" w:hanging="200"/>
              <w:jc w:val="both"/>
              <w:rPr>
                <w:rFonts w:ascii="微軟正黑體" w:eastAsia="微軟正黑體" w:hAnsi="微軟正黑體" w:cs="Times New Roman"/>
                <w:bCs/>
                <w:kern w:val="0"/>
                <w:sz w:val="20"/>
                <w:szCs w:val="20"/>
              </w:rPr>
            </w:pPr>
            <w:r w:rsidRPr="00462CAB">
              <w:rPr>
                <w:rFonts w:ascii="標楷體" w:eastAsia="標楷體" w:hAnsi="標楷體" w:cs="Times New Roman" w:hint="eastAsia"/>
                <w:bCs/>
                <w:kern w:val="0"/>
                <w:sz w:val="20"/>
                <w:szCs w:val="20"/>
              </w:rPr>
              <w:t>資料繳交紀錄表</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1)</w:t>
            </w:r>
            <w:r w:rsidRPr="00462CAB">
              <w:rPr>
                <w:rFonts w:ascii="微軟正黑體" w:eastAsia="微軟正黑體" w:hAnsi="微軟正黑體" w:cs="Times New Roman" w:hint="eastAsia"/>
                <w:bCs/>
                <w:kern w:val="0"/>
                <w:sz w:val="20"/>
                <w:szCs w:val="20"/>
              </w:rPr>
              <w:t>。</w:t>
            </w:r>
          </w:p>
          <w:p w14:paraId="03FB8C37" w14:textId="77777777" w:rsidR="00DC2D99" w:rsidRPr="00462CAB" w:rsidRDefault="00252D6A" w:rsidP="00DC2D99">
            <w:pPr>
              <w:autoSpaceDE w:val="0"/>
              <w:autoSpaceDN w:val="0"/>
              <w:adjustRightInd w:val="0"/>
              <w:snapToGrid w:val="0"/>
              <w:ind w:left="200" w:hangingChars="100" w:hanging="200"/>
              <w:jc w:val="both"/>
              <w:rPr>
                <w:rFonts w:ascii="Times New Roman" w:eastAsia="微軟正黑體" w:hAnsi="Times New Roman" w:cs="Times New Roman"/>
                <w:kern w:val="0"/>
                <w:sz w:val="20"/>
                <w:szCs w:val="20"/>
              </w:rPr>
            </w:pPr>
            <w:r w:rsidRPr="00462CAB">
              <w:rPr>
                <w:rFonts w:ascii="Times New Roman" w:eastAsia="微軟正黑體" w:hAnsi="Times New Roman" w:cs="Times New Roman"/>
                <w:bCs/>
                <w:kern w:val="0"/>
                <w:sz w:val="20"/>
                <w:szCs w:val="20"/>
              </w:rPr>
              <w:t>Checklist of application documents. (Appendix 1)</w:t>
            </w:r>
          </w:p>
        </w:tc>
        <w:tc>
          <w:tcPr>
            <w:tcW w:w="831" w:type="dxa"/>
            <w:tcBorders>
              <w:top w:val="single" w:sz="6" w:space="0" w:color="auto"/>
              <w:left w:val="single" w:sz="4" w:space="0" w:color="auto"/>
              <w:bottom w:val="single" w:sz="6" w:space="0" w:color="auto"/>
              <w:right w:val="single" w:sz="24" w:space="0" w:color="auto"/>
            </w:tcBorders>
            <w:vAlign w:val="center"/>
          </w:tcPr>
          <w:p w14:paraId="643EB9D3"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1</w:t>
            </w:r>
          </w:p>
        </w:tc>
      </w:tr>
      <w:tr w:rsidR="00DC2D99" w:rsidRPr="00462CAB" w14:paraId="19F32927"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200DDF63"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4F3F91C3"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2</w:t>
            </w:r>
          </w:p>
        </w:tc>
        <w:tc>
          <w:tcPr>
            <w:tcW w:w="8928" w:type="dxa"/>
            <w:gridSpan w:val="3"/>
            <w:tcBorders>
              <w:top w:val="single" w:sz="6" w:space="0" w:color="auto"/>
              <w:left w:val="single" w:sz="6" w:space="0" w:color="auto"/>
              <w:bottom w:val="single" w:sz="6" w:space="0" w:color="auto"/>
              <w:right w:val="single" w:sz="4" w:space="0" w:color="auto"/>
            </w:tcBorders>
            <w:hideMark/>
          </w:tcPr>
          <w:p w14:paraId="54C7B38A" w14:textId="77777777" w:rsidR="00DC2D99" w:rsidRPr="00462CAB" w:rsidRDefault="00252D6A" w:rsidP="00DC2D99">
            <w:pPr>
              <w:autoSpaceDE w:val="0"/>
              <w:autoSpaceDN w:val="0"/>
              <w:adjustRightInd w:val="0"/>
              <w:snapToGrid w:val="0"/>
              <w:rPr>
                <w:rFonts w:ascii="標楷體" w:eastAsia="標楷體" w:hAnsi="標楷體" w:cs="Times New Roman"/>
                <w:sz w:val="20"/>
                <w:szCs w:val="20"/>
              </w:rPr>
            </w:pPr>
            <w:r w:rsidRPr="00462CAB">
              <w:rPr>
                <w:rFonts w:ascii="標楷體" w:eastAsia="標楷體" w:hAnsi="標楷體" w:cs="Times New Roman" w:hint="eastAsia"/>
                <w:bCs/>
                <w:sz w:val="20"/>
                <w:szCs w:val="24"/>
              </w:rPr>
              <w:t>切結書</w:t>
            </w:r>
            <w:r w:rsidRPr="00462CAB">
              <w:rPr>
                <w:rFonts w:ascii="標楷體" w:eastAsia="標楷體" w:hAnsi="標楷體" w:cs="Times New Roman"/>
                <w:sz w:val="20"/>
                <w:szCs w:val="20"/>
              </w:rPr>
              <w:t xml:space="preserve"> (</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2)</w:t>
            </w:r>
            <w:r w:rsidRPr="00462CAB">
              <w:rPr>
                <w:rFonts w:ascii="標楷體" w:eastAsia="標楷體" w:hAnsi="標楷體" w:cs="Times New Roman" w:hint="eastAsia"/>
                <w:bCs/>
                <w:sz w:val="20"/>
                <w:szCs w:val="24"/>
              </w:rPr>
              <w:t>。</w:t>
            </w:r>
          </w:p>
          <w:p w14:paraId="0C3F9CD6" w14:textId="77777777" w:rsidR="00DC2D99" w:rsidRPr="00462CAB" w:rsidRDefault="00252D6A" w:rsidP="00D0087D">
            <w:pPr>
              <w:autoSpaceDE w:val="0"/>
              <w:autoSpaceDN w:val="0"/>
              <w:adjustRightInd w:val="0"/>
              <w:snapToGrid w:val="0"/>
              <w:jc w:val="both"/>
              <w:rPr>
                <w:rFonts w:ascii="Times New Roman" w:eastAsia="微軟正黑體" w:hAnsi="Times New Roman" w:cs="Times New Roman"/>
                <w:b/>
                <w:sz w:val="20"/>
                <w:szCs w:val="20"/>
              </w:rPr>
            </w:pPr>
            <w:r w:rsidRPr="00462CAB">
              <w:rPr>
                <w:rFonts w:ascii="Times New Roman" w:eastAsia="微軟正黑體" w:hAnsi="Times New Roman" w:cs="Times New Roman"/>
                <w:bCs/>
                <w:sz w:val="20"/>
                <w:szCs w:val="20"/>
              </w:rPr>
              <w:t>Deposition</w:t>
            </w:r>
            <w:r w:rsidRPr="00462CAB">
              <w:rPr>
                <w:rFonts w:ascii="Times New Roman" w:eastAsia="微軟正黑體" w:hAnsi="Times New Roman" w:cs="Times New Roman"/>
                <w:sz w:val="20"/>
                <w:szCs w:val="20"/>
              </w:rPr>
              <w:t xml:space="preserve"> (Appendix 2)</w:t>
            </w:r>
            <w:r w:rsidRPr="00462CAB">
              <w:rPr>
                <w:rFonts w:ascii="Times New Roman" w:eastAsia="微軟正黑體" w:hAnsi="Times New Roman" w:cs="Times New Roman"/>
                <w:b/>
                <w:sz w:val="20"/>
                <w:szCs w:val="20"/>
              </w:rPr>
              <w:t xml:space="preserve"> </w:t>
            </w:r>
          </w:p>
        </w:tc>
        <w:tc>
          <w:tcPr>
            <w:tcW w:w="831" w:type="dxa"/>
            <w:tcBorders>
              <w:top w:val="single" w:sz="6" w:space="0" w:color="auto"/>
              <w:left w:val="single" w:sz="4" w:space="0" w:color="auto"/>
              <w:bottom w:val="single" w:sz="6" w:space="0" w:color="auto"/>
              <w:right w:val="single" w:sz="24" w:space="0" w:color="auto"/>
            </w:tcBorders>
            <w:vAlign w:val="center"/>
          </w:tcPr>
          <w:p w14:paraId="7F708033" w14:textId="77777777" w:rsidR="00DC2D99" w:rsidRPr="00462CAB" w:rsidRDefault="00252D6A" w:rsidP="00DC2D99">
            <w:pPr>
              <w:autoSpaceDE w:val="0"/>
              <w:autoSpaceDN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0EDA606F" w14:textId="77777777" w:rsidTr="00DC2D99">
        <w:trPr>
          <w:trHeight w:val="2001"/>
        </w:trPr>
        <w:tc>
          <w:tcPr>
            <w:tcW w:w="772" w:type="dxa"/>
            <w:tcBorders>
              <w:top w:val="single" w:sz="6" w:space="0" w:color="auto"/>
              <w:left w:val="single" w:sz="24" w:space="0" w:color="auto"/>
              <w:bottom w:val="single" w:sz="6" w:space="0" w:color="auto"/>
              <w:right w:val="single" w:sz="6" w:space="0" w:color="auto"/>
            </w:tcBorders>
            <w:vAlign w:val="center"/>
            <w:hideMark/>
          </w:tcPr>
          <w:p w14:paraId="207E8421" w14:textId="77777777"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309F99FD" w14:textId="77777777"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微軟正黑體" w:eastAsia="微軟正黑體" w:hAnsi="微軟正黑體" w:cs="細明體"/>
                <w:kern w:val="0"/>
                <w:sz w:val="18"/>
                <w:szCs w:val="18"/>
              </w:rPr>
              <w:t>3</w:t>
            </w:r>
          </w:p>
        </w:tc>
        <w:tc>
          <w:tcPr>
            <w:tcW w:w="8928" w:type="dxa"/>
            <w:gridSpan w:val="3"/>
            <w:tcBorders>
              <w:top w:val="single" w:sz="6" w:space="0" w:color="auto"/>
              <w:left w:val="single" w:sz="6" w:space="0" w:color="auto"/>
              <w:bottom w:val="single" w:sz="6" w:space="0" w:color="auto"/>
              <w:right w:val="single" w:sz="4" w:space="0" w:color="auto"/>
            </w:tcBorders>
            <w:hideMark/>
          </w:tcPr>
          <w:p w14:paraId="75E35AFE"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入學申請表</w:t>
            </w:r>
            <w:r w:rsidRPr="00462CAB">
              <w:rPr>
                <w:rFonts w:ascii="標楷體" w:eastAsia="標楷體" w:hAnsi="標楷體" w:cs="Times New Roman"/>
                <w:sz w:val="20"/>
                <w:szCs w:val="20"/>
              </w:rPr>
              <w:t>(</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3)</w:t>
            </w:r>
            <w:r w:rsidRPr="00462CAB">
              <w:rPr>
                <w:rFonts w:ascii="標楷體" w:eastAsia="標楷體" w:hAnsi="標楷體" w:cs="Times New Roman" w:hint="eastAsia"/>
                <w:bCs/>
                <w:kern w:val="0"/>
                <w:sz w:val="20"/>
                <w:szCs w:val="20"/>
              </w:rPr>
              <w:t>。</w:t>
            </w:r>
          </w:p>
          <w:p w14:paraId="2E26CB8B" w14:textId="77777777" w:rsidR="00DC2D99" w:rsidRPr="00462CAB" w:rsidRDefault="00252D6A" w:rsidP="00DC2D99">
            <w:pPr>
              <w:autoSpaceDE w:val="0"/>
              <w:autoSpaceDN w:val="0"/>
              <w:adjustRightInd w:val="0"/>
              <w:snapToGrid w:val="0"/>
              <w:jc w:val="both"/>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 xml:space="preserve">International Student Application Form. </w:t>
            </w:r>
            <w:r w:rsidRPr="00462CAB">
              <w:rPr>
                <w:rFonts w:ascii="Times New Roman" w:eastAsia="微軟正黑體" w:hAnsi="Times New Roman" w:cs="Times New Roman"/>
                <w:sz w:val="20"/>
                <w:szCs w:val="20"/>
              </w:rPr>
              <w:t>(Appendix 3)</w:t>
            </w:r>
          </w:p>
          <w:p w14:paraId="215B6459" w14:textId="0C96E13E" w:rsidR="00DC2D99" w:rsidRPr="00462CAB" w:rsidRDefault="00252D6A"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462CAB">
              <w:rPr>
                <w:rFonts w:ascii="標楷體" w:eastAsia="標楷體" w:hAnsi="標楷體" w:cs="Times New Roman"/>
                <w:kern w:val="0"/>
                <w:sz w:val="20"/>
                <w:szCs w:val="20"/>
              </w:rPr>
              <w:t>(1)</w:t>
            </w:r>
            <w:r w:rsidRPr="00462CAB">
              <w:rPr>
                <w:rFonts w:ascii="標楷體" w:eastAsia="標楷體" w:hAnsi="標楷體" w:cs="Times New Roman" w:hint="eastAsia"/>
                <w:kern w:val="0"/>
                <w:sz w:val="20"/>
                <w:szCs w:val="20"/>
              </w:rPr>
              <w:t>請另提供</w:t>
            </w:r>
            <w:r w:rsidRPr="00462CAB">
              <w:rPr>
                <w:rFonts w:ascii="標楷體" w:eastAsia="標楷體" w:hAnsi="標楷體" w:cs="Times New Roman"/>
                <w:kern w:val="0"/>
                <w:sz w:val="20"/>
                <w:szCs w:val="20"/>
              </w:rPr>
              <w:t>word</w:t>
            </w:r>
            <w:r w:rsidRPr="00462CAB">
              <w:rPr>
                <w:rFonts w:ascii="標楷體" w:eastAsia="標楷體" w:hAnsi="標楷體" w:cs="Times New Roman" w:hint="eastAsia"/>
                <w:kern w:val="0"/>
                <w:sz w:val="20"/>
                <w:szCs w:val="20"/>
              </w:rPr>
              <w:t>電子檔寄至</w:t>
            </w:r>
            <w:r w:rsidR="00047FD3" w:rsidRPr="00A211B7">
              <w:rPr>
                <w:rFonts w:ascii="標楷體" w:eastAsia="標楷體" w:hAnsi="標楷體" w:cs="Times New Roman" w:hint="eastAsia"/>
                <w:kern w:val="0"/>
                <w:sz w:val="20"/>
                <w:szCs w:val="20"/>
              </w:rPr>
              <w:t>E</w:t>
            </w:r>
            <w:r w:rsidRPr="00A211B7">
              <w:rPr>
                <w:rFonts w:ascii="標楷體" w:eastAsia="標楷體" w:hAnsi="標楷體" w:cs="Times New Roman"/>
                <w:kern w:val="0"/>
                <w:sz w:val="20"/>
                <w:szCs w:val="20"/>
              </w:rPr>
              <w:t>mail</w:t>
            </w: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luyouru</w:t>
            </w:r>
            <w:r w:rsidRPr="00462CAB">
              <w:rPr>
                <w:rFonts w:ascii="Times New Roman" w:eastAsia="標楷體" w:hAnsi="Times New Roman" w:cs="Times New Roman"/>
                <w:kern w:val="0"/>
                <w:sz w:val="20"/>
                <w:szCs w:val="20"/>
              </w:rPr>
              <w:t>@dila.edu.tw</w:t>
            </w:r>
          </w:p>
          <w:p w14:paraId="4A255D6F" w14:textId="77777777"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a Microsoft Word document copy of the form and send it to: luyouru@dila.edu.tw</w:t>
            </w:r>
          </w:p>
          <w:p w14:paraId="167E4085" w14:textId="7533B311" w:rsidR="00DC2D99" w:rsidRPr="00462CAB" w:rsidRDefault="00252D6A" w:rsidP="00047FD3">
            <w:pPr>
              <w:autoSpaceDE w:val="0"/>
              <w:autoSpaceDN w:val="0"/>
              <w:adjustRightInd w:val="0"/>
              <w:snapToGrid w:val="0"/>
              <w:ind w:leftChars="100" w:left="240" w:firstLineChars="12" w:firstLine="24"/>
              <w:jc w:val="both"/>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檔名請寫外國學生申請入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姓名。</w:t>
            </w:r>
          </w:p>
          <w:p w14:paraId="047DF5F4" w14:textId="77777777"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File name of the document: International Students Admission + (Name).</w:t>
            </w:r>
          </w:p>
          <w:p w14:paraId="6F5137A0" w14:textId="5F0014A3" w:rsidR="00DC2D99" w:rsidRPr="00462CAB" w:rsidRDefault="00047FD3"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Pr>
                <w:rFonts w:ascii="標楷體" w:eastAsia="標楷體" w:hAnsi="標楷體" w:cs="Times New Roman"/>
                <w:kern w:val="0"/>
                <w:sz w:val="20"/>
                <w:szCs w:val="20"/>
              </w:rPr>
              <w:t>(2</w:t>
            </w:r>
            <w:r w:rsidR="00252D6A" w:rsidRPr="00462CAB">
              <w:rPr>
                <w:rFonts w:ascii="標楷體" w:eastAsia="標楷體" w:hAnsi="標楷體" w:cs="Times New Roman"/>
                <w:kern w:val="0"/>
                <w:sz w:val="20"/>
                <w:szCs w:val="20"/>
              </w:rPr>
              <w:t>)</w:t>
            </w:r>
            <w:r w:rsidR="00252D6A" w:rsidRPr="00462CAB">
              <w:rPr>
                <w:rFonts w:ascii="標楷體" w:eastAsia="標楷體" w:hAnsi="標楷體" w:cs="Times New Roman" w:hint="eastAsia"/>
                <w:kern w:val="0"/>
                <w:sz w:val="20"/>
                <w:szCs w:val="20"/>
              </w:rPr>
              <w:t>郵寄下載列印本表紙本，須親筆簽名。</w:t>
            </w:r>
          </w:p>
          <w:p w14:paraId="19CFF8DA" w14:textId="77777777" w:rsidR="00DC2D99" w:rsidRPr="00462CAB" w:rsidRDefault="00252D6A" w:rsidP="00DC2D99">
            <w:pPr>
              <w:autoSpaceDE w:val="0"/>
              <w:autoSpaceDN w:val="0"/>
              <w:adjustRightInd w:val="0"/>
              <w:snapToGrid w:val="0"/>
              <w:ind w:leftChars="132" w:left="317" w:firstLine="1"/>
              <w:jc w:val="both"/>
              <w:rPr>
                <w:rFonts w:ascii="微軟正黑體" w:eastAsia="微軟正黑體" w:hAnsi="微軟正黑體" w:cs="Times New Roman"/>
                <w:b/>
                <w:kern w:val="0"/>
                <w:sz w:val="18"/>
                <w:szCs w:val="18"/>
              </w:rPr>
            </w:pPr>
            <w:r w:rsidRPr="00462CAB">
              <w:rPr>
                <w:rFonts w:ascii="Times New Roman" w:eastAsia="標楷體" w:hAnsi="Times New Roman" w:cs="Times New Roman"/>
                <w:kern w:val="0"/>
                <w:sz w:val="20"/>
                <w:szCs w:val="20"/>
              </w:rPr>
              <w:t>Download and print the form, and sign the form by hand.</w:t>
            </w:r>
          </w:p>
        </w:tc>
        <w:tc>
          <w:tcPr>
            <w:tcW w:w="831" w:type="dxa"/>
            <w:tcBorders>
              <w:top w:val="single" w:sz="6" w:space="0" w:color="auto"/>
              <w:left w:val="single" w:sz="4" w:space="0" w:color="auto"/>
              <w:bottom w:val="single" w:sz="6" w:space="0" w:color="auto"/>
              <w:right w:val="single" w:sz="24" w:space="0" w:color="auto"/>
            </w:tcBorders>
            <w:vAlign w:val="center"/>
          </w:tcPr>
          <w:p w14:paraId="5A8A8342" w14:textId="77777777" w:rsidR="00DC2D99" w:rsidRPr="00462CAB" w:rsidRDefault="00252D6A" w:rsidP="00DC2D99">
            <w:pPr>
              <w:widowControl/>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14:paraId="26347899"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6AB2338D"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51708F06"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4</w:t>
            </w:r>
          </w:p>
        </w:tc>
        <w:tc>
          <w:tcPr>
            <w:tcW w:w="8928" w:type="dxa"/>
            <w:gridSpan w:val="3"/>
            <w:tcBorders>
              <w:top w:val="single" w:sz="6" w:space="0" w:color="auto"/>
              <w:left w:val="single" w:sz="6" w:space="0" w:color="auto"/>
              <w:bottom w:val="single" w:sz="6" w:space="0" w:color="auto"/>
              <w:right w:val="single" w:sz="4" w:space="0" w:color="auto"/>
            </w:tcBorders>
            <w:hideMark/>
          </w:tcPr>
          <w:p w14:paraId="662BBB1C" w14:textId="77777777" w:rsidR="00DC2D99" w:rsidRPr="00462CAB" w:rsidRDefault="00252D6A" w:rsidP="00DC2D99">
            <w:pPr>
              <w:autoSpaceDE w:val="0"/>
              <w:autoSpaceDN w:val="0"/>
              <w:adjustRightInd w:val="0"/>
              <w:snapToGrid w:val="0"/>
              <w:ind w:left="2"/>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二吋正面半身脫帽照片一式</w:t>
            </w:r>
            <w:r w:rsidRPr="00462CAB">
              <w:rPr>
                <w:rFonts w:ascii="標楷體" w:eastAsia="標楷體" w:hAnsi="標楷體" w:cs="細明體"/>
                <w:kern w:val="0"/>
                <w:sz w:val="20"/>
                <w:szCs w:val="20"/>
              </w:rPr>
              <w:t>2</w:t>
            </w:r>
            <w:r w:rsidRPr="00462CAB">
              <w:rPr>
                <w:rFonts w:ascii="標楷體" w:eastAsia="標楷體" w:hAnsi="標楷體" w:cs="細明體" w:hint="eastAsia"/>
                <w:kern w:val="0"/>
                <w:sz w:val="20"/>
                <w:szCs w:val="20"/>
              </w:rPr>
              <w:t>張</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自行黏貼於申請表上</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p>
          <w:p w14:paraId="36B60A86" w14:textId="77777777"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Two two-inches passport photo (Please attach it to the application form</w:t>
            </w:r>
            <w:r w:rsidRPr="00462CAB">
              <w:rPr>
                <w:rFonts w:ascii="標楷體" w:eastAsia="標楷體" w:hAnsi="標楷體" w:cs="細明體"/>
                <w:kern w:val="0"/>
                <w:sz w:val="20"/>
                <w:szCs w:val="20"/>
              </w:rPr>
              <w:t>).</w:t>
            </w:r>
          </w:p>
        </w:tc>
        <w:tc>
          <w:tcPr>
            <w:tcW w:w="831" w:type="dxa"/>
            <w:tcBorders>
              <w:top w:val="single" w:sz="6" w:space="0" w:color="auto"/>
              <w:left w:val="single" w:sz="4" w:space="0" w:color="auto"/>
              <w:bottom w:val="single" w:sz="6" w:space="0" w:color="auto"/>
              <w:right w:val="single" w:sz="24" w:space="0" w:color="auto"/>
            </w:tcBorders>
            <w:vAlign w:val="center"/>
          </w:tcPr>
          <w:p w14:paraId="00BE78FF"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14:paraId="1B5809B8"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1F98FB75"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4AF38953" w14:textId="361070C2"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hint="eastAsia"/>
                <w:kern w:val="0"/>
                <w:sz w:val="18"/>
                <w:szCs w:val="18"/>
              </w:rPr>
              <w:t>5</w:t>
            </w:r>
          </w:p>
        </w:tc>
        <w:tc>
          <w:tcPr>
            <w:tcW w:w="8928" w:type="dxa"/>
            <w:gridSpan w:val="3"/>
            <w:tcBorders>
              <w:top w:val="single" w:sz="6" w:space="0" w:color="auto"/>
              <w:left w:val="single" w:sz="6" w:space="0" w:color="auto"/>
              <w:bottom w:val="single" w:sz="6" w:space="0" w:color="auto"/>
              <w:right w:val="single" w:sz="4" w:space="0" w:color="auto"/>
            </w:tcBorders>
            <w:hideMark/>
          </w:tcPr>
          <w:p w14:paraId="7BE81C7A" w14:textId="77777777"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護照影本或身分證明影本。如有外僑居留證，需繳交影本。</w:t>
            </w:r>
          </w:p>
          <w:p w14:paraId="129960AB"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copy of passport/Identification and the ROC Alien Resident Certificate for those holding one.</w:t>
            </w:r>
          </w:p>
          <w:p w14:paraId="211E4CC6" w14:textId="77777777"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如符合教育部外國學生來臺就學辦法第二條具外國籍且（曾）兼具中華民國國籍之規定者，需另繳交近</w:t>
            </w:r>
            <w:r w:rsidRPr="00462CAB">
              <w:rPr>
                <w:rFonts w:ascii="標楷體" w:eastAsia="標楷體" w:hAnsi="標楷體" w:cs="細明體"/>
                <w:kern w:val="0"/>
                <w:sz w:val="20"/>
                <w:szCs w:val="20"/>
              </w:rPr>
              <w:t>6</w:t>
            </w:r>
            <w:r w:rsidRPr="00462CAB">
              <w:rPr>
                <w:rFonts w:ascii="標楷體" w:eastAsia="標楷體" w:hAnsi="標楷體" w:cs="細明體" w:hint="eastAsia"/>
                <w:kern w:val="0"/>
                <w:sz w:val="20"/>
                <w:szCs w:val="20"/>
              </w:rPr>
              <w:t>年出入境紀錄、未設戶籍證明具結書【如附表</w:t>
            </w:r>
            <w:r w:rsidRPr="00462CAB">
              <w:rPr>
                <w:rFonts w:ascii="標楷體" w:eastAsia="標楷體" w:hAnsi="標楷體" w:cs="細明體"/>
                <w:kern w:val="0"/>
                <w:sz w:val="20"/>
                <w:szCs w:val="20"/>
              </w:rPr>
              <w:t>4</w:t>
            </w:r>
            <w:r w:rsidRPr="00462CAB">
              <w:rPr>
                <w:rFonts w:ascii="標楷體" w:eastAsia="標楷體" w:hAnsi="標楷體" w:cs="細明體" w:hint="eastAsia"/>
                <w:kern w:val="0"/>
                <w:sz w:val="20"/>
                <w:szCs w:val="20"/>
              </w:rPr>
              <w:t>】喪失內政部發給的中華民國國籍許可證書或其他證明文件。</w:t>
            </w:r>
          </w:p>
          <w:p w14:paraId="22741ACD" w14:textId="77777777"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 xml:space="preserve">*If the applicant is of foreign nationality as specified in Article 2 under the MOE Regulations Regarding International Students Undertaking Studies in Taiwan and possesses (or has possessed) nationality status from the Republic of China (R.O.C.), additional proof is required, such as entry and departure records for the past 6 years, a declaration form stating that they do not hold a R.O.C. household registration (Appendix </w:t>
            </w:r>
            <w:r w:rsidRPr="00462CAB">
              <w:rPr>
                <w:rFonts w:ascii="Times New Roman" w:eastAsia="微軟正黑體" w:hAnsi="Times New Roman" w:cs="Times New Roman"/>
                <w:kern w:val="0"/>
                <w:sz w:val="20"/>
                <w:szCs w:val="20"/>
              </w:rPr>
              <w:lastRenderedPageBreak/>
              <w:t>4), Certificate of Nationality Renouncement of Republic of China issued by Ministry of the Interior or other proof of documents.</w:t>
            </w:r>
          </w:p>
        </w:tc>
        <w:tc>
          <w:tcPr>
            <w:tcW w:w="831" w:type="dxa"/>
            <w:tcBorders>
              <w:top w:val="single" w:sz="6" w:space="0" w:color="auto"/>
              <w:left w:val="single" w:sz="4" w:space="0" w:color="auto"/>
              <w:bottom w:val="single" w:sz="6" w:space="0" w:color="auto"/>
              <w:right w:val="single" w:sz="24" w:space="0" w:color="auto"/>
            </w:tcBorders>
            <w:vAlign w:val="center"/>
          </w:tcPr>
          <w:p w14:paraId="5B350044"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lastRenderedPageBreak/>
              <w:t>1</w:t>
            </w:r>
          </w:p>
        </w:tc>
      </w:tr>
      <w:tr w:rsidR="00DC2D99" w:rsidRPr="00462CAB" w14:paraId="5CA3CE11"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1B79A998"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256BE637" w14:textId="5915F409"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6</w:t>
            </w:r>
          </w:p>
        </w:tc>
        <w:tc>
          <w:tcPr>
            <w:tcW w:w="8928" w:type="dxa"/>
            <w:gridSpan w:val="3"/>
            <w:tcBorders>
              <w:top w:val="single" w:sz="6" w:space="0" w:color="auto"/>
              <w:left w:val="single" w:sz="6" w:space="0" w:color="auto"/>
              <w:bottom w:val="single" w:sz="6" w:space="0" w:color="auto"/>
              <w:right w:val="single" w:sz="4" w:space="0" w:color="auto"/>
            </w:tcBorders>
            <w:hideMark/>
          </w:tcPr>
          <w:p w14:paraId="376B9616" w14:textId="77777777" w:rsidR="00DC2D99" w:rsidRPr="00462CAB" w:rsidRDefault="00252D6A" w:rsidP="00DC2D99">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最高學歷畢業證書影本。</w:t>
            </w:r>
          </w:p>
          <w:p w14:paraId="3569961F"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細明體" w:hAnsi="Times New Roman" w:cs="Times New Roman"/>
                <w:kern w:val="0"/>
                <w:sz w:val="20"/>
                <w:szCs w:val="20"/>
              </w:rPr>
              <w:t>One</w:t>
            </w:r>
            <w:r w:rsidRPr="00462CAB">
              <w:rPr>
                <w:rFonts w:ascii="Times New Roman" w:eastAsia="標楷體" w:hAnsi="Times New Roman" w:cs="Times New Roman"/>
                <w:kern w:val="0"/>
                <w:sz w:val="20"/>
                <w:szCs w:val="20"/>
              </w:rPr>
              <w:t xml:space="preserve"> copy of original diploma of the highest academic degree.</w:t>
            </w:r>
          </w:p>
          <w:p w14:paraId="2EB0EBB8" w14:textId="77777777"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應屆畢業生請繳交由其學校出具之「預計畢業證明書」正本。</w:t>
            </w:r>
          </w:p>
          <w:p w14:paraId="544FBE1F" w14:textId="77777777" w:rsidR="00BB3D0F" w:rsidRPr="00462CAB" w:rsidRDefault="00252D6A" w:rsidP="00BB3D0F">
            <w:pPr>
              <w:autoSpaceDE w:val="0"/>
              <w:autoSpaceDN w:val="0"/>
              <w:adjustRightInd w:val="0"/>
              <w:snapToGrid w:val="0"/>
              <w:rPr>
                <w:rFonts w:ascii="Times New Roman" w:eastAsia="微軟正黑體" w:hAnsi="Times New Roman" w:cs="Times New Roman"/>
                <w:sz w:val="18"/>
                <w:szCs w:val="18"/>
              </w:rPr>
            </w:pPr>
            <w:r w:rsidRPr="00462CAB">
              <w:rPr>
                <w:rFonts w:ascii="Times New Roman" w:eastAsia="標楷體" w:hAnsi="Times New Roman" w:cs="Times New Roman"/>
                <w:kern w:val="0"/>
                <w:sz w:val="20"/>
                <w:szCs w:val="20"/>
              </w:rPr>
              <w:t>Graduating students that have not yet received their diploma must submit an original copy of a Certificate of Expected Graduation issued by the school.</w:t>
            </w:r>
          </w:p>
        </w:tc>
        <w:tc>
          <w:tcPr>
            <w:tcW w:w="831" w:type="dxa"/>
            <w:tcBorders>
              <w:top w:val="single" w:sz="6" w:space="0" w:color="auto"/>
              <w:left w:val="single" w:sz="4" w:space="0" w:color="auto"/>
              <w:bottom w:val="single" w:sz="6" w:space="0" w:color="auto"/>
              <w:right w:val="single" w:sz="24" w:space="0" w:color="auto"/>
            </w:tcBorders>
            <w:vAlign w:val="center"/>
          </w:tcPr>
          <w:p w14:paraId="123D81A8" w14:textId="77777777" w:rsidR="00DC2D99"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BB3D0F" w:rsidRPr="00462CAB" w14:paraId="0F3E0C27"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14:paraId="13253952" w14:textId="77777777" w:rsidR="00BB3D0F"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1614BBC9" w14:textId="3EF835A9" w:rsidR="00BB3D0F"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7</w:t>
            </w:r>
          </w:p>
        </w:tc>
        <w:tc>
          <w:tcPr>
            <w:tcW w:w="8928" w:type="dxa"/>
            <w:gridSpan w:val="3"/>
            <w:tcBorders>
              <w:top w:val="single" w:sz="6" w:space="0" w:color="auto"/>
              <w:left w:val="single" w:sz="6" w:space="0" w:color="auto"/>
              <w:bottom w:val="single" w:sz="6" w:space="0" w:color="auto"/>
              <w:right w:val="single" w:sz="4" w:space="0" w:color="auto"/>
            </w:tcBorders>
          </w:tcPr>
          <w:p w14:paraId="3474BBF4" w14:textId="77777777"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歷年成績單正本</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中英文以外之語文，應加附經公證之中文或英文譯本</w:t>
            </w:r>
            <w:r w:rsidRPr="00462CAB">
              <w:rPr>
                <w:rFonts w:ascii="標楷體" w:eastAsia="標楷體" w:hAnsi="標楷體" w:cs="細明體"/>
                <w:kern w:val="0"/>
                <w:sz w:val="20"/>
                <w:szCs w:val="20"/>
              </w:rPr>
              <w:t>)</w:t>
            </w:r>
          </w:p>
          <w:p w14:paraId="7D5B4060" w14:textId="77777777" w:rsidR="00BB3D0F" w:rsidRPr="00462CAB" w:rsidRDefault="00252D6A" w:rsidP="00BB3D0F">
            <w:pPr>
              <w:autoSpaceDE w:val="0"/>
              <w:autoSpaceDN w:val="0"/>
              <w:adjustRightInd w:val="0"/>
              <w:snapToGrid w:val="0"/>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complete transcript for the highest academic degree obtained. One original translation in English or Chinese of the transcript is necessary if the original is not in English or in Chinese.</w:t>
            </w:r>
          </w:p>
        </w:tc>
        <w:tc>
          <w:tcPr>
            <w:tcW w:w="831" w:type="dxa"/>
            <w:tcBorders>
              <w:top w:val="single" w:sz="6" w:space="0" w:color="auto"/>
              <w:left w:val="single" w:sz="4" w:space="0" w:color="auto"/>
              <w:bottom w:val="single" w:sz="6" w:space="0" w:color="auto"/>
              <w:right w:val="single" w:sz="24" w:space="0" w:color="auto"/>
            </w:tcBorders>
            <w:vAlign w:val="center"/>
          </w:tcPr>
          <w:p w14:paraId="30C1A0AE" w14:textId="77777777" w:rsidR="00BB3D0F"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37C9D018"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5A64FEF2"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6F956E64" w14:textId="5FB88D8B"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8</w:t>
            </w:r>
          </w:p>
        </w:tc>
        <w:tc>
          <w:tcPr>
            <w:tcW w:w="8928" w:type="dxa"/>
            <w:gridSpan w:val="3"/>
            <w:tcBorders>
              <w:top w:val="single" w:sz="6" w:space="0" w:color="auto"/>
              <w:left w:val="single" w:sz="6" w:space="0" w:color="auto"/>
              <w:bottom w:val="single" w:sz="6" w:space="0" w:color="auto"/>
              <w:right w:val="single" w:sz="4" w:space="0" w:color="auto"/>
            </w:tcBorders>
            <w:hideMark/>
          </w:tcPr>
          <w:p w14:paraId="52B8E26C"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財力證明</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附表</w:t>
            </w:r>
            <w:r w:rsidRPr="00462CAB">
              <w:rPr>
                <w:rFonts w:ascii="標楷體" w:eastAsia="標楷體" w:hAnsi="標楷體" w:cs="Times New Roman"/>
                <w:bCs/>
                <w:kern w:val="0"/>
                <w:sz w:val="20"/>
                <w:szCs w:val="20"/>
              </w:rPr>
              <w:t>5)</w:t>
            </w:r>
            <w:r w:rsidRPr="00462CAB">
              <w:rPr>
                <w:rFonts w:ascii="標楷體" w:eastAsia="標楷體" w:hAnsi="標楷體" w:cs="Times New Roman" w:hint="eastAsia"/>
                <w:bCs/>
                <w:kern w:val="0"/>
                <w:sz w:val="20"/>
                <w:szCs w:val="20"/>
              </w:rPr>
              <w:t>：</w:t>
            </w:r>
            <w:r w:rsidR="00A523D1" w:rsidRPr="00A523D1">
              <w:rPr>
                <w:rFonts w:ascii="標楷體" w:eastAsia="標楷體" w:hAnsi="標楷體" w:cs="Times New Roman" w:hint="eastAsia"/>
                <w:bCs/>
                <w:kern w:val="0"/>
                <w:sz w:val="20"/>
                <w:szCs w:val="20"/>
              </w:rPr>
              <w:t>一般在家眾至少NTD 120,000 或USD 4,000，出家眾至少NTD30,000或</w:t>
            </w:r>
            <w:r w:rsidR="00A523D1">
              <w:rPr>
                <w:rFonts w:ascii="標楷體" w:eastAsia="標楷體" w:hAnsi="標楷體" w:cs="Times New Roman" w:hint="eastAsia"/>
                <w:bCs/>
                <w:kern w:val="0"/>
                <w:sz w:val="20"/>
                <w:szCs w:val="20"/>
              </w:rPr>
              <w:t>USD 1,000</w:t>
            </w:r>
            <w:r w:rsidRPr="00462CAB">
              <w:rPr>
                <w:rFonts w:ascii="標楷體" w:eastAsia="標楷體" w:hAnsi="標楷體" w:cs="Times New Roman" w:hint="eastAsia"/>
                <w:bCs/>
                <w:kern w:val="0"/>
                <w:sz w:val="20"/>
                <w:szCs w:val="20"/>
              </w:rPr>
              <w:t>，請選擇以下任一種方式繳交：</w:t>
            </w:r>
          </w:p>
          <w:p w14:paraId="19D318E3"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A financial statement</w:t>
            </w:r>
            <w:r w:rsidRPr="00462CAB">
              <w:rPr>
                <w:rFonts w:ascii="Times New Roman" w:eastAsia="微軟正黑體" w:hAnsi="Times New Roman" w:cs="Times New Roman"/>
                <w:sz w:val="20"/>
                <w:szCs w:val="20"/>
              </w:rPr>
              <w:t>(Appendix 5)</w:t>
            </w:r>
            <w:r w:rsidRPr="00462CAB">
              <w:rPr>
                <w:rFonts w:ascii="Times New Roman" w:eastAsia="標楷體" w:hAnsi="Times New Roman" w:cs="Times New Roman"/>
                <w:kern w:val="0"/>
                <w:sz w:val="20"/>
                <w:szCs w:val="20"/>
              </w:rPr>
              <w:t>.</w:t>
            </w:r>
            <w:r w:rsidRPr="0071774E">
              <w:rPr>
                <w:rFonts w:ascii="Times New Roman" w:eastAsia="微軟正黑體" w:hAnsi="Times New Roman" w:cs="Times New Roman"/>
                <w:sz w:val="20"/>
                <w:szCs w:val="20"/>
              </w:rPr>
              <w:t xml:space="preserve"> </w:t>
            </w:r>
            <w:r w:rsidR="00A523D1" w:rsidRPr="0071774E">
              <w:rPr>
                <w:rFonts w:ascii="Times New Roman" w:eastAsia="微軟正黑體" w:hAnsi="Times New Roman" w:cs="Times New Roman" w:hint="eastAsia"/>
                <w:sz w:val="20"/>
                <w:szCs w:val="20"/>
              </w:rPr>
              <w:t>A</w:t>
            </w:r>
            <w:r w:rsidR="00A523D1" w:rsidRPr="0071774E">
              <w:rPr>
                <w:rFonts w:ascii="Times New Roman" w:eastAsia="標楷體" w:hAnsi="Times New Roman" w:cs="Times New Roman"/>
                <w:kern w:val="0"/>
                <w:sz w:val="20"/>
                <w:szCs w:val="20"/>
              </w:rPr>
              <w:t>t least USD 4,000 or NTD 120,000 for lay students, or at least USD 1,000 or NTD 30,000 for monastic students</w:t>
            </w:r>
            <w:r w:rsidRPr="0071774E">
              <w:rPr>
                <w:rFonts w:ascii="Times New Roman" w:eastAsia="標楷體" w:hAnsi="Times New Roman" w:cs="Times New Roman"/>
                <w:kern w:val="0"/>
                <w:sz w:val="20"/>
                <w:szCs w:val="20"/>
              </w:rPr>
              <w:t xml:space="preserve"> is required.</w:t>
            </w:r>
            <w:r w:rsidRPr="00A523D1">
              <w:rPr>
                <w:rFonts w:ascii="Times New Roman" w:eastAsia="標楷體" w:hAnsi="Times New Roman" w:cs="Times New Roman"/>
                <w:color w:val="FF0000"/>
                <w:kern w:val="0"/>
                <w:sz w:val="20"/>
                <w:szCs w:val="20"/>
              </w:rPr>
              <w:t xml:space="preserve"> </w:t>
            </w:r>
            <w:r w:rsidRPr="00462CAB">
              <w:rPr>
                <w:rFonts w:ascii="Times New Roman" w:eastAsia="標楷體" w:hAnsi="Times New Roman" w:cs="Times New Roman"/>
                <w:kern w:val="0"/>
                <w:sz w:val="20"/>
                <w:szCs w:val="20"/>
              </w:rPr>
              <w:t>Please select one of the following ways of submission:</w:t>
            </w:r>
          </w:p>
          <w:p w14:paraId="526E7329" w14:textId="77777777"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7E7FEB">
              <w:rPr>
                <w:rFonts w:ascii="標楷體" w:eastAsia="標楷體" w:hAnsi="標楷體" w:cs="Times New Roman" w:hint="eastAsia"/>
                <w:bCs/>
                <w:kern w:val="0"/>
                <w:sz w:val="20"/>
                <w:szCs w:val="20"/>
              </w:rPr>
              <w:fldChar w:fldCharType="begin"/>
            </w:r>
            <w:r w:rsidRPr="00462CAB">
              <w:rPr>
                <w:rFonts w:ascii="標楷體" w:eastAsia="標楷體" w:hAnsi="標楷體" w:cs="Times New Roman"/>
                <w:bCs/>
                <w:kern w:val="0"/>
                <w:sz w:val="20"/>
                <w:szCs w:val="20"/>
              </w:rPr>
              <w:instrText xml:space="preserve"> eq \o\ac(○,1)</w:instrText>
            </w:r>
            <w:r w:rsidRPr="007E7FEB">
              <w:rPr>
                <w:rFonts w:ascii="標楷體" w:eastAsia="標楷體" w:hAnsi="標楷體" w:cs="Times New Roman" w:hint="eastAsia"/>
                <w:bCs/>
                <w:kern w:val="0"/>
                <w:sz w:val="20"/>
                <w:szCs w:val="20"/>
              </w:rPr>
              <w:fldChar w:fldCharType="end"/>
            </w:r>
            <w:r w:rsidR="00252D6A" w:rsidRPr="00462CAB">
              <w:rPr>
                <w:rFonts w:ascii="標楷體" w:eastAsia="標楷體" w:hAnsi="標楷體" w:cs="Times New Roman" w:hint="eastAsia"/>
                <w:bCs/>
                <w:kern w:val="0"/>
                <w:sz w:val="20"/>
                <w:szCs w:val="20"/>
              </w:rPr>
              <w:t>最近三個月內經由金融機構開具之財力證明書。</w:t>
            </w:r>
          </w:p>
          <w:p w14:paraId="7244DCA9" w14:textId="77777777" w:rsidR="00DC2D99" w:rsidRPr="00462CAB" w:rsidRDefault="00252D6A" w:rsidP="00DC2D99">
            <w:pPr>
              <w:adjustRightInd w:val="0"/>
              <w:snapToGrid w:val="0"/>
              <w:ind w:leftChars="92" w:left="22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and one photocopied official financial statement issued within the past three months from a financial institution.</w:t>
            </w:r>
          </w:p>
          <w:p w14:paraId="56D22765" w14:textId="77777777"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bCs/>
                <w:kern w:val="0"/>
                <w:sz w:val="20"/>
                <w:szCs w:val="20"/>
              </w:rPr>
              <w:sym w:font="Wingdings" w:char="F082"/>
            </w:r>
            <w:r w:rsidR="00252D6A" w:rsidRPr="00462CAB">
              <w:rPr>
                <w:rFonts w:ascii="標楷體" w:eastAsia="標楷體" w:hAnsi="標楷體" w:cs="Times New Roman" w:hint="eastAsia"/>
                <w:bCs/>
                <w:kern w:val="0"/>
                <w:sz w:val="20"/>
                <w:szCs w:val="20"/>
              </w:rPr>
              <w:t>已獲得全額獎學金之證明影本。</w:t>
            </w:r>
          </w:p>
          <w:p w14:paraId="573E2C06" w14:textId="77777777" w:rsidR="00DC2D99" w:rsidRPr="00462CAB" w:rsidRDefault="00252D6A" w:rsidP="00E2537C">
            <w:pPr>
              <w:adjustRightInd w:val="0"/>
              <w:snapToGrid w:val="0"/>
              <w:ind w:leftChars="92" w:left="221"/>
              <w:jc w:val="both"/>
              <w:rPr>
                <w:rFonts w:ascii="微軟正黑體" w:eastAsia="微軟正黑體" w:hAnsi="微軟正黑體" w:cs="細明體"/>
                <w:sz w:val="18"/>
                <w:szCs w:val="20"/>
              </w:rPr>
            </w:pPr>
            <w:r w:rsidRPr="00462CAB">
              <w:rPr>
                <w:rFonts w:ascii="Times New Roman" w:eastAsia="標楷體" w:hAnsi="Times New Roman" w:cs="Times New Roman"/>
                <w:kern w:val="0"/>
                <w:sz w:val="20"/>
                <w:szCs w:val="20"/>
              </w:rPr>
              <w:t>One photocopy of proof showing the applicant have been awarded full scholarship.</w:t>
            </w:r>
          </w:p>
        </w:tc>
        <w:tc>
          <w:tcPr>
            <w:tcW w:w="831" w:type="dxa"/>
            <w:tcBorders>
              <w:top w:val="single" w:sz="6" w:space="0" w:color="auto"/>
              <w:left w:val="single" w:sz="4" w:space="0" w:color="auto"/>
              <w:bottom w:val="single" w:sz="6" w:space="0" w:color="auto"/>
              <w:right w:val="single" w:sz="24" w:space="0" w:color="auto"/>
            </w:tcBorders>
            <w:vAlign w:val="center"/>
          </w:tcPr>
          <w:p w14:paraId="072BD653" w14:textId="77777777"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298A3CD4"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14:paraId="54410D6C"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5EACC6DE" w14:textId="6F2314F2"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9</w:t>
            </w:r>
          </w:p>
        </w:tc>
        <w:tc>
          <w:tcPr>
            <w:tcW w:w="8928" w:type="dxa"/>
            <w:gridSpan w:val="3"/>
            <w:tcBorders>
              <w:top w:val="single" w:sz="6" w:space="0" w:color="auto"/>
              <w:left w:val="single" w:sz="6" w:space="0" w:color="auto"/>
              <w:bottom w:val="single" w:sz="6" w:space="0" w:color="auto"/>
              <w:right w:val="single" w:sz="4" w:space="0" w:color="auto"/>
            </w:tcBorders>
          </w:tcPr>
          <w:p w14:paraId="25561C4D"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推薦函</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申請人文社會學群者免附</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w:t>
            </w:r>
          </w:p>
          <w:p w14:paraId="73886DCB" w14:textId="77777777" w:rsidR="00DC2D99" w:rsidRPr="000F351B" w:rsidRDefault="00252D6A" w:rsidP="00456B0D">
            <w:pPr>
              <w:autoSpaceDE w:val="0"/>
              <w:autoSpaceDN w:val="0"/>
              <w:adjustRightInd w:val="0"/>
              <w:snapToGrid w:val="0"/>
              <w:jc w:val="both"/>
              <w:rPr>
                <w:rFonts w:ascii="Times New Roman" w:eastAsia="標楷體" w:hAnsi="Times New Roman" w:cs="Times New Roman"/>
                <w:bCs/>
                <w:kern w:val="0"/>
                <w:sz w:val="20"/>
                <w:szCs w:val="20"/>
              </w:rPr>
            </w:pPr>
            <w:r w:rsidRPr="00462CAB">
              <w:rPr>
                <w:rFonts w:ascii="Times New Roman" w:eastAsia="標楷體" w:hAnsi="Times New Roman" w:cs="Times New Roman"/>
                <w:bCs/>
                <w:kern w:val="0"/>
                <w:sz w:val="20"/>
                <w:szCs w:val="20"/>
              </w:rPr>
              <w:t>One recommendation letter by a professor/lecturer belonging to the institution where the highest academic degree was obtained. Monastic students may instead provide a letter of recommendation from the abbot/abbess of their monastery.(Applicants for the Graduate School of Humanities and Social Sciences are exempted from providing this document)</w:t>
            </w:r>
          </w:p>
        </w:tc>
        <w:tc>
          <w:tcPr>
            <w:tcW w:w="831" w:type="dxa"/>
            <w:tcBorders>
              <w:top w:val="single" w:sz="6" w:space="0" w:color="auto"/>
              <w:left w:val="single" w:sz="4" w:space="0" w:color="auto"/>
              <w:bottom w:val="single" w:sz="6" w:space="0" w:color="auto"/>
              <w:right w:val="single" w:sz="24" w:space="0" w:color="auto"/>
            </w:tcBorders>
            <w:vAlign w:val="center"/>
          </w:tcPr>
          <w:p w14:paraId="53E8EAF3" w14:textId="77777777"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6F536D66" w14:textId="77777777" w:rsidTr="00DC2D99">
        <w:trPr>
          <w:cantSplit/>
          <w:trHeight w:val="338"/>
        </w:trPr>
        <w:tc>
          <w:tcPr>
            <w:tcW w:w="772" w:type="dxa"/>
            <w:vMerge w:val="restart"/>
            <w:tcBorders>
              <w:top w:val="single" w:sz="6" w:space="0" w:color="auto"/>
              <w:left w:val="single" w:sz="24" w:space="0" w:color="auto"/>
              <w:right w:val="single" w:sz="6" w:space="0" w:color="auto"/>
            </w:tcBorders>
            <w:vAlign w:val="center"/>
          </w:tcPr>
          <w:p w14:paraId="374C4E9C"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vMerge w:val="restart"/>
            <w:tcBorders>
              <w:top w:val="single" w:sz="6" w:space="0" w:color="auto"/>
              <w:left w:val="single" w:sz="6" w:space="0" w:color="auto"/>
              <w:right w:val="single" w:sz="6" w:space="0" w:color="auto"/>
            </w:tcBorders>
            <w:vAlign w:val="center"/>
          </w:tcPr>
          <w:p w14:paraId="057075FD" w14:textId="5C3068C1"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r w:rsidR="009E68E3">
              <w:rPr>
                <w:rFonts w:ascii="微軟正黑體" w:eastAsia="微軟正黑體" w:hAnsi="微軟正黑體" w:cs="Times New Roman"/>
                <w:kern w:val="0"/>
                <w:sz w:val="18"/>
                <w:szCs w:val="18"/>
              </w:rPr>
              <w:t>0</w:t>
            </w:r>
          </w:p>
        </w:tc>
        <w:tc>
          <w:tcPr>
            <w:tcW w:w="4536" w:type="dxa"/>
            <w:vMerge w:val="restart"/>
            <w:tcBorders>
              <w:top w:val="single" w:sz="6" w:space="0" w:color="auto"/>
              <w:left w:val="single" w:sz="6" w:space="0" w:color="auto"/>
              <w:right w:val="single" w:sz="4" w:space="0" w:color="auto"/>
            </w:tcBorders>
            <w:vAlign w:val="center"/>
          </w:tcPr>
          <w:p w14:paraId="466B310B" w14:textId="6380343D" w:rsidR="00DC2D99" w:rsidRPr="00462CAB" w:rsidRDefault="00252D6A" w:rsidP="00DC2D99">
            <w:pPr>
              <w:autoSpaceDE w:val="0"/>
              <w:autoSpaceDN w:val="0"/>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系所</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程</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附加之審查資料或其他參考文件</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如自傳、研讀計畫等</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7.1-7.2)</w:t>
            </w:r>
          </w:p>
          <w:p w14:paraId="19454D70" w14:textId="375298A1" w:rsidR="00DC2D99" w:rsidRPr="00462CAB" w:rsidRDefault="00252D6A" w:rsidP="00047FD3">
            <w:pPr>
              <w:autoSpaceDE w:val="0"/>
              <w:autoSpaceDN w:val="0"/>
              <w:adjustRightInd w:val="0"/>
              <w:snapToGrid w:val="0"/>
              <w:rPr>
                <w:rFonts w:ascii="Times New Roman" w:eastAsia="標楷體" w:hAnsi="Times New Roman" w:cs="Times New Roman"/>
                <w:kern w:val="0"/>
                <w:sz w:val="20"/>
                <w:szCs w:val="20"/>
              </w:rPr>
            </w:pPr>
            <w:r w:rsidRPr="00252D6A">
              <w:rPr>
                <w:rFonts w:ascii="Times New Roman" w:eastAsia="新細明體" w:hAnsi="Times New Roman" w:cs="Times New Roman"/>
                <w:kern w:val="0"/>
                <w:sz w:val="20"/>
                <w:szCs w:val="20"/>
              </w:rPr>
              <w:t>Additional required documents</w:t>
            </w:r>
            <w:r w:rsidRPr="00462CAB">
              <w:rPr>
                <w:rFonts w:ascii="Times New Roman" w:eastAsia="標楷體" w:hAnsi="Times New Roman" w:cs="Times New Roman"/>
                <w:kern w:val="0"/>
                <w:sz w:val="20"/>
                <w:szCs w:val="20"/>
              </w:rPr>
              <w:t xml:space="preserve"> by the intended department/school or other supporting documents (such as the</w:t>
            </w:r>
            <w:r w:rsidRPr="00252D6A">
              <w:rPr>
                <w:rFonts w:ascii="Times New Roman" w:eastAsia="新細明體" w:hAnsi="Times New Roman" w:cs="Times New Roman"/>
                <w:kern w:val="0"/>
                <w:sz w:val="20"/>
                <w:szCs w:val="20"/>
              </w:rPr>
              <w:t xml:space="preserve"> Personal Statement, S</w:t>
            </w:r>
            <w:r w:rsidRPr="00462CAB">
              <w:rPr>
                <w:rFonts w:ascii="Times New Roman" w:eastAsia="標楷體" w:hAnsi="Times New Roman" w:cs="Times New Roman"/>
                <w:kern w:val="0"/>
                <w:sz w:val="20"/>
                <w:szCs w:val="20"/>
              </w:rPr>
              <w:t xml:space="preserve">tudy </w:t>
            </w:r>
            <w:r w:rsidRPr="00252D6A">
              <w:rPr>
                <w:rFonts w:ascii="Times New Roman" w:eastAsia="新細明體" w:hAnsi="Times New Roman" w:cs="Times New Roman"/>
                <w:kern w:val="0"/>
                <w:sz w:val="20"/>
                <w:szCs w:val="20"/>
              </w:rPr>
              <w:t>P</w:t>
            </w:r>
            <w:r w:rsidRPr="00462CAB">
              <w:rPr>
                <w:rFonts w:ascii="Times New Roman" w:eastAsia="標楷體" w:hAnsi="Times New Roman" w:cs="Times New Roman"/>
                <w:kern w:val="0"/>
                <w:sz w:val="20"/>
                <w:szCs w:val="20"/>
              </w:rPr>
              <w:t>lan, and so on)</w:t>
            </w:r>
            <w:r w:rsidRPr="00462CAB">
              <w:rPr>
                <w:rFonts w:ascii="Times New Roman" w:eastAsia="微軟正黑體" w:hAnsi="Times New Roman" w:cs="Times New Roman"/>
                <w:sz w:val="20"/>
                <w:szCs w:val="20"/>
              </w:rPr>
              <w:t xml:space="preserve"> (Appendix 7.1- 7.2)</w:t>
            </w:r>
          </w:p>
        </w:tc>
        <w:tc>
          <w:tcPr>
            <w:tcW w:w="4392" w:type="dxa"/>
            <w:gridSpan w:val="2"/>
            <w:tcBorders>
              <w:top w:val="single" w:sz="6" w:space="0" w:color="auto"/>
              <w:left w:val="single" w:sz="4" w:space="0" w:color="auto"/>
              <w:bottom w:val="single" w:sz="4" w:space="0" w:color="auto"/>
              <w:right w:val="single" w:sz="4" w:space="0" w:color="auto"/>
            </w:tcBorders>
            <w:vAlign w:val="center"/>
          </w:tcPr>
          <w:p w14:paraId="12B87E62" w14:textId="100382FA"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11.1 </w:t>
            </w:r>
            <w:r w:rsidR="00047FD3" w:rsidRPr="00047FD3">
              <w:rPr>
                <w:rFonts w:ascii="Times New Roman" w:eastAsia="標楷體" w:hAnsi="Times New Roman" w:cs="Times New Roman" w:hint="eastAsia"/>
                <w:color w:val="D9D9D9" w:themeColor="background1" w:themeShade="D9"/>
                <w:kern w:val="0"/>
                <w:sz w:val="20"/>
                <w:szCs w:val="20"/>
              </w:rPr>
              <w:t>自傳</w:t>
            </w:r>
          </w:p>
        </w:tc>
        <w:tc>
          <w:tcPr>
            <w:tcW w:w="831" w:type="dxa"/>
            <w:tcBorders>
              <w:top w:val="single" w:sz="6" w:space="0" w:color="auto"/>
              <w:left w:val="single" w:sz="4" w:space="0" w:color="auto"/>
              <w:bottom w:val="single" w:sz="4" w:space="0" w:color="auto"/>
              <w:right w:val="single" w:sz="24" w:space="0" w:color="auto"/>
            </w:tcBorders>
            <w:vAlign w:val="center"/>
          </w:tcPr>
          <w:p w14:paraId="4AD52E06"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5557DE6F" w14:textId="77777777" w:rsidTr="00DC2D99">
        <w:trPr>
          <w:cantSplit/>
          <w:trHeight w:val="437"/>
        </w:trPr>
        <w:tc>
          <w:tcPr>
            <w:tcW w:w="772" w:type="dxa"/>
            <w:vMerge/>
            <w:tcBorders>
              <w:left w:val="single" w:sz="24" w:space="0" w:color="auto"/>
              <w:right w:val="single" w:sz="6" w:space="0" w:color="auto"/>
            </w:tcBorders>
            <w:vAlign w:val="center"/>
          </w:tcPr>
          <w:p w14:paraId="6E98DE5C"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79975672"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DC4A53"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471C362E" w14:textId="466659A3"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2</w:t>
            </w:r>
            <w:r w:rsidR="00047FD3">
              <w:rPr>
                <w:rFonts w:ascii="Times New Roman" w:eastAsia="標楷體" w:hAnsi="Times New Roman" w:cs="Times New Roman" w:hint="eastAsia"/>
                <w:kern w:val="0"/>
                <w:sz w:val="20"/>
                <w:szCs w:val="20"/>
              </w:rPr>
              <w:t xml:space="preserve"> </w:t>
            </w:r>
            <w:r w:rsidR="00047FD3" w:rsidRPr="00047FD3">
              <w:rPr>
                <w:rFonts w:ascii="標楷體" w:eastAsia="標楷體" w:hAnsi="標楷體" w:cs="細明體" w:hint="eastAsia"/>
                <w:color w:val="D9D9D9" w:themeColor="background1" w:themeShade="D9"/>
                <w:kern w:val="0"/>
                <w:sz w:val="20"/>
                <w:szCs w:val="20"/>
              </w:rPr>
              <w:t>研讀計畫</w:t>
            </w:r>
          </w:p>
        </w:tc>
        <w:tc>
          <w:tcPr>
            <w:tcW w:w="831" w:type="dxa"/>
            <w:tcBorders>
              <w:top w:val="single" w:sz="4" w:space="0" w:color="auto"/>
              <w:left w:val="single" w:sz="4" w:space="0" w:color="auto"/>
              <w:bottom w:val="single" w:sz="4" w:space="0" w:color="auto"/>
              <w:right w:val="single" w:sz="24" w:space="0" w:color="auto"/>
            </w:tcBorders>
            <w:vAlign w:val="center"/>
          </w:tcPr>
          <w:p w14:paraId="20576F5C"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6A88D3AB" w14:textId="77777777" w:rsidTr="00DC2D99">
        <w:trPr>
          <w:cantSplit/>
          <w:trHeight w:val="414"/>
        </w:trPr>
        <w:tc>
          <w:tcPr>
            <w:tcW w:w="772" w:type="dxa"/>
            <w:vMerge/>
            <w:tcBorders>
              <w:left w:val="single" w:sz="24" w:space="0" w:color="auto"/>
              <w:right w:val="single" w:sz="6" w:space="0" w:color="auto"/>
            </w:tcBorders>
            <w:vAlign w:val="center"/>
          </w:tcPr>
          <w:p w14:paraId="26FD2324"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5839D53F"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B6C26E"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274DC90F" w14:textId="77777777"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3</w:t>
            </w:r>
          </w:p>
        </w:tc>
        <w:tc>
          <w:tcPr>
            <w:tcW w:w="831" w:type="dxa"/>
            <w:tcBorders>
              <w:top w:val="single" w:sz="4" w:space="0" w:color="auto"/>
              <w:left w:val="single" w:sz="4" w:space="0" w:color="auto"/>
              <w:bottom w:val="single" w:sz="4" w:space="0" w:color="auto"/>
              <w:right w:val="single" w:sz="24" w:space="0" w:color="auto"/>
            </w:tcBorders>
            <w:vAlign w:val="center"/>
          </w:tcPr>
          <w:p w14:paraId="6E2708C8"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1651E574" w14:textId="77777777" w:rsidTr="00DC2D99">
        <w:trPr>
          <w:cantSplit/>
          <w:trHeight w:val="394"/>
        </w:trPr>
        <w:tc>
          <w:tcPr>
            <w:tcW w:w="772" w:type="dxa"/>
            <w:vMerge/>
            <w:tcBorders>
              <w:left w:val="single" w:sz="24" w:space="0" w:color="auto"/>
              <w:bottom w:val="single" w:sz="6" w:space="0" w:color="auto"/>
              <w:right w:val="single" w:sz="6" w:space="0" w:color="auto"/>
            </w:tcBorders>
            <w:vAlign w:val="center"/>
          </w:tcPr>
          <w:p w14:paraId="1E2D406F"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bottom w:val="single" w:sz="6" w:space="0" w:color="auto"/>
              <w:right w:val="single" w:sz="6" w:space="0" w:color="auto"/>
            </w:tcBorders>
            <w:vAlign w:val="center"/>
          </w:tcPr>
          <w:p w14:paraId="490D98B9"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bottom w:val="single" w:sz="6" w:space="0" w:color="auto"/>
              <w:right w:val="single" w:sz="4" w:space="0" w:color="auto"/>
            </w:tcBorders>
            <w:vAlign w:val="center"/>
          </w:tcPr>
          <w:p w14:paraId="29A8C61A"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6" w:space="0" w:color="auto"/>
              <w:right w:val="single" w:sz="4" w:space="0" w:color="auto"/>
            </w:tcBorders>
            <w:vAlign w:val="center"/>
          </w:tcPr>
          <w:p w14:paraId="4AC4A591" w14:textId="77777777" w:rsidR="00DC2D99" w:rsidRPr="00462CAB" w:rsidRDefault="00252D6A" w:rsidP="00DC2D99">
            <w:pPr>
              <w:autoSpaceDE w:val="0"/>
              <w:autoSpaceDN w:val="0"/>
              <w:adjustRightInd w:val="0"/>
              <w:snapToGrid w:val="0"/>
              <w:ind w:leftChars="-1" w:hangingChars="1" w:hanging="2"/>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4</w:t>
            </w:r>
          </w:p>
        </w:tc>
        <w:tc>
          <w:tcPr>
            <w:tcW w:w="831" w:type="dxa"/>
            <w:tcBorders>
              <w:top w:val="single" w:sz="4" w:space="0" w:color="auto"/>
              <w:left w:val="single" w:sz="4" w:space="0" w:color="auto"/>
              <w:bottom w:val="single" w:sz="6" w:space="0" w:color="auto"/>
              <w:right w:val="single" w:sz="24" w:space="0" w:color="auto"/>
            </w:tcBorders>
            <w:vAlign w:val="center"/>
          </w:tcPr>
          <w:p w14:paraId="75108882"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3EBE680C" w14:textId="77777777" w:rsidTr="00DC2D99">
        <w:trPr>
          <w:cantSplit/>
          <w:trHeight w:val="452"/>
        </w:trPr>
        <w:tc>
          <w:tcPr>
            <w:tcW w:w="772" w:type="dxa"/>
            <w:tcBorders>
              <w:top w:val="single" w:sz="6" w:space="0" w:color="auto"/>
              <w:left w:val="single" w:sz="24" w:space="0" w:color="auto"/>
              <w:bottom w:val="single" w:sz="6" w:space="0" w:color="auto"/>
              <w:right w:val="single" w:sz="6" w:space="0" w:color="auto"/>
            </w:tcBorders>
            <w:vAlign w:val="center"/>
            <w:hideMark/>
          </w:tcPr>
          <w:p w14:paraId="5EDC614A"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478D3F08" w14:textId="642632A5" w:rsidR="00DC2D99" w:rsidRPr="00462CAB" w:rsidRDefault="00252D6A" w:rsidP="004C314F">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r w:rsidR="009E68E3">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14:paraId="10B7E602" w14:textId="77777777"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授權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6)</w:t>
            </w:r>
            <w:r w:rsidRPr="00462CAB">
              <w:rPr>
                <w:rFonts w:ascii="標楷體" w:eastAsia="標楷體" w:hAnsi="標楷體" w:cs="Times New Roman" w:hint="eastAsia"/>
                <w:kern w:val="0"/>
                <w:sz w:val="20"/>
                <w:szCs w:val="20"/>
              </w:rPr>
              <w:t>須親筆簽名</w:t>
            </w:r>
          </w:p>
          <w:p w14:paraId="79FF94DE" w14:textId="77777777" w:rsidR="00DC2D99" w:rsidRPr="00462CAB" w:rsidRDefault="00252D6A" w:rsidP="00905E2C">
            <w:pPr>
              <w:tabs>
                <w:tab w:val="left" w:pos="-132"/>
                <w:tab w:val="left" w:pos="-104"/>
                <w:tab w:val="left" w:pos="-20"/>
                <w:tab w:val="center" w:pos="2862"/>
              </w:tabs>
              <w:autoSpaceDE w:val="0"/>
              <w:autoSpaceDN w:val="0"/>
              <w:adjustRightInd w:val="0"/>
              <w:snapToGrid w:val="0"/>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Authorization</w:t>
            </w:r>
            <w:r w:rsidRPr="00462CAB" w:rsidDel="00B24B4D">
              <w:rPr>
                <w:rFonts w:ascii="Times New Roman" w:eastAsia="微軟正黑體" w:hAnsi="Times New Roman" w:cs="Times New Roman"/>
                <w:kern w:val="0"/>
                <w:sz w:val="20"/>
                <w:szCs w:val="20"/>
              </w:rPr>
              <w:t xml:space="preserve"> </w:t>
            </w:r>
            <w:r w:rsidRPr="00462CAB">
              <w:rPr>
                <w:rFonts w:ascii="Times New Roman" w:eastAsia="微軟正黑體" w:hAnsi="Times New Roman" w:cs="Times New Roman"/>
                <w:kern w:val="0"/>
                <w:sz w:val="20"/>
                <w:szCs w:val="20"/>
              </w:rPr>
              <w:t>(Appendix 6), must be personally signed.</w:t>
            </w:r>
          </w:p>
        </w:tc>
        <w:tc>
          <w:tcPr>
            <w:tcW w:w="831" w:type="dxa"/>
            <w:tcBorders>
              <w:top w:val="single" w:sz="6" w:space="0" w:color="auto"/>
              <w:left w:val="single" w:sz="4" w:space="0" w:color="auto"/>
              <w:bottom w:val="single" w:sz="6" w:space="0" w:color="auto"/>
              <w:right w:val="single" w:sz="24" w:space="0" w:color="auto"/>
            </w:tcBorders>
            <w:vAlign w:val="center"/>
          </w:tcPr>
          <w:p w14:paraId="5CFF070D" w14:textId="77777777" w:rsidR="00DC2D99" w:rsidRPr="00462CAB" w:rsidRDefault="00252D6A" w:rsidP="00DC2D99">
            <w:pPr>
              <w:tabs>
                <w:tab w:val="left" w:pos="-132"/>
                <w:tab w:val="left" w:pos="-104"/>
                <w:tab w:val="left" w:pos="-20"/>
                <w:tab w:val="center" w:pos="2862"/>
              </w:tabs>
              <w:autoSpaceDE w:val="0"/>
              <w:autoSpaceDN w:val="0"/>
              <w:adjustRightInd w:val="0"/>
              <w:snapToGrid w:val="0"/>
              <w:jc w:val="center"/>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1</w:t>
            </w:r>
          </w:p>
        </w:tc>
      </w:tr>
      <w:tr w:rsidR="00DC2D99" w:rsidRPr="00462CAB" w14:paraId="160B674E" w14:textId="77777777" w:rsidTr="00DC2D99">
        <w:trPr>
          <w:cantSplit/>
          <w:trHeight w:val="452"/>
        </w:trPr>
        <w:tc>
          <w:tcPr>
            <w:tcW w:w="1197" w:type="dxa"/>
            <w:gridSpan w:val="2"/>
            <w:tcBorders>
              <w:top w:val="single" w:sz="6" w:space="0" w:color="auto"/>
              <w:left w:val="single" w:sz="24" w:space="0" w:color="auto"/>
              <w:bottom w:val="single" w:sz="24" w:space="0" w:color="auto"/>
              <w:right w:val="single" w:sz="6" w:space="0" w:color="auto"/>
            </w:tcBorders>
            <w:vAlign w:val="center"/>
          </w:tcPr>
          <w:p w14:paraId="29AA6489"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b/>
                <w:kern w:val="0"/>
                <w:sz w:val="20"/>
                <w:szCs w:val="20"/>
              </w:rPr>
              <w:t>申請截止期限</w:t>
            </w:r>
            <w:r w:rsidRPr="00462CAB">
              <w:rPr>
                <w:rFonts w:ascii="Times New Roman" w:eastAsia="微軟正黑體" w:hAnsi="Times New Roman" w:cs="Times New Roman"/>
                <w:kern w:val="0"/>
                <w:sz w:val="20"/>
                <w:szCs w:val="20"/>
              </w:rPr>
              <w:t>Application Deadline</w:t>
            </w:r>
          </w:p>
        </w:tc>
        <w:tc>
          <w:tcPr>
            <w:tcW w:w="9759" w:type="dxa"/>
            <w:gridSpan w:val="4"/>
            <w:tcBorders>
              <w:top w:val="single" w:sz="6" w:space="0" w:color="auto"/>
              <w:left w:val="single" w:sz="6" w:space="0" w:color="auto"/>
              <w:bottom w:val="single" w:sz="24" w:space="0" w:color="auto"/>
              <w:right w:val="single" w:sz="24" w:space="0" w:color="auto"/>
            </w:tcBorders>
            <w:hideMark/>
          </w:tcPr>
          <w:p w14:paraId="08DF9CE3" w14:textId="241E5247" w:rsidR="00DC2D99" w:rsidRPr="00A211B7" w:rsidRDefault="00252D6A" w:rsidP="00DC2D99">
            <w:pPr>
              <w:adjustRightInd w:val="0"/>
              <w:snapToGrid w:val="0"/>
              <w:rPr>
                <w:rFonts w:ascii="標楷體" w:eastAsia="標楷體" w:hAnsi="標楷體" w:cs="新細明體"/>
                <w:bCs/>
                <w:sz w:val="20"/>
                <w:szCs w:val="20"/>
              </w:rPr>
            </w:pPr>
            <w:r w:rsidRPr="00462CAB">
              <w:rPr>
                <w:rFonts w:ascii="標楷體" w:eastAsia="標楷體" w:hAnsi="標楷體" w:cs="新細明體" w:hint="eastAsia"/>
                <w:bCs/>
                <w:sz w:val="20"/>
                <w:szCs w:val="20"/>
              </w:rPr>
              <w:t>※表件交寄</w:t>
            </w:r>
            <w:r w:rsidRPr="009E68E3">
              <w:rPr>
                <w:rFonts w:ascii="標楷體" w:eastAsia="標楷體" w:hAnsi="標楷體" w:cs="新細明體" w:hint="eastAsia"/>
                <w:bCs/>
                <w:color w:val="262626" w:themeColor="text1" w:themeTint="D9"/>
                <w:sz w:val="20"/>
                <w:szCs w:val="20"/>
              </w:rPr>
              <w:t>：</w:t>
            </w:r>
            <w:r w:rsidRPr="009E68E3">
              <w:rPr>
                <w:rFonts w:ascii="標楷體" w:eastAsia="標楷體" w:hAnsi="標楷體" w:cs="新細明體"/>
                <w:bCs/>
                <w:color w:val="262626" w:themeColor="text1" w:themeTint="D9"/>
                <w:sz w:val="20"/>
                <w:szCs w:val="20"/>
              </w:rPr>
              <w:t>20</w:t>
            </w:r>
            <w:r w:rsidR="00631D4A" w:rsidRPr="009E68E3">
              <w:rPr>
                <w:rFonts w:ascii="標楷體" w:eastAsia="標楷體" w:hAnsi="標楷體" w:cs="新細明體"/>
                <w:bCs/>
                <w:color w:val="262626" w:themeColor="text1" w:themeTint="D9"/>
                <w:sz w:val="20"/>
                <w:szCs w:val="20"/>
              </w:rPr>
              <w:t>2</w:t>
            </w:r>
            <w:r w:rsidR="005A446D">
              <w:rPr>
                <w:rFonts w:ascii="標楷體" w:eastAsia="標楷體" w:hAnsi="標楷體" w:cs="新細明體" w:hint="eastAsia"/>
                <w:bCs/>
                <w:color w:val="262626" w:themeColor="text1" w:themeTint="D9"/>
                <w:sz w:val="20"/>
                <w:szCs w:val="20"/>
              </w:rPr>
              <w:t>3</w:t>
            </w:r>
            <w:r w:rsidRPr="009E68E3">
              <w:rPr>
                <w:rFonts w:ascii="標楷體" w:eastAsia="標楷體" w:hAnsi="標楷體" w:cs="新細明體" w:hint="eastAsia"/>
                <w:bCs/>
                <w:color w:val="262626" w:themeColor="text1" w:themeTint="D9"/>
                <w:sz w:val="20"/>
                <w:szCs w:val="20"/>
              </w:rPr>
              <w:t>年</w:t>
            </w:r>
            <w:r w:rsidR="00B0578F" w:rsidRPr="009E68E3">
              <w:rPr>
                <w:rFonts w:ascii="標楷體" w:eastAsia="標楷體" w:hAnsi="標楷體" w:cs="新細明體" w:hint="eastAsia"/>
                <w:bCs/>
                <w:color w:val="262626" w:themeColor="text1" w:themeTint="D9"/>
                <w:sz w:val="20"/>
                <w:szCs w:val="20"/>
              </w:rPr>
              <w:t>3</w:t>
            </w:r>
            <w:r w:rsidRPr="009E68E3">
              <w:rPr>
                <w:rFonts w:ascii="標楷體" w:eastAsia="標楷體" w:hAnsi="標楷體" w:cs="新細明體"/>
                <w:bCs/>
                <w:color w:val="262626" w:themeColor="text1" w:themeTint="D9"/>
                <w:sz w:val="20"/>
                <w:szCs w:val="20"/>
              </w:rPr>
              <w:t xml:space="preserve"> </w:t>
            </w:r>
            <w:r w:rsidRPr="009E68E3">
              <w:rPr>
                <w:rFonts w:ascii="標楷體" w:eastAsia="標楷體" w:hAnsi="標楷體" w:cs="新細明體" w:hint="eastAsia"/>
                <w:bCs/>
                <w:color w:val="262626" w:themeColor="text1" w:themeTint="D9"/>
                <w:sz w:val="20"/>
                <w:szCs w:val="20"/>
              </w:rPr>
              <w:t>月</w:t>
            </w:r>
            <w:r w:rsidR="005A446D">
              <w:rPr>
                <w:rFonts w:ascii="標楷體" w:eastAsia="標楷體" w:hAnsi="標楷體" w:cs="新細明體"/>
                <w:bCs/>
                <w:color w:val="262626" w:themeColor="text1" w:themeTint="D9"/>
                <w:sz w:val="20"/>
                <w:szCs w:val="20"/>
              </w:rPr>
              <w:t>1</w:t>
            </w:r>
            <w:r w:rsidR="005A446D">
              <w:rPr>
                <w:rFonts w:ascii="標楷體" w:eastAsia="標楷體" w:hAnsi="標楷體" w:cs="新細明體" w:hint="eastAsia"/>
                <w:bCs/>
                <w:color w:val="262626" w:themeColor="text1" w:themeTint="D9"/>
                <w:sz w:val="20"/>
                <w:szCs w:val="20"/>
              </w:rPr>
              <w:t>5</w:t>
            </w:r>
            <w:r w:rsidRPr="009E68E3">
              <w:rPr>
                <w:rFonts w:ascii="標楷體" w:eastAsia="標楷體" w:hAnsi="標楷體" w:cs="新細明體" w:hint="eastAsia"/>
                <w:bCs/>
                <w:color w:val="262626" w:themeColor="text1" w:themeTint="D9"/>
                <w:sz w:val="20"/>
                <w:szCs w:val="20"/>
              </w:rPr>
              <w:t>日</w:t>
            </w:r>
            <w:r w:rsidRPr="009E68E3">
              <w:rPr>
                <w:rFonts w:ascii="標楷體" w:eastAsia="標楷體" w:hAnsi="標楷體" w:cs="新細明體"/>
                <w:bCs/>
                <w:color w:val="262626" w:themeColor="text1" w:themeTint="D9"/>
                <w:sz w:val="20"/>
                <w:szCs w:val="20"/>
              </w:rPr>
              <w:t>(</w:t>
            </w:r>
            <w:r w:rsidRPr="009E68E3">
              <w:rPr>
                <w:rFonts w:ascii="標楷體" w:eastAsia="標楷體" w:hAnsi="標楷體" w:cs="新細明體" w:hint="eastAsia"/>
                <w:bCs/>
                <w:color w:val="262626" w:themeColor="text1" w:themeTint="D9"/>
                <w:sz w:val="20"/>
                <w:szCs w:val="20"/>
              </w:rPr>
              <w:t>星期</w:t>
            </w:r>
            <w:r w:rsidR="00AA2834" w:rsidRPr="009E68E3">
              <w:rPr>
                <w:rFonts w:ascii="標楷體" w:eastAsia="標楷體" w:hAnsi="標楷體" w:cs="新細明體" w:hint="eastAsia"/>
                <w:bCs/>
                <w:color w:val="262626" w:themeColor="text1" w:themeTint="D9"/>
                <w:sz w:val="20"/>
                <w:szCs w:val="20"/>
              </w:rPr>
              <w:t>三</w:t>
            </w:r>
            <w:r w:rsidRPr="009E68E3">
              <w:rPr>
                <w:rFonts w:ascii="標楷體" w:eastAsia="標楷體" w:hAnsi="標楷體" w:cs="新細明體"/>
                <w:bCs/>
                <w:color w:val="262626" w:themeColor="text1" w:themeTint="D9"/>
                <w:sz w:val="20"/>
                <w:szCs w:val="20"/>
              </w:rPr>
              <w:t>)</w:t>
            </w:r>
            <w:r w:rsidRPr="009E68E3">
              <w:rPr>
                <w:rFonts w:ascii="標楷體" w:eastAsia="標楷體" w:hAnsi="標楷體" w:cs="新細明體" w:hint="eastAsia"/>
                <w:bCs/>
                <w:color w:val="262626" w:themeColor="text1" w:themeTint="D9"/>
                <w:sz w:val="20"/>
                <w:szCs w:val="20"/>
              </w:rPr>
              <w:t>前</w:t>
            </w:r>
            <w:r w:rsidRPr="00A211B7">
              <w:rPr>
                <w:rFonts w:ascii="標楷體" w:eastAsia="標楷體" w:hAnsi="標楷體" w:cs="新細明體" w:hint="eastAsia"/>
                <w:bCs/>
                <w:sz w:val="20"/>
                <w:szCs w:val="20"/>
              </w:rPr>
              <w:t>，郵寄</w:t>
            </w:r>
            <w:r w:rsidRPr="00A211B7">
              <w:rPr>
                <w:rFonts w:ascii="標楷體" w:eastAsia="標楷體" w:hAnsi="標楷體" w:cs="新細明體"/>
                <w:bCs/>
                <w:sz w:val="20"/>
                <w:szCs w:val="20"/>
              </w:rPr>
              <w:t>(</w:t>
            </w:r>
            <w:r w:rsidRPr="00A211B7">
              <w:rPr>
                <w:rFonts w:ascii="標楷體" w:eastAsia="標楷體" w:hAnsi="標楷體" w:cs="新細明體" w:hint="eastAsia"/>
                <w:bCs/>
                <w:sz w:val="20"/>
                <w:szCs w:val="20"/>
              </w:rPr>
              <w:t>以郵戳為憑</w:t>
            </w:r>
            <w:r w:rsidRPr="00A211B7">
              <w:rPr>
                <w:rFonts w:ascii="標楷體" w:eastAsia="標楷體" w:hAnsi="標楷體" w:cs="新細明體"/>
                <w:bCs/>
                <w:sz w:val="20"/>
                <w:szCs w:val="20"/>
              </w:rPr>
              <w:t>)</w:t>
            </w:r>
            <w:r w:rsidRPr="00A211B7">
              <w:rPr>
                <w:rFonts w:ascii="標楷體" w:eastAsia="標楷體" w:hAnsi="標楷體" w:cs="新細明體" w:hint="eastAsia"/>
                <w:bCs/>
                <w:sz w:val="20"/>
                <w:szCs w:val="20"/>
              </w:rPr>
              <w:t>或現場送件，逾期不受理。</w:t>
            </w:r>
          </w:p>
          <w:p w14:paraId="05925E06" w14:textId="01AA8F90" w:rsidR="00DC2D99" w:rsidRPr="00462CAB" w:rsidRDefault="00252D6A" w:rsidP="00DC2D99">
            <w:pPr>
              <w:adjustRightInd w:val="0"/>
              <w:snapToGrid w:val="0"/>
              <w:ind w:leftChars="97" w:left="233"/>
              <w:jc w:val="both"/>
              <w:rPr>
                <w:rFonts w:ascii="Times New Roman" w:eastAsia="標楷體" w:hAnsi="Times New Roman" w:cs="Times New Roman"/>
                <w:bCs/>
                <w:sz w:val="20"/>
                <w:szCs w:val="20"/>
              </w:rPr>
            </w:pPr>
            <w:r w:rsidRPr="00A211B7">
              <w:rPr>
                <w:rFonts w:ascii="Times New Roman" w:eastAsia="標楷體" w:hAnsi="Times New Roman" w:cs="Times New Roman"/>
                <w:bCs/>
                <w:sz w:val="20"/>
                <w:szCs w:val="20"/>
              </w:rPr>
              <w:t xml:space="preserve">Application submission: The application deadline is </w:t>
            </w:r>
            <w:r w:rsidR="00B0578F" w:rsidRPr="00A211B7">
              <w:rPr>
                <w:rFonts w:ascii="Times New Roman" w:eastAsia="標楷體" w:hAnsi="Times New Roman" w:cs="Times New Roman"/>
                <w:bCs/>
                <w:sz w:val="20"/>
                <w:szCs w:val="20"/>
              </w:rPr>
              <w:t>March</w:t>
            </w:r>
            <w:r w:rsidRPr="00A211B7">
              <w:rPr>
                <w:rFonts w:ascii="Times New Roman" w:eastAsia="標楷體" w:hAnsi="Times New Roman" w:cs="Times New Roman"/>
                <w:bCs/>
                <w:sz w:val="20"/>
                <w:szCs w:val="20"/>
              </w:rPr>
              <w:t xml:space="preserve"> </w:t>
            </w:r>
            <w:r w:rsidR="00B0578F" w:rsidRPr="00A211B7">
              <w:rPr>
                <w:rFonts w:ascii="Times New Roman" w:eastAsia="標楷體" w:hAnsi="Times New Roman" w:cs="Times New Roman"/>
                <w:bCs/>
                <w:sz w:val="20"/>
                <w:szCs w:val="20"/>
              </w:rPr>
              <w:t>1</w:t>
            </w:r>
            <w:r w:rsidR="005A446D">
              <w:rPr>
                <w:rFonts w:ascii="Times New Roman" w:eastAsia="標楷體" w:hAnsi="Times New Roman" w:cs="Times New Roman" w:hint="eastAsia"/>
                <w:bCs/>
                <w:sz w:val="20"/>
                <w:szCs w:val="20"/>
              </w:rPr>
              <w:t>5</w:t>
            </w:r>
            <w:r w:rsidRPr="00A211B7">
              <w:rPr>
                <w:rFonts w:ascii="Times New Roman" w:eastAsia="標楷體" w:hAnsi="Times New Roman" w:cs="Times New Roman"/>
                <w:bCs/>
                <w:sz w:val="20"/>
                <w:szCs w:val="20"/>
              </w:rPr>
              <w:t>, 20</w:t>
            </w:r>
            <w:r w:rsidR="00AA2834" w:rsidRPr="00A211B7">
              <w:rPr>
                <w:rFonts w:ascii="Times New Roman" w:eastAsia="標楷體" w:hAnsi="Times New Roman" w:cs="Times New Roman" w:hint="eastAsia"/>
                <w:bCs/>
                <w:sz w:val="20"/>
                <w:szCs w:val="20"/>
              </w:rPr>
              <w:t>2</w:t>
            </w:r>
            <w:r w:rsidR="005A446D">
              <w:rPr>
                <w:rFonts w:ascii="Times New Roman" w:eastAsia="標楷體" w:hAnsi="Times New Roman" w:cs="Times New Roman" w:hint="eastAsia"/>
                <w:bCs/>
                <w:sz w:val="20"/>
                <w:szCs w:val="20"/>
              </w:rPr>
              <w:t>3</w:t>
            </w:r>
            <w:r w:rsidRPr="00A211B7">
              <w:rPr>
                <w:rFonts w:ascii="Times New Roman" w:eastAsia="標楷體" w:hAnsi="Times New Roman" w:cs="Times New Roman"/>
                <w:bCs/>
                <w:sz w:val="20"/>
                <w:szCs w:val="20"/>
              </w:rPr>
              <w:t>.</w:t>
            </w:r>
            <w:r w:rsidRPr="00462CAB">
              <w:rPr>
                <w:rFonts w:ascii="Times New Roman" w:eastAsia="標楷體" w:hAnsi="Times New Roman" w:cs="Times New Roman"/>
                <w:bCs/>
                <w:sz w:val="20"/>
                <w:szCs w:val="20"/>
              </w:rPr>
              <w:t xml:space="preserve"> Applications can be submitted in person or by mail. Applications postmarked after the deadline will not be processed.</w:t>
            </w:r>
          </w:p>
          <w:p w14:paraId="5B2DD070" w14:textId="77777777" w:rsidR="00DC2D99" w:rsidRPr="00462CAB" w:rsidRDefault="00252D6A" w:rsidP="00DC2D99">
            <w:pPr>
              <w:adjustRightInd w:val="0"/>
              <w:snapToGrid w:val="0"/>
              <w:rPr>
                <w:rFonts w:ascii="標楷體" w:eastAsia="標楷體" w:hAnsi="標楷體" w:cs="新細明體"/>
                <w:bCs/>
                <w:sz w:val="20"/>
                <w:szCs w:val="20"/>
              </w:rPr>
            </w:pPr>
            <w:r w:rsidRPr="00462CAB">
              <w:rPr>
                <w:rFonts w:ascii="標楷體" w:eastAsia="標楷體" w:hAnsi="標楷體" w:cs="新細明體" w:hint="eastAsia"/>
                <w:bCs/>
                <w:sz w:val="20"/>
                <w:szCs w:val="20"/>
              </w:rPr>
              <w:t>※本校收到申請資料後，報名程式才算完成。以電子郵件或傳真方式送件，不予受理。</w:t>
            </w:r>
          </w:p>
          <w:p w14:paraId="07A244BD" w14:textId="77777777" w:rsidR="00DC2D99" w:rsidRPr="00462CAB" w:rsidRDefault="00252D6A" w:rsidP="00DC2D99">
            <w:pPr>
              <w:adjustRightInd w:val="0"/>
              <w:snapToGrid w:val="0"/>
              <w:ind w:leftChars="97" w:left="233"/>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The application process is complete only after DILA receives the application packet.</w:t>
            </w:r>
          </w:p>
          <w:p w14:paraId="7733B749" w14:textId="77777777" w:rsidR="00DC2D99" w:rsidRPr="00462CAB" w:rsidRDefault="00252D6A" w:rsidP="00DC2D99">
            <w:pPr>
              <w:adjustRightInd w:val="0"/>
              <w:snapToGrid w:val="0"/>
              <w:ind w:leftChars="97" w:left="233"/>
              <w:rPr>
                <w:rFonts w:ascii="微軟正黑體" w:eastAsia="微軟正黑體" w:hAnsi="微軟正黑體" w:cs="細明體"/>
                <w:sz w:val="20"/>
                <w:szCs w:val="20"/>
              </w:rPr>
            </w:pPr>
            <w:r w:rsidRPr="00462CAB">
              <w:rPr>
                <w:rFonts w:ascii="Times New Roman" w:eastAsia="標楷體" w:hAnsi="Times New Roman" w:cs="Times New Roman"/>
                <w:bCs/>
                <w:sz w:val="20"/>
                <w:szCs w:val="20"/>
              </w:rPr>
              <w:t>Applications submitted via e-mail or fax will not be accepted.</w:t>
            </w:r>
          </w:p>
        </w:tc>
      </w:tr>
    </w:tbl>
    <w:p w14:paraId="4E86D182" w14:textId="77777777" w:rsidR="00DC2D99" w:rsidRPr="00462CAB" w:rsidRDefault="00DC2D99" w:rsidP="00DC2D99">
      <w:pPr>
        <w:adjustRightInd w:val="0"/>
        <w:snapToGrid w:val="0"/>
        <w:jc w:val="right"/>
        <w:rPr>
          <w:rFonts w:ascii="微軟正黑體" w:eastAsia="微軟正黑體" w:hAnsi="微軟正黑體" w:cs="Times New Roman"/>
          <w:b/>
          <w:bCs/>
          <w:sz w:val="14"/>
          <w:szCs w:val="14"/>
          <w:highlight w:val="lightGray"/>
        </w:rPr>
      </w:pPr>
    </w:p>
    <w:p w14:paraId="25204E95" w14:textId="77777777" w:rsidR="00DC2D99" w:rsidRPr="00462CAB" w:rsidRDefault="00DC2D99" w:rsidP="00DC2D99">
      <w:pPr>
        <w:adjustRightInd w:val="0"/>
        <w:spacing w:line="0" w:lineRule="atLeast"/>
        <w:ind w:leftChars="75" w:left="180" w:right="171"/>
        <w:textAlignment w:val="baseline"/>
        <w:rPr>
          <w:rFonts w:ascii="Times New Roman" w:eastAsia="標楷體" w:hAnsi="Times New Roman" w:cs="Times New Roman"/>
          <w:kern w:val="0"/>
          <w:sz w:val="20"/>
          <w:szCs w:val="20"/>
        </w:rPr>
      </w:pPr>
    </w:p>
    <w:p w14:paraId="63736240" w14:textId="77777777" w:rsidR="00DC2D99" w:rsidRPr="00462CAB" w:rsidRDefault="00252D6A" w:rsidP="00DC2D99">
      <w:pPr>
        <w:adjustRightInd w:val="0"/>
        <w:snapToGrid w:val="0"/>
        <w:spacing w:beforeLines="20" w:before="72" w:line="240" w:lineRule="exact"/>
        <w:ind w:leftChars="-65" w:left="-156" w:right="114" w:firstLineChars="150" w:firstLine="360"/>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申請人簽名</w:t>
      </w:r>
      <w:r w:rsidRPr="00462CAB">
        <w:rPr>
          <w:rFonts w:ascii="Times New Roman" w:eastAsia="標楷體" w:hAnsi="Times New Roman" w:cs="Times New Roman"/>
          <w:kern w:val="0"/>
          <w:szCs w:val="20"/>
        </w:rPr>
        <w:t xml:space="preserve">  </w:t>
      </w:r>
      <w:r w:rsidRPr="00462CAB">
        <w:rPr>
          <w:rFonts w:ascii="Times New Roman" w:eastAsia="華康中楷體" w:hAnsi="Times New Roman" w:cs="Times New Roman"/>
          <w:kern w:val="0"/>
          <w:szCs w:val="20"/>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hint="eastAsia"/>
          <w:kern w:val="0"/>
          <w:szCs w:val="20"/>
        </w:rPr>
        <w:t>申請日期</w:t>
      </w:r>
      <w:r w:rsidRPr="00462CAB">
        <w:rPr>
          <w:rFonts w:ascii="Times New Roman" w:eastAsia="標楷體" w:hAnsi="Times New Roman" w:cs="Times New Roman"/>
          <w:kern w:val="0"/>
          <w:szCs w:val="20"/>
        </w:rPr>
        <w:t>(D/M/Y)</w:t>
      </w:r>
    </w:p>
    <w:p w14:paraId="5C8D0CF6" w14:textId="77777777" w:rsidR="00DC2D99" w:rsidRPr="00462CAB" w:rsidRDefault="00252D6A" w:rsidP="00DC2D99">
      <w:pPr>
        <w:adjustRightInd w:val="0"/>
        <w:snapToGrid w:val="0"/>
        <w:spacing w:line="240" w:lineRule="exact"/>
        <w:ind w:leftChars="-65" w:left="-156" w:right="57" w:firstLineChars="150" w:firstLine="360"/>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Applicant’s Signature</w:t>
      </w:r>
      <w:r w:rsidRPr="00462CAB">
        <w:rPr>
          <w:rFonts w:ascii="Times New Roman" w:eastAsia="華康中楷體" w:hAnsi="Times New Roman" w:cs="Times New Roman"/>
          <w:kern w:val="0"/>
          <w:szCs w:val="20"/>
          <w:u w:val="single"/>
        </w:rPr>
        <w:t xml:space="preserve">  </w:t>
      </w:r>
      <w:r w:rsidRPr="00462CAB">
        <w:rPr>
          <w:rFonts w:ascii="Times New Roman" w:eastAsia="標楷體" w:hAnsi="Times New Roman" w:cs="Times New Roman"/>
          <w:kern w:val="0"/>
          <w:szCs w:val="20"/>
          <w:u w:val="single"/>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u w:val="single"/>
        </w:rPr>
        <w:t xml:space="preserve">                 </w:t>
      </w:r>
    </w:p>
    <w:p w14:paraId="2A371FCC" w14:textId="77777777" w:rsidR="00DC2D99" w:rsidRPr="00462CAB" w:rsidRDefault="00DC2D99" w:rsidP="00DC2D99">
      <w:pPr>
        <w:rPr>
          <w:rFonts w:ascii="Times New Roman" w:eastAsia="新細明體" w:hAnsi="Times New Roman" w:cs="Times New Roman"/>
          <w:szCs w:val="24"/>
        </w:rPr>
      </w:pPr>
    </w:p>
    <w:p w14:paraId="1FCB9434" w14:textId="77777777" w:rsidR="00DC2D99" w:rsidRPr="00462CAB" w:rsidRDefault="00DC2D99" w:rsidP="00DC2D99">
      <w:pPr>
        <w:adjustRightInd w:val="0"/>
        <w:snapToGrid w:val="0"/>
        <w:spacing w:after="50" w:line="320" w:lineRule="exact"/>
        <w:jc w:val="both"/>
        <w:textAlignment w:val="baseline"/>
        <w:rPr>
          <w:rFonts w:ascii="Times New Roman" w:eastAsia="細明體" w:hAnsi="Times New Roman" w:cs="Times New Roman"/>
          <w:b/>
          <w:kern w:val="0"/>
          <w:szCs w:val="24"/>
        </w:rPr>
      </w:pPr>
    </w:p>
    <w:p w14:paraId="6001401E" w14:textId="77777777" w:rsidR="00DC2D99" w:rsidRPr="00462CAB" w:rsidRDefault="00DC2D99" w:rsidP="00DC2D99">
      <w:pPr>
        <w:keepNext/>
        <w:adjustRightInd w:val="0"/>
        <w:spacing w:before="180" w:after="180"/>
        <w:ind w:leftChars="295" w:left="708"/>
        <w:jc w:val="center"/>
        <w:textAlignment w:val="baseline"/>
        <w:outlineLvl w:val="0"/>
        <w:rPr>
          <w:rFonts w:ascii="Arial" w:eastAsia="SimSun" w:hAnsi="Arial" w:cs="Times New Roman"/>
          <w:bCs/>
          <w:kern w:val="52"/>
          <w:sz w:val="40"/>
          <w:szCs w:val="40"/>
          <w:lang w:eastAsia="zh-CN"/>
        </w:rPr>
      </w:pPr>
      <w:r w:rsidRPr="00462CAB">
        <w:rPr>
          <w:rFonts w:ascii="Arial" w:eastAsia="新細明體" w:hAnsi="Arial" w:cs="Times New Roman"/>
          <w:bCs/>
          <w:kern w:val="52"/>
          <w:szCs w:val="24"/>
        </w:rPr>
        <w:br w:type="page"/>
      </w:r>
      <w:bookmarkStart w:id="0" w:name="_Toc119431963"/>
      <w:r w:rsidR="00252D6A" w:rsidRPr="00462CAB">
        <w:rPr>
          <w:rFonts w:ascii="Times New Roman" w:eastAsia="標楷體" w:hAnsi="Times New Roman" w:cs="Times New Roman" w:hint="eastAsia"/>
          <w:b/>
          <w:bCs/>
          <w:kern w:val="52"/>
          <w:sz w:val="40"/>
          <w:szCs w:val="40"/>
        </w:rPr>
        <w:lastRenderedPageBreak/>
        <w:t>切結書</w:t>
      </w:r>
      <w:r w:rsidR="00252D6A" w:rsidRPr="00462CAB">
        <w:rPr>
          <w:rFonts w:ascii="Times New Roman" w:eastAsia="標楷體" w:hAnsi="Times New Roman" w:cs="Times New Roman"/>
          <w:b/>
          <w:bCs/>
          <w:kern w:val="52"/>
          <w:sz w:val="40"/>
          <w:szCs w:val="40"/>
        </w:rPr>
        <w:t xml:space="preserve"> Deposition</w:t>
      </w:r>
      <w:bookmarkEnd w:id="0"/>
    </w:p>
    <w:tbl>
      <w:tblPr>
        <w:tblW w:w="49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979"/>
        <w:gridCol w:w="6839"/>
      </w:tblGrid>
      <w:tr w:rsidR="00DC2D99" w:rsidRPr="00462CAB" w14:paraId="70F24F34" w14:textId="77777777" w:rsidTr="00B4547D">
        <w:trPr>
          <w:trHeight w:val="782"/>
          <w:jc w:val="center"/>
        </w:trPr>
        <w:tc>
          <w:tcPr>
            <w:tcW w:w="1517" w:type="pct"/>
            <w:vAlign w:val="center"/>
          </w:tcPr>
          <w:p w14:paraId="2B05A5B4" w14:textId="77777777" w:rsidR="00DC2D99" w:rsidRPr="00462CAB" w:rsidRDefault="00DC2D99" w:rsidP="00DC2D99">
            <w:pPr>
              <w:adjustRightInd w:val="0"/>
              <w:snapToGrid w:val="0"/>
              <w:spacing w:line="240" w:lineRule="exact"/>
              <w:textAlignment w:val="baseline"/>
              <w:rPr>
                <w:rFonts w:ascii="標楷體" w:eastAsia="標楷體" w:hAnsi="標楷體" w:cs="Times New Roman"/>
                <w:kern w:val="0"/>
                <w:sz w:val="22"/>
              </w:rPr>
            </w:pPr>
            <w:r w:rsidRPr="007E7FEB">
              <w:rPr>
                <w:rFonts w:ascii="Times New Roman" w:eastAsia="標楷體" w:hAnsi="Times New Roman" w:cs="Times New Roman"/>
                <w:noProof/>
                <w:kern w:val="0"/>
                <w:sz w:val="40"/>
                <w:szCs w:val="40"/>
              </w:rPr>
              <mc:AlternateContent>
                <mc:Choice Requires="wps">
                  <w:drawing>
                    <wp:anchor distT="0" distB="0" distL="114300" distR="114300" simplePos="0" relativeHeight="251666432" behindDoc="0" locked="0" layoutInCell="1" allowOverlap="1" wp14:anchorId="5E0B4197" wp14:editId="70E01345">
                      <wp:simplePos x="0" y="0"/>
                      <wp:positionH relativeFrom="column">
                        <wp:posOffset>-83820</wp:posOffset>
                      </wp:positionH>
                      <wp:positionV relativeFrom="paragraph">
                        <wp:posOffset>-1260475</wp:posOffset>
                      </wp:positionV>
                      <wp:extent cx="964565" cy="381000"/>
                      <wp:effectExtent l="0" t="0" r="26035" b="19050"/>
                      <wp:wrapNone/>
                      <wp:docPr id="16" name="文字方塊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14:paraId="52F503A8" w14:textId="77777777" w:rsidR="008017BC" w:rsidRPr="006F6FA3" w:rsidRDefault="008017BC"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0B4197" id="文字方塊 16" o:spid="_x0000_s1027" type="#_x0000_t202" style="position:absolute;margin-left:-6.6pt;margin-top:-99.25pt;width:75.95pt;height:3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" strokeweight="1pt">
                      <v:textbox>
                        <w:txbxContent>
                          <w:p w14:paraId="52F503A8" w14:textId="77777777" w:rsidR="008017BC" w:rsidRPr="006F6FA3" w:rsidRDefault="008017BC"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v:textbox>
                    </v:shape>
                  </w:pict>
                </mc:Fallback>
              </mc:AlternateContent>
            </w:r>
            <w:r w:rsidR="00252D6A" w:rsidRPr="00462CAB">
              <w:rPr>
                <w:rFonts w:ascii="標楷體" w:eastAsia="標楷體" w:hAnsi="標楷體" w:cs="Times New Roman" w:hint="eastAsia"/>
                <w:kern w:val="0"/>
                <w:sz w:val="22"/>
              </w:rPr>
              <w:t>報考系所別</w:t>
            </w:r>
          </w:p>
          <w:p w14:paraId="12B2A5F6" w14:textId="77777777" w:rsidR="00DC2D99" w:rsidRPr="00462CAB" w:rsidRDefault="00252D6A" w:rsidP="00DC2D99">
            <w:pPr>
              <w:adjustRightInd w:val="0"/>
              <w:snapToGrid w:val="0"/>
              <w:spacing w:line="240" w:lineRule="exact"/>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School/Institute of Application</w:t>
            </w:r>
          </w:p>
        </w:tc>
        <w:tc>
          <w:tcPr>
            <w:tcW w:w="3483" w:type="pct"/>
          </w:tcPr>
          <w:p w14:paraId="6A95915A" w14:textId="77777777"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14:paraId="06F61260" w14:textId="77777777"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14:paraId="08465ECC" w14:textId="77777777"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0EAF5D6D" w14:textId="366B6729" w:rsidR="00DC2D99" w:rsidRPr="00462CAB" w:rsidRDefault="00DC2D99" w:rsidP="00DC2D99">
            <w:pPr>
              <w:adjustRightInd w:val="0"/>
              <w:snapToGrid w:val="0"/>
              <w:spacing w:line="240" w:lineRule="atLeast"/>
              <w:ind w:leftChars="83" w:left="199"/>
              <w:jc w:val="both"/>
              <w:rPr>
                <w:rFonts w:ascii="標楷體" w:eastAsia="標楷體" w:hAnsi="標楷體" w:cs="細明體"/>
                <w:kern w:val="0"/>
                <w:sz w:val="20"/>
                <w:szCs w:val="20"/>
              </w:rPr>
            </w:pPr>
          </w:p>
          <w:p w14:paraId="789FE39A"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14:paraId="28EB9650" w14:textId="41AAC101" w:rsidR="00DC2D99" w:rsidRPr="00462CAB" w:rsidRDefault="00252D6A" w:rsidP="00A93381">
            <w:pPr>
              <w:adjustRightInd w:val="0"/>
              <w:snapToGrid w:val="0"/>
              <w:spacing w:line="240" w:lineRule="atLeast"/>
              <w:jc w:val="both"/>
              <w:rPr>
                <w:rFonts w:ascii="Arial" w:eastAsia="細明體" w:hAnsi="Arial" w:cs="Times New Roman"/>
                <w:kern w:val="0"/>
                <w:sz w:val="21"/>
                <w:szCs w:val="21"/>
              </w:rPr>
            </w:pP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r w:rsidR="00A93381" w:rsidRPr="00A93381">
              <w:rPr>
                <w:rFonts w:ascii="標楷體" w:eastAsia="標楷體" w:hAnsi="標楷體" w:cs="細明體" w:hint="eastAsia"/>
                <w:kern w:val="0"/>
                <w:sz w:val="20"/>
                <w:szCs w:val="20"/>
              </w:rPr>
              <w:t>，</w:t>
            </w:r>
            <w:r w:rsidR="00A93381" w:rsidRPr="00A93381">
              <w:rPr>
                <w:rFonts w:ascii="標楷體" w:eastAsia="標楷體" w:hAnsi="標楷體" w:cs="細明體" w:hint="eastAsia"/>
                <w:color w:val="262626" w:themeColor="text1" w:themeTint="D9"/>
                <w:kern w:val="0"/>
                <w:sz w:val="20"/>
                <w:szCs w:val="20"/>
              </w:rPr>
              <w:t>□</w:t>
            </w:r>
            <w:r w:rsidR="00A93381" w:rsidRPr="00A93381">
              <w:rPr>
                <w:rFonts w:ascii="Times New Roman" w:eastAsia="標楷體" w:hAnsi="Times New Roman" w:cs="Times New Roman" w:hint="eastAsia"/>
                <w:color w:val="262626" w:themeColor="text1" w:themeTint="D9"/>
                <w:kern w:val="0"/>
                <w:sz w:val="20"/>
                <w:szCs w:val="20"/>
              </w:rPr>
              <w:t>博士</w:t>
            </w:r>
            <w:r w:rsidR="00A93381" w:rsidRPr="00A93381">
              <w:rPr>
                <w:rFonts w:ascii="Times New Roman" w:eastAsia="標楷體" w:hAnsi="Times New Roman" w:cs="Times New Roman" w:hint="eastAsia"/>
                <w:color w:val="262626" w:themeColor="text1" w:themeTint="D9"/>
                <w:kern w:val="0"/>
                <w:sz w:val="20"/>
                <w:szCs w:val="20"/>
              </w:rPr>
              <w:t>Doctor</w:t>
            </w:r>
          </w:p>
        </w:tc>
      </w:tr>
      <w:tr w:rsidR="00DC2D99" w:rsidRPr="00462CAB" w14:paraId="31004C72" w14:textId="77777777" w:rsidTr="00B4547D">
        <w:trPr>
          <w:trHeight w:val="456"/>
          <w:jc w:val="center"/>
        </w:trPr>
        <w:tc>
          <w:tcPr>
            <w:tcW w:w="1517" w:type="pct"/>
            <w:vMerge w:val="restart"/>
            <w:vAlign w:val="center"/>
          </w:tcPr>
          <w:p w14:paraId="1AD57D6C"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2"/>
              </w:rPr>
              <w:t>姓名</w:t>
            </w:r>
            <w:r w:rsidRPr="00462CAB">
              <w:rPr>
                <w:rFonts w:ascii="Arial" w:eastAsia="細明體" w:hAnsi="Arial" w:cs="Times New Roman"/>
                <w:kern w:val="0"/>
                <w:sz w:val="21"/>
                <w:szCs w:val="21"/>
              </w:rPr>
              <w:t>Full Name</w:t>
            </w:r>
          </w:p>
        </w:tc>
        <w:tc>
          <w:tcPr>
            <w:tcW w:w="3483" w:type="pct"/>
            <w:vAlign w:val="center"/>
          </w:tcPr>
          <w:p w14:paraId="0B3951B5"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1"/>
                <w:szCs w:val="21"/>
              </w:rPr>
              <w:t>中文</w:t>
            </w:r>
            <w:r w:rsidR="00DC2D99" w:rsidRPr="00462CAB">
              <w:rPr>
                <w:rFonts w:ascii="標楷體" w:eastAsia="標楷體" w:hAnsi="標楷體" w:cs="Times New Roman"/>
                <w:kern w:val="0"/>
                <w:sz w:val="21"/>
                <w:szCs w:val="21"/>
                <w:lang w:val="it-IT"/>
              </w:rPr>
              <w:t xml:space="preserve"> </w:t>
            </w:r>
            <w:r w:rsidRPr="00462CAB">
              <w:rPr>
                <w:rFonts w:ascii="Times New Roman" w:eastAsia="細明體" w:hAnsi="Times New Roman" w:cs="Times New Roman"/>
                <w:kern w:val="0"/>
                <w:sz w:val="20"/>
                <w:szCs w:val="20"/>
              </w:rPr>
              <w:t>(Chinese)</w:t>
            </w:r>
          </w:p>
        </w:tc>
      </w:tr>
      <w:tr w:rsidR="00DC2D99" w:rsidRPr="00462CAB" w14:paraId="4B94A5CE" w14:textId="77777777" w:rsidTr="00B4547D">
        <w:trPr>
          <w:trHeight w:val="514"/>
          <w:jc w:val="center"/>
        </w:trPr>
        <w:tc>
          <w:tcPr>
            <w:tcW w:w="1517" w:type="pct"/>
            <w:vMerge/>
          </w:tcPr>
          <w:p w14:paraId="73817406" w14:textId="77777777" w:rsidR="00DC2D99" w:rsidRPr="00462CAB" w:rsidRDefault="00DC2D99" w:rsidP="00DC2D99">
            <w:pPr>
              <w:adjustRightInd w:val="0"/>
              <w:snapToGrid w:val="0"/>
              <w:spacing w:line="240" w:lineRule="atLeast"/>
              <w:textAlignment w:val="baseline"/>
              <w:rPr>
                <w:rFonts w:ascii="Arial" w:eastAsia="細明體" w:hAnsi="Arial" w:cs="Times New Roman"/>
                <w:kern w:val="0"/>
                <w:sz w:val="21"/>
                <w:szCs w:val="21"/>
              </w:rPr>
            </w:pPr>
          </w:p>
        </w:tc>
        <w:tc>
          <w:tcPr>
            <w:tcW w:w="3483" w:type="pct"/>
            <w:vAlign w:val="center"/>
          </w:tcPr>
          <w:p w14:paraId="484CF660"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1"/>
                <w:szCs w:val="21"/>
              </w:rPr>
              <w:t>英文</w:t>
            </w:r>
            <w:r w:rsidR="00DC2D99" w:rsidRPr="00462CAB">
              <w:rPr>
                <w:rFonts w:ascii="標楷體" w:eastAsia="標楷體" w:hAnsi="標楷體" w:cs="Times New Roman"/>
                <w:kern w:val="0"/>
                <w:sz w:val="21"/>
                <w:szCs w:val="21"/>
                <w:lang w:val="it-IT"/>
              </w:rPr>
              <w:t xml:space="preserve"> </w:t>
            </w:r>
            <w:r w:rsidRPr="00462CAB">
              <w:rPr>
                <w:rFonts w:ascii="Times Ext Roman" w:eastAsia="標楷體" w:hAnsi="Times Ext Roman" w:cs="Times Ext Roman"/>
                <w:kern w:val="0"/>
                <w:sz w:val="20"/>
                <w:szCs w:val="20"/>
              </w:rPr>
              <w:t>(English)</w:t>
            </w:r>
          </w:p>
        </w:tc>
      </w:tr>
      <w:tr w:rsidR="00DC2D99" w:rsidRPr="00462CAB" w14:paraId="1136D396" w14:textId="77777777" w:rsidTr="00AF73AC">
        <w:trPr>
          <w:trHeight w:val="8304"/>
          <w:jc w:val="center"/>
        </w:trPr>
        <w:tc>
          <w:tcPr>
            <w:tcW w:w="5000" w:type="pct"/>
            <w:gridSpan w:val="2"/>
            <w:tcBorders>
              <w:bottom w:val="single" w:sz="4" w:space="0" w:color="auto"/>
            </w:tcBorders>
          </w:tcPr>
          <w:p w14:paraId="20A99D04" w14:textId="0394FDDA" w:rsidR="00DC2D99" w:rsidRPr="00462CAB" w:rsidRDefault="00252D6A" w:rsidP="00DC2D99">
            <w:pPr>
              <w:numPr>
                <w:ilvl w:val="0"/>
                <w:numId w:val="2"/>
              </w:numPr>
              <w:autoSpaceDE w:val="0"/>
              <w:autoSpaceDN w:val="0"/>
              <w:adjustRightInd w:val="0"/>
              <w:spacing w:line="360" w:lineRule="atLeast"/>
              <w:ind w:right="-31"/>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保證未具僑生身分且符合「法鼓文理學院</w:t>
            </w:r>
            <w:r w:rsidRPr="009C72ED">
              <w:rPr>
                <w:rFonts w:ascii="標楷體" w:eastAsia="標楷體" w:hAnsi="標楷體" w:cs="Times New Roman"/>
                <w:color w:val="262626" w:themeColor="text1" w:themeTint="D9"/>
                <w:kern w:val="0"/>
                <w:sz w:val="20"/>
                <w:szCs w:val="20"/>
              </w:rPr>
              <w:t>1</w:t>
            </w:r>
            <w:r w:rsidR="001D5962" w:rsidRPr="009C72ED">
              <w:rPr>
                <w:rFonts w:ascii="標楷體" w:eastAsia="標楷體" w:hAnsi="標楷體" w:cs="Times New Roman" w:hint="eastAsia"/>
                <w:color w:val="262626" w:themeColor="text1" w:themeTint="D9"/>
                <w:kern w:val="0"/>
                <w:sz w:val="20"/>
                <w:szCs w:val="20"/>
              </w:rPr>
              <w:t>1</w:t>
            </w:r>
            <w:r w:rsidR="00D60169">
              <w:rPr>
                <w:rFonts w:ascii="標楷體" w:eastAsia="標楷體" w:hAnsi="標楷體" w:cs="Times New Roman" w:hint="eastAsia"/>
                <w:color w:val="262626" w:themeColor="text1" w:themeTint="D9"/>
                <w:kern w:val="0"/>
                <w:sz w:val="20"/>
                <w:szCs w:val="20"/>
              </w:rPr>
              <w:t>2</w:t>
            </w:r>
            <w:r w:rsidRPr="00462CAB">
              <w:rPr>
                <w:rFonts w:ascii="標楷體" w:eastAsia="標楷體" w:hAnsi="標楷體" w:cs="Times New Roman" w:hint="eastAsia"/>
                <w:kern w:val="0"/>
                <w:sz w:val="20"/>
                <w:szCs w:val="20"/>
              </w:rPr>
              <w:t>學年度外國學生入學招生簡章」所規定之申請資格。</w:t>
            </w:r>
          </w:p>
          <w:p w14:paraId="25F95961" w14:textId="30B91AAE"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declare that I do not possess Overseas Chinese student status and conform to the application requirements stipulated in the DILA International Student Admission Guide for the Academic Year</w:t>
            </w:r>
            <w:r w:rsidRPr="001D5962">
              <w:rPr>
                <w:rFonts w:ascii="Times New Roman" w:eastAsia="細明體" w:hAnsi="Times New Roman" w:cs="Times New Roman"/>
                <w:color w:val="FF0000"/>
                <w:kern w:val="0"/>
                <w:sz w:val="20"/>
                <w:szCs w:val="20"/>
              </w:rPr>
              <w:t xml:space="preserve"> </w:t>
            </w:r>
            <w:r w:rsidRPr="009C72ED">
              <w:rPr>
                <w:rFonts w:ascii="Times New Roman" w:eastAsia="細明體" w:hAnsi="Times New Roman" w:cs="Times New Roman"/>
                <w:color w:val="262626" w:themeColor="text1" w:themeTint="D9"/>
                <w:kern w:val="0"/>
                <w:sz w:val="20"/>
                <w:szCs w:val="20"/>
              </w:rPr>
              <w:t>20</w:t>
            </w:r>
            <w:r w:rsidR="00BC152A" w:rsidRPr="009C72ED">
              <w:rPr>
                <w:rFonts w:ascii="Times New Roman" w:eastAsia="細明體" w:hAnsi="Times New Roman" w:cs="Times New Roman"/>
                <w:color w:val="262626" w:themeColor="text1" w:themeTint="D9"/>
                <w:kern w:val="0"/>
                <w:sz w:val="20"/>
                <w:szCs w:val="20"/>
              </w:rPr>
              <w:t>2</w:t>
            </w:r>
            <w:r w:rsidR="00D60169">
              <w:rPr>
                <w:rFonts w:ascii="Times New Roman" w:eastAsia="細明體" w:hAnsi="Times New Roman" w:cs="Times New Roman" w:hint="eastAsia"/>
                <w:color w:val="262626" w:themeColor="text1" w:themeTint="D9"/>
                <w:kern w:val="0"/>
                <w:sz w:val="20"/>
                <w:szCs w:val="20"/>
              </w:rPr>
              <w:t>3</w:t>
            </w:r>
            <w:r w:rsidR="00FD53F8" w:rsidRPr="009C72ED">
              <w:rPr>
                <w:rFonts w:ascii="Times New Roman" w:eastAsia="細明體" w:hAnsi="Times New Roman" w:cs="Times New Roman"/>
                <w:color w:val="262626" w:themeColor="text1" w:themeTint="D9"/>
                <w:kern w:val="0"/>
                <w:sz w:val="20"/>
                <w:szCs w:val="20"/>
              </w:rPr>
              <w:t>-20</w:t>
            </w:r>
            <w:r w:rsidR="00D60169">
              <w:rPr>
                <w:rFonts w:ascii="Times New Roman" w:eastAsia="細明體" w:hAnsi="Times New Roman" w:cs="Times New Roman" w:hint="eastAsia"/>
                <w:color w:val="262626" w:themeColor="text1" w:themeTint="D9"/>
                <w:kern w:val="0"/>
                <w:sz w:val="20"/>
                <w:szCs w:val="20"/>
              </w:rPr>
              <w:t>24</w:t>
            </w:r>
            <w:r w:rsidRPr="009C72ED">
              <w:rPr>
                <w:rFonts w:ascii="Times New Roman" w:eastAsia="細明體" w:hAnsi="Times New Roman" w:cs="Times New Roman"/>
                <w:color w:val="262626" w:themeColor="text1" w:themeTint="D9"/>
                <w:kern w:val="0"/>
                <w:sz w:val="20"/>
                <w:szCs w:val="20"/>
              </w:rPr>
              <w:t>.</w:t>
            </w:r>
          </w:p>
          <w:p w14:paraId="69E6972E" w14:textId="77777777" w:rsidR="00DC2D99" w:rsidRPr="00462CAB" w:rsidRDefault="00252D6A" w:rsidP="00B4547D">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未曾以「僑生回國就學及輔導辦法」進入中華民國國內各大專院校就讀。</w:t>
            </w:r>
          </w:p>
          <w:p w14:paraId="4E42C1B6"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never entered and attended any other college or university in the R.O.C. under the “Regulations Regarding Study and Counseling Assistance for Overseas Chinese Students in Taiwan”.</w:t>
            </w:r>
          </w:p>
          <w:p w14:paraId="720E4293" w14:textId="77777777" w:rsidR="00DC2D99" w:rsidRPr="00462CAB" w:rsidRDefault="00252D6A" w:rsidP="00B4547D">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保證不具香港或澳門或中華人民共和國國籍。</w:t>
            </w:r>
          </w:p>
          <w:p w14:paraId="281CEAFA"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declare that I do not hold the nationality of Hong Kong, Macau, or the People’s Republic of China.</w:t>
            </w:r>
          </w:p>
          <w:p w14:paraId="786F501C" w14:textId="77777777" w:rsidR="00DC2D99" w:rsidRPr="00462CAB" w:rsidRDefault="00252D6A" w:rsidP="00047FD3">
            <w:pPr>
              <w:numPr>
                <w:ilvl w:val="0"/>
                <w:numId w:val="2"/>
              </w:numPr>
              <w:autoSpaceDE w:val="0"/>
              <w:autoSpaceDN w:val="0"/>
              <w:adjustRightInd w:val="0"/>
              <w:spacing w:line="280" w:lineRule="exact"/>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所提供之所有相關資料（包括學歷、護照及其他相關檔之正本及其影本）均為合法有效之文件，如有不實或不符規定或變造之情事，經查屬實即取消入學資格，並註銷學籍，且不發給任何有關之學分證明或畢業證書。</w:t>
            </w:r>
          </w:p>
          <w:p w14:paraId="61613376"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All the materials I have provided (including originals and copies of diploma, passport, and other relevant documents) are legal and valid documents. Should any false declaration, violation of the regulations or forging documents be found, my eligibility for admission to DILA will be immediately cancelled, my student status will be revoked, and no relevant certificate of academic credits or diploma will be issued.</w:t>
            </w:r>
            <w:r w:rsidR="00DC2D99" w:rsidRPr="00462CAB">
              <w:rPr>
                <w:rFonts w:ascii="Times New Roman" w:eastAsia="細明體" w:hAnsi="Times New Roman" w:cs="Times New Roman"/>
                <w:kern w:val="0"/>
                <w:sz w:val="20"/>
                <w:szCs w:val="20"/>
              </w:rPr>
              <w:t xml:space="preserve"> </w:t>
            </w:r>
          </w:p>
          <w:p w14:paraId="69002848"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所提供之最高學歷證明是在畢業學校所在地國家均為合法有效取得畢業資格。此所持有之證件相當於中華民國國內之合法學校授予之相當學位。如有不實或不符規定或變造之情事，經查屬實，即取消入學資格並註銷學籍，且不發給任何有關之學分證明或畢業證書。</w:t>
            </w:r>
          </w:p>
          <w:p w14:paraId="46163A02"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The highest academic degree I have submitted is valid and legally awarded in the country where I graduated, and is equivalent to the degree conferred by the corresponding accredited schools in the Republic of China. Should any false declaration, violation of the regulations or forging documents be found, my qualification for admission to DILA will be cancelled, my student status will be revoked, and no relevant certificate of academic credits or diploma will be issued.</w:t>
            </w:r>
          </w:p>
          <w:p w14:paraId="5DBC2F20"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未曾遭中華民國國內各大專院校以操行、學業成績不及格或因犯刑事案件經判刑確定致遭退學。如違反此規定並經查證屬實者，取消入學資格，並註銷學籍，且不發給任何有關之學分證明或畢業證書。</w:t>
            </w:r>
          </w:p>
          <w:p w14:paraId="1768B4A5"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never been expelled from any university or college in the R. O. C. due to unsatisfactory conduct grade, failure in academic achievement or confirmed sentence in criminal cases. If I breach this regulation, my admission will be cancelled and my student status will be revoked. In addition, no relevant certificate of academic credits or diploma will be issued from DILA.</w:t>
            </w:r>
          </w:p>
          <w:p w14:paraId="26E6E580"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Times New Roman" w:eastAsia="細明體" w:hAnsi="Times New Roman" w:cs="Times New Roman"/>
                <w:kern w:val="0"/>
                <w:sz w:val="20"/>
                <w:szCs w:val="20"/>
              </w:rPr>
            </w:pPr>
            <w:r w:rsidRPr="00462CAB">
              <w:rPr>
                <w:rFonts w:ascii="標楷體" w:eastAsia="標楷體" w:hAnsi="標楷體" w:cs="Times New Roman" w:hint="eastAsia"/>
                <w:kern w:val="0"/>
                <w:sz w:val="20"/>
                <w:szCs w:val="20"/>
              </w:rPr>
              <w:t>本人已閱畢簡章條文，並遵守所有簡章上相關之規定。</w:t>
            </w:r>
          </w:p>
          <w:p w14:paraId="02FF24E3" w14:textId="77777777" w:rsidR="00DC1FAF" w:rsidRPr="00462CAB" w:rsidRDefault="00252D6A" w:rsidP="00DC1FAF">
            <w:pPr>
              <w:autoSpaceDE w:val="0"/>
              <w:autoSpaceDN w:val="0"/>
              <w:adjustRightInd w:val="0"/>
              <w:snapToGrid w:val="0"/>
              <w:ind w:left="466" w:right="-28"/>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read through the text of this admission guide and commit to abide by the relevant regulations in said text.</w:t>
            </w:r>
          </w:p>
        </w:tc>
      </w:tr>
      <w:tr w:rsidR="00DC1FAF" w:rsidRPr="00462CAB" w14:paraId="63D53938" w14:textId="77777777" w:rsidTr="00DC1FAF">
        <w:trPr>
          <w:trHeight w:val="2625"/>
          <w:jc w:val="center"/>
        </w:trPr>
        <w:tc>
          <w:tcPr>
            <w:tcW w:w="5000" w:type="pct"/>
            <w:gridSpan w:val="2"/>
            <w:tcBorders>
              <w:top w:val="single" w:sz="4" w:space="0" w:color="auto"/>
            </w:tcBorders>
          </w:tcPr>
          <w:p w14:paraId="7F5FE108" w14:textId="77777777" w:rsidR="00DC1FAF" w:rsidRPr="00462CAB" w:rsidRDefault="00252D6A" w:rsidP="00AF73AC">
            <w:pPr>
              <w:adjustRightInd w:val="0"/>
              <w:snapToGrid w:val="0"/>
              <w:spacing w:beforeLines="50" w:before="18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上述所陳之任一事項同意授權貴校查證，如有不實或不符規定等情事，若於入學後經查證屬實者，本人願接受學校註銷學籍處分，絕無異議。</w:t>
            </w:r>
          </w:p>
          <w:p w14:paraId="1C48E1F3" w14:textId="77777777" w:rsidR="00DC1FAF" w:rsidRPr="00462CAB" w:rsidRDefault="00252D6A" w:rsidP="00DC1FAF">
            <w:pPr>
              <w:adjustRightInd w:val="0"/>
              <w:snapToGrid w:val="0"/>
              <w:ind w:leftChars="5" w:left="1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authorize Dharma Drum Institute of Liberal Arts to verify all of the above provided information. Should any false declaration or violation of the regulations be found and proved after my admission to DILA, I accept the consequences of having my student status revoked without any objection.</w:t>
            </w:r>
          </w:p>
          <w:p w14:paraId="3310EC70" w14:textId="77777777" w:rsidR="00DC1FAF" w:rsidRPr="00462CAB" w:rsidRDefault="00252D6A" w:rsidP="00DC1FAF">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462CAB">
              <w:rPr>
                <w:rFonts w:ascii="標楷體" w:eastAsia="標楷體" w:hAnsi="標楷體" w:cs="Times New Roman" w:hint="eastAsia"/>
                <w:kern w:val="0"/>
                <w:sz w:val="20"/>
                <w:szCs w:val="20"/>
              </w:rPr>
              <w:t>申請人</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具結人</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簽名</w:t>
            </w:r>
            <w:r w:rsidRPr="00462CAB">
              <w:rPr>
                <w:rFonts w:ascii="Arial" w:eastAsia="細明體" w:hAnsi="Arial" w:cs="Times New Roman"/>
                <w:kern w:val="0"/>
                <w:sz w:val="20"/>
                <w:szCs w:val="20"/>
              </w:rPr>
              <w:t xml:space="preserve"> </w:t>
            </w:r>
            <w:r w:rsidRPr="00462CAB">
              <w:rPr>
                <w:rFonts w:ascii="Times New Roman" w:eastAsia="細明體" w:hAnsi="Times New Roman" w:cs="Times New Roman"/>
                <w:kern w:val="0"/>
                <w:sz w:val="20"/>
                <w:szCs w:val="20"/>
              </w:rPr>
              <w:t>Applicant’s Signature</w:t>
            </w:r>
            <w:r w:rsidR="00DC1FAF" w:rsidRPr="00462CAB">
              <w:rPr>
                <w:rFonts w:ascii="Arial" w:eastAsia="細明體" w:hAnsi="Arial" w:cs="Times New Roman"/>
                <w:kern w:val="0"/>
                <w:sz w:val="20"/>
                <w:szCs w:val="20"/>
                <w:u w:val="single"/>
              </w:rPr>
              <w:t xml:space="preserve">                              </w:t>
            </w:r>
          </w:p>
          <w:p w14:paraId="2B4B5144" w14:textId="77777777" w:rsidR="00DC1FAF" w:rsidRPr="00462CAB" w:rsidRDefault="00252D6A" w:rsidP="00DC1FAF">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462CAB">
              <w:rPr>
                <w:rFonts w:ascii="標楷體" w:eastAsia="標楷體" w:hAnsi="標楷體" w:cs="Times New Roman" w:hint="eastAsia"/>
                <w:kern w:val="0"/>
                <w:sz w:val="20"/>
                <w:szCs w:val="20"/>
              </w:rPr>
              <w:t>日期</w:t>
            </w:r>
            <w:r w:rsidRPr="00462CAB">
              <w:rPr>
                <w:rFonts w:ascii="Times New Roman" w:eastAsia="細明體" w:hAnsi="Times New Roman" w:cs="Times New Roman"/>
                <w:kern w:val="0"/>
                <w:sz w:val="20"/>
                <w:szCs w:val="20"/>
              </w:rPr>
              <w:t xml:space="preserve"> Date</w:t>
            </w:r>
            <w:r w:rsidRPr="00462CAB">
              <w:rPr>
                <w:rFonts w:ascii="Arial" w:eastAsia="細明體" w:hAnsi="Arial" w:cs="Times New Roman"/>
                <w:kern w:val="0"/>
                <w:sz w:val="20"/>
                <w:szCs w:val="20"/>
              </w:rPr>
              <w:t xml:space="preserve">  </w:t>
            </w:r>
            <w:r w:rsidRPr="00462CAB">
              <w:rPr>
                <w:rFonts w:ascii="Arial" w:eastAsia="細明體" w:hAnsi="Arial" w:cs="Times New Roman"/>
                <w:kern w:val="0"/>
                <w:sz w:val="20"/>
                <w:szCs w:val="20"/>
                <w:u w:val="single"/>
              </w:rPr>
              <w:t xml:space="preserve">               </w:t>
            </w:r>
            <w:r w:rsidRPr="00462CAB">
              <w:rPr>
                <w:rFonts w:ascii="Arial" w:eastAsia="細明體" w:hAnsi="Arial" w:cs="Times New Roman"/>
                <w:kern w:val="0"/>
                <w:sz w:val="20"/>
                <w:szCs w:val="20"/>
              </w:rPr>
              <w:t>/</w:t>
            </w:r>
            <w:r w:rsidRPr="00462CAB">
              <w:rPr>
                <w:rFonts w:ascii="Arial" w:eastAsia="細明體" w:hAnsi="Arial" w:cs="Times New Roman"/>
                <w:kern w:val="0"/>
                <w:sz w:val="20"/>
                <w:szCs w:val="20"/>
                <w:u w:val="single"/>
              </w:rPr>
              <w:t xml:space="preserve">              </w:t>
            </w:r>
            <w:r w:rsidRPr="00462CAB">
              <w:rPr>
                <w:rFonts w:ascii="Arial" w:eastAsia="細明體" w:hAnsi="Arial" w:cs="Times New Roman"/>
                <w:kern w:val="0"/>
                <w:sz w:val="20"/>
                <w:szCs w:val="20"/>
              </w:rPr>
              <w:t>/</w:t>
            </w:r>
            <w:r w:rsidR="00DC1FAF" w:rsidRPr="00462CAB">
              <w:rPr>
                <w:rFonts w:ascii="Arial" w:eastAsia="細明體" w:hAnsi="Arial" w:cs="Times New Roman"/>
                <w:kern w:val="0"/>
                <w:sz w:val="20"/>
                <w:szCs w:val="20"/>
                <w:u w:val="single"/>
              </w:rPr>
              <w:t xml:space="preserve">                 </w:t>
            </w:r>
          </w:p>
          <w:p w14:paraId="0379699C" w14:textId="77777777" w:rsidR="00DC1FAF" w:rsidRPr="00462CAB" w:rsidRDefault="00252D6A" w:rsidP="00DC1FAF">
            <w:pPr>
              <w:adjustRightInd w:val="0"/>
              <w:snapToGrid w:val="0"/>
              <w:ind w:leftChars="209" w:left="502"/>
              <w:textAlignment w:val="baseline"/>
              <w:rPr>
                <w:rFonts w:ascii="標楷體" w:eastAsia="標楷體" w:hAnsi="標楷體" w:cs="Times New Roman"/>
                <w:kern w:val="0"/>
                <w:sz w:val="20"/>
                <w:szCs w:val="20"/>
              </w:rPr>
            </w:pPr>
            <w:r w:rsidRPr="00462CAB">
              <w:rPr>
                <w:rFonts w:ascii="Times New Roman" w:eastAsia="細明體" w:hAnsi="Times New Roman" w:cs="Times New Roman"/>
                <w:kern w:val="0"/>
                <w:sz w:val="20"/>
                <w:szCs w:val="20"/>
              </w:rPr>
              <w:t xml:space="preserve">          (day)         (month)          (year)</w:t>
            </w:r>
          </w:p>
        </w:tc>
      </w:tr>
    </w:tbl>
    <w:p w14:paraId="0601185A"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lastRenderedPageBreak/>
        <w:t>此處貼最近相片</w:t>
      </w:r>
    </w:p>
    <w:p w14:paraId="730FE399" w14:textId="77777777" w:rsidR="00B4547D" w:rsidRPr="00462CAB" w:rsidRDefault="00B4547D"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p>
    <w:p w14:paraId="439B598C"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Attach one recent passport-size</w:t>
      </w:r>
      <w:r w:rsidR="00B4547D" w:rsidRPr="00462CAB">
        <w:rPr>
          <w:rFonts w:ascii="Times New Roman" w:eastAsia="標楷體" w:hAnsi="Times New Roman" w:cs="Times New Roman"/>
          <w:kern w:val="0"/>
          <w:sz w:val="20"/>
          <w:szCs w:val="20"/>
        </w:rPr>
        <w:t xml:space="preserve"> </w:t>
      </w:r>
    </w:p>
    <w:p w14:paraId="39C7182A"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hotograph here</w:t>
      </w:r>
    </w:p>
    <w:p w14:paraId="25F6E7F7" w14:textId="77777777" w:rsidR="00DC2D99" w:rsidRPr="00462CAB" w:rsidRDefault="00DC2D99" w:rsidP="00DC2D99">
      <w:pPr>
        <w:keepNext/>
        <w:adjustRightInd w:val="0"/>
        <w:spacing w:before="180" w:after="180" w:line="720" w:lineRule="atLeast"/>
        <w:jc w:val="center"/>
        <w:textAlignment w:val="baseline"/>
        <w:outlineLvl w:val="0"/>
        <w:rPr>
          <w:rFonts w:ascii="標楷體" w:eastAsia="標楷體" w:hAnsi="標楷體" w:cs="Times New Roman"/>
          <w:b/>
          <w:bCs/>
          <w:kern w:val="52"/>
          <w:sz w:val="36"/>
          <w:szCs w:val="36"/>
        </w:rPr>
      </w:pPr>
      <w:bookmarkStart w:id="1" w:name="_授權書_Authorization"/>
      <w:bookmarkStart w:id="2" w:name="_法鼓佛教學院佛教學系碩士班外國學生入學申請表"/>
      <w:bookmarkStart w:id="3" w:name="_Toc434392282"/>
      <w:bookmarkStart w:id="4" w:name="_Toc434392892"/>
      <w:bookmarkStart w:id="5" w:name="_Toc119431964"/>
      <w:bookmarkEnd w:id="1"/>
      <w:bookmarkEnd w:id="2"/>
      <w:r w:rsidRPr="007E7FEB">
        <w:rPr>
          <w:rFonts w:ascii="標楷體" w:eastAsia="標楷體" w:hAnsi="標楷體" w:cs="Times New Roman"/>
          <w:b/>
          <w:bCs/>
          <w:noProof/>
          <w:kern w:val="52"/>
          <w:sz w:val="36"/>
          <w:szCs w:val="36"/>
        </w:rPr>
        <mc:AlternateContent>
          <mc:Choice Requires="wps">
            <w:drawing>
              <wp:anchor distT="0" distB="0" distL="114300" distR="114300" simplePos="0" relativeHeight="251667456" behindDoc="0" locked="0" layoutInCell="1" allowOverlap="1" wp14:anchorId="5F5040F7" wp14:editId="24D92A29">
                <wp:simplePos x="0" y="0"/>
                <wp:positionH relativeFrom="column">
                  <wp:posOffset>-257810</wp:posOffset>
                </wp:positionH>
                <wp:positionV relativeFrom="paragraph">
                  <wp:posOffset>-45720</wp:posOffset>
                </wp:positionV>
                <wp:extent cx="939800" cy="381000"/>
                <wp:effectExtent l="9525" t="12065" r="12700" b="6985"/>
                <wp:wrapNone/>
                <wp:docPr id="15" name="文字方塊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60A6981A" w14:textId="77777777" w:rsidR="008017BC" w:rsidRPr="006F6FA3" w:rsidRDefault="008017BC"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5040F7" id="文字方塊 15" o:spid="_x0000_s1028" type="#_x0000_t202" style="position:absolute;left:0;text-align:left;margin-left:-20.3pt;margin-top:-3.6pt;width:74pt;height:3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" strokeweight="1pt">
                <v:textbox>
                  <w:txbxContent>
                    <w:p w14:paraId="60A6981A" w14:textId="77777777" w:rsidR="008017BC" w:rsidRPr="006F6FA3" w:rsidRDefault="008017BC"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v:textbox>
              </v:shape>
            </w:pict>
          </mc:Fallback>
        </mc:AlternateContent>
      </w:r>
      <w:bookmarkEnd w:id="3"/>
      <w:bookmarkEnd w:id="4"/>
      <w:r w:rsidR="00252D6A" w:rsidRPr="00462CAB">
        <w:rPr>
          <w:rFonts w:ascii="標楷體" w:eastAsia="標楷體" w:hAnsi="標楷體" w:cs="Times New Roman" w:hint="eastAsia"/>
          <w:b/>
          <w:bCs/>
          <w:kern w:val="52"/>
          <w:sz w:val="36"/>
          <w:szCs w:val="36"/>
        </w:rPr>
        <w:t>法鼓文理學院外國學生入學申請表</w:t>
      </w:r>
      <w:bookmarkEnd w:id="5"/>
    </w:p>
    <w:p w14:paraId="0C2DA701" w14:textId="77777777" w:rsidR="00DC2D99" w:rsidRPr="00462CAB" w:rsidRDefault="00252D6A" w:rsidP="00DC2D99">
      <w:pPr>
        <w:adjustRightInd w:val="0"/>
        <w:snapToGrid w:val="0"/>
        <w:jc w:val="center"/>
        <w:textAlignment w:val="baseline"/>
        <w:rPr>
          <w:rFonts w:ascii="Times New Roman" w:eastAsia="標楷體" w:hAnsi="Times New Roman" w:cs="Times New Roman"/>
          <w:b/>
          <w:kern w:val="0"/>
          <w:sz w:val="32"/>
          <w:szCs w:val="32"/>
        </w:rPr>
      </w:pPr>
      <w:r w:rsidRPr="00252D6A">
        <w:rPr>
          <w:rFonts w:ascii="Times New Roman" w:eastAsia="新細明體" w:hAnsi="Times New Roman" w:cs="Times New Roman"/>
          <w:b/>
          <w:kern w:val="0"/>
          <w:sz w:val="32"/>
          <w:szCs w:val="32"/>
        </w:rPr>
        <w:t>Dharma Drum</w:t>
      </w:r>
      <w:r w:rsidRPr="00462CAB">
        <w:rPr>
          <w:rFonts w:ascii="Times New Roman" w:eastAsia="標楷體" w:hAnsi="Times New Roman" w:cs="Times New Roman"/>
          <w:b/>
          <w:kern w:val="0"/>
          <w:sz w:val="32"/>
          <w:szCs w:val="32"/>
        </w:rPr>
        <w:t xml:space="preserve"> </w:t>
      </w:r>
      <w:r w:rsidRPr="00252D6A">
        <w:rPr>
          <w:rFonts w:ascii="Times New Roman" w:eastAsia="新細明體" w:hAnsi="Times New Roman" w:cs="Times New Roman"/>
          <w:b/>
          <w:kern w:val="0"/>
          <w:sz w:val="32"/>
          <w:szCs w:val="32"/>
        </w:rPr>
        <w:t>Institute of Liberal Arts</w:t>
      </w:r>
    </w:p>
    <w:p w14:paraId="4E6C94A6" w14:textId="77777777" w:rsidR="00DC2D99" w:rsidRPr="00462CAB" w:rsidRDefault="00252D6A" w:rsidP="00DC2D99">
      <w:pPr>
        <w:adjustRightInd w:val="0"/>
        <w:snapToGrid w:val="0"/>
        <w:jc w:val="center"/>
        <w:textAlignment w:val="baseline"/>
        <w:rPr>
          <w:rFonts w:ascii="Times New Roman" w:eastAsia="標楷體" w:hAnsi="Times New Roman" w:cs="Times New Roman"/>
          <w:b/>
          <w:kern w:val="0"/>
          <w:sz w:val="32"/>
          <w:szCs w:val="20"/>
        </w:rPr>
      </w:pPr>
      <w:r w:rsidRPr="00462CAB">
        <w:rPr>
          <w:rFonts w:ascii="Times New Roman" w:eastAsia="標楷體" w:hAnsi="Times New Roman" w:cs="Times New Roman"/>
          <w:b/>
          <w:kern w:val="0"/>
          <w:sz w:val="32"/>
          <w:szCs w:val="20"/>
        </w:rPr>
        <w:t>International Student Application Form</w:t>
      </w:r>
    </w:p>
    <w:p w14:paraId="368F827E" w14:textId="77777777" w:rsidR="00DC2D99" w:rsidRPr="00462CAB" w:rsidRDefault="00DC2D99" w:rsidP="00DC2D99">
      <w:pPr>
        <w:adjustRightInd w:val="0"/>
        <w:snapToGrid w:val="0"/>
        <w:jc w:val="center"/>
        <w:textAlignment w:val="baseline"/>
        <w:rPr>
          <w:rFonts w:ascii="Times New Roman" w:eastAsia="標楷體" w:hAnsi="Times New Roman" w:cs="Times New Roman"/>
          <w:kern w:val="0"/>
          <w:sz w:val="32"/>
          <w:szCs w:val="20"/>
        </w:rPr>
      </w:pPr>
    </w:p>
    <w:p w14:paraId="3A8DDB9D" w14:textId="4254691C" w:rsidR="00DC2D99" w:rsidRPr="00462CAB" w:rsidRDefault="00252D6A" w:rsidP="00DC2D99">
      <w:pPr>
        <w:widowControl/>
        <w:autoSpaceDE w:val="0"/>
        <w:autoSpaceDN w:val="0"/>
        <w:adjustRightInd w:val="0"/>
        <w:snapToGrid w:val="0"/>
        <w:spacing w:line="360" w:lineRule="atLeast"/>
        <w:ind w:leftChars="47" w:left="1121" w:rightChars="200" w:right="480" w:hangingChars="458" w:hanging="1008"/>
        <w:textAlignment w:val="bottom"/>
        <w:rPr>
          <w:rFonts w:ascii="Times New Roman" w:eastAsia="標楷體" w:hAnsi="Times New Roman" w:cs="Times New Roman"/>
          <w:b/>
          <w:kern w:val="0"/>
          <w:sz w:val="22"/>
        </w:rPr>
      </w:pPr>
      <w:r w:rsidRPr="00462CAB">
        <w:rPr>
          <w:rFonts w:ascii="Times New Roman" w:eastAsia="標楷體" w:hAnsi="Times New Roman" w:cs="Times New Roman"/>
          <w:kern w:val="0"/>
          <w:sz w:val="22"/>
        </w:rPr>
        <w:t xml:space="preserve">No. 700, </w:t>
      </w:r>
      <w:proofErr w:type="spellStart"/>
      <w:r w:rsidRPr="00462CAB">
        <w:rPr>
          <w:rFonts w:ascii="Times New Roman" w:eastAsia="標楷體" w:hAnsi="Times New Roman" w:cs="Times New Roman"/>
          <w:kern w:val="0"/>
          <w:sz w:val="22"/>
        </w:rPr>
        <w:t>Fagu</w:t>
      </w:r>
      <w:proofErr w:type="spellEnd"/>
      <w:r w:rsidRPr="00462CAB">
        <w:rPr>
          <w:rFonts w:ascii="Times New Roman" w:eastAsia="標楷體" w:hAnsi="Times New Roman" w:cs="Times New Roman"/>
          <w:kern w:val="0"/>
          <w:sz w:val="22"/>
        </w:rPr>
        <w:t xml:space="preserve"> Rd., Jinshan Dist. New Taipei City 208</w:t>
      </w:r>
      <w:r w:rsidR="00D60169">
        <w:rPr>
          <w:rFonts w:ascii="Times New Roman" w:eastAsia="標楷體" w:hAnsi="Times New Roman" w:cs="Times New Roman" w:hint="eastAsia"/>
          <w:kern w:val="0"/>
          <w:sz w:val="22"/>
        </w:rPr>
        <w:t>303</w:t>
      </w:r>
      <w:r w:rsidRPr="00462CAB">
        <w:rPr>
          <w:rFonts w:ascii="Times New Roman" w:eastAsia="標楷體" w:hAnsi="Times New Roman" w:cs="Times New Roman"/>
          <w:kern w:val="0"/>
          <w:sz w:val="22"/>
        </w:rPr>
        <w:t>, Taiwan, R</w:t>
      </w:r>
      <w:r w:rsidRPr="00462CAB">
        <w:rPr>
          <w:rFonts w:ascii="Times New Roman" w:eastAsia="標楷體" w:hAnsi="Times New Roman" w:cs="Times New Roman"/>
          <w:kern w:val="0"/>
          <w:sz w:val="20"/>
          <w:szCs w:val="20"/>
        </w:rPr>
        <w:t>.O.C.</w:t>
      </w:r>
    </w:p>
    <w:p w14:paraId="6F2EE695"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 w:val="22"/>
          <w:szCs w:val="20"/>
        </w:rPr>
      </w:pPr>
    </w:p>
    <w:p w14:paraId="7550C615" w14:textId="2E0DB6DA" w:rsidR="00DC2D99" w:rsidRPr="00462CAB" w:rsidRDefault="00252D6A" w:rsidP="00DC2D99">
      <w:pPr>
        <w:adjustRightInd w:val="0"/>
        <w:snapToGrid w:val="0"/>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hint="eastAsia"/>
          <w:kern w:val="0"/>
          <w:sz w:val="22"/>
          <w:szCs w:val="20"/>
        </w:rPr>
        <w:t>※申請人須以電腦打字完成</w:t>
      </w:r>
      <w:r w:rsidR="00047FD3" w:rsidRPr="00462CAB">
        <w:rPr>
          <w:rFonts w:ascii="Times New Roman" w:eastAsia="標楷體" w:hAnsi="Times New Roman" w:cs="Times New Roman" w:hint="eastAsia"/>
          <w:kern w:val="0"/>
          <w:sz w:val="22"/>
          <w:szCs w:val="20"/>
        </w:rPr>
        <w:t>本表件</w:t>
      </w:r>
      <w:r w:rsidRPr="00462CAB">
        <w:rPr>
          <w:rFonts w:ascii="Times New Roman" w:eastAsia="標楷體" w:hAnsi="Times New Roman" w:cs="Times New Roman" w:hint="eastAsia"/>
          <w:kern w:val="0"/>
          <w:sz w:val="22"/>
          <w:szCs w:val="20"/>
        </w:rPr>
        <w:t>，並於下載列印後親筆簽名。</w:t>
      </w:r>
    </w:p>
    <w:p w14:paraId="36CBF975" w14:textId="3E01DDBC" w:rsidR="00DC2D99" w:rsidRPr="00462CAB" w:rsidRDefault="00252D6A" w:rsidP="00DC2D99">
      <w:pPr>
        <w:adjustRightInd w:val="0"/>
        <w:snapToGrid w:val="0"/>
        <w:ind w:leftChars="105" w:left="252"/>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kern w:val="0"/>
          <w:sz w:val="22"/>
          <w:szCs w:val="20"/>
        </w:rPr>
        <w:t>Download and print the form and sign the form personally.</w:t>
      </w:r>
    </w:p>
    <w:p w14:paraId="4A2DD1A6" w14:textId="15FA1D88" w:rsidR="00DC2D99" w:rsidRPr="00A211B7" w:rsidRDefault="00252D6A" w:rsidP="00DC2D99">
      <w:pPr>
        <w:adjustRightInd w:val="0"/>
        <w:snapToGrid w:val="0"/>
        <w:textAlignment w:val="baseline"/>
        <w:rPr>
          <w:rFonts w:ascii="Times New Roman" w:eastAsia="標楷體" w:hAnsi="Times New Roman" w:cs="Times New Roman"/>
          <w:bCs/>
          <w:kern w:val="0"/>
          <w:sz w:val="22"/>
          <w:szCs w:val="20"/>
        </w:rPr>
      </w:pPr>
      <w:r w:rsidRPr="00462CAB">
        <w:rPr>
          <w:rFonts w:ascii="Times New Roman" w:eastAsia="標楷體" w:hAnsi="Times New Roman" w:cs="Times New Roman" w:hint="eastAsia"/>
          <w:kern w:val="0"/>
          <w:sz w:val="22"/>
          <w:szCs w:val="20"/>
        </w:rPr>
        <w:t>※</w:t>
      </w:r>
      <w:r w:rsidRPr="00A211B7">
        <w:rPr>
          <w:rFonts w:ascii="Times New Roman" w:eastAsia="標楷體" w:hAnsi="Times New Roman" w:cs="Times New Roman" w:hint="eastAsia"/>
          <w:bCs/>
          <w:kern w:val="0"/>
          <w:sz w:val="22"/>
          <w:szCs w:val="20"/>
        </w:rPr>
        <w:t>請另提供</w:t>
      </w:r>
      <w:r w:rsidRPr="00A211B7">
        <w:rPr>
          <w:rFonts w:ascii="Times New Roman" w:eastAsia="標楷體" w:hAnsi="Times New Roman" w:cs="Times New Roman"/>
          <w:bCs/>
          <w:kern w:val="0"/>
          <w:sz w:val="22"/>
          <w:szCs w:val="20"/>
        </w:rPr>
        <w:t>word</w:t>
      </w:r>
      <w:r w:rsidRPr="00A211B7">
        <w:rPr>
          <w:rFonts w:ascii="Times New Roman" w:eastAsia="標楷體" w:hAnsi="Times New Roman" w:cs="Times New Roman" w:hint="eastAsia"/>
          <w:bCs/>
          <w:kern w:val="0"/>
          <w:sz w:val="22"/>
          <w:szCs w:val="20"/>
        </w:rPr>
        <w:t>電子檔寄至</w:t>
      </w:r>
      <w:r w:rsidR="00047FD3" w:rsidRPr="00A211B7">
        <w:rPr>
          <w:rFonts w:ascii="Times New Roman" w:eastAsia="標楷體" w:hAnsi="Times New Roman" w:cs="Times New Roman" w:hint="eastAsia"/>
          <w:bCs/>
          <w:kern w:val="0"/>
          <w:sz w:val="22"/>
          <w:szCs w:val="20"/>
        </w:rPr>
        <w:t>E</w:t>
      </w:r>
      <w:r w:rsidRPr="00A211B7">
        <w:rPr>
          <w:rFonts w:ascii="Times New Roman" w:eastAsia="標楷體" w:hAnsi="Times New Roman" w:cs="Times New Roman"/>
          <w:bCs/>
          <w:kern w:val="0"/>
          <w:sz w:val="22"/>
          <w:szCs w:val="20"/>
        </w:rPr>
        <w:t>mail</w:t>
      </w:r>
      <w:r w:rsidRPr="00A211B7">
        <w:rPr>
          <w:rFonts w:ascii="Times New Roman" w:eastAsia="標楷體" w:hAnsi="Times New Roman" w:cs="Times New Roman" w:hint="eastAsia"/>
          <w:bCs/>
          <w:kern w:val="0"/>
          <w:sz w:val="22"/>
          <w:szCs w:val="20"/>
        </w:rPr>
        <w:t>：</w:t>
      </w:r>
      <w:r w:rsidRPr="00A211B7">
        <w:rPr>
          <w:rFonts w:ascii="Times New Roman" w:eastAsia="標楷體" w:hAnsi="Times New Roman" w:cs="Times New Roman"/>
          <w:bCs/>
          <w:kern w:val="0"/>
          <w:sz w:val="22"/>
          <w:szCs w:val="20"/>
        </w:rPr>
        <w:t>luyouru@dila.edu.tw</w:t>
      </w:r>
      <w:r w:rsidR="00DC2D99" w:rsidRPr="00A211B7">
        <w:rPr>
          <w:rFonts w:ascii="Times New Roman" w:eastAsia="標楷體" w:hAnsi="Times New Roman" w:cs="Times New Roman"/>
          <w:bCs/>
          <w:kern w:val="0"/>
          <w:sz w:val="22"/>
          <w:szCs w:val="20"/>
        </w:rPr>
        <w:t xml:space="preserve"> </w:t>
      </w:r>
    </w:p>
    <w:p w14:paraId="5AD0A678" w14:textId="77777777" w:rsidR="00DC2D99" w:rsidRPr="00A211B7" w:rsidRDefault="00252D6A" w:rsidP="00DC2D99">
      <w:pPr>
        <w:adjustRightInd w:val="0"/>
        <w:snapToGrid w:val="0"/>
        <w:ind w:leftChars="105" w:left="252"/>
        <w:textAlignment w:val="baseline"/>
        <w:rPr>
          <w:rFonts w:ascii="Times New Roman" w:eastAsia="標楷體" w:hAnsi="Times New Roman" w:cs="Times New Roman"/>
          <w:bCs/>
          <w:kern w:val="0"/>
          <w:sz w:val="22"/>
          <w:szCs w:val="20"/>
        </w:rPr>
      </w:pPr>
      <w:r w:rsidRPr="00A211B7">
        <w:rPr>
          <w:rFonts w:ascii="Times New Roman" w:eastAsia="標楷體" w:hAnsi="Times New Roman" w:cs="Times New Roman"/>
          <w:bCs/>
          <w:kern w:val="0"/>
          <w:sz w:val="22"/>
          <w:szCs w:val="20"/>
        </w:rPr>
        <w:t xml:space="preserve">Please provide Microsoft Word document of the form and send it to: luyouru@ dila.edu.tw.                                                                    </w:t>
      </w:r>
      <w:r w:rsidRPr="00A211B7">
        <w:rPr>
          <w:rFonts w:ascii="Times New Roman" w:eastAsia="標楷體" w:hAnsi="Times New Roman" w:cs="Times New Roman" w:hint="eastAsia"/>
          <w:bCs/>
          <w:kern w:val="0"/>
          <w:sz w:val="22"/>
          <w:szCs w:val="20"/>
        </w:rPr>
        <w:t>檔名請寫：學生申請入學</w:t>
      </w:r>
      <w:r w:rsidRPr="00A211B7">
        <w:rPr>
          <w:rFonts w:ascii="Times New Roman" w:eastAsia="標楷體" w:hAnsi="Times New Roman" w:cs="Times New Roman"/>
          <w:bCs/>
          <w:kern w:val="0"/>
          <w:sz w:val="22"/>
          <w:szCs w:val="20"/>
        </w:rPr>
        <w:t>+</w:t>
      </w:r>
      <w:r w:rsidRPr="00A211B7">
        <w:rPr>
          <w:rFonts w:ascii="Times New Roman" w:eastAsia="標楷體" w:hAnsi="Times New Roman" w:cs="Times New Roman" w:hint="eastAsia"/>
          <w:bCs/>
          <w:kern w:val="0"/>
          <w:sz w:val="22"/>
          <w:szCs w:val="20"/>
        </w:rPr>
        <w:t>姓名。</w:t>
      </w:r>
    </w:p>
    <w:p w14:paraId="118F2948" w14:textId="77777777" w:rsidR="00DC2D99" w:rsidRPr="00A211B7" w:rsidRDefault="00252D6A" w:rsidP="00DC2D99">
      <w:pPr>
        <w:adjustRightInd w:val="0"/>
        <w:snapToGrid w:val="0"/>
        <w:ind w:leftChars="105" w:left="252"/>
        <w:textAlignment w:val="baseline"/>
        <w:rPr>
          <w:rFonts w:ascii="Times New Roman" w:eastAsia="標楷體" w:hAnsi="Times New Roman" w:cs="Times New Roman"/>
          <w:bCs/>
          <w:kern w:val="0"/>
          <w:sz w:val="22"/>
          <w:szCs w:val="20"/>
        </w:rPr>
      </w:pPr>
      <w:r w:rsidRPr="00A211B7">
        <w:rPr>
          <w:rFonts w:ascii="Times New Roman" w:eastAsia="標楷體" w:hAnsi="Times New Roman" w:cs="Times New Roman"/>
          <w:bCs/>
          <w:kern w:val="0"/>
          <w:sz w:val="22"/>
          <w:szCs w:val="20"/>
        </w:rPr>
        <w:t>File name of the document: International Students Admission + (Name)</w:t>
      </w:r>
    </w:p>
    <w:p w14:paraId="3C2F60E9" w14:textId="77777777" w:rsidR="00DC2D99" w:rsidRPr="00462CAB" w:rsidRDefault="00DC2D99" w:rsidP="00DC2D99">
      <w:pPr>
        <w:autoSpaceDE w:val="0"/>
        <w:autoSpaceDN w:val="0"/>
        <w:adjustRightInd w:val="0"/>
        <w:spacing w:beforeLines="100" w:before="360"/>
        <w:ind w:left="-130"/>
        <w:jc w:val="both"/>
        <w:rPr>
          <w:rFonts w:ascii="Times New Roman" w:eastAsia="細明體" w:hAnsi="Times New Roman" w:cs="Times New Roman"/>
          <w:kern w:val="0"/>
          <w:szCs w:val="24"/>
        </w:rPr>
      </w:pPr>
      <w:r w:rsidRPr="007E7FEB">
        <w:rPr>
          <w:rFonts w:ascii="標楷體" w:eastAsia="標楷體" w:hAnsi="標楷體" w:cs="Times New Roman"/>
          <w:noProof/>
          <w:kern w:val="0"/>
          <w:szCs w:val="24"/>
        </w:rPr>
        <mc:AlternateContent>
          <mc:Choice Requires="wps">
            <w:drawing>
              <wp:anchor distT="0" distB="0" distL="114300" distR="114300" simplePos="0" relativeHeight="251659264" behindDoc="0" locked="0" layoutInCell="1" allowOverlap="1" wp14:anchorId="3A3325FC" wp14:editId="57450C23">
                <wp:simplePos x="0" y="0"/>
                <wp:positionH relativeFrom="column">
                  <wp:posOffset>-452755</wp:posOffset>
                </wp:positionH>
                <wp:positionV relativeFrom="paragraph">
                  <wp:posOffset>105410</wp:posOffset>
                </wp:positionV>
                <wp:extent cx="7250430" cy="7620"/>
                <wp:effectExtent l="14605" t="14605" r="21590" b="15875"/>
                <wp:wrapNone/>
                <wp:docPr id="14" name="直線接點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50430" cy="762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0B0257" id="直線接點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65pt,8.3pt" to="535.2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" strokeweight="2.25pt"/>
            </w:pict>
          </mc:Fallback>
        </mc:AlternateContent>
      </w:r>
      <w:r w:rsidR="00252D6A" w:rsidRPr="00462CAB">
        <w:rPr>
          <w:rFonts w:ascii="標楷體" w:eastAsia="標楷體" w:hAnsi="標楷體" w:cs="Times New Roman" w:hint="eastAsia"/>
          <w:kern w:val="0"/>
          <w:szCs w:val="24"/>
        </w:rPr>
        <w:t>一、申請人資料</w:t>
      </w:r>
      <w:r w:rsidR="00252D6A" w:rsidRPr="00462CAB">
        <w:rPr>
          <w:rFonts w:ascii="Times New Roman" w:eastAsia="細明體" w:hAnsi="Times New Roman" w:cs="Times New Roman"/>
          <w:kern w:val="0"/>
          <w:sz w:val="21"/>
          <w:szCs w:val="21"/>
        </w:rPr>
        <w:t xml:space="preserve"> </w:t>
      </w:r>
      <w:r w:rsidR="00252D6A" w:rsidRPr="00462CAB">
        <w:rPr>
          <w:rFonts w:ascii="Times New Roman" w:eastAsia="細明體" w:hAnsi="Times New Roman" w:cs="Times New Roman"/>
          <w:kern w:val="0"/>
          <w:szCs w:val="24"/>
        </w:rPr>
        <w:t>Personal Information</w:t>
      </w:r>
    </w:p>
    <w:tbl>
      <w:tblPr>
        <w:tblW w:w="10470"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0470"/>
      </w:tblGrid>
      <w:tr w:rsidR="00DC2D99" w:rsidRPr="00462CAB" w14:paraId="6B651495" w14:textId="77777777" w:rsidTr="00DC2D99">
        <w:trPr>
          <w:cantSplit/>
          <w:jc w:val="center"/>
        </w:trPr>
        <w:tc>
          <w:tcPr>
            <w:tcW w:w="10470" w:type="dxa"/>
            <w:vAlign w:val="center"/>
          </w:tcPr>
          <w:p w14:paraId="00A59581" w14:textId="77777777" w:rsidR="00DC2D99" w:rsidRPr="00462CAB" w:rsidRDefault="00252D6A" w:rsidP="00DC2D99">
            <w:pPr>
              <w:adjustRightInd w:val="0"/>
              <w:snapToGrid w:val="0"/>
              <w:spacing w:line="360" w:lineRule="atLeast"/>
              <w:ind w:right="-1054"/>
              <w:textAlignment w:val="baseline"/>
              <w:rPr>
                <w:rFonts w:ascii="微軟正黑體" w:eastAsia="微軟正黑體" w:hAnsi="微軟正黑體" w:cs="Times New Roman"/>
                <w:b/>
                <w:kern w:val="0"/>
                <w:sz w:val="20"/>
                <w:szCs w:val="20"/>
              </w:rPr>
            </w:pPr>
            <w:r w:rsidRPr="00462CAB">
              <w:rPr>
                <w:rFonts w:ascii="標楷體" w:eastAsia="標楷體" w:hAnsi="標楷體" w:cs="Times New Roman" w:hint="eastAsia"/>
                <w:kern w:val="0"/>
                <w:sz w:val="20"/>
                <w:szCs w:val="20"/>
              </w:rPr>
              <w:t>擬申請就讀之系</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程及學位</w:t>
            </w:r>
            <w:r w:rsidRPr="00462CAB">
              <w:rPr>
                <w:rFonts w:ascii="Times New Roman" w:eastAsia="微軟正黑體" w:hAnsi="Times New Roman" w:cs="Times New Roman"/>
                <w:kern w:val="0"/>
                <w:sz w:val="20"/>
                <w:szCs w:val="20"/>
              </w:rPr>
              <w:t>The Department/school and degree you apply for</w:t>
            </w:r>
            <w:r w:rsidRPr="00462CAB">
              <w:rPr>
                <w:rFonts w:ascii="Times New Roman" w:eastAsia="微軟正黑體" w:hAnsi="Times New Roman" w:cs="Times New Roman" w:hint="eastAsia"/>
                <w:kern w:val="0"/>
                <w:sz w:val="20"/>
                <w:szCs w:val="20"/>
              </w:rPr>
              <w:t>：</w:t>
            </w:r>
          </w:p>
        </w:tc>
      </w:tr>
      <w:tr w:rsidR="00DC2D99" w:rsidRPr="00462CAB" w14:paraId="61578A4D" w14:textId="77777777" w:rsidTr="00DC2D99">
        <w:trPr>
          <w:cantSplit/>
          <w:jc w:val="center"/>
        </w:trPr>
        <w:tc>
          <w:tcPr>
            <w:tcW w:w="10470" w:type="dxa"/>
          </w:tcPr>
          <w:p w14:paraId="1FD3841B" w14:textId="77777777" w:rsidR="00DC2D99" w:rsidRPr="00462CAB" w:rsidRDefault="00252D6A" w:rsidP="00DC2D99">
            <w:pPr>
              <w:adjustRightInd w:val="0"/>
              <w:spacing w:line="280" w:lineRule="exact"/>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人文社會學群</w:t>
            </w:r>
            <w:r w:rsidRPr="00462CAB">
              <w:rPr>
                <w:rFonts w:ascii="Times New Roman" w:eastAsia="標楷體" w:hAnsi="Times New Roman" w:cs="Times New Roman"/>
                <w:kern w:val="0"/>
                <w:sz w:val="20"/>
                <w:szCs w:val="20"/>
              </w:rPr>
              <w:t xml:space="preserve"> Graduate School of Humanities and Social Sciences</w:t>
            </w:r>
          </w:p>
          <w:p w14:paraId="107FB516" w14:textId="77777777" w:rsidR="00DC2D99" w:rsidRPr="00462CAB" w:rsidRDefault="00252D6A" w:rsidP="00DC2D99">
            <w:pPr>
              <w:adjustRightInd w:val="0"/>
              <w:spacing w:line="280" w:lineRule="exact"/>
              <w:ind w:leftChars="315" w:left="756"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生命教育碩士學位學程</w:t>
            </w:r>
            <w:r w:rsidR="00AA2AD6">
              <w:rPr>
                <w:rFonts w:ascii="Times New Roman" w:eastAsia="標楷體" w:hAnsi="Times New Roman" w:cs="Times New Roman"/>
                <w:kern w:val="0"/>
                <w:sz w:val="20"/>
                <w:szCs w:val="20"/>
              </w:rPr>
              <w:t xml:space="preserve"> Life Education MA Program</w:t>
            </w:r>
          </w:p>
          <w:p w14:paraId="18862392" w14:textId="77777777" w:rsidR="00DC2D99" w:rsidRPr="00462CAB"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社會企業與創新碩士學位學程</w:t>
            </w:r>
            <w:r w:rsidRPr="00462CAB">
              <w:rPr>
                <w:rFonts w:ascii="Times New Roman" w:eastAsia="標楷體" w:hAnsi="Times New Roman" w:cs="Times New Roman"/>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7E6C3D26" w14:textId="77777777" w:rsidR="00DC2D99" w:rsidRPr="00462CAB" w:rsidRDefault="00252D6A" w:rsidP="00DC2D99">
            <w:pPr>
              <w:adjustRightInd w:val="0"/>
              <w:spacing w:beforeLines="50" w:before="180"/>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佛教學系</w:t>
            </w:r>
            <w:r w:rsidRPr="00462CAB">
              <w:rPr>
                <w:rFonts w:ascii="Times New Roman" w:eastAsia="標楷體" w:hAnsi="Times New Roman" w:cs="Times New Roman"/>
                <w:kern w:val="0"/>
                <w:sz w:val="20"/>
                <w:szCs w:val="20"/>
              </w:rPr>
              <w:t>Department of Buddhist Studies</w:t>
            </w:r>
            <w:r w:rsidR="00DC2D99" w:rsidRPr="00462CAB">
              <w:rPr>
                <w:rFonts w:ascii="Times New Roman" w:eastAsia="標楷體" w:hAnsi="Times New Roman" w:cs="Times New Roman"/>
                <w:kern w:val="0"/>
                <w:sz w:val="20"/>
                <w:szCs w:val="20"/>
              </w:rPr>
              <w:t xml:space="preserve">                                                   </w:t>
            </w:r>
          </w:p>
          <w:p w14:paraId="1972D16B" w14:textId="379D975F" w:rsidR="00DC2D99" w:rsidRPr="001D5962"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color w:val="FF0000"/>
                <w:kern w:val="0"/>
                <w:sz w:val="20"/>
                <w:szCs w:val="20"/>
              </w:rPr>
            </w:pPr>
            <w:r w:rsidRPr="00462CAB">
              <w:rPr>
                <w:rFonts w:ascii="Times New Roman" w:eastAsia="標楷體" w:hAnsi="Times New Roman" w:cs="Times New Roman" w:hint="eastAsia"/>
                <w:kern w:val="0"/>
                <w:sz w:val="20"/>
                <w:szCs w:val="20"/>
              </w:rPr>
              <w:t>□學士</w:t>
            </w:r>
            <w:r w:rsidRPr="00462CAB">
              <w:rPr>
                <w:rFonts w:ascii="Times New Roman" w:eastAsia="標楷體" w:hAnsi="Times New Roman" w:cs="Times New Roman"/>
                <w:kern w:val="0"/>
                <w:sz w:val="20"/>
                <w:szCs w:val="20"/>
              </w:rPr>
              <w:t>Bachelor</w:t>
            </w:r>
            <w:r w:rsidR="001D5962" w:rsidRPr="00462CAB">
              <w:rPr>
                <w:rFonts w:ascii="Times New Roman" w:eastAsia="標楷體" w:hAnsi="Times New Roman" w:cs="Times New Roman" w:hint="eastAsia"/>
                <w:kern w:val="0"/>
                <w:sz w:val="20"/>
                <w:szCs w:val="20"/>
              </w:rPr>
              <w:t>，</w:t>
            </w:r>
          </w:p>
          <w:p w14:paraId="64D8BE06" w14:textId="77777777" w:rsidR="00DC2D99" w:rsidRPr="00462CAB" w:rsidRDefault="00252D6A" w:rsidP="00047FD3">
            <w:pPr>
              <w:adjustRightInd w:val="0"/>
              <w:spacing w:line="280" w:lineRule="exact"/>
              <w:ind w:leftChars="308" w:left="739"/>
              <w:textAlignment w:val="baseline"/>
              <w:rPr>
                <w:rFonts w:ascii="Times New Roman" w:eastAsia="細明體" w:hAnsi="Times New Roman" w:cs="Times New Roman"/>
                <w:kern w:val="0"/>
                <w:sz w:val="20"/>
                <w:szCs w:val="20"/>
              </w:rPr>
            </w:pPr>
            <w:r w:rsidRPr="00462CAB">
              <w:rPr>
                <w:rFonts w:ascii="Times New Roman" w:eastAsia="標楷體" w:hAnsi="Times New Roman" w:cs="Times New Roman" w:hint="eastAsia"/>
                <w:kern w:val="0"/>
                <w:sz w:val="20"/>
                <w:szCs w:val="20"/>
              </w:rPr>
              <w:t>□碩士</w:t>
            </w:r>
            <w:r w:rsidRPr="00462CAB">
              <w:rPr>
                <w:rFonts w:ascii="Times New Roman" w:eastAsia="標楷體" w:hAnsi="Times New Roman" w:cs="Times New Roman"/>
                <w:kern w:val="0"/>
                <w:sz w:val="20"/>
                <w:szCs w:val="20"/>
              </w:rPr>
              <w:t>Master</w:t>
            </w:r>
            <w:r w:rsidRPr="00462CAB">
              <w:rPr>
                <w:rFonts w:ascii="Times New Roman" w:eastAsia="標楷體" w:hAnsi="Times New Roman" w:cs="Times New Roman" w:hint="eastAsia"/>
                <w:kern w:val="0"/>
                <w:sz w:val="20"/>
                <w:szCs w:val="20"/>
              </w:rPr>
              <w:t>，</w:t>
            </w:r>
            <w:r w:rsidRPr="00462CAB">
              <w:rPr>
                <w:rFonts w:ascii="Times New Roman" w:eastAsia="標楷體" w:hAnsi="Times New Roman" w:cs="Times New Roman"/>
                <w:kern w:val="0"/>
                <w:sz w:val="20"/>
                <w:szCs w:val="20"/>
              </w:rPr>
              <w:t>specialization :</w:t>
            </w:r>
          </w:p>
          <w:p w14:paraId="69FEE94F" w14:textId="77777777" w:rsidR="00DC2D99" w:rsidRPr="00462CAB" w:rsidRDefault="00252D6A" w:rsidP="00047FD3">
            <w:pPr>
              <w:adjustRightInd w:val="0"/>
              <w:spacing w:line="280" w:lineRule="exact"/>
              <w:ind w:right="-782" w:firstLineChars="475" w:firstLine="950"/>
              <w:textAlignment w:val="baseline"/>
              <w:rPr>
                <w:rFonts w:ascii="Times New Roman" w:eastAsia="細明體" w:hAnsi="Times New Roman" w:cs="Times New Roman"/>
                <w:kern w:val="0"/>
                <w:sz w:val="20"/>
                <w:szCs w:val="20"/>
              </w:rPr>
            </w:pP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 xml:space="preserve">Chinese Buddhism   </w:t>
            </w: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Indian Buddhism</w:t>
            </w:r>
            <w:r w:rsidR="00DC2D99" w:rsidRPr="00462CAB">
              <w:rPr>
                <w:rFonts w:ascii="Times New Roman" w:eastAsia="細明體" w:hAnsi="Times New Roman" w:cs="Times New Roman"/>
                <w:kern w:val="0"/>
                <w:sz w:val="20"/>
                <w:szCs w:val="20"/>
              </w:rPr>
              <w:t xml:space="preserve"> </w:t>
            </w:r>
          </w:p>
          <w:p w14:paraId="3FE4DA17" w14:textId="77777777" w:rsidR="00DC2D99" w:rsidRDefault="00252D6A" w:rsidP="00047FD3">
            <w:pPr>
              <w:adjustRightInd w:val="0"/>
              <w:spacing w:line="280" w:lineRule="exact"/>
              <w:ind w:right="-782" w:firstLineChars="475" w:firstLine="950"/>
              <w:textAlignment w:val="baseline"/>
              <w:rPr>
                <w:rFonts w:ascii="Times New Roman" w:eastAsia="細明體" w:hAnsi="Times New Roman" w:cs="Times New Roman"/>
                <w:kern w:val="0"/>
                <w:sz w:val="20"/>
                <w:szCs w:val="20"/>
              </w:rPr>
            </w:pP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 xml:space="preserve">Tibetan Buddhism   </w:t>
            </w: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Buddhist Informatics</w:t>
            </w:r>
          </w:p>
          <w:p w14:paraId="73496293" w14:textId="6D8B5053" w:rsidR="001D5962" w:rsidRPr="00462CAB" w:rsidRDefault="00A93381" w:rsidP="001D5962">
            <w:pPr>
              <w:adjustRightInd w:val="0"/>
              <w:spacing w:line="280" w:lineRule="exact"/>
              <w:ind w:right="-782" w:firstLineChars="377" w:firstLine="754"/>
              <w:textAlignment w:val="baseline"/>
              <w:rPr>
                <w:rFonts w:ascii="微軟正黑體" w:eastAsia="微軟正黑體" w:hAnsi="微軟正黑體" w:cs="Times New Roman"/>
                <w:b/>
                <w:bCs/>
                <w:kern w:val="0"/>
                <w:sz w:val="20"/>
                <w:szCs w:val="20"/>
              </w:rPr>
            </w:pPr>
            <w:r w:rsidRPr="009C72ED">
              <w:rPr>
                <w:rFonts w:ascii="Times New Roman" w:eastAsia="標楷體" w:hAnsi="Times New Roman" w:cs="Times New Roman" w:hint="eastAsia"/>
                <w:color w:val="262626" w:themeColor="text1" w:themeTint="D9"/>
                <w:kern w:val="0"/>
                <w:sz w:val="20"/>
                <w:szCs w:val="20"/>
              </w:rPr>
              <w:t>□博士</w:t>
            </w:r>
            <w:r w:rsidRPr="009C72ED">
              <w:rPr>
                <w:rFonts w:ascii="Times New Roman" w:eastAsia="標楷體" w:hAnsi="Times New Roman" w:cs="Times New Roman" w:hint="eastAsia"/>
                <w:color w:val="262626" w:themeColor="text1" w:themeTint="D9"/>
                <w:kern w:val="0"/>
                <w:sz w:val="20"/>
                <w:szCs w:val="20"/>
              </w:rPr>
              <w:t xml:space="preserve"> Doctor</w:t>
            </w:r>
          </w:p>
        </w:tc>
      </w:tr>
    </w:tbl>
    <w:p w14:paraId="76619133" w14:textId="77777777" w:rsidR="00DC2D99" w:rsidRPr="00462CAB" w:rsidRDefault="00DC2D99" w:rsidP="00DC2D99">
      <w:pPr>
        <w:autoSpaceDE w:val="0"/>
        <w:autoSpaceDN w:val="0"/>
        <w:adjustRightInd w:val="0"/>
        <w:snapToGrid w:val="0"/>
        <w:ind w:left="352"/>
        <w:jc w:val="both"/>
        <w:rPr>
          <w:rFonts w:ascii="Times New Roman" w:eastAsia="細明體" w:hAnsi="Times New Roman" w:cs="Times New Roman"/>
          <w:kern w:val="0"/>
          <w:sz w:val="22"/>
        </w:rPr>
      </w:pPr>
    </w:p>
    <w:tbl>
      <w:tblPr>
        <w:tblW w:w="10344"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4A0" w:firstRow="1" w:lastRow="0" w:firstColumn="1" w:lastColumn="0" w:noHBand="0" w:noVBand="1"/>
      </w:tblPr>
      <w:tblGrid>
        <w:gridCol w:w="1545"/>
        <w:gridCol w:w="1316"/>
        <w:gridCol w:w="108"/>
        <w:gridCol w:w="1314"/>
        <w:gridCol w:w="238"/>
        <w:gridCol w:w="1331"/>
        <w:gridCol w:w="229"/>
        <w:gridCol w:w="1071"/>
        <w:gridCol w:w="204"/>
        <w:gridCol w:w="1134"/>
        <w:gridCol w:w="1854"/>
      </w:tblGrid>
      <w:tr w:rsidR="00DC2D99" w:rsidRPr="00462CAB" w14:paraId="70D5F160" w14:textId="77777777" w:rsidTr="00002863">
        <w:trPr>
          <w:jc w:val="center"/>
        </w:trPr>
        <w:tc>
          <w:tcPr>
            <w:tcW w:w="1545" w:type="dxa"/>
            <w:tcBorders>
              <w:top w:val="single" w:sz="12" w:space="0" w:color="auto"/>
              <w:left w:val="single" w:sz="12" w:space="0" w:color="auto"/>
              <w:bottom w:val="single" w:sz="2" w:space="0" w:color="auto"/>
              <w:right w:val="single" w:sz="2" w:space="0" w:color="auto"/>
            </w:tcBorders>
            <w:vAlign w:val="center"/>
            <w:hideMark/>
          </w:tcPr>
          <w:p w14:paraId="742AE59F" w14:textId="77777777" w:rsidR="00002863"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p>
          <w:p w14:paraId="180C3A94" w14:textId="70E74ABB"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文</w:t>
            </w:r>
            <w:r w:rsidRPr="00462CAB">
              <w:rPr>
                <w:rFonts w:ascii="標楷體" w:eastAsia="標楷體" w:hAnsi="標楷體" w:cs="Times New Roman"/>
                <w:kern w:val="0"/>
                <w:sz w:val="20"/>
                <w:szCs w:val="20"/>
              </w:rPr>
              <w:t>)</w:t>
            </w:r>
          </w:p>
          <w:p w14:paraId="28300CB8" w14:textId="77777777" w:rsidR="00DC2D99" w:rsidRPr="00462CAB" w:rsidRDefault="00252D6A" w:rsidP="00DC2D99">
            <w:pPr>
              <w:adjustRightInd w:val="0"/>
              <w:snapToGrid w:val="0"/>
              <w:textAlignment w:val="baseline"/>
              <w:rPr>
                <w:rFonts w:ascii="Times New Roman" w:eastAsia="標楷體" w:hAnsi="Times New Roman" w:cs="Times New Roman"/>
                <w:b/>
                <w:sz w:val="20"/>
                <w:szCs w:val="20"/>
              </w:rPr>
            </w:pPr>
            <w:r w:rsidRPr="00462CAB">
              <w:rPr>
                <w:rFonts w:ascii="Times New Roman" w:eastAsia="標楷體" w:hAnsi="Times New Roman" w:cs="Times New Roman"/>
                <w:kern w:val="0"/>
                <w:sz w:val="20"/>
                <w:szCs w:val="20"/>
              </w:rPr>
              <w:t>Applicant's Name in Chinese</w:t>
            </w:r>
          </w:p>
        </w:tc>
        <w:tc>
          <w:tcPr>
            <w:tcW w:w="8799" w:type="dxa"/>
            <w:gridSpan w:val="10"/>
            <w:tcBorders>
              <w:top w:val="single" w:sz="12" w:space="0" w:color="auto"/>
              <w:left w:val="single" w:sz="2" w:space="0" w:color="auto"/>
              <w:bottom w:val="single" w:sz="4" w:space="0" w:color="auto"/>
              <w:right w:val="single" w:sz="12" w:space="0" w:color="auto"/>
            </w:tcBorders>
          </w:tcPr>
          <w:p w14:paraId="5664B739" w14:textId="77777777" w:rsidR="00DC2D99" w:rsidRPr="00462CAB" w:rsidRDefault="00DC2D99" w:rsidP="00DC2D99">
            <w:pPr>
              <w:adjustRightInd w:val="0"/>
              <w:snapToGrid w:val="0"/>
              <w:spacing w:line="360" w:lineRule="atLeast"/>
              <w:ind w:firstLineChars="100" w:firstLine="200"/>
              <w:textAlignment w:val="baseline"/>
              <w:rPr>
                <w:rFonts w:ascii="標楷體" w:eastAsia="標楷體" w:hAnsi="標楷體" w:cs="Times New Roman"/>
                <w:sz w:val="20"/>
                <w:szCs w:val="20"/>
              </w:rPr>
            </w:pPr>
          </w:p>
        </w:tc>
      </w:tr>
      <w:tr w:rsidR="00D60169" w:rsidRPr="00462CAB" w14:paraId="7E27E36E" w14:textId="77777777" w:rsidTr="00EE269D">
        <w:trPr>
          <w:trHeight w:val="437"/>
          <w:jc w:val="center"/>
        </w:trPr>
        <w:tc>
          <w:tcPr>
            <w:tcW w:w="1545" w:type="dxa"/>
            <w:vMerge w:val="restart"/>
            <w:tcBorders>
              <w:top w:val="single" w:sz="2" w:space="0" w:color="auto"/>
              <w:left w:val="single" w:sz="12" w:space="0" w:color="auto"/>
              <w:right w:val="single" w:sz="4" w:space="0" w:color="auto"/>
            </w:tcBorders>
            <w:vAlign w:val="center"/>
            <w:hideMark/>
          </w:tcPr>
          <w:p w14:paraId="2FF35B13" w14:textId="77777777" w:rsidR="00D60169" w:rsidRDefault="00D60169"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p>
          <w:p w14:paraId="5A99F0C0" w14:textId="0C3D8A67" w:rsidR="00D60169" w:rsidRPr="00462CAB" w:rsidRDefault="00D60169"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英文</w:t>
            </w:r>
            <w:r w:rsidRPr="00462CAB">
              <w:rPr>
                <w:rFonts w:ascii="標楷體" w:eastAsia="標楷體" w:hAnsi="標楷體" w:cs="Times New Roman"/>
                <w:kern w:val="0"/>
                <w:sz w:val="20"/>
                <w:szCs w:val="20"/>
              </w:rPr>
              <w:t>)</w:t>
            </w:r>
          </w:p>
          <w:p w14:paraId="5EB5DFC6" w14:textId="77777777" w:rsidR="00D60169" w:rsidRPr="00462CAB" w:rsidRDefault="00D60169"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Name in English</w:t>
            </w:r>
          </w:p>
        </w:tc>
        <w:tc>
          <w:tcPr>
            <w:tcW w:w="8799" w:type="dxa"/>
            <w:gridSpan w:val="10"/>
            <w:tcBorders>
              <w:top w:val="single" w:sz="4" w:space="0" w:color="auto"/>
              <w:left w:val="single" w:sz="4" w:space="0" w:color="auto"/>
              <w:bottom w:val="nil"/>
              <w:right w:val="single" w:sz="12" w:space="0" w:color="auto"/>
            </w:tcBorders>
            <w:vAlign w:val="center"/>
            <w:hideMark/>
          </w:tcPr>
          <w:p w14:paraId="197CF3E3" w14:textId="668B7E0B" w:rsidR="00D60169" w:rsidRPr="00462CAB" w:rsidRDefault="00D60169" w:rsidP="00D6016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14:paraId="69A51BC9" w14:textId="476C1951" w:rsidR="00D60169" w:rsidRPr="00462CAB" w:rsidRDefault="00D60169" w:rsidP="00002863">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tc>
      </w:tr>
      <w:tr w:rsidR="00002863" w:rsidRPr="00462CAB" w14:paraId="764D28DA" w14:textId="77777777" w:rsidTr="00002863">
        <w:trPr>
          <w:trHeight w:val="283"/>
          <w:jc w:val="center"/>
        </w:trPr>
        <w:tc>
          <w:tcPr>
            <w:tcW w:w="1545" w:type="dxa"/>
            <w:vMerge/>
            <w:tcBorders>
              <w:left w:val="single" w:sz="12" w:space="0" w:color="auto"/>
              <w:bottom w:val="single" w:sz="2" w:space="0" w:color="auto"/>
              <w:right w:val="single" w:sz="4" w:space="0" w:color="auto"/>
            </w:tcBorders>
            <w:vAlign w:val="center"/>
          </w:tcPr>
          <w:p w14:paraId="03D8C455" w14:textId="77777777" w:rsidR="00002863" w:rsidRPr="00462CAB" w:rsidRDefault="00002863" w:rsidP="00DC2D99">
            <w:pPr>
              <w:adjustRightInd w:val="0"/>
              <w:snapToGrid w:val="0"/>
              <w:textAlignment w:val="baseline"/>
              <w:rPr>
                <w:rFonts w:ascii="標楷體" w:eastAsia="標楷體" w:hAnsi="標楷體" w:cs="Times New Roman"/>
                <w:kern w:val="0"/>
                <w:sz w:val="20"/>
                <w:szCs w:val="20"/>
              </w:rPr>
            </w:pPr>
          </w:p>
        </w:tc>
        <w:tc>
          <w:tcPr>
            <w:tcW w:w="1424" w:type="dxa"/>
            <w:gridSpan w:val="2"/>
            <w:tcBorders>
              <w:top w:val="nil"/>
              <w:left w:val="single" w:sz="4" w:space="0" w:color="auto"/>
              <w:bottom w:val="single" w:sz="4" w:space="0" w:color="auto"/>
              <w:right w:val="nil"/>
            </w:tcBorders>
            <w:vAlign w:val="center"/>
          </w:tcPr>
          <w:p w14:paraId="2DF0B1C5" w14:textId="5E446AEC" w:rsidR="00002863" w:rsidRPr="00462CAB" w:rsidRDefault="00002863" w:rsidP="00002863">
            <w:pPr>
              <w:adjustRightInd w:val="0"/>
              <w:snapToGrid w:val="0"/>
              <w:spacing w:line="360" w:lineRule="atLeast"/>
              <w:ind w:firstLineChars="52" w:firstLine="104"/>
              <w:jc w:val="both"/>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Last)</w:t>
            </w:r>
          </w:p>
        </w:tc>
        <w:tc>
          <w:tcPr>
            <w:tcW w:w="5521" w:type="dxa"/>
            <w:gridSpan w:val="7"/>
            <w:tcBorders>
              <w:top w:val="nil"/>
              <w:left w:val="nil"/>
              <w:bottom w:val="single" w:sz="4" w:space="0" w:color="auto"/>
              <w:right w:val="nil"/>
            </w:tcBorders>
            <w:vAlign w:val="center"/>
          </w:tcPr>
          <w:p w14:paraId="05E0A894" w14:textId="34E922C8" w:rsidR="00002863" w:rsidRPr="00462CAB" w:rsidRDefault="00002863" w:rsidP="00002863">
            <w:pPr>
              <w:adjustRightInd w:val="0"/>
              <w:snapToGrid w:val="0"/>
              <w:spacing w:line="360" w:lineRule="atLeast"/>
              <w:ind w:firstLineChars="900" w:firstLine="1800"/>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First)</w:t>
            </w:r>
          </w:p>
        </w:tc>
        <w:tc>
          <w:tcPr>
            <w:tcW w:w="1854" w:type="dxa"/>
            <w:tcBorders>
              <w:top w:val="nil"/>
              <w:left w:val="nil"/>
              <w:bottom w:val="single" w:sz="4" w:space="0" w:color="auto"/>
              <w:right w:val="single" w:sz="12" w:space="0" w:color="auto"/>
            </w:tcBorders>
            <w:vAlign w:val="center"/>
          </w:tcPr>
          <w:p w14:paraId="16AFEE14" w14:textId="46759DD3" w:rsidR="00002863" w:rsidRPr="00462CAB" w:rsidRDefault="00002863" w:rsidP="00002863">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Middle)   </w:t>
            </w:r>
          </w:p>
        </w:tc>
      </w:tr>
      <w:tr w:rsidR="00DC2D99" w:rsidRPr="00462CAB" w14:paraId="0D7A68E2"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5B4CE50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中文法名</w:t>
            </w:r>
          </w:p>
          <w:p w14:paraId="2FFA1C86"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harma name in Chinese</w:t>
            </w:r>
          </w:p>
        </w:tc>
        <w:tc>
          <w:tcPr>
            <w:tcW w:w="8799" w:type="dxa"/>
            <w:gridSpan w:val="10"/>
            <w:tcBorders>
              <w:top w:val="single" w:sz="2" w:space="0" w:color="auto"/>
              <w:left w:val="single" w:sz="2" w:space="0" w:color="auto"/>
              <w:bottom w:val="single" w:sz="2" w:space="0" w:color="auto"/>
              <w:right w:val="single" w:sz="12" w:space="0" w:color="auto"/>
            </w:tcBorders>
            <w:vAlign w:val="center"/>
          </w:tcPr>
          <w:p w14:paraId="29250D42" w14:textId="77777777" w:rsidR="00DC2D99" w:rsidRPr="00462CAB" w:rsidRDefault="00DC2D99"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p>
        </w:tc>
      </w:tr>
      <w:tr w:rsidR="00DC2D99" w:rsidRPr="00462CAB" w14:paraId="3360A9DC"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2C1659A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日期</w:t>
            </w:r>
          </w:p>
          <w:p w14:paraId="707A344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316" w:type="dxa"/>
            <w:tcBorders>
              <w:top w:val="single" w:sz="2" w:space="0" w:color="auto"/>
              <w:left w:val="single" w:sz="2" w:space="0" w:color="auto"/>
              <w:bottom w:val="single" w:sz="2" w:space="0" w:color="auto"/>
              <w:right w:val="single" w:sz="2" w:space="0" w:color="auto"/>
            </w:tcBorders>
            <w:vAlign w:val="center"/>
          </w:tcPr>
          <w:p w14:paraId="1B358FF8"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660" w:type="dxa"/>
            <w:gridSpan w:val="3"/>
            <w:tcBorders>
              <w:top w:val="single" w:sz="2" w:space="0" w:color="auto"/>
              <w:left w:val="single" w:sz="2" w:space="0" w:color="auto"/>
              <w:bottom w:val="single" w:sz="2" w:space="0" w:color="auto"/>
              <w:right w:val="single" w:sz="2" w:space="0" w:color="auto"/>
            </w:tcBorders>
            <w:vAlign w:val="center"/>
            <w:hideMark/>
          </w:tcPr>
          <w:p w14:paraId="70E0EBD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性　別</w:t>
            </w:r>
            <w:r w:rsidRPr="00462CAB">
              <w:rPr>
                <w:rFonts w:ascii="Times New Roman" w:eastAsia="標楷體" w:hAnsi="Times New Roman" w:cs="Times New Roman"/>
                <w:kern w:val="0"/>
                <w:sz w:val="20"/>
                <w:szCs w:val="20"/>
              </w:rPr>
              <w:t>Sex</w:t>
            </w:r>
          </w:p>
        </w:tc>
        <w:tc>
          <w:tcPr>
            <w:tcW w:w="5823" w:type="dxa"/>
            <w:gridSpan w:val="6"/>
            <w:tcBorders>
              <w:top w:val="single" w:sz="2" w:space="0" w:color="auto"/>
              <w:left w:val="single" w:sz="2" w:space="0" w:color="auto"/>
              <w:bottom w:val="single" w:sz="2" w:space="0" w:color="auto"/>
              <w:right w:val="single" w:sz="12" w:space="0" w:color="auto"/>
            </w:tcBorders>
            <w:vAlign w:val="center"/>
            <w:hideMark/>
          </w:tcPr>
          <w:p w14:paraId="7FC493A2" w14:textId="77777777" w:rsidR="00DC2D99" w:rsidRPr="00462CAB" w:rsidRDefault="00252D6A"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男</w:t>
            </w:r>
            <w:r w:rsidRPr="00462CAB">
              <w:rPr>
                <w:rFonts w:ascii="Times New Roman" w:eastAsia="標楷體" w:hAnsi="Times New Roman" w:cs="Times New Roman"/>
                <w:kern w:val="0"/>
                <w:sz w:val="20"/>
                <w:szCs w:val="20"/>
              </w:rPr>
              <w:t xml:space="preserve">Male  </w:t>
            </w:r>
            <w:r w:rsidRPr="00462CAB">
              <w:rPr>
                <w:rFonts w:ascii="標楷體" w:eastAsia="標楷體" w:hAnsi="標楷體" w:cs="Times New Roman"/>
                <w:kern w:val="0"/>
                <w:sz w:val="20"/>
                <w:szCs w:val="20"/>
              </w:rPr>
              <w:t xml:space="preserve">       □ </w:t>
            </w:r>
            <w:r w:rsidRPr="00462CAB">
              <w:rPr>
                <w:rFonts w:ascii="標楷體" w:eastAsia="標楷體" w:hAnsi="標楷體" w:cs="Times New Roman" w:hint="eastAsia"/>
                <w:kern w:val="0"/>
                <w:sz w:val="20"/>
                <w:szCs w:val="20"/>
              </w:rPr>
              <w:t>女</w:t>
            </w:r>
            <w:r w:rsidRPr="00462CAB">
              <w:rPr>
                <w:rFonts w:ascii="Times New Roman" w:eastAsia="標楷體" w:hAnsi="Times New Roman" w:cs="Times New Roman"/>
                <w:kern w:val="0"/>
                <w:sz w:val="20"/>
                <w:szCs w:val="20"/>
              </w:rPr>
              <w:t>Female</w:t>
            </w:r>
          </w:p>
        </w:tc>
      </w:tr>
      <w:tr w:rsidR="00DC2D99" w:rsidRPr="00462CAB" w14:paraId="6B9AA077"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1E612814"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國　籍</w:t>
            </w:r>
            <w:r w:rsidRPr="00002863">
              <w:rPr>
                <w:rFonts w:ascii="Times New Roman" w:eastAsia="標楷體" w:hAnsi="Times New Roman" w:cs="Times New Roman"/>
                <w:kern w:val="0"/>
                <w:sz w:val="20"/>
                <w:szCs w:val="20"/>
              </w:rPr>
              <w:t>Nationality</w:t>
            </w:r>
          </w:p>
        </w:tc>
        <w:tc>
          <w:tcPr>
            <w:tcW w:w="1316" w:type="dxa"/>
            <w:tcBorders>
              <w:top w:val="single" w:sz="2" w:space="0" w:color="auto"/>
              <w:left w:val="single" w:sz="2" w:space="0" w:color="auto"/>
              <w:bottom w:val="single" w:sz="2" w:space="0" w:color="auto"/>
              <w:right w:val="single" w:sz="2" w:space="0" w:color="auto"/>
            </w:tcBorders>
            <w:vAlign w:val="center"/>
          </w:tcPr>
          <w:p w14:paraId="104B41DD"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660" w:type="dxa"/>
            <w:gridSpan w:val="3"/>
            <w:tcBorders>
              <w:top w:val="single" w:sz="2" w:space="0" w:color="auto"/>
              <w:left w:val="single" w:sz="2" w:space="0" w:color="auto"/>
              <w:bottom w:val="single" w:sz="2" w:space="0" w:color="auto"/>
              <w:right w:val="single" w:sz="2" w:space="0" w:color="auto"/>
            </w:tcBorders>
            <w:vAlign w:val="center"/>
            <w:hideMark/>
          </w:tcPr>
          <w:p w14:paraId="322A7069" w14:textId="77777777" w:rsidR="00DC2D99" w:rsidRPr="00462CAB" w:rsidRDefault="00252D6A" w:rsidP="00002863">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地點</w:t>
            </w:r>
          </w:p>
          <w:p w14:paraId="21273DAB" w14:textId="77777777" w:rsidR="00DC2D99" w:rsidRPr="00462CAB" w:rsidRDefault="00252D6A" w:rsidP="00002863">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Birth Place</w:t>
            </w:r>
          </w:p>
        </w:tc>
        <w:tc>
          <w:tcPr>
            <w:tcW w:w="1560" w:type="dxa"/>
            <w:gridSpan w:val="2"/>
            <w:tcBorders>
              <w:top w:val="single" w:sz="2" w:space="0" w:color="auto"/>
              <w:left w:val="single" w:sz="2" w:space="0" w:color="auto"/>
              <w:bottom w:val="single" w:sz="2" w:space="0" w:color="auto"/>
              <w:right w:val="single" w:sz="2" w:space="0" w:color="auto"/>
            </w:tcBorders>
            <w:vAlign w:val="center"/>
          </w:tcPr>
          <w:p w14:paraId="7975949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275" w:type="dxa"/>
            <w:gridSpan w:val="2"/>
            <w:tcBorders>
              <w:top w:val="single" w:sz="2" w:space="0" w:color="auto"/>
              <w:left w:val="single" w:sz="2" w:space="0" w:color="auto"/>
              <w:bottom w:val="single" w:sz="2" w:space="0" w:color="auto"/>
              <w:right w:val="single" w:sz="2" w:space="0" w:color="auto"/>
            </w:tcBorders>
            <w:vAlign w:val="center"/>
            <w:hideMark/>
          </w:tcPr>
          <w:p w14:paraId="2ED1A1D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護照號碼</w:t>
            </w:r>
          </w:p>
          <w:p w14:paraId="3B3BB32A"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assport No.</w:t>
            </w:r>
          </w:p>
        </w:tc>
        <w:tc>
          <w:tcPr>
            <w:tcW w:w="2988" w:type="dxa"/>
            <w:gridSpan w:val="2"/>
            <w:tcBorders>
              <w:top w:val="single" w:sz="2" w:space="0" w:color="auto"/>
              <w:left w:val="single" w:sz="2" w:space="0" w:color="auto"/>
              <w:bottom w:val="single" w:sz="2" w:space="0" w:color="auto"/>
              <w:right w:val="single" w:sz="12" w:space="0" w:color="auto"/>
            </w:tcBorders>
            <w:vAlign w:val="center"/>
          </w:tcPr>
          <w:p w14:paraId="7C553336"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261BB25B" w14:textId="77777777" w:rsidTr="00002863">
        <w:trPr>
          <w:jc w:val="center"/>
        </w:trPr>
        <w:tc>
          <w:tcPr>
            <w:tcW w:w="2861" w:type="dxa"/>
            <w:gridSpan w:val="2"/>
            <w:tcBorders>
              <w:top w:val="single" w:sz="2" w:space="0" w:color="auto"/>
              <w:left w:val="single" w:sz="12" w:space="0" w:color="auto"/>
              <w:bottom w:val="single" w:sz="2" w:space="0" w:color="auto"/>
              <w:right w:val="single" w:sz="2" w:space="0" w:color="auto"/>
            </w:tcBorders>
            <w:vAlign w:val="center"/>
            <w:hideMark/>
          </w:tcPr>
          <w:p w14:paraId="260AED31"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居留證號</w:t>
            </w:r>
          </w:p>
          <w:p w14:paraId="0C3A434D"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Resident Certificate No.</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323493ED"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31C0B665"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0F961CE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永久地址</w:t>
            </w:r>
          </w:p>
          <w:p w14:paraId="0CE0C86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ermanent Address</w:t>
            </w:r>
          </w:p>
        </w:tc>
        <w:tc>
          <w:tcPr>
            <w:tcW w:w="8799" w:type="dxa"/>
            <w:gridSpan w:val="10"/>
            <w:tcBorders>
              <w:top w:val="single" w:sz="2" w:space="0" w:color="auto"/>
              <w:left w:val="single" w:sz="2" w:space="0" w:color="auto"/>
              <w:bottom w:val="single" w:sz="2" w:space="0" w:color="auto"/>
              <w:right w:val="single" w:sz="12" w:space="0" w:color="auto"/>
            </w:tcBorders>
            <w:hideMark/>
          </w:tcPr>
          <w:p w14:paraId="2675E201"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136C0321"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Zip Code)</w:t>
            </w:r>
          </w:p>
        </w:tc>
      </w:tr>
      <w:tr w:rsidR="00DC2D99" w:rsidRPr="00462CAB" w14:paraId="103FFDB8" w14:textId="77777777" w:rsidTr="00002863">
        <w:trPr>
          <w:trHeight w:val="2691"/>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49221D61"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lastRenderedPageBreak/>
              <w:t>通訊地址</w:t>
            </w:r>
          </w:p>
          <w:p w14:paraId="3CCDE02A"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Mailing Address</w:t>
            </w:r>
          </w:p>
        </w:tc>
        <w:tc>
          <w:tcPr>
            <w:tcW w:w="8799" w:type="dxa"/>
            <w:gridSpan w:val="10"/>
            <w:tcBorders>
              <w:top w:val="single" w:sz="2" w:space="0" w:color="auto"/>
              <w:left w:val="single" w:sz="2" w:space="0" w:color="auto"/>
              <w:bottom w:val="single" w:sz="2" w:space="0" w:color="auto"/>
              <w:right w:val="single" w:sz="12" w:space="0" w:color="auto"/>
            </w:tcBorders>
          </w:tcPr>
          <w:p w14:paraId="411D8180"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Pr="00462CAB">
              <w:rPr>
                <w:rFonts w:ascii="Times New Roman" w:eastAsia="標楷體" w:hAnsi="Times New Roman" w:cs="Times New Roman"/>
                <w:kern w:val="0"/>
                <w:sz w:val="20"/>
                <w:szCs w:val="20"/>
              </w:rPr>
              <w:t>(Zip Code)</w:t>
            </w:r>
          </w:p>
          <w:p w14:paraId="23FDE7F7" w14:textId="63EF2100" w:rsidR="00DC2D99" w:rsidRPr="00462CAB" w:rsidRDefault="00252D6A" w:rsidP="00DC2D99">
            <w:pPr>
              <w:adjustRightInd w:val="0"/>
              <w:snapToGrid w:val="0"/>
              <w:jc w:val="both"/>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此為本校郵寄錄取通知用地址，若屬國外地址，請務必提供正確可寄達之英文或</w:t>
            </w:r>
            <w:r w:rsidRPr="00462CAB">
              <w:rPr>
                <w:rFonts w:ascii="標楷體" w:eastAsia="標楷體" w:hAnsi="標楷體" w:cs="Times New Roman" w:hint="eastAsia"/>
                <w:kern w:val="0"/>
                <w:sz w:val="20"/>
                <w:szCs w:val="20"/>
                <w:u w:val="single"/>
              </w:rPr>
              <w:t>原文地址</w:t>
            </w:r>
            <w:r w:rsidRPr="00462CAB">
              <w:rPr>
                <w:rFonts w:ascii="標楷體" w:eastAsia="標楷體" w:hAnsi="標楷體" w:cs="Times New Roman" w:hint="eastAsia"/>
                <w:kern w:val="0"/>
                <w:sz w:val="20"/>
                <w:szCs w:val="20"/>
              </w:rPr>
              <w:t>，以免郵</w:t>
            </w:r>
            <w:r w:rsidR="00002863">
              <w:rPr>
                <w:rFonts w:ascii="標楷體" w:eastAsia="標楷體" w:hAnsi="標楷體" w:cs="Times New Roman" w:hint="eastAsia"/>
                <w:kern w:val="0"/>
                <w:sz w:val="20"/>
                <w:szCs w:val="20"/>
              </w:rPr>
              <w:t>件</w:t>
            </w:r>
            <w:r w:rsidRPr="00462CAB">
              <w:rPr>
                <w:rFonts w:ascii="標楷體" w:eastAsia="標楷體" w:hAnsi="標楷體" w:cs="Times New Roman" w:hint="eastAsia"/>
                <w:kern w:val="0"/>
                <w:sz w:val="20"/>
                <w:szCs w:val="20"/>
              </w:rPr>
              <w:t>被郵局退件，例越南，就請提供越南文的英文地址或越南文地址</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14:paraId="5EB8A7C0"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The notification of admission will be sent to this address. If the address is outside of Taiwan, please write down the correct address in English or in the country of destination’s language. For example, if the address is in Vietnam, please write down the address in English or in Vietnamese.</w:t>
            </w:r>
            <w:r w:rsidR="00DC2D99" w:rsidRPr="00462CAB">
              <w:rPr>
                <w:rFonts w:ascii="Times New Roman" w:eastAsia="標楷體" w:hAnsi="Times New Roman" w:cs="Times New Roman"/>
                <w:kern w:val="0"/>
                <w:sz w:val="20"/>
                <w:szCs w:val="20"/>
                <w:lang w:eastAsia="zh-CN"/>
              </w:rPr>
              <w:t xml:space="preserve"> </w:t>
            </w:r>
          </w:p>
          <w:p w14:paraId="6D08535A"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p w14:paraId="7372A565"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tc>
      </w:tr>
      <w:tr w:rsidR="00DC2D99" w:rsidRPr="00462CAB" w14:paraId="5B13FB2D" w14:textId="77777777" w:rsidTr="00002863">
        <w:trPr>
          <w:trHeight w:val="1410"/>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01F53039"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p>
          <w:p w14:paraId="3647ACE9" w14:textId="77777777" w:rsidR="00DC2D99" w:rsidRPr="00462CAB" w:rsidRDefault="00252D6A" w:rsidP="00DC2D99">
            <w:pPr>
              <w:adjustRightInd w:val="0"/>
              <w:snapToGrid w:val="0"/>
              <w:spacing w:line="360" w:lineRule="atLeast"/>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Email</w:t>
            </w:r>
          </w:p>
        </w:tc>
        <w:tc>
          <w:tcPr>
            <w:tcW w:w="8799" w:type="dxa"/>
            <w:gridSpan w:val="10"/>
            <w:tcBorders>
              <w:top w:val="single" w:sz="2" w:space="0" w:color="auto"/>
              <w:left w:val="single" w:sz="2" w:space="0" w:color="auto"/>
              <w:bottom w:val="single" w:sz="2" w:space="0" w:color="auto"/>
              <w:right w:val="single" w:sz="12" w:space="0" w:color="auto"/>
            </w:tcBorders>
          </w:tcPr>
          <w:p w14:paraId="76C134F2"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b/>
                <w:bCs/>
                <w:sz w:val="20"/>
                <w:szCs w:val="20"/>
              </w:rPr>
            </w:pPr>
            <w:r w:rsidRPr="00462CAB">
              <w:rPr>
                <w:rFonts w:ascii="標楷體" w:eastAsia="標楷體" w:hAnsi="標楷體" w:cs="Times New Roman" w:hint="eastAsia"/>
                <w:b/>
                <w:bCs/>
                <w:kern w:val="0"/>
                <w:sz w:val="20"/>
                <w:szCs w:val="20"/>
              </w:rPr>
              <w:t>※至放榜通知期間，本校聯繫均以</w:t>
            </w:r>
            <w:r w:rsidRPr="00462CAB">
              <w:rPr>
                <w:rFonts w:ascii="標楷體" w:eastAsia="標楷體" w:hAnsi="標楷體" w:cs="Times New Roman"/>
                <w:b/>
                <w:bCs/>
                <w:kern w:val="0"/>
                <w:sz w:val="20"/>
                <w:szCs w:val="20"/>
              </w:rPr>
              <w:t>email</w:t>
            </w:r>
            <w:r w:rsidRPr="00462CAB">
              <w:rPr>
                <w:rFonts w:ascii="標楷體" w:eastAsia="標楷體" w:hAnsi="標楷體" w:cs="Times New Roman" w:hint="eastAsia"/>
                <w:b/>
                <w:bCs/>
                <w:kern w:val="0"/>
                <w:sz w:val="20"/>
                <w:szCs w:val="20"/>
              </w:rPr>
              <w:t>方式為主，敬請您留意。</w:t>
            </w:r>
          </w:p>
          <w:p w14:paraId="6D1911A3"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your email address in case we need to contact you. During the application process, DILA</w:t>
            </w:r>
            <w:r w:rsidRPr="00462CAB">
              <w:rPr>
                <w:rFonts w:ascii="Times New Roman" w:eastAsia="標楷體" w:hAnsi="Times New Roman" w:cs="Times New Roman"/>
                <w:dstrike/>
                <w:kern w:val="0"/>
                <w:sz w:val="20"/>
                <w:szCs w:val="20"/>
              </w:rPr>
              <w:t xml:space="preserve"> </w:t>
            </w:r>
            <w:r w:rsidRPr="00462CAB">
              <w:rPr>
                <w:rFonts w:ascii="Times New Roman" w:eastAsia="標楷體" w:hAnsi="Times New Roman" w:cs="Times New Roman"/>
                <w:kern w:val="0"/>
                <w:sz w:val="20"/>
                <w:szCs w:val="20"/>
              </w:rPr>
              <w:t>communicates with applicants via email, therefore please check your email regularly.</w:t>
            </w:r>
          </w:p>
          <w:p w14:paraId="75C67F71"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411EEF5E"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2897C13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2976" w:type="dxa"/>
            <w:gridSpan w:val="4"/>
            <w:tcBorders>
              <w:top w:val="single" w:sz="2" w:space="0" w:color="auto"/>
              <w:left w:val="single" w:sz="2" w:space="0" w:color="auto"/>
              <w:bottom w:val="single" w:sz="2" w:space="0" w:color="auto"/>
              <w:right w:val="single" w:sz="2" w:space="0" w:color="auto"/>
            </w:tcBorders>
            <w:vAlign w:val="center"/>
            <w:hideMark/>
          </w:tcPr>
          <w:p w14:paraId="60DB5874"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標楷體" w:eastAsia="標楷體" w:hAnsi="標楷體" w:cs="Arial Unicode MS"/>
                <w:sz w:val="20"/>
                <w:szCs w:val="20"/>
                <w:lang w:val="x-none" w:eastAsia="x-none" w:bidi="bo-CN"/>
              </w:rPr>
              <w:t xml:space="preserve"> (     )</w:t>
            </w: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59DD4A4F"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標楷體" w:eastAsia="標楷體" w:hAnsi="標楷體" w:cs="Times New Roman" w:hint="eastAsia"/>
                <w:kern w:val="0"/>
                <w:sz w:val="20"/>
                <w:szCs w:val="20"/>
              </w:rPr>
              <w:t>手機</w:t>
            </w:r>
            <w:r w:rsidRPr="00462CAB">
              <w:rPr>
                <w:rFonts w:ascii="Times New Roman" w:eastAsia="標楷體" w:hAnsi="Times New Roman" w:cs="Times New Roman"/>
                <w:kern w:val="0"/>
                <w:sz w:val="20"/>
                <w:szCs w:val="20"/>
              </w:rPr>
              <w:t>Cell phone</w:t>
            </w:r>
          </w:p>
        </w:tc>
        <w:tc>
          <w:tcPr>
            <w:tcW w:w="4263" w:type="dxa"/>
            <w:gridSpan w:val="4"/>
            <w:tcBorders>
              <w:top w:val="single" w:sz="2" w:space="0" w:color="auto"/>
              <w:left w:val="single" w:sz="2" w:space="0" w:color="auto"/>
              <w:bottom w:val="single" w:sz="2" w:space="0" w:color="auto"/>
              <w:right w:val="single" w:sz="12" w:space="0" w:color="auto"/>
            </w:tcBorders>
            <w:vAlign w:val="center"/>
          </w:tcPr>
          <w:p w14:paraId="19788F5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r>
      <w:tr w:rsidR="00002863" w:rsidRPr="00462CAB" w14:paraId="23760F30"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5AD1B3E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父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14:paraId="39F06F94"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Father/Guardian</w:t>
            </w:r>
          </w:p>
        </w:tc>
        <w:tc>
          <w:tcPr>
            <w:tcW w:w="1316" w:type="dxa"/>
            <w:tcBorders>
              <w:top w:val="single" w:sz="2" w:space="0" w:color="auto"/>
              <w:left w:val="single" w:sz="2" w:space="0" w:color="auto"/>
              <w:bottom w:val="single" w:sz="2" w:space="0" w:color="auto"/>
              <w:right w:val="single" w:sz="2" w:space="0" w:color="auto"/>
            </w:tcBorders>
            <w:vAlign w:val="center"/>
            <w:hideMark/>
          </w:tcPr>
          <w:p w14:paraId="57F54A7E"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r w:rsidRPr="00462CAB">
              <w:rPr>
                <w:rFonts w:ascii="Times New Roman" w:eastAsia="標楷體" w:hAnsi="Times New Roman" w:cs="Times New Roman"/>
                <w:kern w:val="0"/>
                <w:sz w:val="20"/>
                <w:szCs w:val="20"/>
              </w:rPr>
              <w:t>Name</w:t>
            </w:r>
          </w:p>
        </w:tc>
        <w:tc>
          <w:tcPr>
            <w:tcW w:w="1660" w:type="dxa"/>
            <w:gridSpan w:val="3"/>
            <w:tcBorders>
              <w:top w:val="single" w:sz="2" w:space="0" w:color="auto"/>
              <w:left w:val="single" w:sz="2" w:space="0" w:color="auto"/>
              <w:bottom w:val="single" w:sz="2" w:space="0" w:color="auto"/>
              <w:right w:val="single" w:sz="2" w:space="0" w:color="auto"/>
            </w:tcBorders>
            <w:vAlign w:val="center"/>
          </w:tcPr>
          <w:p w14:paraId="7837B9C8"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0CDF311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14:paraId="696ABD2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275" w:type="dxa"/>
            <w:gridSpan w:val="2"/>
            <w:tcBorders>
              <w:top w:val="single" w:sz="2" w:space="0" w:color="auto"/>
              <w:left w:val="single" w:sz="2" w:space="0" w:color="auto"/>
              <w:bottom w:val="single" w:sz="2" w:space="0" w:color="auto"/>
              <w:right w:val="single" w:sz="2" w:space="0" w:color="auto"/>
            </w:tcBorders>
            <w:vAlign w:val="center"/>
          </w:tcPr>
          <w:p w14:paraId="3EE883A6"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134" w:type="dxa"/>
            <w:tcBorders>
              <w:top w:val="single" w:sz="2" w:space="0" w:color="auto"/>
              <w:left w:val="single" w:sz="2" w:space="0" w:color="auto"/>
              <w:bottom w:val="single" w:sz="2" w:space="0" w:color="auto"/>
              <w:right w:val="single" w:sz="2" w:space="0" w:color="auto"/>
            </w:tcBorders>
            <w:vAlign w:val="center"/>
            <w:hideMark/>
          </w:tcPr>
          <w:p w14:paraId="790F4D6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國　籍</w:t>
            </w:r>
          </w:p>
          <w:p w14:paraId="5B19109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Nationality</w:t>
            </w:r>
          </w:p>
        </w:tc>
        <w:tc>
          <w:tcPr>
            <w:tcW w:w="1854" w:type="dxa"/>
            <w:tcBorders>
              <w:top w:val="single" w:sz="2" w:space="0" w:color="auto"/>
              <w:left w:val="single" w:sz="2" w:space="0" w:color="auto"/>
              <w:bottom w:val="single" w:sz="2" w:space="0" w:color="auto"/>
              <w:right w:val="single" w:sz="12" w:space="0" w:color="auto"/>
            </w:tcBorders>
            <w:vAlign w:val="center"/>
          </w:tcPr>
          <w:p w14:paraId="6B9DE564"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466D7E38"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0331609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1853EEA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66F850EB"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5F4531B1"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7C9049D5"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36BE98B4"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718FFE5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6BE31878" w14:textId="77777777" w:rsidR="00002863"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電子信箱</w:t>
            </w:r>
          </w:p>
          <w:p w14:paraId="3C1D1AD6" w14:textId="5563ACA5"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439B454E" w14:textId="77777777" w:rsidR="00DC2D99" w:rsidRPr="00462CAB" w:rsidRDefault="00DC2D99" w:rsidP="00DC2D99">
            <w:pPr>
              <w:tabs>
                <w:tab w:val="left" w:pos="480"/>
                <w:tab w:val="center" w:pos="4153"/>
                <w:tab w:val="right" w:pos="8306"/>
              </w:tabs>
              <w:snapToGrid w:val="0"/>
              <w:rPr>
                <w:rFonts w:ascii="Times New Roman" w:eastAsia="標楷體" w:hAnsi="Times New Roman" w:cs="Times New Roman"/>
                <w:sz w:val="20"/>
                <w:szCs w:val="20"/>
                <w:lang w:val="x-none" w:eastAsia="x-none" w:bidi="bo-CN"/>
              </w:rPr>
            </w:pPr>
          </w:p>
        </w:tc>
      </w:tr>
      <w:tr w:rsidR="00002863" w:rsidRPr="00462CAB" w14:paraId="4AA8790D"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48F50349"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母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14:paraId="7A8BF5D0"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Mother/Guardian</w:t>
            </w:r>
          </w:p>
        </w:tc>
        <w:tc>
          <w:tcPr>
            <w:tcW w:w="1316" w:type="dxa"/>
            <w:tcBorders>
              <w:top w:val="single" w:sz="2" w:space="0" w:color="auto"/>
              <w:left w:val="single" w:sz="2" w:space="0" w:color="auto"/>
              <w:bottom w:val="single" w:sz="2" w:space="0" w:color="auto"/>
              <w:right w:val="single" w:sz="2" w:space="0" w:color="auto"/>
            </w:tcBorders>
            <w:vAlign w:val="center"/>
            <w:hideMark/>
          </w:tcPr>
          <w:p w14:paraId="666214C9"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5BC45655"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660" w:type="dxa"/>
            <w:gridSpan w:val="3"/>
            <w:tcBorders>
              <w:top w:val="single" w:sz="2" w:space="0" w:color="auto"/>
              <w:left w:val="single" w:sz="2" w:space="0" w:color="auto"/>
              <w:bottom w:val="single" w:sz="2" w:space="0" w:color="auto"/>
              <w:right w:val="single" w:sz="2" w:space="0" w:color="auto"/>
            </w:tcBorders>
            <w:vAlign w:val="center"/>
          </w:tcPr>
          <w:p w14:paraId="1630E9A0"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6D7F646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14:paraId="4B3CD0D6"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275" w:type="dxa"/>
            <w:gridSpan w:val="2"/>
            <w:tcBorders>
              <w:top w:val="single" w:sz="2" w:space="0" w:color="auto"/>
              <w:left w:val="single" w:sz="2" w:space="0" w:color="auto"/>
              <w:bottom w:val="single" w:sz="2" w:space="0" w:color="auto"/>
              <w:right w:val="single" w:sz="2" w:space="0" w:color="auto"/>
            </w:tcBorders>
            <w:vAlign w:val="center"/>
          </w:tcPr>
          <w:p w14:paraId="77248BC3" w14:textId="77777777" w:rsidR="00DC2D99" w:rsidRPr="00462CAB" w:rsidRDefault="00DC2D99" w:rsidP="00DC2D99">
            <w:pPr>
              <w:adjustRightInd w:val="0"/>
              <w:snapToGrid w:val="0"/>
              <w:textAlignment w:val="baseline"/>
              <w:rPr>
                <w:rFonts w:ascii="標楷體" w:eastAsia="標楷體" w:hAnsi="標楷體" w:cs="Times New Roman"/>
                <w:sz w:val="20"/>
                <w:szCs w:val="20"/>
              </w:rPr>
            </w:pPr>
          </w:p>
        </w:tc>
        <w:tc>
          <w:tcPr>
            <w:tcW w:w="1134" w:type="dxa"/>
            <w:tcBorders>
              <w:top w:val="single" w:sz="2" w:space="0" w:color="auto"/>
              <w:left w:val="single" w:sz="2" w:space="0" w:color="auto"/>
              <w:bottom w:val="single" w:sz="2" w:space="0" w:color="auto"/>
              <w:right w:val="single" w:sz="2" w:space="0" w:color="auto"/>
            </w:tcBorders>
            <w:vAlign w:val="center"/>
            <w:hideMark/>
          </w:tcPr>
          <w:p w14:paraId="5012B8DE"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hint="eastAsia"/>
                <w:kern w:val="0"/>
                <w:sz w:val="20"/>
                <w:szCs w:val="20"/>
              </w:rPr>
              <w:t>國　籍</w:t>
            </w:r>
            <w:r w:rsidRPr="00462CAB">
              <w:rPr>
                <w:rFonts w:ascii="Times New Roman" w:eastAsia="標楷體" w:hAnsi="Times New Roman" w:cs="Times New Roman"/>
                <w:kern w:val="0"/>
                <w:sz w:val="20"/>
                <w:szCs w:val="20"/>
              </w:rPr>
              <w:t>Nationality</w:t>
            </w:r>
          </w:p>
        </w:tc>
        <w:tc>
          <w:tcPr>
            <w:tcW w:w="1854" w:type="dxa"/>
            <w:tcBorders>
              <w:top w:val="single" w:sz="2" w:space="0" w:color="auto"/>
              <w:left w:val="single" w:sz="2" w:space="0" w:color="auto"/>
              <w:bottom w:val="single" w:sz="2" w:space="0" w:color="auto"/>
              <w:right w:val="single" w:sz="12" w:space="0" w:color="auto"/>
            </w:tcBorders>
            <w:vAlign w:val="center"/>
          </w:tcPr>
          <w:p w14:paraId="794AEE64"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18D68ADB"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C38B1F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66109DE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2685CDAE"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7630593C"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37DC4883"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39FFEC58"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7999AF0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05380B7F" w14:textId="77777777" w:rsidR="00002863"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roofErr w:type="spellStart"/>
            <w:r w:rsidRPr="00462CAB">
              <w:rPr>
                <w:rFonts w:ascii="標楷體" w:eastAsia="標楷體" w:hAnsi="標楷體" w:cs="Arial Unicode MS" w:hint="eastAsia"/>
                <w:sz w:val="20"/>
                <w:szCs w:val="20"/>
                <w:lang w:val="x-none" w:eastAsia="x-none" w:bidi="bo-CN"/>
              </w:rPr>
              <w:t>電子信箱</w:t>
            </w:r>
            <w:proofErr w:type="spellEnd"/>
          </w:p>
          <w:p w14:paraId="17DD681B" w14:textId="26BEEA8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Times New Roman" w:eastAsia="標楷體" w:hAnsi="Times New Roman" w:cs="Times New Roman"/>
                <w:sz w:val="20"/>
                <w:szCs w:val="20"/>
                <w:lang w:val="x-none" w:eastAsia="x-none" w:bidi="bo-CN"/>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23EF9A51"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r>
      <w:tr w:rsidR="00DC2D99" w:rsidRPr="00462CAB" w14:paraId="4A476A7D"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2A1ABA6C"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緊急聯絡人</w:t>
            </w:r>
          </w:p>
          <w:p w14:paraId="5E6E7B87" w14:textId="77777777"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Emergency Contact Person</w:t>
            </w:r>
          </w:p>
        </w:tc>
        <w:tc>
          <w:tcPr>
            <w:tcW w:w="1316" w:type="dxa"/>
            <w:vMerge w:val="restart"/>
            <w:tcBorders>
              <w:top w:val="single" w:sz="2" w:space="0" w:color="auto"/>
              <w:left w:val="single" w:sz="2" w:space="0" w:color="auto"/>
              <w:bottom w:val="single" w:sz="2" w:space="0" w:color="auto"/>
              <w:right w:val="single" w:sz="2" w:space="0" w:color="auto"/>
            </w:tcBorders>
            <w:vAlign w:val="center"/>
            <w:hideMark/>
          </w:tcPr>
          <w:p w14:paraId="4F85D005"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5B8A31D2" w14:textId="77777777"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Full Name</w:t>
            </w:r>
          </w:p>
        </w:tc>
        <w:tc>
          <w:tcPr>
            <w:tcW w:w="1422" w:type="dxa"/>
            <w:gridSpan w:val="2"/>
            <w:vMerge w:val="restart"/>
            <w:tcBorders>
              <w:top w:val="single" w:sz="2" w:space="0" w:color="auto"/>
              <w:left w:val="single" w:sz="2" w:space="0" w:color="auto"/>
              <w:bottom w:val="single" w:sz="2" w:space="0" w:color="auto"/>
              <w:right w:val="single" w:sz="2" w:space="0" w:color="auto"/>
            </w:tcBorders>
            <w:vAlign w:val="center"/>
          </w:tcPr>
          <w:p w14:paraId="5FA6359B"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569" w:type="dxa"/>
            <w:gridSpan w:val="2"/>
            <w:vMerge w:val="restart"/>
            <w:tcBorders>
              <w:top w:val="single" w:sz="2" w:space="0" w:color="auto"/>
              <w:left w:val="single" w:sz="2" w:space="0" w:color="auto"/>
              <w:bottom w:val="single" w:sz="2" w:space="0" w:color="auto"/>
              <w:right w:val="single" w:sz="2" w:space="0" w:color="auto"/>
            </w:tcBorders>
            <w:vAlign w:val="center"/>
            <w:hideMark/>
          </w:tcPr>
          <w:p w14:paraId="06635FD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00DC2D99" w:rsidRPr="00462CAB">
              <w:rPr>
                <w:rFonts w:ascii="Times New Roman" w:eastAsia="標楷體" w:hAnsi="Times New Roman" w:cs="Times New Roman"/>
                <w:sz w:val="20"/>
                <w:szCs w:val="20"/>
                <w:lang w:val="x-none" w:eastAsia="x-none" w:bidi="bo-CN"/>
              </w:rPr>
              <w:t>Relationship to the applicant</w:t>
            </w:r>
          </w:p>
        </w:tc>
        <w:tc>
          <w:tcPr>
            <w:tcW w:w="1300" w:type="dxa"/>
            <w:gridSpan w:val="2"/>
            <w:vMerge w:val="restart"/>
            <w:tcBorders>
              <w:top w:val="single" w:sz="2" w:space="0" w:color="auto"/>
              <w:left w:val="single" w:sz="2" w:space="0" w:color="auto"/>
              <w:bottom w:val="single" w:sz="2" w:space="0" w:color="auto"/>
              <w:right w:val="single" w:sz="2" w:space="0" w:color="auto"/>
            </w:tcBorders>
            <w:vAlign w:val="center"/>
          </w:tcPr>
          <w:p w14:paraId="2D6171FC" w14:textId="77777777"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0E5E9C1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1854" w:type="dxa"/>
            <w:tcBorders>
              <w:top w:val="single" w:sz="2" w:space="0" w:color="auto"/>
              <w:left w:val="single" w:sz="2" w:space="0" w:color="auto"/>
              <w:bottom w:val="single" w:sz="2" w:space="0" w:color="auto"/>
              <w:right w:val="single" w:sz="12" w:space="0" w:color="auto"/>
            </w:tcBorders>
            <w:vAlign w:val="center"/>
            <w:hideMark/>
          </w:tcPr>
          <w:p w14:paraId="5E966256" w14:textId="77777777"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14:paraId="50AF310F"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0CD10CE"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vMerge/>
            <w:tcBorders>
              <w:top w:val="single" w:sz="2" w:space="0" w:color="auto"/>
              <w:left w:val="single" w:sz="2" w:space="0" w:color="auto"/>
              <w:bottom w:val="single" w:sz="2" w:space="0" w:color="auto"/>
              <w:right w:val="single" w:sz="2" w:space="0" w:color="auto"/>
            </w:tcBorders>
            <w:vAlign w:val="center"/>
            <w:hideMark/>
          </w:tcPr>
          <w:p w14:paraId="460A8F0B"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22" w:type="dxa"/>
            <w:gridSpan w:val="2"/>
            <w:vMerge/>
            <w:tcBorders>
              <w:top w:val="single" w:sz="2" w:space="0" w:color="auto"/>
              <w:left w:val="single" w:sz="2" w:space="0" w:color="auto"/>
              <w:bottom w:val="single" w:sz="2" w:space="0" w:color="auto"/>
              <w:right w:val="single" w:sz="2" w:space="0" w:color="auto"/>
            </w:tcBorders>
            <w:vAlign w:val="center"/>
            <w:hideMark/>
          </w:tcPr>
          <w:p w14:paraId="1E1E7B87"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569" w:type="dxa"/>
            <w:gridSpan w:val="2"/>
            <w:vMerge/>
            <w:tcBorders>
              <w:top w:val="single" w:sz="2" w:space="0" w:color="auto"/>
              <w:left w:val="single" w:sz="2" w:space="0" w:color="auto"/>
              <w:bottom w:val="single" w:sz="2" w:space="0" w:color="auto"/>
              <w:right w:val="single" w:sz="2" w:space="0" w:color="auto"/>
            </w:tcBorders>
            <w:vAlign w:val="center"/>
            <w:hideMark/>
          </w:tcPr>
          <w:p w14:paraId="1275BE6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00" w:type="dxa"/>
            <w:gridSpan w:val="2"/>
            <w:vMerge/>
            <w:tcBorders>
              <w:top w:val="single" w:sz="2" w:space="0" w:color="auto"/>
              <w:left w:val="single" w:sz="2" w:space="0" w:color="auto"/>
              <w:bottom w:val="single" w:sz="2" w:space="0" w:color="auto"/>
              <w:right w:val="single" w:sz="2" w:space="0" w:color="auto"/>
            </w:tcBorders>
            <w:vAlign w:val="center"/>
            <w:hideMark/>
          </w:tcPr>
          <w:p w14:paraId="4A16B037"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6373014D"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14:paraId="4E05C036"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1854" w:type="dxa"/>
            <w:tcBorders>
              <w:top w:val="single" w:sz="2" w:space="0" w:color="auto"/>
              <w:left w:val="single" w:sz="2" w:space="0" w:color="auto"/>
              <w:bottom w:val="single" w:sz="2" w:space="0" w:color="auto"/>
              <w:right w:val="single" w:sz="12" w:space="0" w:color="auto"/>
            </w:tcBorders>
            <w:vAlign w:val="center"/>
          </w:tcPr>
          <w:p w14:paraId="4DABBE45" w14:textId="77777777"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14:paraId="4156F2D2"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6BF9FE0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7093AD8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00DC2D99" w:rsidRPr="00462CAB">
              <w:rPr>
                <w:rFonts w:ascii="Times New Roman" w:eastAsia="標楷體" w:hAnsi="Times New Roman" w:cs="Times New Roman"/>
                <w:sz w:val="20"/>
                <w:szCs w:val="20"/>
                <w:lang w:val="x-none" w:eastAsia="x-none" w:bidi="bo-CN"/>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6C761E6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p>
          <w:p w14:paraId="0A78BB46"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54B510EB" w14:textId="77777777"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14:paraId="5444997F"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FAE27E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173D7295"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2B61714E" w14:textId="77777777" w:rsidR="00DC2D99" w:rsidRPr="00462CAB" w:rsidRDefault="00DC2D99" w:rsidP="00DC2D99">
            <w:pPr>
              <w:adjustRightInd w:val="0"/>
              <w:snapToGrid w:val="0"/>
              <w:spacing w:line="240" w:lineRule="exact"/>
              <w:jc w:val="center"/>
              <w:textAlignment w:val="baseline"/>
              <w:rPr>
                <w:rFonts w:ascii="標楷體" w:eastAsia="標楷體" w:hAnsi="標楷體" w:cs="Times New Roman"/>
                <w:sz w:val="20"/>
                <w:szCs w:val="20"/>
              </w:rPr>
            </w:pPr>
          </w:p>
        </w:tc>
      </w:tr>
      <w:tr w:rsidR="00DC2D99" w:rsidRPr="00462CAB" w14:paraId="48951CE4" w14:textId="77777777" w:rsidTr="00002863">
        <w:trPr>
          <w:jc w:val="center"/>
        </w:trPr>
        <w:tc>
          <w:tcPr>
            <w:tcW w:w="1545" w:type="dxa"/>
            <w:vMerge w:val="restart"/>
            <w:tcBorders>
              <w:top w:val="single" w:sz="2" w:space="0" w:color="auto"/>
              <w:left w:val="single" w:sz="12" w:space="0" w:color="auto"/>
              <w:bottom w:val="single" w:sz="12" w:space="0" w:color="auto"/>
              <w:right w:val="single" w:sz="2" w:space="0" w:color="auto"/>
            </w:tcBorders>
            <w:vAlign w:val="center"/>
            <w:hideMark/>
          </w:tcPr>
          <w:p w14:paraId="66C1870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在台聯絡人姓名</w:t>
            </w:r>
          </w:p>
          <w:p w14:paraId="29654AD1"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Local Contact Person</w:t>
            </w:r>
          </w:p>
        </w:tc>
        <w:tc>
          <w:tcPr>
            <w:tcW w:w="1316" w:type="dxa"/>
            <w:vMerge w:val="restart"/>
            <w:tcBorders>
              <w:top w:val="single" w:sz="2" w:space="0" w:color="auto"/>
              <w:left w:val="single" w:sz="2" w:space="0" w:color="auto"/>
              <w:bottom w:val="single" w:sz="2" w:space="0" w:color="auto"/>
              <w:right w:val="single" w:sz="2" w:space="0" w:color="auto"/>
            </w:tcBorders>
            <w:vAlign w:val="center"/>
            <w:hideMark/>
          </w:tcPr>
          <w:p w14:paraId="2DF40DC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06C0E9E1"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422" w:type="dxa"/>
            <w:gridSpan w:val="2"/>
            <w:vMerge w:val="restart"/>
            <w:tcBorders>
              <w:top w:val="single" w:sz="2" w:space="0" w:color="auto"/>
              <w:left w:val="single" w:sz="2" w:space="0" w:color="auto"/>
              <w:bottom w:val="single" w:sz="2" w:space="0" w:color="auto"/>
              <w:right w:val="single" w:sz="2" w:space="0" w:color="auto"/>
            </w:tcBorders>
            <w:vAlign w:val="center"/>
          </w:tcPr>
          <w:p w14:paraId="31D90FC4"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br/>
            </w:r>
          </w:p>
          <w:p w14:paraId="6F3EA06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569" w:type="dxa"/>
            <w:gridSpan w:val="2"/>
            <w:vMerge w:val="restart"/>
            <w:tcBorders>
              <w:top w:val="single" w:sz="2" w:space="0" w:color="auto"/>
              <w:left w:val="single" w:sz="2" w:space="0" w:color="auto"/>
              <w:bottom w:val="single" w:sz="2" w:space="0" w:color="auto"/>
              <w:right w:val="single" w:sz="2" w:space="0" w:color="auto"/>
            </w:tcBorders>
            <w:vAlign w:val="center"/>
            <w:hideMark/>
          </w:tcPr>
          <w:p w14:paraId="509D67B6" w14:textId="77777777" w:rsidR="00DC2D99" w:rsidRPr="00462CAB" w:rsidRDefault="00252D6A" w:rsidP="00002863">
            <w:pPr>
              <w:adjustRightInd w:val="0"/>
              <w:spacing w:line="280" w:lineRule="exac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Pr="00462CAB">
              <w:rPr>
                <w:rFonts w:ascii="Times New Roman" w:eastAsia="標楷體" w:hAnsi="Times New Roman" w:cs="Times New Roman"/>
                <w:kern w:val="0"/>
                <w:sz w:val="20"/>
                <w:szCs w:val="20"/>
              </w:rPr>
              <w:t>Relationship to the applicant</w:t>
            </w:r>
          </w:p>
        </w:tc>
        <w:tc>
          <w:tcPr>
            <w:tcW w:w="1300" w:type="dxa"/>
            <w:gridSpan w:val="2"/>
            <w:vMerge w:val="restart"/>
            <w:tcBorders>
              <w:top w:val="single" w:sz="2" w:space="0" w:color="auto"/>
              <w:left w:val="single" w:sz="2" w:space="0" w:color="auto"/>
              <w:bottom w:val="single" w:sz="2" w:space="0" w:color="auto"/>
              <w:right w:val="single" w:sz="2" w:space="0" w:color="auto"/>
            </w:tcBorders>
            <w:vAlign w:val="center"/>
          </w:tcPr>
          <w:p w14:paraId="41A0A388" w14:textId="77777777"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4AAE804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1854" w:type="dxa"/>
            <w:tcBorders>
              <w:top w:val="single" w:sz="2" w:space="0" w:color="auto"/>
              <w:left w:val="single" w:sz="2" w:space="0" w:color="auto"/>
              <w:bottom w:val="single" w:sz="2" w:space="0" w:color="auto"/>
              <w:right w:val="single" w:sz="12" w:space="0" w:color="auto"/>
            </w:tcBorders>
            <w:vAlign w:val="center"/>
            <w:hideMark/>
          </w:tcPr>
          <w:p w14:paraId="237B3460" w14:textId="77777777"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14:paraId="7E157CB0"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1B8244C0"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vMerge/>
            <w:tcBorders>
              <w:top w:val="single" w:sz="2" w:space="0" w:color="auto"/>
              <w:left w:val="single" w:sz="2" w:space="0" w:color="auto"/>
              <w:bottom w:val="single" w:sz="2" w:space="0" w:color="auto"/>
              <w:right w:val="single" w:sz="2" w:space="0" w:color="auto"/>
            </w:tcBorders>
            <w:vAlign w:val="center"/>
            <w:hideMark/>
          </w:tcPr>
          <w:p w14:paraId="6F943F22"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22" w:type="dxa"/>
            <w:gridSpan w:val="2"/>
            <w:vMerge/>
            <w:tcBorders>
              <w:top w:val="single" w:sz="2" w:space="0" w:color="auto"/>
              <w:left w:val="single" w:sz="2" w:space="0" w:color="auto"/>
              <w:bottom w:val="single" w:sz="2" w:space="0" w:color="auto"/>
              <w:right w:val="single" w:sz="2" w:space="0" w:color="auto"/>
            </w:tcBorders>
            <w:vAlign w:val="center"/>
            <w:hideMark/>
          </w:tcPr>
          <w:p w14:paraId="2546DCD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569" w:type="dxa"/>
            <w:gridSpan w:val="2"/>
            <w:vMerge/>
            <w:tcBorders>
              <w:top w:val="single" w:sz="2" w:space="0" w:color="auto"/>
              <w:left w:val="single" w:sz="2" w:space="0" w:color="auto"/>
              <w:bottom w:val="single" w:sz="2" w:space="0" w:color="auto"/>
              <w:right w:val="single" w:sz="2" w:space="0" w:color="auto"/>
            </w:tcBorders>
            <w:vAlign w:val="center"/>
            <w:hideMark/>
          </w:tcPr>
          <w:p w14:paraId="2A92BD5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00" w:type="dxa"/>
            <w:gridSpan w:val="2"/>
            <w:vMerge/>
            <w:tcBorders>
              <w:top w:val="single" w:sz="2" w:space="0" w:color="auto"/>
              <w:left w:val="single" w:sz="2" w:space="0" w:color="auto"/>
              <w:bottom w:val="single" w:sz="2" w:space="0" w:color="auto"/>
              <w:right w:val="single" w:sz="2" w:space="0" w:color="auto"/>
            </w:tcBorders>
            <w:vAlign w:val="center"/>
            <w:hideMark/>
          </w:tcPr>
          <w:p w14:paraId="5A772E10"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292F0C2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14:paraId="0CF1328C"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1854" w:type="dxa"/>
            <w:tcBorders>
              <w:top w:val="single" w:sz="2" w:space="0" w:color="auto"/>
              <w:left w:val="single" w:sz="2" w:space="0" w:color="auto"/>
              <w:bottom w:val="single" w:sz="2" w:space="0" w:color="auto"/>
              <w:right w:val="single" w:sz="12" w:space="0" w:color="auto"/>
            </w:tcBorders>
            <w:vAlign w:val="center"/>
          </w:tcPr>
          <w:p w14:paraId="1C2CCF32" w14:textId="77777777"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r w:rsidR="00DC2D99" w:rsidRPr="00462CAB" w14:paraId="3288E536"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195D6FBD"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30946C9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4917C3C3"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2FBDEBEE"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2410C601"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1F10BEE0"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48CE2215"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12" w:space="0" w:color="auto"/>
              <w:right w:val="single" w:sz="2" w:space="0" w:color="auto"/>
            </w:tcBorders>
            <w:vAlign w:val="center"/>
            <w:hideMark/>
          </w:tcPr>
          <w:p w14:paraId="26FE54D3"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12" w:space="0" w:color="auto"/>
              <w:right w:val="single" w:sz="12" w:space="0" w:color="auto"/>
            </w:tcBorders>
            <w:vAlign w:val="center"/>
          </w:tcPr>
          <w:p w14:paraId="0608EA4A" w14:textId="77777777"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bl>
    <w:p w14:paraId="60774E5F" w14:textId="77777777" w:rsidR="00DC2D99" w:rsidRPr="00462CAB" w:rsidRDefault="00DC2D99" w:rsidP="00DC2D99">
      <w:pPr>
        <w:autoSpaceDE w:val="0"/>
        <w:autoSpaceDN w:val="0"/>
        <w:adjustRightInd w:val="0"/>
        <w:snapToGrid w:val="0"/>
        <w:jc w:val="both"/>
        <w:rPr>
          <w:rFonts w:ascii="Times New Roman" w:eastAsia="新細明體" w:hAnsi="Times New Roman" w:cs="Times New Roman"/>
          <w:kern w:val="0"/>
          <w:szCs w:val="24"/>
        </w:rPr>
      </w:pPr>
    </w:p>
    <w:p w14:paraId="0EDEB9D1"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7ED7C386"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50331404"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5C0678CA" w14:textId="3D7F1AC7" w:rsidR="00DC2D99" w:rsidRPr="00462CAB" w:rsidRDefault="00252D6A" w:rsidP="00DC2D99">
      <w:pPr>
        <w:autoSpaceDE w:val="0"/>
        <w:autoSpaceDN w:val="0"/>
        <w:adjustRightInd w:val="0"/>
        <w:snapToGrid w:val="0"/>
        <w:ind w:left="-14"/>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二、教育背景</w:t>
      </w:r>
      <w:r w:rsidRPr="00462CAB">
        <w:rPr>
          <w:rFonts w:ascii="Times New Roman" w:eastAsia="標楷體" w:hAnsi="Times New Roman" w:cs="Times New Roman"/>
          <w:kern w:val="0"/>
          <w:szCs w:val="24"/>
        </w:rPr>
        <w:t xml:space="preserve"> / Educational Background</w:t>
      </w:r>
    </w:p>
    <w:tbl>
      <w:tblPr>
        <w:tblW w:w="9497" w:type="dxa"/>
        <w:tblInd w:w="127"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843"/>
        <w:gridCol w:w="7654"/>
      </w:tblGrid>
      <w:tr w:rsidR="00DC2D99" w:rsidRPr="00462CAB" w14:paraId="6FACBB63" w14:textId="77777777" w:rsidTr="00002863">
        <w:trPr>
          <w:trHeight w:val="453"/>
        </w:trPr>
        <w:tc>
          <w:tcPr>
            <w:tcW w:w="9497" w:type="dxa"/>
            <w:gridSpan w:val="2"/>
            <w:vAlign w:val="center"/>
          </w:tcPr>
          <w:p w14:paraId="7F54B4E5" w14:textId="77777777" w:rsidR="00DC2D99" w:rsidRPr="00462CAB" w:rsidRDefault="00252D6A" w:rsidP="00DC2D99">
            <w:pPr>
              <w:adjustRightInd w:val="0"/>
              <w:snapToGrid w:val="0"/>
              <w:spacing w:line="360" w:lineRule="atLeast"/>
              <w:ind w:firstLineChars="50" w:firstLine="10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文憑</w:t>
            </w:r>
            <w:r w:rsidRPr="00462CAB">
              <w:rPr>
                <w:rFonts w:ascii="Times New Roman" w:eastAsia="標楷體" w:hAnsi="Times New Roman" w:cs="Times New Roman"/>
                <w:kern w:val="0"/>
                <w:sz w:val="20"/>
                <w:szCs w:val="20"/>
              </w:rPr>
              <w:t>Degree/Diploma</w:t>
            </w:r>
          </w:p>
        </w:tc>
      </w:tr>
      <w:tr w:rsidR="00DC2D99" w:rsidRPr="00462CAB" w14:paraId="244610C5" w14:textId="77777777" w:rsidTr="00002863">
        <w:trPr>
          <w:trHeight w:val="76"/>
        </w:trPr>
        <w:tc>
          <w:tcPr>
            <w:tcW w:w="1843" w:type="dxa"/>
            <w:vMerge w:val="restart"/>
            <w:vAlign w:val="center"/>
          </w:tcPr>
          <w:p w14:paraId="509DAB1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高中</w:t>
            </w:r>
          </w:p>
          <w:p w14:paraId="4BB9815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Senior high</w:t>
            </w:r>
          </w:p>
        </w:tc>
        <w:tc>
          <w:tcPr>
            <w:tcW w:w="7654" w:type="dxa"/>
            <w:vAlign w:val="center"/>
          </w:tcPr>
          <w:p w14:paraId="26A5088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66F64699" w14:textId="77777777" w:rsidTr="00002863">
        <w:trPr>
          <w:trHeight w:val="75"/>
        </w:trPr>
        <w:tc>
          <w:tcPr>
            <w:tcW w:w="1843" w:type="dxa"/>
            <w:vMerge/>
            <w:vAlign w:val="center"/>
          </w:tcPr>
          <w:p w14:paraId="2EFE1F99"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660EF5B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7DE51306" w14:textId="77777777" w:rsidTr="00002863">
        <w:trPr>
          <w:trHeight w:val="74"/>
        </w:trPr>
        <w:tc>
          <w:tcPr>
            <w:tcW w:w="1843" w:type="dxa"/>
            <w:vMerge/>
            <w:vAlign w:val="center"/>
          </w:tcPr>
          <w:p w14:paraId="10FF4D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5A57B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畢業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of Graduation (MM/DD/YY)</w:t>
            </w:r>
            <w:r w:rsidRPr="00462CAB">
              <w:rPr>
                <w:rFonts w:ascii="標楷體" w:eastAsia="標楷體" w:hAnsi="標楷體" w:cs="Times New Roman" w:hint="eastAsia"/>
                <w:kern w:val="0"/>
                <w:sz w:val="20"/>
                <w:szCs w:val="20"/>
              </w:rPr>
              <w:t>：</w:t>
            </w:r>
          </w:p>
        </w:tc>
      </w:tr>
      <w:tr w:rsidR="00DC2D99" w:rsidRPr="00462CAB" w14:paraId="1A3C85EE" w14:textId="77777777" w:rsidTr="00002863">
        <w:trPr>
          <w:trHeight w:val="76"/>
        </w:trPr>
        <w:tc>
          <w:tcPr>
            <w:tcW w:w="1843" w:type="dxa"/>
            <w:vMerge w:val="restart"/>
            <w:vAlign w:val="center"/>
          </w:tcPr>
          <w:p w14:paraId="5817C8C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大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院</w:t>
            </w:r>
          </w:p>
          <w:p w14:paraId="237FA25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iversity/ College</w:t>
            </w:r>
          </w:p>
        </w:tc>
        <w:tc>
          <w:tcPr>
            <w:tcW w:w="7654" w:type="dxa"/>
            <w:vAlign w:val="center"/>
          </w:tcPr>
          <w:p w14:paraId="7282AD3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1410DD1A" w14:textId="77777777" w:rsidTr="00002863">
        <w:trPr>
          <w:trHeight w:val="75"/>
        </w:trPr>
        <w:tc>
          <w:tcPr>
            <w:tcW w:w="1843" w:type="dxa"/>
            <w:vMerge/>
            <w:vAlign w:val="center"/>
          </w:tcPr>
          <w:p w14:paraId="1EEAB8AE"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BBAE0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70262307" w14:textId="77777777" w:rsidTr="00002863">
        <w:trPr>
          <w:trHeight w:val="75"/>
        </w:trPr>
        <w:tc>
          <w:tcPr>
            <w:tcW w:w="1843" w:type="dxa"/>
            <w:vMerge/>
            <w:vAlign w:val="center"/>
          </w:tcPr>
          <w:p w14:paraId="65FEE0A5"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7DFD0E9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23DCDAF4" w14:textId="77777777" w:rsidTr="00002863">
        <w:trPr>
          <w:trHeight w:val="75"/>
        </w:trPr>
        <w:tc>
          <w:tcPr>
            <w:tcW w:w="1843" w:type="dxa"/>
            <w:vMerge/>
            <w:vAlign w:val="center"/>
          </w:tcPr>
          <w:p w14:paraId="021AB1C4"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5522672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67E88B29" w14:textId="77777777" w:rsidTr="00002863">
        <w:trPr>
          <w:trHeight w:val="75"/>
        </w:trPr>
        <w:tc>
          <w:tcPr>
            <w:tcW w:w="1843" w:type="dxa"/>
            <w:vMerge/>
            <w:vAlign w:val="center"/>
          </w:tcPr>
          <w:p w14:paraId="6AC8968F"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C44D69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4E56D178" w14:textId="77777777" w:rsidTr="00002863">
        <w:trPr>
          <w:trHeight w:val="75"/>
        </w:trPr>
        <w:tc>
          <w:tcPr>
            <w:tcW w:w="1843" w:type="dxa"/>
            <w:vMerge/>
            <w:vAlign w:val="center"/>
          </w:tcPr>
          <w:p w14:paraId="5F2F81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3C957FD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14:paraId="21C617D8" w14:textId="77777777" w:rsidTr="00002863">
        <w:trPr>
          <w:trHeight w:val="76"/>
        </w:trPr>
        <w:tc>
          <w:tcPr>
            <w:tcW w:w="1843" w:type="dxa"/>
            <w:vMerge w:val="restart"/>
            <w:vAlign w:val="center"/>
          </w:tcPr>
          <w:p w14:paraId="73AECB6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研究所</w:t>
            </w:r>
          </w:p>
          <w:p w14:paraId="13BEDE7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Graduate Institute</w:t>
            </w:r>
          </w:p>
        </w:tc>
        <w:tc>
          <w:tcPr>
            <w:tcW w:w="7654" w:type="dxa"/>
            <w:vAlign w:val="center"/>
          </w:tcPr>
          <w:p w14:paraId="1C69CC0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2C84F65C" w14:textId="77777777" w:rsidTr="00002863">
        <w:trPr>
          <w:trHeight w:val="75"/>
        </w:trPr>
        <w:tc>
          <w:tcPr>
            <w:tcW w:w="1843" w:type="dxa"/>
            <w:vMerge/>
            <w:vAlign w:val="center"/>
          </w:tcPr>
          <w:p w14:paraId="478D7C61"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19E976F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38115FC5" w14:textId="77777777" w:rsidTr="00002863">
        <w:trPr>
          <w:trHeight w:val="75"/>
        </w:trPr>
        <w:tc>
          <w:tcPr>
            <w:tcW w:w="1843" w:type="dxa"/>
            <w:vMerge/>
            <w:vAlign w:val="center"/>
          </w:tcPr>
          <w:p w14:paraId="03EBF61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0E4CEC49"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0ACB62FA" w14:textId="77777777" w:rsidTr="00002863">
        <w:trPr>
          <w:trHeight w:val="75"/>
        </w:trPr>
        <w:tc>
          <w:tcPr>
            <w:tcW w:w="1843" w:type="dxa"/>
            <w:vMerge/>
            <w:vAlign w:val="center"/>
          </w:tcPr>
          <w:p w14:paraId="0D93EBB3"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7EC5F16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5407C193" w14:textId="77777777" w:rsidTr="00002863">
        <w:trPr>
          <w:trHeight w:val="75"/>
        </w:trPr>
        <w:tc>
          <w:tcPr>
            <w:tcW w:w="1843" w:type="dxa"/>
            <w:vMerge/>
            <w:vAlign w:val="center"/>
          </w:tcPr>
          <w:p w14:paraId="37A0C0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132F3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22A179AB" w14:textId="77777777" w:rsidTr="00002863">
        <w:trPr>
          <w:trHeight w:val="75"/>
        </w:trPr>
        <w:tc>
          <w:tcPr>
            <w:tcW w:w="1843" w:type="dxa"/>
            <w:vMerge/>
            <w:vAlign w:val="center"/>
          </w:tcPr>
          <w:p w14:paraId="489A07C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582871C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14:paraId="6EF08FEA" w14:textId="77777777" w:rsidTr="00002863">
        <w:trPr>
          <w:trHeight w:val="76"/>
        </w:trPr>
        <w:tc>
          <w:tcPr>
            <w:tcW w:w="1843" w:type="dxa"/>
            <w:vMerge w:val="restart"/>
            <w:vAlign w:val="center"/>
          </w:tcPr>
          <w:p w14:paraId="27C56C9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其他</w:t>
            </w:r>
          </w:p>
          <w:p w14:paraId="5BE2A92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Other Training</w:t>
            </w:r>
          </w:p>
        </w:tc>
        <w:tc>
          <w:tcPr>
            <w:tcW w:w="7654" w:type="dxa"/>
            <w:vAlign w:val="center"/>
          </w:tcPr>
          <w:p w14:paraId="21810D86"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437B9932" w14:textId="77777777" w:rsidTr="00002863">
        <w:trPr>
          <w:trHeight w:val="75"/>
        </w:trPr>
        <w:tc>
          <w:tcPr>
            <w:tcW w:w="1843" w:type="dxa"/>
            <w:vMerge/>
            <w:vAlign w:val="center"/>
          </w:tcPr>
          <w:p w14:paraId="1DCDF3BA"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10BF9D2"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2358A73D" w14:textId="77777777" w:rsidTr="00002863">
        <w:trPr>
          <w:trHeight w:val="75"/>
        </w:trPr>
        <w:tc>
          <w:tcPr>
            <w:tcW w:w="1843" w:type="dxa"/>
            <w:vMerge/>
            <w:vAlign w:val="center"/>
          </w:tcPr>
          <w:p w14:paraId="77B0FDEF"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5C0ABF4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55963372" w14:textId="77777777" w:rsidTr="00002863">
        <w:trPr>
          <w:trHeight w:val="75"/>
        </w:trPr>
        <w:tc>
          <w:tcPr>
            <w:tcW w:w="1843" w:type="dxa"/>
            <w:vMerge/>
            <w:vAlign w:val="center"/>
          </w:tcPr>
          <w:p w14:paraId="1B149B97"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0A1ADD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5BCF6E0A" w14:textId="77777777" w:rsidTr="00002863">
        <w:trPr>
          <w:trHeight w:val="75"/>
        </w:trPr>
        <w:tc>
          <w:tcPr>
            <w:tcW w:w="1843" w:type="dxa"/>
            <w:vMerge/>
            <w:vAlign w:val="center"/>
          </w:tcPr>
          <w:p w14:paraId="7E40744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9BABC1E"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16196746" w14:textId="77777777" w:rsidTr="00002863">
        <w:trPr>
          <w:trHeight w:val="75"/>
        </w:trPr>
        <w:tc>
          <w:tcPr>
            <w:tcW w:w="1843" w:type="dxa"/>
            <w:vMerge/>
            <w:vAlign w:val="center"/>
          </w:tcPr>
          <w:p w14:paraId="3FBD56B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5DB57A1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bl>
    <w:p w14:paraId="679BB4A1" w14:textId="77777777" w:rsidR="00DC2D99" w:rsidRPr="00462CAB" w:rsidRDefault="00DC2D99" w:rsidP="00DC2D99">
      <w:pPr>
        <w:autoSpaceDE w:val="0"/>
        <w:autoSpaceDN w:val="0"/>
        <w:adjustRightInd w:val="0"/>
        <w:snapToGrid w:val="0"/>
        <w:ind w:left="518"/>
        <w:jc w:val="both"/>
        <w:rPr>
          <w:rFonts w:ascii="Times New Roman" w:eastAsia="標楷體" w:hAnsi="Times New Roman" w:cs="Times New Roman"/>
          <w:sz w:val="21"/>
          <w:szCs w:val="21"/>
        </w:rPr>
      </w:pPr>
    </w:p>
    <w:p w14:paraId="5B6D7A46" w14:textId="77777777" w:rsidR="00DC2D99" w:rsidRPr="00462CAB" w:rsidRDefault="00252D6A" w:rsidP="00DC2D99">
      <w:pPr>
        <w:adjustRightInd w:val="0"/>
        <w:spacing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三、語文能力</w:t>
      </w:r>
      <w:r w:rsidRPr="00462CAB">
        <w:rPr>
          <w:rFonts w:ascii="Times New Roman" w:eastAsia="標楷體" w:hAnsi="Times New Roman" w:cs="Times New Roman"/>
          <w:kern w:val="0"/>
          <w:szCs w:val="20"/>
        </w:rPr>
        <w:t>Language Skills</w:t>
      </w:r>
    </w:p>
    <w:p w14:paraId="11F8BDF4" w14:textId="77777777" w:rsidR="00DC2D99" w:rsidRPr="00462CAB" w:rsidRDefault="00252D6A" w:rsidP="00DC2D99">
      <w:pPr>
        <w:adjustRightInd w:val="0"/>
        <w:snapToGrid w:val="0"/>
        <w:spacing w:line="240" w:lineRule="atLeast"/>
        <w:ind w:leftChars="192" w:left="461" w:right="-873" w:firstLineChars="7" w:firstLine="17"/>
        <w:textAlignment w:val="baseline"/>
        <w:rPr>
          <w:rFonts w:ascii="標楷體" w:eastAsia="標楷體" w:hAnsi="標楷體" w:cs="Times New Roman"/>
          <w:bCs/>
          <w:kern w:val="0"/>
          <w:szCs w:val="20"/>
        </w:rPr>
      </w:pPr>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一</w:t>
      </w:r>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中文語文能力</w:t>
      </w:r>
      <w:r w:rsidRPr="00462CAB">
        <w:rPr>
          <w:rFonts w:ascii="Times New Roman" w:eastAsia="標楷體" w:hAnsi="Times New Roman" w:cs="Times New Roman"/>
          <w:bCs/>
          <w:kern w:val="0"/>
          <w:szCs w:val="20"/>
        </w:rPr>
        <w:t>Chinese Language Skills</w:t>
      </w:r>
    </w:p>
    <w:tbl>
      <w:tblPr>
        <w:tblW w:w="9459" w:type="dxa"/>
        <w:tblInd w:w="269"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984"/>
        <w:gridCol w:w="1705"/>
        <w:gridCol w:w="2096"/>
        <w:gridCol w:w="2096"/>
        <w:gridCol w:w="1578"/>
      </w:tblGrid>
      <w:tr w:rsidR="00DC2D99" w:rsidRPr="00462CAB" w14:paraId="40F974DF" w14:textId="77777777" w:rsidTr="00002863">
        <w:trPr>
          <w:trHeight w:val="614"/>
        </w:trPr>
        <w:tc>
          <w:tcPr>
            <w:tcW w:w="5785" w:type="dxa"/>
            <w:gridSpan w:val="3"/>
            <w:vAlign w:val="center"/>
          </w:tcPr>
          <w:p w14:paraId="0E9BEA0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幾年</w:t>
            </w:r>
            <w:r w:rsidRPr="00462CAB">
              <w:rPr>
                <w:rFonts w:ascii="標楷體" w:eastAsia="標楷體" w:hAnsi="標楷體" w:cs="Times New Roman"/>
                <w:kern w:val="0"/>
                <w:sz w:val="20"/>
                <w:szCs w:val="20"/>
              </w:rPr>
              <w:t>?</w:t>
            </w:r>
          </w:p>
          <w:p w14:paraId="0E6E8EE0"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How many years have you studied Chinese?</w:t>
            </w:r>
          </w:p>
        </w:tc>
        <w:tc>
          <w:tcPr>
            <w:tcW w:w="3674" w:type="dxa"/>
            <w:gridSpan w:val="2"/>
            <w:vAlign w:val="center"/>
          </w:tcPr>
          <w:p w14:paraId="426BE9E9"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02643106" w14:textId="77777777" w:rsidTr="00002863">
        <w:trPr>
          <w:trHeight w:val="563"/>
        </w:trPr>
        <w:tc>
          <w:tcPr>
            <w:tcW w:w="5785" w:type="dxa"/>
            <w:gridSpan w:val="3"/>
            <w:vAlign w:val="center"/>
          </w:tcPr>
          <w:p w14:paraId="3D05781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於何地受何人指導</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14:paraId="15DBCA9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der whose guidance and where?</w:t>
            </w:r>
          </w:p>
        </w:tc>
        <w:tc>
          <w:tcPr>
            <w:tcW w:w="3674" w:type="dxa"/>
            <w:gridSpan w:val="2"/>
            <w:vAlign w:val="center"/>
          </w:tcPr>
          <w:p w14:paraId="2BF8C9D8"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669DA4F9" w14:textId="77777777" w:rsidTr="00002863">
        <w:trPr>
          <w:trHeight w:val="699"/>
        </w:trPr>
        <w:tc>
          <w:tcPr>
            <w:tcW w:w="5785" w:type="dxa"/>
            <w:gridSpan w:val="3"/>
            <w:vAlign w:val="center"/>
          </w:tcPr>
          <w:p w14:paraId="58B9669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高中、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14:paraId="5BA12CD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Chinese (high school, college, language institute)?</w:t>
            </w:r>
          </w:p>
        </w:tc>
        <w:tc>
          <w:tcPr>
            <w:tcW w:w="3674" w:type="dxa"/>
            <w:gridSpan w:val="2"/>
            <w:vAlign w:val="center"/>
          </w:tcPr>
          <w:p w14:paraId="5141DBE4"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73034643" w14:textId="77777777" w:rsidTr="00002863">
        <w:trPr>
          <w:cantSplit/>
          <w:trHeight w:val="723"/>
        </w:trPr>
        <w:tc>
          <w:tcPr>
            <w:tcW w:w="3689" w:type="dxa"/>
            <w:gridSpan w:val="2"/>
            <w:vMerge w:val="restart"/>
            <w:vAlign w:val="center"/>
          </w:tcPr>
          <w:p w14:paraId="48CEDAE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您能否提供中文語文能力測驗證明？</w:t>
            </w:r>
          </w:p>
          <w:p w14:paraId="42B149E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Can you provide any Chinese language certificates?</w:t>
            </w:r>
          </w:p>
        </w:tc>
        <w:tc>
          <w:tcPr>
            <w:tcW w:w="2096" w:type="dxa"/>
            <w:vMerge w:val="restart"/>
            <w:vAlign w:val="center"/>
          </w:tcPr>
          <w:p w14:paraId="266C14C8"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是</w:t>
            </w:r>
            <w:r w:rsidRPr="00462CAB">
              <w:rPr>
                <w:rFonts w:ascii="Times New Roman" w:eastAsia="標楷體" w:hAnsi="Times New Roman" w:cs="Times New Roman"/>
                <w:kern w:val="0"/>
                <w:sz w:val="20"/>
                <w:szCs w:val="20"/>
              </w:rPr>
              <w:t>Yes</w:t>
            </w:r>
            <w:r w:rsidR="00DC2D99" w:rsidRPr="00462CAB">
              <w:rPr>
                <w:rFonts w:ascii="Times New Roman" w:eastAsia="標楷體" w:hAnsi="Times New Roman" w:cs="Times New Roman"/>
                <w:kern w:val="0"/>
                <w:sz w:val="20"/>
                <w:szCs w:val="20"/>
              </w:rPr>
              <w:t xml:space="preserve"> </w:t>
            </w:r>
          </w:p>
          <w:p w14:paraId="1B66008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否</w:t>
            </w:r>
            <w:r w:rsidRPr="00462CAB">
              <w:rPr>
                <w:rFonts w:ascii="Times New Roman" w:eastAsia="標楷體" w:hAnsi="Times New Roman" w:cs="Times New Roman"/>
                <w:kern w:val="0"/>
                <w:sz w:val="20"/>
                <w:szCs w:val="20"/>
              </w:rPr>
              <w:t>No</w:t>
            </w:r>
          </w:p>
        </w:tc>
        <w:tc>
          <w:tcPr>
            <w:tcW w:w="2096" w:type="dxa"/>
            <w:vAlign w:val="center"/>
          </w:tcPr>
          <w:p w14:paraId="332F9DB4" w14:textId="77777777" w:rsidR="00DC2D99" w:rsidRPr="00462CAB" w:rsidRDefault="00252D6A" w:rsidP="00DC2D99">
            <w:pPr>
              <w:adjustRightInd w:val="0"/>
              <w:snapToGrid w:val="0"/>
              <w:ind w:right="113"/>
              <w:textAlignment w:val="baseline"/>
              <w:rPr>
                <w:rFonts w:ascii="標楷體" w:eastAsia="標楷體" w:hAnsi="標楷體" w:cs="Times New Roman"/>
                <w:dstrike/>
                <w:kern w:val="0"/>
                <w:sz w:val="20"/>
                <w:szCs w:val="20"/>
              </w:rPr>
            </w:pPr>
            <w:r w:rsidRPr="00462CAB">
              <w:rPr>
                <w:rFonts w:ascii="標楷體" w:eastAsia="標楷體" w:hAnsi="標楷體" w:cs="Times New Roman" w:hint="eastAsia"/>
                <w:kern w:val="0"/>
                <w:sz w:val="20"/>
                <w:szCs w:val="20"/>
              </w:rPr>
              <w:t>何種證明</w:t>
            </w:r>
            <w:r w:rsidRPr="00462CAB">
              <w:rPr>
                <w:rFonts w:ascii="標楷體" w:eastAsia="標楷體" w:hAnsi="標楷體" w:cs="Times New Roman"/>
                <w:kern w:val="0"/>
                <w:sz w:val="20"/>
                <w:szCs w:val="20"/>
              </w:rPr>
              <w:t>?</w:t>
            </w:r>
          </w:p>
          <w:p w14:paraId="44C1C7A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If yes, what kind of Chinese language certificates can be provided?</w:t>
            </w:r>
          </w:p>
        </w:tc>
        <w:tc>
          <w:tcPr>
            <w:tcW w:w="1578" w:type="dxa"/>
            <w:vAlign w:val="center"/>
          </w:tcPr>
          <w:p w14:paraId="591418AB"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42C30198" w14:textId="77777777" w:rsidTr="00002863">
        <w:trPr>
          <w:cantSplit/>
          <w:trHeight w:val="289"/>
        </w:trPr>
        <w:tc>
          <w:tcPr>
            <w:tcW w:w="3689" w:type="dxa"/>
            <w:gridSpan w:val="2"/>
            <w:vMerge/>
            <w:vAlign w:val="center"/>
          </w:tcPr>
          <w:p w14:paraId="5FAB78FD"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Merge/>
            <w:vAlign w:val="center"/>
          </w:tcPr>
          <w:p w14:paraId="504D7D77"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Align w:val="center"/>
          </w:tcPr>
          <w:p w14:paraId="47D32C3A" w14:textId="77777777" w:rsidR="00DC2D99" w:rsidRPr="00462CAB" w:rsidRDefault="00252D6A" w:rsidP="00DC2D99">
            <w:pPr>
              <w:adjustRightInd w:val="0"/>
              <w:snapToGrid w:val="0"/>
              <w:ind w:right="113"/>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分數</w:t>
            </w:r>
            <w:r w:rsidRPr="00462CAB">
              <w:rPr>
                <w:rFonts w:ascii="標楷體" w:eastAsia="標楷體" w:hAnsi="標楷體" w:cs="Times New Roman"/>
                <w:kern w:val="0"/>
                <w:sz w:val="20"/>
                <w:szCs w:val="20"/>
              </w:rPr>
              <w:t>Score</w:t>
            </w:r>
          </w:p>
        </w:tc>
        <w:tc>
          <w:tcPr>
            <w:tcW w:w="1578" w:type="dxa"/>
            <w:vAlign w:val="center"/>
          </w:tcPr>
          <w:p w14:paraId="0B54796D"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649C81A7" w14:textId="77777777" w:rsidTr="00002863">
        <w:trPr>
          <w:trHeight w:val="340"/>
        </w:trPr>
        <w:tc>
          <w:tcPr>
            <w:tcW w:w="9459" w:type="dxa"/>
            <w:gridSpan w:val="5"/>
            <w:vAlign w:val="center"/>
          </w:tcPr>
          <w:p w14:paraId="4E210A7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標楷體" w:eastAsia="標楷體" w:hAnsi="標楷體" w:cs="Times New Roman"/>
                <w:kern w:val="0"/>
                <w:sz w:val="20"/>
                <w:szCs w:val="20"/>
              </w:rPr>
              <w:t>P</w:t>
            </w:r>
            <w:r w:rsidRPr="00462CAB">
              <w:rPr>
                <w:rFonts w:ascii="Times New Roman" w:eastAsia="標楷體" w:hAnsi="Times New Roman" w:cs="Times New Roman"/>
                <w:kern w:val="0"/>
                <w:sz w:val="20"/>
                <w:szCs w:val="20"/>
              </w:rPr>
              <w:t>lease indicate your approximate level in the four Chinese skills.</w:t>
            </w:r>
          </w:p>
        </w:tc>
      </w:tr>
      <w:tr w:rsidR="00DC2D99" w:rsidRPr="00462CAB" w14:paraId="0BB5C6E0" w14:textId="77777777" w:rsidTr="00002863">
        <w:trPr>
          <w:trHeight w:val="340"/>
        </w:trPr>
        <w:tc>
          <w:tcPr>
            <w:tcW w:w="1984" w:type="dxa"/>
            <w:vAlign w:val="center"/>
          </w:tcPr>
          <w:p w14:paraId="6326C38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1705" w:type="dxa"/>
            <w:vAlign w:val="center"/>
          </w:tcPr>
          <w:p w14:paraId="6126EB8D"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2D276933"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5BFB8F5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5CB7A15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4C349069" w14:textId="77777777" w:rsidTr="00002863">
        <w:trPr>
          <w:trHeight w:val="340"/>
        </w:trPr>
        <w:tc>
          <w:tcPr>
            <w:tcW w:w="1984" w:type="dxa"/>
            <w:vAlign w:val="center"/>
          </w:tcPr>
          <w:p w14:paraId="579B364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1705" w:type="dxa"/>
            <w:vAlign w:val="center"/>
          </w:tcPr>
          <w:p w14:paraId="787EE0E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36877302"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0553F34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00A81B8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706374B4" w14:textId="77777777" w:rsidTr="00002863">
        <w:trPr>
          <w:trHeight w:val="340"/>
        </w:trPr>
        <w:tc>
          <w:tcPr>
            <w:tcW w:w="1984" w:type="dxa"/>
            <w:vAlign w:val="center"/>
          </w:tcPr>
          <w:p w14:paraId="1794F6D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1705" w:type="dxa"/>
            <w:vAlign w:val="center"/>
          </w:tcPr>
          <w:p w14:paraId="48CE949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3827095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4C9E606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72E5AE7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0AF7C678" w14:textId="77777777" w:rsidTr="00002863">
        <w:trPr>
          <w:trHeight w:val="340"/>
        </w:trPr>
        <w:tc>
          <w:tcPr>
            <w:tcW w:w="1984" w:type="dxa"/>
            <w:vAlign w:val="center"/>
          </w:tcPr>
          <w:p w14:paraId="32811D4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1705" w:type="dxa"/>
            <w:vAlign w:val="center"/>
          </w:tcPr>
          <w:p w14:paraId="1E4DA27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235F3987"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172EB8A7"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766E928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14:paraId="3569B168" w14:textId="77777777" w:rsidR="00002863" w:rsidRDefault="00002863" w:rsidP="00DC2D99">
      <w:pPr>
        <w:adjustRightInd w:val="0"/>
        <w:snapToGrid w:val="0"/>
        <w:spacing w:beforeLines="50" w:before="180"/>
        <w:ind w:leftChars="-157" w:left="-17" w:right="-873" w:hangingChars="150" w:hanging="360"/>
        <w:textAlignment w:val="baseline"/>
        <w:rPr>
          <w:rFonts w:ascii="標楷體" w:eastAsia="標楷體" w:hAnsi="標楷體" w:cs="Times New Roman"/>
          <w:bCs/>
          <w:kern w:val="0"/>
          <w:szCs w:val="20"/>
        </w:rPr>
      </w:pPr>
    </w:p>
    <w:p w14:paraId="5E85AE74" w14:textId="1C604CA9" w:rsidR="00DC2D99" w:rsidRPr="00462CAB" w:rsidRDefault="00252D6A" w:rsidP="00002863">
      <w:pPr>
        <w:adjustRightInd w:val="0"/>
        <w:snapToGrid w:val="0"/>
        <w:spacing w:beforeLines="50" w:before="180"/>
        <w:ind w:leftChars="204" w:left="850" w:right="-873" w:hangingChars="150" w:hanging="360"/>
        <w:textAlignment w:val="baseline"/>
        <w:rPr>
          <w:rFonts w:ascii="微軟正黑體" w:eastAsia="微軟正黑體" w:hAnsi="微軟正黑體" w:cs="Times New Roman"/>
          <w:b/>
          <w:bCs/>
          <w:kern w:val="0"/>
          <w:szCs w:val="20"/>
        </w:rPr>
      </w:pPr>
      <w:r w:rsidRPr="00462CAB">
        <w:rPr>
          <w:rFonts w:ascii="標楷體" w:eastAsia="標楷體" w:hAnsi="標楷體" w:cs="Times New Roman"/>
          <w:bCs/>
          <w:kern w:val="0"/>
          <w:szCs w:val="20"/>
        </w:rPr>
        <w:lastRenderedPageBreak/>
        <w:t>(</w:t>
      </w:r>
      <w:r w:rsidRPr="00462CAB">
        <w:rPr>
          <w:rFonts w:ascii="標楷體" w:eastAsia="標楷體" w:hAnsi="標楷體" w:cs="Times New Roman" w:hint="eastAsia"/>
          <w:bCs/>
          <w:kern w:val="0"/>
          <w:szCs w:val="20"/>
        </w:rPr>
        <w:t>二</w:t>
      </w:r>
      <w:r w:rsidRPr="00462CAB">
        <w:rPr>
          <w:rFonts w:ascii="標楷體" w:eastAsia="標楷體" w:hAnsi="標楷體" w:cs="Times New Roman"/>
          <w:bCs/>
          <w:kern w:val="0"/>
          <w:szCs w:val="20"/>
        </w:rPr>
        <w:t xml:space="preserve">) </w:t>
      </w:r>
      <w:r w:rsidRPr="00462CAB">
        <w:rPr>
          <w:rFonts w:ascii="標楷體" w:eastAsia="標楷體" w:hAnsi="標楷體" w:cs="Times New Roman" w:hint="eastAsia"/>
          <w:bCs/>
          <w:kern w:val="0"/>
          <w:szCs w:val="20"/>
        </w:rPr>
        <w:t>英文語文能力</w:t>
      </w:r>
      <w:r w:rsidRPr="00462CAB">
        <w:rPr>
          <w:rFonts w:ascii="Times New Roman" w:eastAsia="標楷體" w:hAnsi="Times New Roman" w:cs="Times New Roman"/>
          <w:kern w:val="0"/>
          <w:szCs w:val="24"/>
        </w:rPr>
        <w:t>English Language Skills</w:t>
      </w:r>
    </w:p>
    <w:tbl>
      <w:tblPr>
        <w:tblW w:w="9356"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843"/>
        <w:gridCol w:w="1984"/>
        <w:gridCol w:w="1770"/>
        <w:gridCol w:w="1988"/>
        <w:gridCol w:w="1771"/>
      </w:tblGrid>
      <w:tr w:rsidR="00DC2D99" w:rsidRPr="00462CAB" w14:paraId="6A9EF5FF" w14:textId="77777777" w:rsidTr="00002863">
        <w:trPr>
          <w:trHeight w:val="496"/>
          <w:jc w:val="center"/>
        </w:trPr>
        <w:tc>
          <w:tcPr>
            <w:tcW w:w="5597" w:type="dxa"/>
            <w:gridSpan w:val="3"/>
            <w:vAlign w:val="center"/>
          </w:tcPr>
          <w:p w14:paraId="49826F3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幾年</w:t>
            </w:r>
            <w:r w:rsidRPr="00462CAB">
              <w:rPr>
                <w:rFonts w:ascii="標楷體" w:eastAsia="標楷體" w:hAnsi="標楷體" w:cs="Times New Roman"/>
                <w:kern w:val="0"/>
                <w:sz w:val="20"/>
                <w:szCs w:val="20"/>
              </w:rPr>
              <w:t>?</w:t>
            </w:r>
          </w:p>
          <w:p w14:paraId="2BF120A4"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How many years have you studied </w:t>
            </w:r>
            <w:r w:rsidRPr="00462CAB">
              <w:rPr>
                <w:rFonts w:ascii="Times New Roman" w:eastAsia="標楷體" w:hAnsi="Times New Roman" w:cs="Times New Roman"/>
                <w:bCs/>
                <w:kern w:val="0"/>
                <w:sz w:val="20"/>
                <w:szCs w:val="20"/>
              </w:rPr>
              <w:t>English</w:t>
            </w:r>
            <w:r w:rsidRPr="00462CAB">
              <w:rPr>
                <w:rFonts w:ascii="Times New Roman" w:eastAsia="標楷體" w:hAnsi="Times New Roman" w:cs="Times New Roman"/>
                <w:kern w:val="0"/>
                <w:sz w:val="20"/>
                <w:szCs w:val="20"/>
              </w:rPr>
              <w:t>?</w:t>
            </w:r>
          </w:p>
        </w:tc>
        <w:tc>
          <w:tcPr>
            <w:tcW w:w="3759" w:type="dxa"/>
            <w:gridSpan w:val="2"/>
            <w:vAlign w:val="center"/>
          </w:tcPr>
          <w:p w14:paraId="5C7E0BFE"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7A0EDDC9" w14:textId="77777777" w:rsidTr="00002863">
        <w:trPr>
          <w:trHeight w:val="713"/>
          <w:jc w:val="center"/>
        </w:trPr>
        <w:tc>
          <w:tcPr>
            <w:tcW w:w="5597" w:type="dxa"/>
            <w:gridSpan w:val="3"/>
            <w:vAlign w:val="center"/>
          </w:tcPr>
          <w:p w14:paraId="6F5038F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小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學、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14:paraId="73A622D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English (primary/secondary school, college, language institute)?</w:t>
            </w:r>
          </w:p>
        </w:tc>
        <w:tc>
          <w:tcPr>
            <w:tcW w:w="3759" w:type="dxa"/>
            <w:gridSpan w:val="2"/>
            <w:vAlign w:val="center"/>
          </w:tcPr>
          <w:p w14:paraId="4793541E"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0E5430BE" w14:textId="77777777" w:rsidTr="00002863">
        <w:trPr>
          <w:trHeight w:val="340"/>
          <w:jc w:val="center"/>
        </w:trPr>
        <w:tc>
          <w:tcPr>
            <w:tcW w:w="9356" w:type="dxa"/>
            <w:gridSpan w:val="5"/>
            <w:vAlign w:val="center"/>
          </w:tcPr>
          <w:p w14:paraId="275F4E8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Times New Roman" w:eastAsia="標楷體" w:hAnsi="Times New Roman" w:cs="Times New Roman"/>
                <w:kern w:val="0"/>
                <w:sz w:val="20"/>
                <w:szCs w:val="20"/>
              </w:rPr>
              <w:t>Please indicate your approximate level in the four English skills.</w:t>
            </w:r>
          </w:p>
        </w:tc>
      </w:tr>
      <w:tr w:rsidR="00DC2D99" w:rsidRPr="00462CAB" w14:paraId="316CA075" w14:textId="77777777" w:rsidTr="00002863">
        <w:trPr>
          <w:trHeight w:val="340"/>
          <w:jc w:val="center"/>
        </w:trPr>
        <w:tc>
          <w:tcPr>
            <w:tcW w:w="1843" w:type="dxa"/>
            <w:vAlign w:val="center"/>
          </w:tcPr>
          <w:p w14:paraId="4EDE962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1984" w:type="dxa"/>
            <w:vAlign w:val="center"/>
          </w:tcPr>
          <w:p w14:paraId="4C32572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4246C4A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2FF3A8D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31A210D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7CEBB1E1" w14:textId="77777777" w:rsidTr="00002863">
        <w:trPr>
          <w:trHeight w:val="340"/>
          <w:jc w:val="center"/>
        </w:trPr>
        <w:tc>
          <w:tcPr>
            <w:tcW w:w="1843" w:type="dxa"/>
            <w:vAlign w:val="center"/>
          </w:tcPr>
          <w:p w14:paraId="2F54839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1984" w:type="dxa"/>
            <w:vAlign w:val="center"/>
          </w:tcPr>
          <w:p w14:paraId="584A197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2DBEE41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0F41DAC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6C726DD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0272C2F2" w14:textId="77777777" w:rsidTr="00002863">
        <w:trPr>
          <w:trHeight w:val="340"/>
          <w:jc w:val="center"/>
        </w:trPr>
        <w:tc>
          <w:tcPr>
            <w:tcW w:w="1843" w:type="dxa"/>
            <w:vAlign w:val="center"/>
          </w:tcPr>
          <w:p w14:paraId="7914058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1984" w:type="dxa"/>
            <w:vAlign w:val="center"/>
          </w:tcPr>
          <w:p w14:paraId="1025624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05378A2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3EBC67B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5CE2C37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14DE0EBB" w14:textId="77777777" w:rsidTr="00002863">
        <w:trPr>
          <w:trHeight w:val="340"/>
          <w:jc w:val="center"/>
        </w:trPr>
        <w:tc>
          <w:tcPr>
            <w:tcW w:w="1843" w:type="dxa"/>
            <w:vAlign w:val="center"/>
          </w:tcPr>
          <w:p w14:paraId="07AD6F4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1984" w:type="dxa"/>
            <w:vAlign w:val="center"/>
          </w:tcPr>
          <w:p w14:paraId="23935EA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67A1EA7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49ABE933"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631E1A2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14:paraId="25E7D721" w14:textId="77777777" w:rsidR="00DC2D99" w:rsidRPr="00462CAB" w:rsidRDefault="00252D6A" w:rsidP="00002863">
      <w:pPr>
        <w:adjustRightInd w:val="0"/>
        <w:snapToGrid w:val="0"/>
        <w:spacing w:beforeLines="100" w:before="360"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四、</w:t>
      </w:r>
      <w:r w:rsidRPr="00462CAB">
        <w:rPr>
          <w:rFonts w:ascii="標楷體" w:eastAsia="標楷體" w:hAnsi="標楷體" w:cs="Times New Roman" w:hint="eastAsia"/>
          <w:kern w:val="0"/>
          <w:szCs w:val="24"/>
        </w:rPr>
        <w:t>在校研習期間各項費用來源</w:t>
      </w:r>
    </w:p>
    <w:p w14:paraId="4A34D37F" w14:textId="77777777" w:rsidR="00DC2D99" w:rsidRPr="00462CAB" w:rsidRDefault="00252D6A" w:rsidP="00DC2D99">
      <w:pPr>
        <w:autoSpaceDE w:val="0"/>
        <w:autoSpaceDN w:val="0"/>
        <w:adjustRightInd w:val="0"/>
        <w:snapToGrid w:val="0"/>
        <w:ind w:firstLineChars="250" w:firstLine="525"/>
        <w:jc w:val="both"/>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How will you finance the major portion of your study at DILA?</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677"/>
        <w:gridCol w:w="4673"/>
      </w:tblGrid>
      <w:tr w:rsidR="00DC2D99" w:rsidRPr="00462CAB" w14:paraId="7B5E896C" w14:textId="77777777" w:rsidTr="00002863">
        <w:trPr>
          <w:jc w:val="center"/>
        </w:trPr>
        <w:tc>
          <w:tcPr>
            <w:tcW w:w="4677" w:type="dxa"/>
            <w:shd w:val="clear" w:color="auto" w:fill="auto"/>
          </w:tcPr>
          <w:p w14:paraId="67A2860D"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個人儲蓄</w:t>
            </w:r>
            <w:r w:rsidRPr="00462CAB">
              <w:rPr>
                <w:rFonts w:ascii="Times New Roman" w:eastAsia="標楷體" w:hAnsi="Times New Roman" w:cs="Times New Roman"/>
                <w:kern w:val="0"/>
                <w:sz w:val="20"/>
                <w:szCs w:val="20"/>
              </w:rPr>
              <w:t xml:space="preserve"> Personal Savings</w:t>
            </w:r>
          </w:p>
        </w:tc>
        <w:tc>
          <w:tcPr>
            <w:tcW w:w="4673" w:type="dxa"/>
            <w:shd w:val="clear" w:color="auto" w:fill="auto"/>
          </w:tcPr>
          <w:p w14:paraId="60FD9589"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獎助金</w:t>
            </w:r>
            <w:r w:rsidRPr="00462CAB">
              <w:rPr>
                <w:rFonts w:ascii="Times New Roman" w:eastAsia="標楷體" w:hAnsi="Times New Roman" w:cs="Times New Roman"/>
                <w:kern w:val="0"/>
                <w:sz w:val="20"/>
                <w:szCs w:val="20"/>
              </w:rPr>
              <w:t xml:space="preserve"> Scholarship</w:t>
            </w:r>
          </w:p>
        </w:tc>
      </w:tr>
      <w:tr w:rsidR="00DC2D99" w:rsidRPr="00462CAB" w14:paraId="37C70B0C" w14:textId="77777777" w:rsidTr="00002863">
        <w:trPr>
          <w:jc w:val="center"/>
        </w:trPr>
        <w:tc>
          <w:tcPr>
            <w:tcW w:w="4677" w:type="dxa"/>
            <w:shd w:val="clear" w:color="auto" w:fill="auto"/>
          </w:tcPr>
          <w:p w14:paraId="74CB0092"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父母供給</w:t>
            </w:r>
            <w:r w:rsidRPr="00462CAB">
              <w:rPr>
                <w:rFonts w:ascii="Times New Roman" w:eastAsia="標楷體" w:hAnsi="Times New Roman" w:cs="Times New Roman"/>
                <w:kern w:val="0"/>
                <w:sz w:val="20"/>
                <w:szCs w:val="20"/>
              </w:rPr>
              <w:t xml:space="preserve"> Parental Support</w:t>
            </w:r>
          </w:p>
        </w:tc>
        <w:tc>
          <w:tcPr>
            <w:tcW w:w="4673" w:type="dxa"/>
            <w:shd w:val="clear" w:color="auto" w:fill="auto"/>
          </w:tcPr>
          <w:p w14:paraId="2AE1E97C"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lang w:val="it-IT"/>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其他</w:t>
            </w:r>
            <w:r w:rsidRPr="00462CAB">
              <w:rPr>
                <w:rFonts w:ascii="Times New Roman" w:eastAsia="標楷體" w:hAnsi="Times New Roman" w:cs="Times New Roman"/>
                <w:kern w:val="0"/>
                <w:sz w:val="20"/>
                <w:szCs w:val="20"/>
              </w:rPr>
              <w:t xml:space="preserve"> </w:t>
            </w:r>
            <w:r w:rsidRPr="00462CAB">
              <w:rPr>
                <w:rFonts w:ascii="Times Ext Roman" w:eastAsia="標楷體" w:hAnsi="Times Ext Roman" w:cs="Times Ext Roman"/>
                <w:kern w:val="0"/>
                <w:sz w:val="20"/>
                <w:szCs w:val="20"/>
              </w:rPr>
              <w:t xml:space="preserve">Other </w:t>
            </w:r>
            <w:r w:rsidR="00DC2D99" w:rsidRPr="00462CAB">
              <w:rPr>
                <w:rFonts w:ascii="Times Ext Roman" w:eastAsia="標楷體" w:hAnsi="Times New Roman" w:cs="Times Ext Roman"/>
                <w:kern w:val="0"/>
                <w:sz w:val="20"/>
                <w:szCs w:val="20"/>
                <w:lang w:val="it-IT"/>
              </w:rPr>
              <w:t>(</w:t>
            </w:r>
            <w:r w:rsidRPr="00462CAB">
              <w:rPr>
                <w:rFonts w:ascii="Times Ext Roman" w:eastAsia="標楷體" w:hAnsi="Times Ext Roman" w:cs="Times Ext Roman"/>
                <w:kern w:val="0"/>
                <w:sz w:val="20"/>
                <w:szCs w:val="20"/>
              </w:rPr>
              <w:t>Specify</w:t>
            </w:r>
            <w:r w:rsidR="00DC2D99" w:rsidRPr="00462CAB">
              <w:rPr>
                <w:rFonts w:ascii="Times Ext Roman" w:eastAsia="標楷體" w:hAnsi="Times New Roman" w:cs="Times Ext Roman"/>
                <w:kern w:val="0"/>
                <w:sz w:val="20"/>
                <w:szCs w:val="20"/>
                <w:lang w:val="it-IT"/>
              </w:rPr>
              <w:t>)</w:t>
            </w:r>
          </w:p>
        </w:tc>
      </w:tr>
    </w:tbl>
    <w:p w14:paraId="69FF8C65"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0BB9F202" w14:textId="77777777" w:rsidR="00DC2D99" w:rsidRPr="00462CAB" w:rsidRDefault="00252D6A" w:rsidP="00002863">
      <w:pPr>
        <w:adjustRightInd w:val="0"/>
        <w:spacing w:beforeLines="100" w:before="360" w:line="220" w:lineRule="exact"/>
        <w:textAlignment w:val="baseline"/>
        <w:rPr>
          <w:rFonts w:ascii="標楷體" w:eastAsia="標楷體" w:hAnsi="標楷體" w:cs="Times New Roman"/>
          <w:kern w:val="0"/>
          <w:sz w:val="22"/>
        </w:rPr>
      </w:pPr>
      <w:r w:rsidRPr="00462CAB">
        <w:rPr>
          <w:rFonts w:ascii="Times New Roman" w:eastAsia="標楷體" w:hAnsi="Times New Roman" w:cs="Times New Roman" w:hint="eastAsia"/>
          <w:kern w:val="0"/>
          <w:szCs w:val="20"/>
        </w:rPr>
        <w:t>五、</w:t>
      </w:r>
      <w:r w:rsidRPr="00462CAB">
        <w:rPr>
          <w:rFonts w:ascii="標楷體" w:eastAsia="標楷體" w:hAnsi="標楷體" w:cs="Times New Roman" w:hint="eastAsia"/>
          <w:kern w:val="0"/>
          <w:szCs w:val="24"/>
        </w:rPr>
        <w:t>健康情形</w:t>
      </w:r>
      <w:r w:rsidRPr="00462CAB">
        <w:rPr>
          <w:rFonts w:ascii="Times New Roman" w:eastAsia="標楷體" w:hAnsi="Times New Roman" w:cs="Times New Roman"/>
          <w:bCs/>
          <w:kern w:val="0"/>
          <w:sz w:val="22"/>
        </w:rPr>
        <w:t>Health Condition</w:t>
      </w:r>
      <w:r w:rsidR="00DC2D99" w:rsidRPr="00462CAB">
        <w:rPr>
          <w:rFonts w:ascii="Times New Roman" w:eastAsia="標楷體" w:hAnsi="Times New Roman" w:cs="Times New Roman"/>
          <w:kern w:val="0"/>
          <w:sz w:val="22"/>
        </w:rPr>
        <w:t xml:space="preserve"> </w:t>
      </w:r>
    </w:p>
    <w:p w14:paraId="7785FF1B" w14:textId="77777777" w:rsidR="00DC2D99" w:rsidRPr="00462CAB" w:rsidRDefault="00DC2D99" w:rsidP="00DC2D99">
      <w:pPr>
        <w:adjustRightInd w:val="0"/>
        <w:spacing w:line="220" w:lineRule="exact"/>
        <w:ind w:firstLineChars="100" w:firstLine="220"/>
        <w:textAlignment w:val="baseline"/>
        <w:rPr>
          <w:rFonts w:ascii="標楷體" w:eastAsia="標楷體" w:hAnsi="標楷體" w:cs="夹发砰-WinCharSetFFFF-H"/>
          <w:kern w:val="0"/>
          <w:sz w:val="22"/>
        </w:rPr>
      </w:pPr>
    </w:p>
    <w:p w14:paraId="6A989A7A" w14:textId="77777777" w:rsidR="00DC2D99" w:rsidRPr="00462CAB" w:rsidRDefault="00252D6A" w:rsidP="00DC2D99">
      <w:pPr>
        <w:adjustRightInd w:val="0"/>
        <w:snapToGrid w:val="0"/>
        <w:ind w:firstLineChars="200" w:firstLine="400"/>
        <w:textAlignment w:val="baseline"/>
        <w:rPr>
          <w:rFonts w:ascii="標楷體" w:eastAsia="標楷體" w:hAnsi="標楷體" w:cs="Times New Roman"/>
          <w:kern w:val="0"/>
          <w:sz w:val="20"/>
          <w:szCs w:val="20"/>
        </w:rPr>
      </w:pPr>
      <w:r w:rsidRPr="00462CAB">
        <w:rPr>
          <w:rFonts w:ascii="新細明體" w:eastAsia="新細明體" w:hAnsi="新細明體" w:cs="夹发砰-WinCharSetFFFF-H" w:hint="eastAsia"/>
          <w:kern w:val="0"/>
          <w:sz w:val="20"/>
          <w:szCs w:val="20"/>
        </w:rPr>
        <w:t>□</w:t>
      </w:r>
      <w:r w:rsidRPr="00462CAB">
        <w:rPr>
          <w:rFonts w:ascii="Times New Roman" w:eastAsia="標楷體" w:hAnsi="Times New Roman" w:cs="Times New Roman" w:hint="eastAsia"/>
          <w:kern w:val="0"/>
          <w:sz w:val="20"/>
          <w:szCs w:val="20"/>
        </w:rPr>
        <w:t>佳</w:t>
      </w:r>
      <w:r w:rsidRPr="00462CAB">
        <w:rPr>
          <w:rFonts w:ascii="Times New Roman" w:eastAsia="標楷體" w:hAnsi="Times New Roman" w:cs="Times New Roman"/>
          <w:kern w:val="0"/>
          <w:sz w:val="20"/>
          <w:szCs w:val="20"/>
        </w:rPr>
        <w:t>(Good)</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尚可</w:t>
      </w:r>
      <w:r w:rsidRPr="00462CAB">
        <w:rPr>
          <w:rFonts w:ascii="Times New Roman" w:eastAsia="標楷體" w:hAnsi="Times New Roman" w:cs="Times New Roman"/>
          <w:kern w:val="0"/>
          <w:sz w:val="20"/>
          <w:szCs w:val="20"/>
        </w:rPr>
        <w:t>(Average)</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稍差</w:t>
      </w:r>
      <w:r w:rsidRPr="00462CAB">
        <w:rPr>
          <w:rFonts w:ascii="Times New Roman" w:eastAsia="標楷體" w:hAnsi="Times New Roman" w:cs="Times New Roman"/>
          <w:kern w:val="0"/>
          <w:sz w:val="20"/>
          <w:szCs w:val="20"/>
        </w:rPr>
        <w:t>(Poor)</w:t>
      </w:r>
    </w:p>
    <w:p w14:paraId="7B6B3B45" w14:textId="77777777"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14:paraId="5BCDB70F" w14:textId="77777777" w:rsidR="00DC2D99" w:rsidRPr="00462CAB" w:rsidRDefault="00252D6A" w:rsidP="00DC2D99">
      <w:pPr>
        <w:adjustRightInd w:val="0"/>
        <w:spacing w:line="220" w:lineRule="exact"/>
        <w:ind w:firstLineChars="150" w:firstLine="30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如有疾病或缺陷請敘明之</w:t>
      </w:r>
      <w:r w:rsidRPr="00462CAB">
        <w:rPr>
          <w:rFonts w:ascii="Times New Roman" w:eastAsia="標楷體" w:hAnsi="Times New Roman" w:cs="Times New Roman"/>
          <w:kern w:val="0"/>
          <w:sz w:val="20"/>
          <w:szCs w:val="20"/>
        </w:rPr>
        <w:t xml:space="preserve"> Describe any major impairment, disease or health problem you have.</w:t>
      </w:r>
    </w:p>
    <w:p w14:paraId="7DF490FD" w14:textId="77777777"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14:paraId="2A6B323F" w14:textId="77777777" w:rsidR="00DC2D99" w:rsidRPr="00462CAB" w:rsidRDefault="00DC2D99" w:rsidP="00DC2D99">
      <w:pPr>
        <w:adjustRightInd w:val="0"/>
        <w:spacing w:line="220" w:lineRule="exact"/>
        <w:ind w:right="-662"/>
        <w:textAlignment w:val="baseline"/>
        <w:rPr>
          <w:rFonts w:ascii="Times New Roman" w:eastAsia="SimSun" w:hAnsi="Times New Roman" w:cs="Times New Roman"/>
          <w:kern w:val="0"/>
          <w:sz w:val="20"/>
          <w:szCs w:val="20"/>
          <w:u w:val="single"/>
          <w:lang w:eastAsia="zh-CN"/>
        </w:rPr>
      </w:pPr>
      <w:r w:rsidRPr="00462CAB">
        <w:rPr>
          <w:rFonts w:ascii="Times New Roman" w:eastAsia="標楷體" w:hAnsi="Times New Roman" w:cs="Times New Roman"/>
          <w:kern w:val="0"/>
          <w:sz w:val="20"/>
          <w:szCs w:val="20"/>
        </w:rPr>
        <w:t xml:space="preserve">     </w:t>
      </w:r>
      <w:r w:rsidRPr="00462CAB">
        <w:rPr>
          <w:rFonts w:ascii="Times New Roman" w:eastAsia="標楷體" w:hAnsi="Times New Roman" w:cs="Times New Roman"/>
          <w:kern w:val="0"/>
          <w:sz w:val="20"/>
          <w:szCs w:val="20"/>
          <w:u w:val="single"/>
        </w:rPr>
        <w:t xml:space="preserve">                                                                                     </w:t>
      </w:r>
    </w:p>
    <w:p w14:paraId="6D7369EF" w14:textId="77777777" w:rsidR="00DC2D99" w:rsidRPr="00462CAB" w:rsidRDefault="00252D6A" w:rsidP="00DC2D99">
      <w:pPr>
        <w:adjustRightInd w:val="0"/>
        <w:spacing w:line="220" w:lineRule="exact"/>
        <w:ind w:right="-662" w:firstLineChars="200" w:firstLine="400"/>
        <w:textAlignment w:val="baseline"/>
        <w:rPr>
          <w:rFonts w:ascii="標楷體" w:eastAsia="標楷體" w:hAnsi="標楷體" w:cs="Times New Roman"/>
          <w:kern w:val="0"/>
          <w:sz w:val="20"/>
          <w:szCs w:val="20"/>
        </w:rPr>
      </w:pPr>
      <w:r w:rsidRPr="00462CAB">
        <w:rPr>
          <w:rFonts w:ascii="標楷體" w:eastAsia="標楷體" w:hAnsi="標楷體" w:cs="Times-Roman"/>
          <w:kern w:val="0"/>
          <w:sz w:val="20"/>
          <w:szCs w:val="20"/>
        </w:rPr>
        <w:t>(</w:t>
      </w:r>
      <w:r w:rsidRPr="00462CAB">
        <w:rPr>
          <w:rFonts w:ascii="標楷體" w:eastAsia="標楷體" w:hAnsi="標楷體" w:cs="夹发砰-WinCharSetFFFF-H" w:hint="eastAsia"/>
          <w:kern w:val="0"/>
          <w:sz w:val="20"/>
          <w:szCs w:val="20"/>
        </w:rPr>
        <w:t>如有進一步說明，請另紙一併提出</w:t>
      </w:r>
      <w:r w:rsidRPr="00462CAB">
        <w:rPr>
          <w:rFonts w:ascii="標楷體" w:eastAsia="標楷體" w:hAnsi="標楷體" w:cs="Times-Roman"/>
          <w:kern w:val="0"/>
          <w:sz w:val="20"/>
          <w:szCs w:val="20"/>
        </w:rPr>
        <w:t>)</w:t>
      </w:r>
      <w:r w:rsidRPr="00462CAB">
        <w:rPr>
          <w:rFonts w:ascii="Times Ext Roman" w:eastAsia="標楷體" w:hAnsi="Times Ext Roman" w:cs="Times Ext Roman"/>
          <w:kern w:val="0"/>
          <w:sz w:val="20"/>
          <w:szCs w:val="20"/>
        </w:rPr>
        <w:t>(Additional information may be provided on a separate sheet of paper.)</w:t>
      </w:r>
    </w:p>
    <w:p w14:paraId="7FB3E7DD" w14:textId="77777777"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p>
    <w:p w14:paraId="33D2F4CF" w14:textId="77777777"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                          </w:t>
      </w:r>
    </w:p>
    <w:p w14:paraId="3F0675DA"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75E3FF10"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46BD04F8" w14:textId="77777777" w:rsidR="00DC2D99" w:rsidRPr="00462CAB" w:rsidRDefault="00252D6A" w:rsidP="00DC2D99">
      <w:pPr>
        <w:adjustRightInd w:val="0"/>
        <w:spacing w:line="220" w:lineRule="exact"/>
        <w:ind w:left="2926" w:hangingChars="1219" w:hanging="2926"/>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_</w:t>
      </w:r>
    </w:p>
    <w:p w14:paraId="5C74772F" w14:textId="77777777" w:rsidR="00DC2D99" w:rsidRPr="00462CAB" w:rsidRDefault="00252D6A" w:rsidP="00DC2D99">
      <w:pPr>
        <w:adjustRightInd w:val="0"/>
        <w:spacing w:line="220" w:lineRule="exact"/>
        <w:ind w:leftChars="1178" w:left="2923" w:hangingChars="40" w:hanging="96"/>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申請人簽名</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 xml:space="preserve">(Applicant’s signature)   </w:t>
      </w:r>
      <w:r w:rsidRPr="00462CAB">
        <w:rPr>
          <w:rFonts w:ascii="Times New Roman" w:eastAsia="標楷體" w:hAnsi="Times New Roman" w:cs="Times New Roman" w:hint="eastAsia"/>
          <w:kern w:val="0"/>
          <w:szCs w:val="20"/>
        </w:rPr>
        <w:t>申請日期</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rPr>
        <w:t xml:space="preserve">  </w:t>
      </w:r>
    </w:p>
    <w:p w14:paraId="7B0D1EC9" w14:textId="77777777" w:rsidR="00DC2D99" w:rsidRPr="006267FE" w:rsidRDefault="00DC2D99" w:rsidP="006267FE">
      <w:pPr>
        <w:keepNext/>
        <w:adjustRightInd w:val="0"/>
        <w:spacing w:before="180" w:after="180" w:line="720" w:lineRule="atLeast"/>
        <w:jc w:val="center"/>
        <w:textAlignment w:val="baseline"/>
        <w:outlineLvl w:val="0"/>
        <w:rPr>
          <w:rFonts w:ascii="標楷體" w:eastAsia="標楷體" w:hAnsi="標楷體" w:cs="DFLiHei-W7-WINP-BF"/>
          <w:b/>
          <w:sz w:val="36"/>
          <w:szCs w:val="36"/>
          <w14:shadow w14:blurRad="50800" w14:dist="38100" w14:dir="2700000" w14:sx="100000" w14:sy="100000" w14:kx="0" w14:ky="0" w14:algn="tl">
            <w14:srgbClr w14:val="000000">
              <w14:alpha w14:val="60000"/>
            </w14:srgbClr>
          </w14:shadow>
        </w:rPr>
      </w:pPr>
      <w:bookmarkStart w:id="6" w:name="_財__"/>
      <w:bookmarkStart w:id="7" w:name="_Toc434392283"/>
      <w:bookmarkStart w:id="8" w:name="_Toc434392893"/>
      <w:bookmarkEnd w:id="6"/>
      <w:r w:rsidRPr="00462CAB">
        <w:rPr>
          <w:rFonts w:ascii="標楷體" w:eastAsia="標楷體" w:hAnsi="標楷體" w:cs="Times New Roman"/>
          <w:kern w:val="0"/>
          <w:sz w:val="40"/>
          <w:szCs w:val="40"/>
        </w:rPr>
        <w:br w:type="page"/>
      </w:r>
      <w:bookmarkStart w:id="9" w:name="_Toc119431965"/>
      <w:r w:rsidR="00252D6A" w:rsidRPr="006267FE">
        <w:rPr>
          <w:rFonts w:ascii="標楷體" w:eastAsia="標楷體" w:hAnsi="標楷體" w:cs="Times New Roman" w:hint="eastAsia"/>
          <w:b/>
          <w:bCs/>
          <w:kern w:val="52"/>
          <w:sz w:val="36"/>
          <w:szCs w:val="36"/>
        </w:rPr>
        <w:lastRenderedPageBreak/>
        <w:t>申請入學未設戶籍具結書</w:t>
      </w:r>
      <w:bookmarkEnd w:id="9"/>
    </w:p>
    <w:p w14:paraId="4163079F" w14:textId="77777777" w:rsidR="00DC2D99" w:rsidRPr="006267FE" w:rsidRDefault="00DC2D99" w:rsidP="006267FE">
      <w:pPr>
        <w:adjustRightInd w:val="0"/>
        <w:snapToGrid w:val="0"/>
        <w:jc w:val="center"/>
        <w:textAlignment w:val="baseline"/>
        <w:rPr>
          <w:rFonts w:ascii="Times New Roman" w:eastAsia="新細明體" w:hAnsi="Times New Roman" w:cs="Times New Roman"/>
          <w:b/>
          <w:kern w:val="0"/>
          <w:sz w:val="32"/>
          <w:szCs w:val="32"/>
        </w:rPr>
      </w:pPr>
      <w:r w:rsidRPr="006267FE">
        <w:rPr>
          <w:rFonts w:ascii="Times New Roman" w:eastAsia="新細明體" w:hAnsi="Times New Roman" w:cs="Times New Roman"/>
          <w:b/>
          <w:noProof/>
          <w:kern w:val="0"/>
          <w:sz w:val="32"/>
          <w:szCs w:val="32"/>
        </w:rPr>
        <mc:AlternateContent>
          <mc:Choice Requires="wps">
            <w:drawing>
              <wp:anchor distT="0" distB="0" distL="114300" distR="114300" simplePos="0" relativeHeight="251670528" behindDoc="0" locked="0" layoutInCell="1" allowOverlap="1" wp14:anchorId="0EEF8185" wp14:editId="154886E3">
                <wp:simplePos x="0" y="0"/>
                <wp:positionH relativeFrom="column">
                  <wp:posOffset>-35560</wp:posOffset>
                </wp:positionH>
                <wp:positionV relativeFrom="paragraph">
                  <wp:posOffset>-565150</wp:posOffset>
                </wp:positionV>
                <wp:extent cx="939800" cy="381000"/>
                <wp:effectExtent l="12700" t="6985" r="9525" b="12065"/>
                <wp:wrapNone/>
                <wp:docPr id="13" name="文字方塊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399FEE3F" w14:textId="77777777" w:rsidR="008017BC" w:rsidRPr="006F6FA3" w:rsidRDefault="008017BC" w:rsidP="00DC2D99">
                            <w:pPr>
                              <w:rPr>
                                <w:rFonts w:ascii="標楷體" w:eastAsia="標楷體" w:hAnsi="標楷體"/>
                              </w:rPr>
                            </w:pPr>
                            <w:r w:rsidRPr="006B7266">
                              <w:rPr>
                                <w:rFonts w:eastAsia="標楷體"/>
                              </w:rPr>
                              <w:t xml:space="preserve">Appendix </w:t>
                            </w:r>
                            <w:r>
                              <w:rPr>
                                <w:rFonts w:eastAsia="標楷體"/>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EF8185" id="文字方塊 13" o:spid="_x0000_s1029" type="#_x0000_t202" style="position:absolute;left:0;text-align:left;margin-left:-2.8pt;margin-top:-44.5pt;width:74pt;height:3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" strokeweight="1pt">
                <v:textbox>
                  <w:txbxContent>
                    <w:p w14:paraId="399FEE3F" w14:textId="77777777" w:rsidR="008017BC" w:rsidRPr="006F6FA3" w:rsidRDefault="008017BC" w:rsidP="00DC2D99">
                      <w:pPr>
                        <w:rPr>
                          <w:rFonts w:ascii="標楷體" w:eastAsia="標楷體" w:hAnsi="標楷體"/>
                        </w:rPr>
                      </w:pPr>
                      <w:r w:rsidRPr="006B7266">
                        <w:rPr>
                          <w:rFonts w:eastAsia="標楷體"/>
                        </w:rPr>
                        <w:t xml:space="preserve">Appendix </w:t>
                      </w:r>
                      <w:r>
                        <w:rPr>
                          <w:rFonts w:eastAsia="標楷體"/>
                        </w:rPr>
                        <w:t>4</w:t>
                      </w:r>
                    </w:p>
                  </w:txbxContent>
                </v:textbox>
              </v:shape>
            </w:pict>
          </mc:Fallback>
        </mc:AlternateContent>
      </w:r>
      <w:r w:rsidR="00252D6A" w:rsidRPr="006267FE">
        <w:rPr>
          <w:rFonts w:ascii="Times New Roman" w:eastAsia="新細明體" w:hAnsi="Times New Roman" w:cs="Times New Roman"/>
          <w:b/>
          <w:kern w:val="0"/>
          <w:sz w:val="32"/>
          <w:szCs w:val="32"/>
        </w:rPr>
        <w:t>Non-Household Registration Declaration for</w:t>
      </w:r>
      <w:r w:rsidRPr="006267FE">
        <w:rPr>
          <w:rFonts w:ascii="Times New Roman" w:eastAsia="新細明體" w:hAnsi="Times New Roman" w:cs="Times New Roman"/>
          <w:b/>
          <w:kern w:val="0"/>
          <w:sz w:val="32"/>
          <w:szCs w:val="32"/>
        </w:rPr>
        <w:t xml:space="preserve"> </w:t>
      </w:r>
    </w:p>
    <w:p w14:paraId="0F282952" w14:textId="77777777" w:rsidR="00DC2D99" w:rsidRPr="006267FE" w:rsidRDefault="00252D6A" w:rsidP="006267FE">
      <w:pPr>
        <w:adjustRightInd w:val="0"/>
        <w:snapToGrid w:val="0"/>
        <w:jc w:val="center"/>
        <w:textAlignment w:val="baseline"/>
        <w:rPr>
          <w:rFonts w:ascii="Times New Roman" w:eastAsia="新細明體" w:hAnsi="Times New Roman" w:cs="Times New Roman"/>
          <w:b/>
          <w:kern w:val="0"/>
          <w:sz w:val="32"/>
          <w:szCs w:val="32"/>
        </w:rPr>
      </w:pPr>
      <w:r w:rsidRPr="006267FE">
        <w:rPr>
          <w:rFonts w:ascii="Times New Roman" w:eastAsia="新細明體" w:hAnsi="Times New Roman" w:cs="Times New Roman"/>
          <w:b/>
          <w:kern w:val="0"/>
          <w:sz w:val="32"/>
          <w:szCs w:val="32"/>
        </w:rPr>
        <w:t>​Dharma Drum Institute of Liberal Arts International Applicants</w:t>
      </w:r>
    </w:p>
    <w:p w14:paraId="12C5D801" w14:textId="77777777" w:rsidR="00DC2D99" w:rsidRPr="00462CAB" w:rsidRDefault="00DC2D99" w:rsidP="00DC2D99">
      <w:pPr>
        <w:rPr>
          <w:rFonts w:ascii="微軟正黑體" w:eastAsia="微軟正黑體" w:hAnsi="微軟正黑體" w:cs="標楷體"/>
          <w:b/>
          <w:sz w:val="36"/>
          <w:szCs w:val="36"/>
        </w:rPr>
      </w:pPr>
    </w:p>
    <w:p w14:paraId="4AFC4E18" w14:textId="77777777" w:rsidR="00DC2D99" w:rsidRPr="00462CAB" w:rsidRDefault="00252D6A" w:rsidP="00DC2D99">
      <w:pPr>
        <w:autoSpaceDE w:val="0"/>
        <w:autoSpaceDN w:val="0"/>
        <w:spacing w:line="460" w:lineRule="exact"/>
        <w:jc w:val="both"/>
        <w:rPr>
          <w:rFonts w:ascii="標楷體" w:eastAsia="標楷體" w:hAnsi="標楷體" w:cs="Times New Roman"/>
          <w:bCs/>
          <w:szCs w:val="28"/>
        </w:rPr>
      </w:pPr>
      <w:r w:rsidRPr="00462CAB">
        <w:rPr>
          <w:rFonts w:ascii="標楷體" w:eastAsia="標楷體" w:hAnsi="標楷體" w:cs="Times New Roman" w:hint="eastAsia"/>
          <w:bCs/>
          <w:szCs w:val="28"/>
        </w:rPr>
        <w:t>申請人</w:t>
      </w:r>
      <w:r w:rsidRPr="00462CAB">
        <w:rPr>
          <w:rFonts w:ascii="標楷體" w:eastAsia="標楷體" w:hAnsi="標楷體" w:cs="Times New Roman"/>
          <w:bCs/>
          <w:szCs w:val="28"/>
        </w:rPr>
        <w:t xml:space="preserve"> _________________</w:t>
      </w:r>
      <w:r w:rsidR="00097C5F" w:rsidRPr="00097C5F">
        <w:rPr>
          <w:rFonts w:ascii="標楷體" w:eastAsia="標楷體" w:hAnsi="標楷體" w:cs="Times New Roman"/>
          <w:bCs/>
          <w:color w:val="808080" w:themeColor="background1" w:themeShade="80"/>
          <w:szCs w:val="28"/>
        </w:rPr>
        <w:t>(</w:t>
      </w:r>
      <w:r w:rsidR="00097C5F" w:rsidRPr="00097C5F">
        <w:rPr>
          <w:rFonts w:ascii="標楷體" w:eastAsia="標楷體" w:hAnsi="標楷體" w:cs="Times New Roman" w:hint="eastAsia"/>
          <w:bCs/>
          <w:color w:val="808080" w:themeColor="background1" w:themeShade="80"/>
          <w:szCs w:val="28"/>
        </w:rPr>
        <w:t>姓名)</w:t>
      </w:r>
      <w:r w:rsidRPr="00462CAB">
        <w:rPr>
          <w:rFonts w:ascii="標楷體" w:eastAsia="標楷體" w:hAnsi="標楷體" w:cs="Times New Roman" w:hint="eastAsia"/>
          <w:bCs/>
          <w:szCs w:val="28"/>
        </w:rPr>
        <w:t>，具結本人自始未曾在臺設有戶籍。經查證如有不實，本人願依相關辦法被撤銷入學資格、開除學籍或取消畢業資格，絕無異議。貴校可不發任何學歷證明。</w:t>
      </w:r>
    </w:p>
    <w:p w14:paraId="4C4CBD3E" w14:textId="77777777" w:rsidR="00DC2D99" w:rsidRPr="00462CAB" w:rsidRDefault="00252D6A" w:rsidP="00DC2D99">
      <w:pPr>
        <w:autoSpaceDE w:val="0"/>
        <w:autoSpaceDN w:val="0"/>
        <w:spacing w:line="440" w:lineRule="exact"/>
        <w:rPr>
          <w:rFonts w:ascii="Times New Roman" w:eastAsia="微軟正黑體" w:hAnsi="Times New Roman" w:cs="Times New Roman"/>
          <w:bCs/>
          <w:szCs w:val="24"/>
        </w:rPr>
      </w:pPr>
      <w:r w:rsidRPr="00462CAB">
        <w:rPr>
          <w:rFonts w:ascii="Times New Roman" w:eastAsia="微軟正黑體" w:hAnsi="Times New Roman" w:cs="Times New Roman"/>
          <w:bCs/>
          <w:szCs w:val="24"/>
        </w:rPr>
        <w:t>I, _________________</w:t>
      </w:r>
      <w:r w:rsidRPr="00097C5F">
        <w:rPr>
          <w:rFonts w:ascii="Times New Roman" w:eastAsia="微軟正黑體" w:hAnsi="Times New Roman" w:cs="Times New Roman"/>
          <w:bCs/>
          <w:color w:val="808080" w:themeColor="background1" w:themeShade="80"/>
          <w:szCs w:val="24"/>
          <w:u w:val="thick"/>
        </w:rPr>
        <w:t>_</w:t>
      </w:r>
      <w:r w:rsidR="00097C5F" w:rsidRPr="00097C5F">
        <w:rPr>
          <w:rFonts w:ascii="Times New Roman" w:eastAsia="微軟正黑體" w:hAnsi="Times New Roman" w:cs="Times New Roman"/>
          <w:bCs/>
          <w:color w:val="808080" w:themeColor="background1" w:themeShade="80"/>
          <w:szCs w:val="24"/>
          <w:u w:val="thick"/>
        </w:rPr>
        <w:t>(Full Name)</w:t>
      </w:r>
      <w:r w:rsidRPr="00462CAB">
        <w:rPr>
          <w:rFonts w:ascii="Times New Roman" w:eastAsia="微軟正黑體" w:hAnsi="Times New Roman" w:cs="Times New Roman"/>
          <w:bCs/>
          <w:szCs w:val="24"/>
        </w:rPr>
        <w:t>, declare that I have never registered household in Taiwan, R.O.C. If this statement is untrue, I shall accept the consequence of disqualification of my status whether it is admission, enrollment, or graduation, without any dispute. I accept there will be no issue of graduation certificate from your school.</w:t>
      </w:r>
    </w:p>
    <w:p w14:paraId="3704DB26" w14:textId="77777777" w:rsidR="00DC2D99" w:rsidRPr="00462CAB" w:rsidRDefault="00DC2D99" w:rsidP="00DC2D99">
      <w:pPr>
        <w:autoSpaceDE w:val="0"/>
        <w:autoSpaceDN w:val="0"/>
        <w:spacing w:line="520" w:lineRule="exact"/>
        <w:jc w:val="both"/>
        <w:rPr>
          <w:rFonts w:ascii="微軟正黑體" w:eastAsia="微軟正黑體" w:hAnsi="微軟正黑體" w:cs="Times New Roman"/>
          <w:bCs/>
          <w:sz w:val="22"/>
          <w:szCs w:val="28"/>
        </w:rPr>
      </w:pPr>
    </w:p>
    <w:p w14:paraId="505822A9" w14:textId="77777777" w:rsidR="00DC2D99" w:rsidRPr="00462CAB" w:rsidRDefault="00252D6A" w:rsidP="00DC2D99">
      <w:pPr>
        <w:autoSpaceDE w:val="0"/>
        <w:autoSpaceDN w:val="0"/>
        <w:spacing w:line="360" w:lineRule="exact"/>
        <w:jc w:val="both"/>
        <w:rPr>
          <w:rFonts w:ascii="標楷體" w:eastAsia="標楷體" w:hAnsi="標楷體" w:cs="Times New Roman"/>
          <w:bCs/>
          <w:szCs w:val="28"/>
        </w:rPr>
      </w:pPr>
      <w:r w:rsidRPr="00462CAB">
        <w:rPr>
          <w:rFonts w:ascii="微軟正黑體" w:eastAsia="微軟正黑體" w:hAnsi="微軟正黑體" w:cs="Times New Roman" w:hint="eastAsia"/>
          <w:bCs/>
          <w:szCs w:val="28"/>
        </w:rPr>
        <w:t>＊</w:t>
      </w:r>
      <w:r w:rsidRPr="00462CAB">
        <w:rPr>
          <w:rFonts w:ascii="標楷體" w:eastAsia="標楷體" w:hAnsi="標楷體" w:cs="Times New Roman" w:hint="eastAsia"/>
          <w:bCs/>
          <w:szCs w:val="28"/>
        </w:rPr>
        <w:t>如父母任一方具中華民國國籍，則須填寫具有國籍者之以下相關欄位。</w:t>
      </w:r>
    </w:p>
    <w:p w14:paraId="60368FC6" w14:textId="77777777" w:rsidR="00DC2D99" w:rsidRPr="00462CAB" w:rsidRDefault="00252D6A" w:rsidP="00DC2D99">
      <w:pPr>
        <w:autoSpaceDE w:val="0"/>
        <w:autoSpaceDN w:val="0"/>
        <w:spacing w:line="360" w:lineRule="exact"/>
        <w:ind w:firstLineChars="100" w:firstLine="240"/>
        <w:jc w:val="both"/>
        <w:rPr>
          <w:rFonts w:ascii="Times New Roman" w:eastAsia="標楷體" w:hAnsi="Times New Roman" w:cs="Times New Roman"/>
          <w:bCs/>
          <w:szCs w:val="28"/>
        </w:rPr>
      </w:pPr>
      <w:r w:rsidRPr="00462CAB">
        <w:rPr>
          <w:rFonts w:ascii="Times New Roman" w:eastAsia="標楷體" w:hAnsi="Times New Roman" w:cs="Times New Roman"/>
          <w:bCs/>
          <w:szCs w:val="28"/>
        </w:rPr>
        <w:t>The following information is required for the parent(s) with ROC citizenship.</w:t>
      </w:r>
    </w:p>
    <w:p w14:paraId="28368BBA" w14:textId="77777777" w:rsidR="00DC2D99" w:rsidRPr="00462CAB" w:rsidRDefault="00252D6A" w:rsidP="00DC2D99">
      <w:pPr>
        <w:autoSpaceDE w:val="0"/>
        <w:autoSpaceDN w:val="0"/>
        <w:spacing w:line="520" w:lineRule="exact"/>
        <w:jc w:val="both"/>
        <w:rPr>
          <w:rFonts w:ascii="Times New Roman" w:eastAsia="標楷體" w:hAnsi="Times New Roman" w:cs="Times New Roman"/>
          <w:bCs/>
          <w:szCs w:val="28"/>
        </w:rPr>
      </w:pPr>
      <w:r w:rsidRPr="00462CAB">
        <w:rPr>
          <w:rFonts w:ascii="Times New Roman" w:eastAsia="標楷體" w:hAnsi="Times New Roman" w:cs="Times New Roman" w:hint="eastAsia"/>
          <w:bCs/>
          <w:szCs w:val="28"/>
        </w:rPr>
        <w:t xml:space="preserve">父親中文姓名　</w:t>
      </w:r>
      <w:r w:rsidRPr="00462CAB">
        <w:rPr>
          <w:rFonts w:ascii="Times New Roman" w:eastAsia="標楷體" w:hAnsi="Times New Roman" w:cs="Times New Roman"/>
          <w:bCs/>
          <w:szCs w:val="28"/>
        </w:rPr>
        <w:t>Father</w:t>
      </w:r>
      <w:r w:rsidRPr="00462CAB">
        <w:rPr>
          <w:rFonts w:ascii="Times New Roman" w:eastAsia="標楷體" w:hAnsi="Times New Roman" w:cs="Times New Roman"/>
          <w:szCs w:val="24"/>
        </w:rPr>
        <w:t>’</w:t>
      </w:r>
      <w:r w:rsidRPr="00462CAB">
        <w:rPr>
          <w:rFonts w:ascii="Times New Roman" w:eastAsia="標楷體" w:hAnsi="Times New Roman" w:cs="Times New Roman"/>
          <w:bCs/>
          <w:szCs w:val="28"/>
        </w:rPr>
        <w:t>s Chinese Name</w:t>
      </w:r>
      <w:r w:rsidRPr="00462CAB">
        <w:rPr>
          <w:rFonts w:ascii="Times New Roman" w:eastAsia="標楷體" w:hAnsi="Times New Roman" w:cs="Times New Roman" w:hint="eastAsia"/>
          <w:bCs/>
          <w:szCs w:val="28"/>
        </w:rPr>
        <w:t>：</w:t>
      </w:r>
      <w:r w:rsidRPr="00462CAB">
        <w:rPr>
          <w:rFonts w:ascii="Times New Roman" w:eastAsia="標楷體" w:hAnsi="Times New Roman" w:cs="Times New Roman"/>
          <w:bCs/>
          <w:szCs w:val="28"/>
        </w:rPr>
        <w:t>_______________________________________________</w:t>
      </w:r>
    </w:p>
    <w:p w14:paraId="4F9B2E85"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 xml:space="preserve">父親中華民國身份證號碼　</w:t>
      </w:r>
      <w:r w:rsidRPr="00462CAB">
        <w:rPr>
          <w:rFonts w:ascii="Times New Roman" w:eastAsia="標楷體" w:hAnsi="Times New Roman" w:cs="Times New Roman"/>
          <w:bCs/>
          <w:szCs w:val="28"/>
        </w:rPr>
        <w:t>Father</w:t>
      </w:r>
      <w:r w:rsidRPr="00462CAB">
        <w:rPr>
          <w:rFonts w:ascii="Times New Roman" w:eastAsia="標楷體" w:hAnsi="Times New Roman" w:cs="Times New Roman"/>
          <w:szCs w:val="24"/>
        </w:rPr>
        <w:t>’</w:t>
      </w:r>
      <w:r w:rsidRPr="00462CAB">
        <w:rPr>
          <w:rFonts w:ascii="Times New Roman" w:eastAsia="標楷體" w:hAnsi="Times New Roman" w:cs="Times New Roman"/>
          <w:bCs/>
          <w:szCs w:val="28"/>
        </w:rPr>
        <w:t>s R.O.C. ID number</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w:t>
      </w:r>
    </w:p>
    <w:p w14:paraId="0F5476E4"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 xml:space="preserve">母親中文姓名　</w:t>
      </w:r>
      <w:r w:rsidRPr="00462CAB">
        <w:rPr>
          <w:rFonts w:ascii="Times New Roman" w:eastAsia="標楷體" w:hAnsi="Times New Roman" w:cs="Times New Roman"/>
          <w:bCs/>
          <w:szCs w:val="28"/>
        </w:rPr>
        <w:t>Mother</w:t>
      </w:r>
      <w:r w:rsidRPr="00462CAB">
        <w:rPr>
          <w:rFonts w:ascii="Times New Roman" w:eastAsia="標楷體" w:hAnsi="Times New Roman" w:cs="Times New Roman"/>
          <w:szCs w:val="24"/>
        </w:rPr>
        <w:t>’</w:t>
      </w:r>
      <w:r w:rsidRPr="00462CAB">
        <w:rPr>
          <w:rFonts w:ascii="Times New Roman" w:eastAsia="標楷體" w:hAnsi="Times New Roman" w:cs="Times New Roman"/>
          <w:bCs/>
          <w:szCs w:val="28"/>
        </w:rPr>
        <w:t>s Chinese Name</w:t>
      </w:r>
      <w:r w:rsidRPr="00462CAB">
        <w:rPr>
          <w:rFonts w:ascii="標楷體" w:eastAsia="標楷體" w:hAnsi="標楷體" w:cs="Times New Roman"/>
          <w:bCs/>
          <w:szCs w:val="28"/>
        </w:rPr>
        <w:t>:_______________________________________________</w:t>
      </w:r>
    </w:p>
    <w:p w14:paraId="3661C2C0"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母親中華民國身份證號碼</w:t>
      </w:r>
      <w:r w:rsidRPr="00462CAB">
        <w:rPr>
          <w:rFonts w:ascii="Times New Roman" w:eastAsia="標楷體" w:hAnsi="Times New Roman" w:cs="Times New Roman"/>
          <w:bCs/>
          <w:szCs w:val="28"/>
        </w:rPr>
        <w:t>Mother</w:t>
      </w:r>
      <w:r w:rsidRPr="00462CAB">
        <w:rPr>
          <w:rFonts w:ascii="Times New Roman" w:eastAsia="標楷體" w:hAnsi="Times New Roman" w:cs="Times New Roman"/>
          <w:szCs w:val="24"/>
        </w:rPr>
        <w:t>’</w:t>
      </w:r>
      <w:r w:rsidRPr="00462CAB">
        <w:rPr>
          <w:rFonts w:ascii="Times New Roman" w:eastAsia="標楷體" w:hAnsi="Times New Roman" w:cs="Times New Roman"/>
          <w:bCs/>
          <w:szCs w:val="28"/>
        </w:rPr>
        <w:t>s R.O.C. ID number</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_</w:t>
      </w:r>
    </w:p>
    <w:p w14:paraId="5F7902E2" w14:textId="77777777" w:rsidR="00DC2D99" w:rsidRPr="00462CAB" w:rsidRDefault="00DC2D99" w:rsidP="00DC2D99">
      <w:pPr>
        <w:autoSpaceDE w:val="0"/>
        <w:autoSpaceDN w:val="0"/>
        <w:spacing w:line="520" w:lineRule="exact"/>
        <w:rPr>
          <w:rFonts w:ascii="標楷體" w:eastAsia="標楷體" w:hAnsi="標楷體" w:cs="Times New Roman"/>
          <w:bCs/>
          <w:szCs w:val="28"/>
        </w:rPr>
      </w:pPr>
    </w:p>
    <w:p w14:paraId="40708EB7" w14:textId="77777777" w:rsidR="00DC2D99" w:rsidRPr="00462CAB" w:rsidRDefault="00DC2D99" w:rsidP="00DC2D99">
      <w:pPr>
        <w:autoSpaceDE w:val="0"/>
        <w:autoSpaceDN w:val="0"/>
        <w:spacing w:line="520" w:lineRule="exact"/>
        <w:rPr>
          <w:rFonts w:ascii="標楷體" w:eastAsia="標楷體" w:hAnsi="標楷體" w:cs="Times New Roman"/>
          <w:bCs/>
          <w:szCs w:val="28"/>
        </w:rPr>
      </w:pPr>
    </w:p>
    <w:p w14:paraId="391FCA90"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申請人</w:t>
      </w:r>
      <w:r w:rsidRPr="00462CAB">
        <w:rPr>
          <w:rFonts w:ascii="Times New Roman" w:eastAsia="標楷體" w:hAnsi="Times New Roman" w:cs="Times New Roman"/>
          <w:bCs/>
          <w:szCs w:val="28"/>
        </w:rPr>
        <w:t>Applicant’s Signature</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w:t>
      </w:r>
    </w:p>
    <w:p w14:paraId="13AAC61D"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護照（居留證）號碼</w:t>
      </w:r>
      <w:r w:rsidRPr="00462CAB">
        <w:rPr>
          <w:rFonts w:ascii="Times New Roman" w:eastAsia="標楷體" w:hAnsi="Times New Roman" w:cs="Times New Roman"/>
          <w:bCs/>
          <w:szCs w:val="28"/>
        </w:rPr>
        <w:t>Passport (ARC) No.</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w:t>
      </w:r>
    </w:p>
    <w:p w14:paraId="197F0B2C"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聯絡電話</w:t>
      </w:r>
      <w:r w:rsidRPr="00462CAB">
        <w:rPr>
          <w:rFonts w:ascii="標楷體" w:eastAsia="標楷體" w:hAnsi="標楷體" w:cs="Times New Roman"/>
          <w:bCs/>
          <w:szCs w:val="28"/>
        </w:rPr>
        <w:t xml:space="preserve"> </w:t>
      </w:r>
      <w:r w:rsidRPr="00462CAB">
        <w:rPr>
          <w:rFonts w:ascii="Times New Roman" w:eastAsia="標楷體" w:hAnsi="Times New Roman" w:cs="Times New Roman"/>
          <w:bCs/>
          <w:szCs w:val="28"/>
        </w:rPr>
        <w:t xml:space="preserve">Phone </w:t>
      </w:r>
      <w:r w:rsidRPr="00462CAB">
        <w:rPr>
          <w:rFonts w:ascii="標楷體" w:eastAsia="標楷體" w:hAnsi="標楷體" w:cs="Times New Roman"/>
          <w:bCs/>
          <w:szCs w:val="28"/>
        </w:rPr>
        <w:t>: ____________________________________________</w:t>
      </w:r>
      <w:r w:rsidR="00DC2D99" w:rsidRPr="00462CAB">
        <w:rPr>
          <w:rFonts w:ascii="標楷體" w:eastAsia="標楷體" w:hAnsi="標楷體" w:cs="Times New Roman"/>
          <w:bCs/>
          <w:szCs w:val="28"/>
        </w:rPr>
        <w:t xml:space="preserve"> </w:t>
      </w:r>
    </w:p>
    <w:p w14:paraId="39DC5926"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電子郵件</w:t>
      </w:r>
      <w:r w:rsidRPr="00462CAB">
        <w:rPr>
          <w:rFonts w:ascii="標楷體" w:eastAsia="標楷體" w:hAnsi="標楷體" w:cs="Times New Roman"/>
          <w:bCs/>
          <w:szCs w:val="28"/>
        </w:rPr>
        <w:t xml:space="preserve"> </w:t>
      </w:r>
      <w:r w:rsidRPr="00462CAB">
        <w:rPr>
          <w:rFonts w:ascii="Times New Roman" w:eastAsia="標楷體" w:hAnsi="Times New Roman" w:cs="Times New Roman"/>
          <w:bCs/>
          <w:szCs w:val="28"/>
        </w:rPr>
        <w:t>Email</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  ______________</w:t>
      </w:r>
    </w:p>
    <w:p w14:paraId="5554C931"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具結日期</w:t>
      </w:r>
      <w:r w:rsidRPr="00462CAB">
        <w:rPr>
          <w:rFonts w:ascii="標楷體" w:eastAsia="標楷體" w:hAnsi="標楷體" w:cs="Times New Roman"/>
          <w:bCs/>
          <w:szCs w:val="28"/>
        </w:rPr>
        <w:t xml:space="preserve"> Date</w:t>
      </w:r>
      <w:r w:rsidRPr="00462CAB">
        <w:rPr>
          <w:rFonts w:ascii="標楷體" w:eastAsia="標楷體" w:hAnsi="標楷體" w:cs="Times New Roman" w:hint="eastAsia"/>
          <w:bCs/>
          <w:szCs w:val="28"/>
        </w:rPr>
        <w:t>：</w:t>
      </w:r>
      <w:r w:rsidRPr="00462CAB">
        <w:rPr>
          <w:rFonts w:ascii="標楷體" w:eastAsia="標楷體" w:hAnsi="標楷體" w:cs="Times New Roman"/>
          <w:bCs/>
          <w:szCs w:val="28"/>
          <w:u w:val="single"/>
        </w:rPr>
        <w:t xml:space="preserve">              </w:t>
      </w:r>
      <w:r w:rsidRPr="00462CAB">
        <w:rPr>
          <w:rFonts w:ascii="標楷體" w:eastAsia="標楷體" w:hAnsi="標楷體" w:cs="Times New Roman"/>
          <w:bCs/>
          <w:szCs w:val="28"/>
        </w:rPr>
        <w:t xml:space="preserve"> / </w:t>
      </w:r>
      <w:r w:rsidRPr="00462CAB">
        <w:rPr>
          <w:rFonts w:ascii="標楷體" w:eastAsia="標楷體" w:hAnsi="標楷體" w:cs="Times New Roman"/>
          <w:bCs/>
          <w:szCs w:val="28"/>
          <w:u w:val="single"/>
        </w:rPr>
        <w:t xml:space="preserve">             </w:t>
      </w:r>
      <w:r w:rsidRPr="00462CAB">
        <w:rPr>
          <w:rFonts w:ascii="標楷體" w:eastAsia="標楷體" w:hAnsi="標楷體" w:cs="Times New Roman"/>
          <w:bCs/>
          <w:szCs w:val="28"/>
        </w:rPr>
        <w:t xml:space="preserve"> /</w:t>
      </w:r>
      <w:r w:rsidR="00DC2D99" w:rsidRPr="00462CAB">
        <w:rPr>
          <w:rFonts w:ascii="標楷體" w:eastAsia="標楷體" w:hAnsi="標楷體" w:cs="Times New Roman"/>
          <w:bCs/>
          <w:szCs w:val="28"/>
        </w:rPr>
        <w:t xml:space="preserve"> </w:t>
      </w:r>
      <w:r w:rsidR="00DC2D99" w:rsidRPr="00462CAB">
        <w:rPr>
          <w:rFonts w:ascii="標楷體" w:eastAsia="標楷體" w:hAnsi="標楷體" w:cs="Times New Roman"/>
          <w:bCs/>
          <w:szCs w:val="28"/>
          <w:u w:val="single"/>
        </w:rPr>
        <w:t xml:space="preserve">             </w:t>
      </w:r>
      <w:r w:rsidR="00DC2D99" w:rsidRPr="00462CAB">
        <w:rPr>
          <w:rFonts w:ascii="標楷體" w:eastAsia="標楷體" w:hAnsi="標楷體" w:cs="Times New Roman"/>
          <w:bCs/>
          <w:szCs w:val="28"/>
        </w:rPr>
        <w:t xml:space="preserve">  </w:t>
      </w:r>
    </w:p>
    <w:p w14:paraId="30B73418" w14:textId="77777777" w:rsidR="00DC2D99" w:rsidRPr="00462CAB" w:rsidRDefault="00252D6A" w:rsidP="00DC2D99">
      <w:pPr>
        <w:spacing w:line="300" w:lineRule="exact"/>
        <w:ind w:left="571"/>
        <w:jc w:val="both"/>
        <w:rPr>
          <w:rFonts w:ascii="Times New Roman" w:eastAsia="標楷體" w:hAnsi="Times New Roman" w:cs="Times New Roman"/>
          <w:szCs w:val="24"/>
        </w:rPr>
      </w:pPr>
      <w:r w:rsidRPr="00462CAB">
        <w:rPr>
          <w:rFonts w:ascii="Times New Roman" w:eastAsia="標楷體" w:hAnsi="Times New Roman" w:cs="Times New Roman"/>
          <w:szCs w:val="24"/>
        </w:rPr>
        <w:t xml:space="preserve">                                     (day)          (month)          (year)</w:t>
      </w:r>
    </w:p>
    <w:p w14:paraId="7F5647A5" w14:textId="77777777" w:rsidR="00DC2D99" w:rsidRPr="00462CAB" w:rsidRDefault="00DC2D99" w:rsidP="00DC2D99">
      <w:pPr>
        <w:autoSpaceDE w:val="0"/>
        <w:autoSpaceDN w:val="0"/>
        <w:spacing w:line="520" w:lineRule="exact"/>
        <w:ind w:firstLineChars="1100" w:firstLine="2640"/>
        <w:jc w:val="both"/>
        <w:rPr>
          <w:rFonts w:ascii="微軟正黑體" w:eastAsia="微軟正黑體" w:hAnsi="微軟正黑體" w:cs="Times New Roman"/>
          <w:bCs/>
          <w:szCs w:val="28"/>
        </w:rPr>
      </w:pPr>
    </w:p>
    <w:p w14:paraId="2C07775C" w14:textId="77777777" w:rsidR="00DC2D99" w:rsidRPr="00462CAB" w:rsidRDefault="00DC2D99" w:rsidP="00DC2D99">
      <w:pPr>
        <w:keepNext/>
        <w:adjustRightInd w:val="0"/>
        <w:snapToGrid w:val="0"/>
        <w:spacing w:before="180" w:after="180"/>
        <w:ind w:leftChars="295" w:left="708" w:firstLineChars="700" w:firstLine="2803"/>
        <w:textAlignment w:val="baseline"/>
        <w:outlineLvl w:val="0"/>
        <w:rPr>
          <w:rFonts w:ascii="標楷體" w:eastAsia="標楷體" w:hAnsi="標楷體" w:cs="Times New Roman"/>
          <w:b/>
          <w:bCs/>
          <w:kern w:val="52"/>
          <w:sz w:val="40"/>
          <w:szCs w:val="40"/>
        </w:rPr>
      </w:pPr>
      <w:r w:rsidRPr="00462CAB">
        <w:rPr>
          <w:rFonts w:ascii="標楷體" w:eastAsia="標楷體" w:hAnsi="標楷體" w:cs="Times New Roman"/>
          <w:b/>
          <w:bCs/>
          <w:kern w:val="52"/>
          <w:sz w:val="40"/>
          <w:szCs w:val="40"/>
        </w:rPr>
        <w:br w:type="page"/>
      </w:r>
      <w:bookmarkStart w:id="10" w:name="_Toc119431966"/>
      <w:r w:rsidRPr="007E7FEB">
        <w:rPr>
          <w:rFonts w:ascii="標楷體" w:eastAsia="標楷體" w:hAnsi="標楷體" w:cs="Times New Roman"/>
          <w:b/>
          <w:bCs/>
          <w:noProof/>
          <w:kern w:val="52"/>
          <w:sz w:val="40"/>
          <w:szCs w:val="40"/>
        </w:rPr>
        <w:lastRenderedPageBreak/>
        <mc:AlternateContent>
          <mc:Choice Requires="wps">
            <w:drawing>
              <wp:anchor distT="0" distB="0" distL="114300" distR="114300" simplePos="0" relativeHeight="251671552" behindDoc="0" locked="0" layoutInCell="1" allowOverlap="1" wp14:anchorId="1A6B7574" wp14:editId="2785A574">
                <wp:simplePos x="0" y="0"/>
                <wp:positionH relativeFrom="column">
                  <wp:posOffset>-105410</wp:posOffset>
                </wp:positionH>
                <wp:positionV relativeFrom="paragraph">
                  <wp:posOffset>106680</wp:posOffset>
                </wp:positionV>
                <wp:extent cx="939800" cy="381000"/>
                <wp:effectExtent l="9525" t="12065" r="12700" b="6985"/>
                <wp:wrapNone/>
                <wp:docPr id="12" name="文字方塊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247FB181" w14:textId="77777777" w:rsidR="008017BC" w:rsidRPr="006F6FA3" w:rsidRDefault="008017BC" w:rsidP="00DC2D99">
                            <w:pPr>
                              <w:rPr>
                                <w:rFonts w:ascii="標楷體" w:eastAsia="標楷體" w:hAnsi="標楷體"/>
                              </w:rPr>
                            </w:pPr>
                            <w:r w:rsidRPr="006B7266">
                              <w:rPr>
                                <w:rFonts w:eastAsia="標楷體"/>
                              </w:rPr>
                              <w:t xml:space="preserve">Appendix </w:t>
                            </w:r>
                            <w:r>
                              <w:rPr>
                                <w:rFonts w:eastAsia="標楷體"/>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6B7574" id="文字方塊 12" o:spid="_x0000_s1030" type="#_x0000_t202" style="position:absolute;left:0;text-align:left;margin-left:-8.3pt;margin-top:8.4pt;width:74pt;height:3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" strokeweight="1pt">
                <v:textbox>
                  <w:txbxContent>
                    <w:p w14:paraId="247FB181" w14:textId="77777777" w:rsidR="008017BC" w:rsidRPr="006F6FA3" w:rsidRDefault="008017BC" w:rsidP="00DC2D99">
                      <w:pPr>
                        <w:rPr>
                          <w:rFonts w:ascii="標楷體" w:eastAsia="標楷體" w:hAnsi="標楷體"/>
                        </w:rPr>
                      </w:pPr>
                      <w:r w:rsidRPr="006B7266">
                        <w:rPr>
                          <w:rFonts w:eastAsia="標楷體"/>
                        </w:rPr>
                        <w:t xml:space="preserve">Appendix </w:t>
                      </w:r>
                      <w:r>
                        <w:rPr>
                          <w:rFonts w:eastAsia="標楷體"/>
                        </w:rPr>
                        <w:t>5</w:t>
                      </w:r>
                    </w:p>
                  </w:txbxContent>
                </v:textbox>
              </v:shape>
            </w:pict>
          </mc:Fallback>
        </mc:AlternateContent>
      </w:r>
      <w:bookmarkEnd w:id="7"/>
      <w:bookmarkEnd w:id="8"/>
      <w:r w:rsidR="00252D6A" w:rsidRPr="00462CAB">
        <w:rPr>
          <w:rFonts w:ascii="標楷體" w:eastAsia="標楷體" w:hAnsi="標楷體" w:cs="Times New Roman" w:hint="eastAsia"/>
          <w:b/>
          <w:bCs/>
          <w:kern w:val="52"/>
          <w:sz w:val="40"/>
          <w:szCs w:val="40"/>
        </w:rPr>
        <w:t>財</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力</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證</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明</w:t>
      </w:r>
      <w:bookmarkEnd w:id="10"/>
    </w:p>
    <w:p w14:paraId="357AC5FC" w14:textId="77777777" w:rsidR="00DC2D99" w:rsidRPr="006267FE" w:rsidRDefault="00252D6A" w:rsidP="00DC2D99">
      <w:pPr>
        <w:adjustRightInd w:val="0"/>
        <w:snapToGrid w:val="0"/>
        <w:spacing w:line="360" w:lineRule="atLeast"/>
        <w:ind w:leftChars="1" w:left="4" w:hanging="2"/>
        <w:jc w:val="center"/>
        <w:textAlignment w:val="baseline"/>
        <w:rPr>
          <w:rFonts w:ascii="Times New Roman" w:eastAsia="SimSun" w:hAnsi="Times New Roman" w:cs="Times New Roman"/>
          <w:b/>
          <w:kern w:val="0"/>
          <w:sz w:val="32"/>
          <w:szCs w:val="32"/>
          <w:lang w:eastAsia="zh-CN"/>
        </w:rPr>
      </w:pPr>
      <w:r w:rsidRPr="006267FE">
        <w:rPr>
          <w:rFonts w:ascii="Times New Roman" w:eastAsia="標楷體" w:hAnsi="Times New Roman" w:cs="Times New Roman"/>
          <w:b/>
          <w:kern w:val="0"/>
          <w:sz w:val="32"/>
          <w:szCs w:val="32"/>
        </w:rPr>
        <w:t>F</w:t>
      </w:r>
      <w:r w:rsidRPr="006267FE">
        <w:rPr>
          <w:rFonts w:ascii="Times New Roman" w:eastAsia="新細明體" w:hAnsi="Times New Roman" w:cs="Times New Roman"/>
          <w:b/>
          <w:kern w:val="0"/>
          <w:sz w:val="32"/>
          <w:szCs w:val="32"/>
        </w:rPr>
        <w:t>inancial</w:t>
      </w:r>
      <w:r w:rsidRPr="006267FE">
        <w:rPr>
          <w:rFonts w:ascii="Times New Roman" w:eastAsia="標楷體" w:hAnsi="Times New Roman" w:cs="Times New Roman"/>
          <w:b/>
          <w:kern w:val="0"/>
          <w:sz w:val="32"/>
          <w:szCs w:val="32"/>
        </w:rPr>
        <w:t xml:space="preserve"> G</w:t>
      </w:r>
      <w:r w:rsidRPr="006267FE">
        <w:rPr>
          <w:rFonts w:ascii="Times New Roman" w:eastAsia="新細明體" w:hAnsi="Times New Roman" w:cs="Times New Roman"/>
          <w:b/>
          <w:kern w:val="0"/>
          <w:sz w:val="32"/>
          <w:szCs w:val="32"/>
        </w:rPr>
        <w:t>uarantee</w:t>
      </w:r>
      <w:r w:rsidRPr="006267FE">
        <w:rPr>
          <w:rFonts w:ascii="Times New Roman" w:eastAsia="標楷體" w:hAnsi="Times New Roman" w:cs="Times New Roman"/>
          <w:b/>
          <w:kern w:val="0"/>
          <w:sz w:val="32"/>
          <w:szCs w:val="32"/>
        </w:rPr>
        <w:t xml:space="preserve"> S</w:t>
      </w:r>
      <w:r w:rsidRPr="006267FE">
        <w:rPr>
          <w:rFonts w:ascii="Times New Roman" w:eastAsia="新細明體" w:hAnsi="Times New Roman" w:cs="Times New Roman"/>
          <w:b/>
          <w:kern w:val="0"/>
          <w:sz w:val="32"/>
          <w:szCs w:val="32"/>
        </w:rPr>
        <w:t>tatement</w:t>
      </w:r>
    </w:p>
    <w:p w14:paraId="420A2BEA" w14:textId="77777777" w:rsidR="00DC2D99" w:rsidRPr="00462CAB" w:rsidRDefault="00DC2D99" w:rsidP="00DC2D99">
      <w:pPr>
        <w:adjustRightInd w:val="0"/>
        <w:spacing w:line="360" w:lineRule="atLeast"/>
        <w:jc w:val="center"/>
        <w:textAlignment w:val="baseline"/>
        <w:outlineLvl w:val="0"/>
        <w:rPr>
          <w:rFonts w:ascii="Times New Roman" w:eastAsia="標楷體" w:hAnsi="Times New Roman" w:cs="Times New Roman"/>
          <w:b/>
          <w:kern w:val="0"/>
        </w:rPr>
      </w:pPr>
    </w:p>
    <w:p w14:paraId="1B4381E8"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b/>
          <w:kern w:val="0"/>
          <w:sz w:val="16"/>
          <w:szCs w:val="20"/>
        </w:rPr>
      </w:pPr>
      <w:r w:rsidRPr="00462CAB">
        <w:rPr>
          <w:rFonts w:ascii="Times New Roman" w:eastAsia="標楷體" w:hAnsi="Times New Roman" w:cs="Times New Roman"/>
          <w:b/>
          <w:kern w:val="0"/>
          <w:szCs w:val="20"/>
        </w:rPr>
        <w:t xml:space="preserve"> </w:t>
      </w:r>
    </w:p>
    <w:tbl>
      <w:tblPr>
        <w:tblW w:w="1077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76"/>
        <w:gridCol w:w="1276"/>
        <w:gridCol w:w="2128"/>
        <w:gridCol w:w="1699"/>
        <w:gridCol w:w="1701"/>
        <w:gridCol w:w="2693"/>
      </w:tblGrid>
      <w:tr w:rsidR="00DC2D99" w:rsidRPr="00462CAB" w14:paraId="0706D95D" w14:textId="77777777" w:rsidTr="00DC2D99">
        <w:trPr>
          <w:jc w:val="center"/>
        </w:trPr>
        <w:tc>
          <w:tcPr>
            <w:tcW w:w="1276" w:type="dxa"/>
          </w:tcPr>
          <w:p w14:paraId="07DB6937"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w:t>
            </w:r>
          </w:p>
          <w:p w14:paraId="076024D9"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uarantor</w:t>
            </w:r>
          </w:p>
        </w:tc>
        <w:tc>
          <w:tcPr>
            <w:tcW w:w="5103" w:type="dxa"/>
            <w:gridSpan w:val="3"/>
          </w:tcPr>
          <w:p w14:paraId="0E723F59"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tc>
        <w:tc>
          <w:tcPr>
            <w:tcW w:w="1701" w:type="dxa"/>
          </w:tcPr>
          <w:p w14:paraId="4FF4FABE"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性</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別</w:t>
            </w:r>
          </w:p>
          <w:p w14:paraId="04443AD2"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ender</w:t>
            </w:r>
          </w:p>
        </w:tc>
        <w:tc>
          <w:tcPr>
            <w:tcW w:w="2693" w:type="dxa"/>
          </w:tcPr>
          <w:p w14:paraId="48913E10"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341793E2" w14:textId="77777777" w:rsidTr="00DC2D99">
        <w:trPr>
          <w:jc w:val="center"/>
        </w:trPr>
        <w:tc>
          <w:tcPr>
            <w:tcW w:w="2552" w:type="dxa"/>
            <w:gridSpan w:val="2"/>
          </w:tcPr>
          <w:p w14:paraId="2CCD6754"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職業</w:t>
            </w:r>
          </w:p>
          <w:p w14:paraId="5F01D13D"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Occupation of Guarantor</w:t>
            </w:r>
          </w:p>
        </w:tc>
        <w:tc>
          <w:tcPr>
            <w:tcW w:w="3827" w:type="dxa"/>
            <w:gridSpan w:val="2"/>
          </w:tcPr>
          <w:p w14:paraId="63C4F530"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c>
          <w:tcPr>
            <w:tcW w:w="1701" w:type="dxa"/>
          </w:tcPr>
          <w:p w14:paraId="15FF1F16"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國</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籍</w:t>
            </w:r>
          </w:p>
          <w:p w14:paraId="77585100"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Nationality</w:t>
            </w:r>
          </w:p>
        </w:tc>
        <w:tc>
          <w:tcPr>
            <w:tcW w:w="2693" w:type="dxa"/>
          </w:tcPr>
          <w:p w14:paraId="12286E2E"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7784A3ED" w14:textId="77777777" w:rsidTr="00DC2D99">
        <w:trPr>
          <w:jc w:val="center"/>
        </w:trPr>
        <w:tc>
          <w:tcPr>
            <w:tcW w:w="2552" w:type="dxa"/>
            <w:gridSpan w:val="2"/>
          </w:tcPr>
          <w:p w14:paraId="07910F49"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地址</w:t>
            </w:r>
          </w:p>
          <w:p w14:paraId="63041040"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Address of Guarantor</w:t>
            </w:r>
          </w:p>
        </w:tc>
        <w:tc>
          <w:tcPr>
            <w:tcW w:w="8221" w:type="dxa"/>
            <w:gridSpan w:val="4"/>
          </w:tcPr>
          <w:p w14:paraId="2DF051F3"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67A4BD07" w14:textId="77777777" w:rsidTr="00DC2D99">
        <w:trPr>
          <w:jc w:val="center"/>
        </w:trPr>
        <w:tc>
          <w:tcPr>
            <w:tcW w:w="2552" w:type="dxa"/>
            <w:gridSpan w:val="2"/>
          </w:tcPr>
          <w:p w14:paraId="3691B455"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被保人</w:t>
            </w:r>
          </w:p>
          <w:p w14:paraId="0EBFF6D3"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Applicant</w:t>
            </w:r>
          </w:p>
        </w:tc>
        <w:tc>
          <w:tcPr>
            <w:tcW w:w="8221" w:type="dxa"/>
            <w:gridSpan w:val="4"/>
          </w:tcPr>
          <w:p w14:paraId="756CBD3D"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7CF54C62" w14:textId="77777777" w:rsidTr="00DC2D99">
        <w:trPr>
          <w:jc w:val="center"/>
        </w:trPr>
        <w:tc>
          <w:tcPr>
            <w:tcW w:w="4680" w:type="dxa"/>
            <w:gridSpan w:val="3"/>
          </w:tcPr>
          <w:p w14:paraId="35F496BA"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證</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與</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被</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關</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係</w:t>
            </w:r>
          </w:p>
          <w:p w14:paraId="0347279A"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Relation between the Guarantor and the Applicant</w:t>
            </w:r>
          </w:p>
        </w:tc>
        <w:tc>
          <w:tcPr>
            <w:tcW w:w="6093" w:type="dxa"/>
            <w:gridSpan w:val="3"/>
          </w:tcPr>
          <w:p w14:paraId="5BC7041A"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17813464" w14:textId="77777777" w:rsidTr="00DC2D99">
        <w:trPr>
          <w:jc w:val="center"/>
        </w:trPr>
        <w:tc>
          <w:tcPr>
            <w:tcW w:w="10773" w:type="dxa"/>
            <w:gridSpan w:val="6"/>
          </w:tcPr>
          <w:p w14:paraId="698054DE" w14:textId="77777777" w:rsidR="00DC2D99" w:rsidRPr="00462CAB" w:rsidRDefault="00252D6A" w:rsidP="00DC2D99">
            <w:pPr>
              <w:adjustRightInd w:val="0"/>
              <w:spacing w:line="360" w:lineRule="atLeast"/>
              <w:ind w:firstLineChars="5" w:firstLine="12"/>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茲保證被保人在法鼓文理學院就讀期間所需之學雜費與生活費用及返國機票費由本人完全負責</w:t>
            </w:r>
            <w:r w:rsidR="00DC2D99" w:rsidRPr="00462CAB">
              <w:rPr>
                <w:rFonts w:ascii="Times New Roman" w:eastAsia="標楷體" w:hAnsi="Times New Roman" w:cs="Times New Roman"/>
                <w:kern w:val="0"/>
                <w:szCs w:val="20"/>
              </w:rPr>
              <w:t xml:space="preserve"> </w:t>
            </w:r>
          </w:p>
          <w:p w14:paraId="7B44BFDB" w14:textId="37D933BA" w:rsidR="00DC2D99" w:rsidRPr="00462CAB" w:rsidRDefault="00252D6A" w:rsidP="00DC2D99">
            <w:pPr>
              <w:adjustRightInd w:val="0"/>
              <w:snapToGrid w:val="0"/>
              <w:ind w:firstLineChars="5" w:firstLine="12"/>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kern w:val="0"/>
                <w:szCs w:val="20"/>
              </w:rPr>
              <w:t xml:space="preserve">I guarantee that I will be fully responsible for the specified amount of the cost of attendance for the above named student (Applicant) for the duration of his/her attendance at 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Cs w:val="20"/>
              </w:rPr>
              <w:t xml:space="preserve"> I understand that tuition and fees are subject to change without notice. I guarantee that I have sufficient funds available as listed below and have made the necessary arrangements to meet the financial obligations of the student for attendance at Dharma Drum </w:t>
            </w:r>
            <w:r w:rsidRPr="00462CAB">
              <w:rPr>
                <w:rFonts w:ascii="Times New Roman" w:eastAsia="細明體" w:hAnsi="Times New Roman" w:cs="Times New Roman"/>
                <w:kern w:val="0"/>
                <w:szCs w:val="24"/>
              </w:rPr>
              <w:t>Institute of Liberal Arts</w:t>
            </w:r>
            <w:r w:rsidR="00EA2DBD">
              <w:rPr>
                <w:rFonts w:ascii="Times New Roman" w:eastAsia="細明體" w:hAnsi="Times New Roman" w:cs="Times New Roman" w:hint="eastAsia"/>
                <w:kern w:val="0"/>
                <w:szCs w:val="24"/>
              </w:rPr>
              <w:t>.</w:t>
            </w:r>
            <w:r w:rsidRPr="00462CAB">
              <w:rPr>
                <w:rFonts w:ascii="Times New Roman" w:eastAsia="標楷體" w:hAnsi="Times New Roman" w:cs="Times New Roman"/>
                <w:kern w:val="0"/>
                <w:szCs w:val="20"/>
              </w:rPr>
              <w:t xml:space="preserve"> I enclose proof of this funding in the form of an original statement or letter from a bank and dated within the past two (2) months.</w:t>
            </w:r>
          </w:p>
        </w:tc>
      </w:tr>
      <w:tr w:rsidR="00DC2D99" w:rsidRPr="00462CAB" w14:paraId="422FADF7" w14:textId="77777777" w:rsidTr="00DC2D99">
        <w:trPr>
          <w:jc w:val="center"/>
        </w:trPr>
        <w:tc>
          <w:tcPr>
            <w:tcW w:w="2552" w:type="dxa"/>
            <w:gridSpan w:val="2"/>
          </w:tcPr>
          <w:p w14:paraId="52C38F4F" w14:textId="77777777" w:rsidR="00DC2D99" w:rsidRPr="00462CAB" w:rsidRDefault="00252D6A" w:rsidP="00EA2DBD">
            <w:pPr>
              <w:adjustRightInd w:val="0"/>
              <w:spacing w:line="2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證</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簽</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名</w:t>
            </w:r>
          </w:p>
          <w:p w14:paraId="335D9F45" w14:textId="77777777" w:rsidR="00DC2D99" w:rsidRPr="00462CAB" w:rsidRDefault="00252D6A" w:rsidP="00EA2DBD">
            <w:pPr>
              <w:adjustRightInd w:val="0"/>
              <w:spacing w:line="2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uarantor’s Signature</w:t>
            </w:r>
          </w:p>
        </w:tc>
        <w:tc>
          <w:tcPr>
            <w:tcW w:w="3827" w:type="dxa"/>
            <w:gridSpan w:val="2"/>
          </w:tcPr>
          <w:p w14:paraId="29B3DE2E"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tc>
        <w:tc>
          <w:tcPr>
            <w:tcW w:w="1701" w:type="dxa"/>
          </w:tcPr>
          <w:p w14:paraId="745F4274" w14:textId="77777777" w:rsidR="00DC2D99" w:rsidRPr="00462CAB" w:rsidRDefault="00252D6A" w:rsidP="00EA2DBD">
            <w:pPr>
              <w:adjustRightInd w:val="0"/>
              <w:spacing w:line="28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日</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期</w:t>
            </w:r>
          </w:p>
          <w:p w14:paraId="058561BE" w14:textId="77777777" w:rsidR="00DC2D99" w:rsidRPr="00462CAB" w:rsidRDefault="00252D6A" w:rsidP="00EA2DBD">
            <w:pPr>
              <w:adjustRightInd w:val="0"/>
              <w:spacing w:line="28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Date</w:t>
            </w:r>
          </w:p>
        </w:tc>
        <w:tc>
          <w:tcPr>
            <w:tcW w:w="2693" w:type="dxa"/>
          </w:tcPr>
          <w:p w14:paraId="69036467"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bl>
    <w:p w14:paraId="3A31C1CF"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p w14:paraId="21E4FD50" w14:textId="77777777" w:rsidR="00DC2D99" w:rsidRPr="00462CAB" w:rsidRDefault="00252D6A" w:rsidP="00DC2D99">
      <w:pPr>
        <w:adjustRightInd w:val="0"/>
        <w:snapToGrid w:val="0"/>
        <w:ind w:leftChars="8" w:left="283" w:hangingChars="110" w:hanging="264"/>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hint="eastAsia"/>
          <w:kern w:val="0"/>
          <w:szCs w:val="20"/>
        </w:rPr>
        <w:t>＊</w:t>
      </w:r>
      <w:r w:rsidRPr="00462CAB">
        <w:rPr>
          <w:rFonts w:ascii="Times New Roman" w:eastAsia="標楷體" w:hAnsi="Times New Roman" w:cs="Times New Roman"/>
          <w:kern w:val="0"/>
          <w:szCs w:val="20"/>
        </w:rPr>
        <w:t xml:space="preserve">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0"/>
        </w:rPr>
        <w:t xml:space="preserve"> estimation of cost of attendance for an international student enrolled full-time for two academic years amounts to NTD 120,000 or USD 4,000 equivalent, as follows:</w:t>
      </w:r>
    </w:p>
    <w:tbl>
      <w:tblPr>
        <w:tblW w:w="9498" w:type="dxa"/>
        <w:jc w:val="center"/>
        <w:tblBorders>
          <w:top w:val="single" w:sz="8" w:space="0" w:color="auto"/>
          <w:left w:val="single" w:sz="8" w:space="0" w:color="auto"/>
          <w:bottom w:val="single" w:sz="8" w:space="0" w:color="auto"/>
          <w:right w:val="single" w:sz="8" w:space="0" w:color="auto"/>
        </w:tblBorders>
        <w:tblLayout w:type="fixed"/>
        <w:tblCellMar>
          <w:left w:w="28" w:type="dxa"/>
          <w:right w:w="28" w:type="dxa"/>
        </w:tblCellMar>
        <w:tblLook w:val="0000" w:firstRow="0" w:lastRow="0" w:firstColumn="0" w:lastColumn="0" w:noHBand="0" w:noVBand="0"/>
      </w:tblPr>
      <w:tblGrid>
        <w:gridCol w:w="7513"/>
        <w:gridCol w:w="1985"/>
      </w:tblGrid>
      <w:tr w:rsidR="00DC2D99" w:rsidRPr="00462CAB" w14:paraId="1D8A87DA" w14:textId="77777777" w:rsidTr="00DC2D99">
        <w:trPr>
          <w:jc w:val="center"/>
        </w:trPr>
        <w:tc>
          <w:tcPr>
            <w:tcW w:w="7513" w:type="dxa"/>
            <w:tcBorders>
              <w:top w:val="single" w:sz="12" w:space="0" w:color="auto"/>
              <w:left w:val="single" w:sz="12" w:space="0" w:color="auto"/>
              <w:bottom w:val="single" w:sz="4" w:space="0" w:color="auto"/>
              <w:right w:val="single" w:sz="4" w:space="0" w:color="auto"/>
            </w:tcBorders>
          </w:tcPr>
          <w:p w14:paraId="68D6BB1B" w14:textId="77777777" w:rsidR="00DC2D99" w:rsidRPr="00462CAB" w:rsidRDefault="00252D6A" w:rsidP="00DC2D99">
            <w:pPr>
              <w:adjustRightInd w:val="0"/>
              <w:spacing w:line="260" w:lineRule="atLeast"/>
              <w:ind w:firstLineChars="106" w:firstLine="254"/>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Tuition and Fees  </w:t>
            </w:r>
          </w:p>
        </w:tc>
        <w:tc>
          <w:tcPr>
            <w:tcW w:w="1985" w:type="dxa"/>
            <w:vMerge w:val="restart"/>
            <w:tcBorders>
              <w:top w:val="single" w:sz="12" w:space="0" w:color="auto"/>
              <w:left w:val="single" w:sz="4" w:space="0" w:color="auto"/>
              <w:right w:val="single" w:sz="12" w:space="0" w:color="auto"/>
            </w:tcBorders>
          </w:tcPr>
          <w:p w14:paraId="10D4DADF" w14:textId="77777777" w:rsidR="00DC2D99" w:rsidRPr="00462CAB" w:rsidRDefault="00DC2D99"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p w14:paraId="50DD4B3E" w14:textId="77777777" w:rsidR="00DC2D99" w:rsidRPr="00462CAB" w:rsidRDefault="00252D6A"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NTD 60,000</w:t>
            </w:r>
          </w:p>
          <w:p w14:paraId="549C6622" w14:textId="77777777" w:rsidR="00DC2D99" w:rsidRPr="00462CAB" w:rsidRDefault="00252D6A" w:rsidP="00DC2D99">
            <w:pPr>
              <w:adjustRightInd w:val="0"/>
              <w:snapToGrid w:val="0"/>
              <w:ind w:firstLineChars="100" w:firstLine="2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r USD 2000</w:t>
            </w:r>
          </w:p>
          <w:p w14:paraId="0F0713AD" w14:textId="77777777" w:rsidR="00DC2D99" w:rsidRPr="00462CAB" w:rsidRDefault="00DC2D99" w:rsidP="00DC2D99">
            <w:pPr>
              <w:adjustRightInd w:val="0"/>
              <w:spacing w:line="360" w:lineRule="atLeast"/>
              <w:ind w:firstLineChars="100" w:firstLine="220"/>
              <w:jc w:val="both"/>
              <w:textAlignment w:val="baseline"/>
              <w:rPr>
                <w:rFonts w:ascii="Times New Roman" w:eastAsia="標楷體" w:hAnsi="Times New Roman" w:cs="Times New Roman"/>
                <w:kern w:val="0"/>
                <w:sz w:val="22"/>
              </w:rPr>
            </w:pPr>
          </w:p>
        </w:tc>
      </w:tr>
      <w:tr w:rsidR="00DC2D99" w:rsidRPr="00462CAB" w14:paraId="07FD9EAE" w14:textId="77777777" w:rsidTr="00DC2D99">
        <w:trPr>
          <w:jc w:val="center"/>
        </w:trPr>
        <w:tc>
          <w:tcPr>
            <w:tcW w:w="7513" w:type="dxa"/>
            <w:tcBorders>
              <w:top w:val="single" w:sz="4" w:space="0" w:color="auto"/>
              <w:left w:val="single" w:sz="12" w:space="0" w:color="auto"/>
              <w:bottom w:val="single" w:sz="12" w:space="0" w:color="auto"/>
              <w:right w:val="single" w:sz="4" w:space="0" w:color="auto"/>
            </w:tcBorders>
          </w:tcPr>
          <w:p w14:paraId="668A6BEB"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Full tuition fee</w:t>
            </w:r>
            <w:r w:rsidR="00DC2D99" w:rsidRPr="00462CAB">
              <w:rPr>
                <w:rFonts w:ascii="Times New Roman" w:eastAsia="標楷體" w:hAnsi="Times New Roman" w:cs="Times New Roman"/>
                <w:kern w:val="0"/>
                <w:szCs w:val="20"/>
              </w:rPr>
              <w:t xml:space="preserve"> </w:t>
            </w:r>
          </w:p>
          <w:p w14:paraId="675AF946"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Facilities expenses</w:t>
            </w:r>
          </w:p>
          <w:p w14:paraId="2819E9A4"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Health insurance</w:t>
            </w:r>
          </w:p>
          <w:p w14:paraId="0525120C"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One-way airfare</w:t>
            </w:r>
          </w:p>
          <w:p w14:paraId="7A320530" w14:textId="77777777" w:rsidR="00DC2D99" w:rsidRPr="00462CAB" w:rsidRDefault="00252D6A" w:rsidP="00DC2D99">
            <w:pPr>
              <w:adjustRightInd w:val="0"/>
              <w:spacing w:line="260" w:lineRule="atLeast"/>
              <w:ind w:firstLineChars="250" w:firstLine="550"/>
              <w:textAlignment w:val="baseline"/>
              <w:rPr>
                <w:rFonts w:ascii="Times Ext Roman" w:eastAsia="標楷體" w:hAnsi="Times Ext Roman" w:cs="Times Ext Roman"/>
                <w:kern w:val="0"/>
                <w:sz w:val="22"/>
                <w:lang w:val="en-GB"/>
              </w:rPr>
            </w:pPr>
            <w:r w:rsidRPr="00462CAB">
              <w:rPr>
                <w:rFonts w:ascii="Times Ext Roman" w:eastAsia="標楷體" w:hAnsi="Times New Roman" w:cs="Times Ext Roman"/>
                <w:kern w:val="0"/>
                <w:sz w:val="22"/>
                <w:lang w:val="en-GB"/>
              </w:rPr>
              <w:t xml:space="preserve">(Tuition fees are waived for </w:t>
            </w:r>
            <w:r w:rsidRPr="00462CAB">
              <w:rPr>
                <w:rFonts w:ascii="Times Ext Roman" w:eastAsia="標楷體" w:hAnsi="Times Ext Roman" w:cs="Times Ext Roman"/>
                <w:kern w:val="0"/>
                <w:sz w:val="22"/>
              </w:rPr>
              <w:t>monastics.)</w:t>
            </w:r>
          </w:p>
        </w:tc>
        <w:tc>
          <w:tcPr>
            <w:tcW w:w="1985" w:type="dxa"/>
            <w:vMerge/>
            <w:tcBorders>
              <w:left w:val="single" w:sz="4" w:space="0" w:color="auto"/>
              <w:bottom w:val="single" w:sz="12" w:space="0" w:color="auto"/>
              <w:right w:val="single" w:sz="12" w:space="0" w:color="auto"/>
            </w:tcBorders>
          </w:tcPr>
          <w:p w14:paraId="6BFDF06E" w14:textId="77777777" w:rsidR="00DC2D99" w:rsidRPr="00462CAB" w:rsidRDefault="00DC2D99"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tc>
      </w:tr>
    </w:tbl>
    <w:p w14:paraId="27BD3049" w14:textId="77777777" w:rsidR="00DC2D99" w:rsidRPr="00462CAB" w:rsidRDefault="00DC2D99" w:rsidP="00DC2D99">
      <w:pPr>
        <w:adjustRightInd w:val="0"/>
        <w:spacing w:line="360" w:lineRule="atLeast"/>
        <w:textAlignment w:val="baseline"/>
        <w:rPr>
          <w:rFonts w:ascii="Times New Roman" w:eastAsia="細明體" w:hAnsi="Times New Roman" w:cs="Times New Roman"/>
          <w:kern w:val="0"/>
          <w:szCs w:val="20"/>
        </w:rPr>
      </w:pPr>
    </w:p>
    <w:tbl>
      <w:tblPr>
        <w:tblW w:w="960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569"/>
        <w:gridCol w:w="2037"/>
      </w:tblGrid>
      <w:tr w:rsidR="00DC2D99" w:rsidRPr="00462CAB" w14:paraId="27DE6DD1" w14:textId="77777777" w:rsidTr="00DC2D99">
        <w:trPr>
          <w:jc w:val="center"/>
        </w:trPr>
        <w:tc>
          <w:tcPr>
            <w:tcW w:w="9606" w:type="dxa"/>
            <w:gridSpan w:val="2"/>
          </w:tcPr>
          <w:p w14:paraId="1FF22767"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Living Expenses </w:t>
            </w:r>
          </w:p>
        </w:tc>
      </w:tr>
      <w:tr w:rsidR="00DC2D99" w:rsidRPr="00462CAB" w14:paraId="40CBFD6F" w14:textId="77777777" w:rsidTr="00DC2D99">
        <w:trPr>
          <w:jc w:val="center"/>
        </w:trPr>
        <w:tc>
          <w:tcPr>
            <w:tcW w:w="7569" w:type="dxa"/>
          </w:tcPr>
          <w:p w14:paraId="1B27A4C6"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1. Books and supplies</w:t>
            </w:r>
          </w:p>
          <w:p w14:paraId="5AE8FC19"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2. Room and board (on campus)</w:t>
            </w:r>
          </w:p>
          <w:p w14:paraId="371C1F74" w14:textId="77777777" w:rsidR="00DC2D99" w:rsidRPr="00462CAB" w:rsidRDefault="00252D6A" w:rsidP="00DC2D99">
            <w:pPr>
              <w:adjustRightInd w:val="0"/>
              <w:snapToGrid w:val="0"/>
              <w:ind w:leftChars="200" w:left="720" w:rightChars="200" w:right="480" w:hangingChars="100" w:hanging="24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3. Personal expenses</w:t>
            </w:r>
            <w:r w:rsidRPr="00462CAB">
              <w:rPr>
                <w:rFonts w:ascii="Times New Roman" w:eastAsia="標楷體" w:hAnsi="Times New Roman" w:cs="Times New Roman"/>
                <w:kern w:val="0"/>
                <w:sz w:val="22"/>
              </w:rPr>
              <w:t xml:space="preserve"> (e.g., winter clothes, laundry, meals, travel, etc. These costs may vary according to each student’s lifestyle and transportation costs.)</w:t>
            </w:r>
          </w:p>
        </w:tc>
        <w:tc>
          <w:tcPr>
            <w:tcW w:w="2037" w:type="dxa"/>
          </w:tcPr>
          <w:p w14:paraId="4CEF6CD9" w14:textId="77777777" w:rsidR="00DC2D99" w:rsidRPr="00462CAB" w:rsidRDefault="00DC2D99" w:rsidP="00DC2D99">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p>
          <w:p w14:paraId="182F9428" w14:textId="77777777" w:rsidR="00DC2D99" w:rsidRPr="00462CAB" w:rsidRDefault="00252D6A" w:rsidP="00DC2D99">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NTD 60,000</w:t>
            </w:r>
          </w:p>
          <w:p w14:paraId="74537568" w14:textId="77777777" w:rsidR="00DC2D99" w:rsidRPr="00462CAB" w:rsidRDefault="00252D6A" w:rsidP="00252A5F">
            <w:pPr>
              <w:adjustRightInd w:val="0"/>
              <w:snapToGrid w:val="0"/>
              <w:ind w:firstLineChars="50" w:firstLine="100"/>
              <w:textAlignment w:val="baseline"/>
              <w:rPr>
                <w:rFonts w:ascii="Times New Roman" w:eastAsia="標楷體" w:hAnsi="Times New Roman" w:cs="Times New Roman"/>
                <w:kern w:val="0"/>
                <w:sz w:val="22"/>
              </w:rPr>
            </w:pPr>
            <w:proofErr w:type="spellStart"/>
            <w:r w:rsidRPr="00462CAB">
              <w:rPr>
                <w:rFonts w:ascii="Times New Roman" w:eastAsia="標楷體" w:hAnsi="Times New Roman" w:cs="Times New Roman"/>
                <w:kern w:val="0"/>
                <w:sz w:val="20"/>
                <w:szCs w:val="20"/>
              </w:rPr>
              <w:t>or.USD</w:t>
            </w:r>
            <w:proofErr w:type="spellEnd"/>
            <w:r w:rsidRPr="00462CAB">
              <w:rPr>
                <w:rFonts w:ascii="Times New Roman" w:eastAsia="標楷體" w:hAnsi="Times New Roman" w:cs="Times New Roman"/>
                <w:kern w:val="0"/>
                <w:sz w:val="20"/>
                <w:szCs w:val="20"/>
              </w:rPr>
              <w:t xml:space="preserve"> 2,000</w:t>
            </w:r>
          </w:p>
        </w:tc>
      </w:tr>
    </w:tbl>
    <w:p w14:paraId="6CC65F77" w14:textId="77777777" w:rsidR="00DC2D99" w:rsidRPr="00462CAB" w:rsidRDefault="00DC2D99" w:rsidP="00DC2D99">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p>
    <w:p w14:paraId="114957C3" w14:textId="77777777" w:rsidR="00DC2D99" w:rsidRPr="00462CAB" w:rsidRDefault="00DC2D99" w:rsidP="00DC2D99">
      <w:pPr>
        <w:adjustRightInd w:val="0"/>
        <w:spacing w:line="360" w:lineRule="atLeast"/>
        <w:textAlignment w:val="baseline"/>
        <w:rPr>
          <w:rFonts w:ascii="Times New Roman" w:eastAsia="細明體" w:hAnsi="Times New Roman" w:cs="Times New Roman"/>
          <w:vanish/>
          <w:kern w:val="0"/>
          <w:szCs w:val="20"/>
        </w:rPr>
      </w:pPr>
      <w:bookmarkStart w:id="11" w:name="_Toc434392289"/>
      <w:bookmarkStart w:id="12" w:name="_Toc434392899"/>
      <w:bookmarkStart w:id="13" w:name="_Toc434392284"/>
      <w:bookmarkStart w:id="14" w:name="_Toc434392894"/>
    </w:p>
    <w:tbl>
      <w:tblPr>
        <w:tblpPr w:leftFromText="180" w:rightFromText="180" w:horzAnchor="margin" w:tblpXSpec="center" w:tblpY="500"/>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7"/>
      </w:tblGrid>
      <w:tr w:rsidR="00DC2D99" w:rsidRPr="00462CAB" w14:paraId="48968BFF" w14:textId="77777777" w:rsidTr="00DC2D99">
        <w:trPr>
          <w:trHeight w:val="14165"/>
        </w:trPr>
        <w:tc>
          <w:tcPr>
            <w:tcW w:w="10207" w:type="dxa"/>
          </w:tcPr>
          <w:p w14:paraId="45B88D4F" w14:textId="77777777" w:rsidR="00DC2D99" w:rsidRPr="00462CAB" w:rsidRDefault="00252D6A" w:rsidP="00DC2D99">
            <w:pPr>
              <w:keepNext/>
              <w:adjustRightInd w:val="0"/>
              <w:spacing w:before="180" w:after="180" w:line="720" w:lineRule="atLeast"/>
              <w:jc w:val="center"/>
              <w:textAlignment w:val="baseline"/>
              <w:outlineLvl w:val="0"/>
              <w:rPr>
                <w:rFonts w:ascii="Times New Roman" w:eastAsia="標楷體" w:hAnsi="Times New Roman" w:cs="Times New Roman"/>
                <w:b/>
                <w:bCs/>
                <w:kern w:val="52"/>
                <w:sz w:val="40"/>
                <w:szCs w:val="40"/>
              </w:rPr>
            </w:pPr>
            <w:bookmarkStart w:id="15" w:name="_Toc119431967"/>
            <w:bookmarkEnd w:id="11"/>
            <w:bookmarkEnd w:id="12"/>
            <w:r w:rsidRPr="00462CAB">
              <w:rPr>
                <w:rFonts w:ascii="Times New Roman" w:eastAsia="標楷體" w:hAnsi="Times New Roman" w:cs="Times New Roman" w:hint="eastAsia"/>
                <w:b/>
                <w:bCs/>
                <w:kern w:val="52"/>
                <w:sz w:val="40"/>
                <w:szCs w:val="40"/>
              </w:rPr>
              <w:lastRenderedPageBreak/>
              <w:t>授權書</w:t>
            </w:r>
            <w:r w:rsidRPr="00462CAB">
              <w:rPr>
                <w:rFonts w:ascii="Times New Roman" w:eastAsia="標楷體" w:hAnsi="Times New Roman" w:cs="Times New Roman"/>
                <w:b/>
                <w:bCs/>
                <w:kern w:val="52"/>
                <w:sz w:val="40"/>
                <w:szCs w:val="40"/>
              </w:rPr>
              <w:t xml:space="preserve"> Authorization</w:t>
            </w:r>
            <w:bookmarkEnd w:id="15"/>
          </w:p>
          <w:p w14:paraId="5411F5C0" w14:textId="77777777" w:rsidR="00DC2D99" w:rsidRPr="00462CAB" w:rsidRDefault="00DC2D99" w:rsidP="00DC2D99">
            <w:pPr>
              <w:adjustRightInd w:val="0"/>
              <w:spacing w:line="300" w:lineRule="exact"/>
              <w:ind w:leftChars="88" w:left="247" w:hangingChars="13" w:hanging="36"/>
              <w:jc w:val="center"/>
              <w:textAlignment w:val="baseline"/>
              <w:rPr>
                <w:rFonts w:ascii="微軟正黑體" w:eastAsia="微軟正黑體" w:hAnsi="微軟正黑體" w:cs="Times New Roman"/>
                <w:b/>
                <w:kern w:val="0"/>
                <w:sz w:val="28"/>
                <w:szCs w:val="28"/>
              </w:rPr>
            </w:pPr>
          </w:p>
          <w:p w14:paraId="500DAFB9" w14:textId="77777777" w:rsidR="00DC2D99" w:rsidRPr="00462CAB" w:rsidRDefault="00252D6A" w:rsidP="00DC2D99">
            <w:pPr>
              <w:numPr>
                <w:ilvl w:val="0"/>
                <w:numId w:val="4"/>
              </w:numPr>
              <w:adjustRightInd w:val="0"/>
              <w:spacing w:line="300" w:lineRule="exact"/>
              <w:ind w:rightChars="73" w:right="175"/>
              <w:jc w:val="both"/>
              <w:textAlignment w:val="baseline"/>
              <w:rPr>
                <w:rFonts w:ascii="Times New Roman" w:eastAsia="標楷體" w:hAnsi="Times New Roman" w:cs="Times New Roman"/>
                <w:szCs w:val="24"/>
              </w:rPr>
            </w:pPr>
            <w:r w:rsidRPr="00462CAB">
              <w:rPr>
                <w:rFonts w:ascii="Times New Roman" w:eastAsia="標楷體" w:hAnsi="Times New Roman" w:cs="Times New Roman" w:hint="eastAsia"/>
                <w:szCs w:val="24"/>
              </w:rPr>
              <w:t>我授權法鼓文理學院蒐集、處理及使用招生簡章中所載各表件之個人資料，以進行招生及錄取後的相關作業。我瞭解所提供資料的處理及使用，是受到個人資料保護法及相關法令之規範。</w:t>
            </w:r>
          </w:p>
          <w:p w14:paraId="381B3867" w14:textId="77777777" w:rsidR="00DC2D99" w:rsidRPr="00462CAB" w:rsidRDefault="00252D6A" w:rsidP="00DC2D99">
            <w:pPr>
              <w:spacing w:line="300" w:lineRule="exact"/>
              <w:ind w:left="567" w:rightChars="73" w:right="175"/>
              <w:rPr>
                <w:rFonts w:ascii="Times New Roman" w:eastAsia="標楷體" w:hAnsi="Times New Roman" w:cs="Times New Roman"/>
                <w:szCs w:val="24"/>
              </w:rPr>
            </w:pPr>
            <w:r w:rsidRPr="00462CAB">
              <w:rPr>
                <w:rFonts w:ascii="Times New Roman" w:eastAsia="標楷體" w:hAnsi="Times New Roman" w:cs="Times New Roman"/>
                <w:szCs w:val="24"/>
              </w:rPr>
              <w:t xml:space="preserve">I authorize all the personal information provided in the forms attached to the Admission Guidelines for International Students to be collected, processed and used by Dharma Drum </w:t>
            </w:r>
            <w:r w:rsidRPr="00252D6A">
              <w:rPr>
                <w:rFonts w:ascii="Times New Roman" w:eastAsia="新細明體" w:hAnsi="Times New Roman" w:cs="Times New Roman"/>
                <w:b/>
                <w:szCs w:val="24"/>
              </w:rPr>
              <w:t xml:space="preserve"> </w:t>
            </w:r>
            <w:r w:rsidRPr="00252D6A">
              <w:rPr>
                <w:rFonts w:ascii="Times New Roman" w:eastAsia="新細明體" w:hAnsi="Times New Roman" w:cs="Times New Roman"/>
                <w:szCs w:val="24"/>
              </w:rPr>
              <w:t>Institute of Liberal Arts</w:t>
            </w:r>
            <w:r w:rsidRPr="00252D6A">
              <w:rPr>
                <w:rFonts w:ascii="Times New Roman" w:eastAsia="新細明體" w:hAnsi="Times New Roman" w:cs="Times New Roman"/>
                <w:b/>
                <w:szCs w:val="24"/>
              </w:rPr>
              <w:t xml:space="preserve"> </w:t>
            </w:r>
            <w:r w:rsidRPr="00462CAB">
              <w:rPr>
                <w:rFonts w:ascii="Times New Roman" w:eastAsia="標楷體" w:hAnsi="Times New Roman" w:cs="Times New Roman"/>
                <w:szCs w:val="24"/>
              </w:rPr>
              <w:t>(DILA) only to proceed with the student admissions related work and subsequent work after admitted to DILA. I understand the process and use of my personal information will comply with the Personal Information Protection Act and relevant regulations enacted by the Taiwan, R.O.C. government.</w:t>
            </w:r>
            <w:r w:rsidR="00DC2D99" w:rsidRPr="00462CAB">
              <w:rPr>
                <w:rFonts w:ascii="Times New Roman" w:eastAsia="標楷體" w:hAnsi="Times New Roman" w:cs="Times New Roman"/>
                <w:szCs w:val="24"/>
                <w:lang w:eastAsia="zh-CN"/>
              </w:rPr>
              <w:t xml:space="preserve"> </w:t>
            </w:r>
          </w:p>
          <w:p w14:paraId="074FAC5A" w14:textId="77777777" w:rsidR="00DC2D99" w:rsidRPr="00462CAB" w:rsidRDefault="00DC2D99" w:rsidP="00DC2D99">
            <w:pPr>
              <w:spacing w:line="300" w:lineRule="exact"/>
              <w:ind w:left="211"/>
              <w:jc w:val="both"/>
              <w:rPr>
                <w:rFonts w:ascii="Times New Roman" w:eastAsia="標楷體" w:hAnsi="Times New Roman" w:cs="Times New Roman"/>
                <w:szCs w:val="24"/>
              </w:rPr>
            </w:pPr>
          </w:p>
          <w:p w14:paraId="16939F83" w14:textId="77777777" w:rsidR="00DC2D99" w:rsidRPr="00462CAB" w:rsidRDefault="00252D6A" w:rsidP="00DC2D99">
            <w:pPr>
              <w:numPr>
                <w:ilvl w:val="0"/>
                <w:numId w:val="4"/>
              </w:numPr>
              <w:adjustRightInd w:val="0"/>
              <w:spacing w:line="300" w:lineRule="exact"/>
              <w:jc w:val="both"/>
              <w:textAlignment w:val="baseline"/>
              <w:rPr>
                <w:rFonts w:ascii="Times New Roman" w:eastAsia="標楷體" w:hAnsi="Times New Roman" w:cs="Times New Roman"/>
                <w:szCs w:val="24"/>
              </w:rPr>
            </w:pPr>
            <w:r w:rsidRPr="00462CAB">
              <w:rPr>
                <w:rFonts w:ascii="Times New Roman" w:eastAsia="標楷體" w:hAnsi="Times New Roman" w:cs="Times New Roman" w:hint="eastAsia"/>
                <w:szCs w:val="24"/>
              </w:rPr>
              <w:t>我明白此授權書為報名所須，始符合報名資格。</w:t>
            </w:r>
          </w:p>
          <w:p w14:paraId="385B1B83" w14:textId="77777777" w:rsidR="00DC2D99" w:rsidRPr="00462CAB" w:rsidRDefault="00252D6A" w:rsidP="00DC2D99">
            <w:pPr>
              <w:spacing w:line="300" w:lineRule="exact"/>
              <w:ind w:left="571" w:rightChars="73" w:right="175"/>
              <w:jc w:val="both"/>
              <w:rPr>
                <w:rFonts w:ascii="Times New Roman" w:eastAsia="標楷體" w:hAnsi="Times New Roman" w:cs="Times New Roman"/>
                <w:szCs w:val="24"/>
              </w:rPr>
            </w:pPr>
            <w:r w:rsidRPr="00462CAB">
              <w:rPr>
                <w:rFonts w:ascii="Times New Roman" w:eastAsia="標楷體" w:hAnsi="Times New Roman" w:cs="Times New Roman"/>
                <w:szCs w:val="24"/>
              </w:rPr>
              <w:t>I understand this authorization is required for registration in order to fulfill the qualification of the student admission.</w:t>
            </w:r>
          </w:p>
          <w:p w14:paraId="1A3B4FE7" w14:textId="77777777" w:rsidR="00DC2D99" w:rsidRPr="00462CAB" w:rsidRDefault="00DC2D99" w:rsidP="00DC2D99">
            <w:pPr>
              <w:spacing w:line="300" w:lineRule="exact"/>
              <w:rPr>
                <w:rFonts w:ascii="Times New Roman" w:eastAsia="標楷體" w:hAnsi="Times New Roman" w:cs="Times New Roman"/>
                <w:szCs w:val="24"/>
              </w:rPr>
            </w:pPr>
          </w:p>
          <w:p w14:paraId="70750630" w14:textId="77777777" w:rsidR="00DC2D99" w:rsidRPr="00462CAB" w:rsidRDefault="00252D6A" w:rsidP="00DC2D99">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462CAB">
              <w:rPr>
                <w:rFonts w:ascii="MS Mincho" w:eastAsia="MS Mincho" w:hAnsi="MS Mincho" w:cs="MS Mincho"/>
                <w:szCs w:val="24"/>
              </w:rPr>
              <w:t>☐</w:t>
            </w:r>
            <w:r w:rsidRPr="00462CAB">
              <w:rPr>
                <w:rFonts w:ascii="Times New Roman" w:eastAsia="標楷體" w:hAnsi="Times New Roman" w:cs="Times New Roman"/>
                <w:szCs w:val="24"/>
              </w:rPr>
              <w:t xml:space="preserve"> </w:t>
            </w:r>
            <w:r w:rsidRPr="00462CAB">
              <w:rPr>
                <w:rFonts w:ascii="Times New Roman" w:eastAsia="標楷體" w:hAnsi="Times New Roman" w:cs="Times New Roman" w:hint="eastAsia"/>
                <w:szCs w:val="24"/>
              </w:rPr>
              <w:t>我已詳閱授權書，瞭解並同意受本授權書之拘束（請打勾）</w:t>
            </w:r>
          </w:p>
          <w:p w14:paraId="547B6542" w14:textId="77777777" w:rsidR="00DC2D99" w:rsidRPr="00462CAB" w:rsidRDefault="00252D6A" w:rsidP="00DC2D99">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462CAB">
              <w:rPr>
                <w:rFonts w:ascii="MS Mincho" w:eastAsia="MS Mincho" w:hAnsi="MS Mincho" w:cs="MS Mincho"/>
                <w:szCs w:val="24"/>
              </w:rPr>
              <w:t>☐</w:t>
            </w:r>
            <w:r w:rsidRPr="00462CAB">
              <w:rPr>
                <w:rFonts w:ascii="Times New Roman" w:eastAsia="標楷體" w:hAnsi="Times New Roman" w:cs="Times New Roman"/>
                <w:szCs w:val="24"/>
              </w:rPr>
              <w:t xml:space="preserve"> I have read and fully understand the agreement. (Please tick)</w:t>
            </w:r>
          </w:p>
          <w:p w14:paraId="1CE87EB4" w14:textId="77777777" w:rsidR="00DC2D99" w:rsidRPr="00462CAB" w:rsidRDefault="00DC2D99" w:rsidP="00DC2D99">
            <w:pPr>
              <w:spacing w:line="300" w:lineRule="exact"/>
              <w:ind w:firstLineChars="100" w:firstLine="220"/>
              <w:rPr>
                <w:rFonts w:ascii="微軟正黑體" w:eastAsia="微軟正黑體" w:hAnsi="微軟正黑體" w:cs="Times New Roman"/>
                <w:sz w:val="22"/>
              </w:rPr>
            </w:pPr>
          </w:p>
          <w:p w14:paraId="1E517E2F" w14:textId="77777777" w:rsidR="00DC2D99" w:rsidRPr="00462CAB" w:rsidRDefault="00DC2D99" w:rsidP="00DC2D99">
            <w:pPr>
              <w:adjustRightInd w:val="0"/>
              <w:spacing w:line="300" w:lineRule="exact"/>
              <w:ind w:leftChars="88" w:left="240" w:hangingChars="13" w:hanging="29"/>
              <w:jc w:val="both"/>
              <w:textAlignment w:val="baseline"/>
              <w:rPr>
                <w:rFonts w:ascii="微軟正黑體" w:eastAsia="微軟正黑體" w:hAnsi="微軟正黑體" w:cs="Times New Roman"/>
                <w:kern w:val="0"/>
                <w:sz w:val="22"/>
              </w:rPr>
            </w:pPr>
          </w:p>
          <w:p w14:paraId="37628CCB" w14:textId="77777777" w:rsidR="00DC2D99" w:rsidRPr="00462CAB" w:rsidRDefault="00DC2D99" w:rsidP="00DC2D99">
            <w:pPr>
              <w:spacing w:line="300" w:lineRule="exact"/>
              <w:rPr>
                <w:rFonts w:ascii="微軟正黑體" w:eastAsia="SimSun" w:hAnsi="微軟正黑體" w:cs="Times New Roman"/>
                <w:sz w:val="22"/>
                <w:lang w:eastAsia="zh-CN"/>
              </w:rPr>
            </w:pPr>
          </w:p>
          <w:p w14:paraId="5AC018AB" w14:textId="77777777" w:rsidR="00DC2D99" w:rsidRPr="00462CAB" w:rsidRDefault="00DC2D99" w:rsidP="00DC2D99">
            <w:pPr>
              <w:spacing w:line="300" w:lineRule="exact"/>
              <w:rPr>
                <w:rFonts w:ascii="微軟正黑體" w:eastAsia="SimSun" w:hAnsi="微軟正黑體" w:cs="Times New Roman"/>
                <w:sz w:val="22"/>
                <w:lang w:eastAsia="zh-CN"/>
              </w:rPr>
            </w:pPr>
          </w:p>
          <w:p w14:paraId="167F388F" w14:textId="77777777" w:rsidR="00DC2D99" w:rsidRPr="00462CAB" w:rsidRDefault="00DC2D99" w:rsidP="00DC2D99">
            <w:pPr>
              <w:spacing w:line="300" w:lineRule="exact"/>
              <w:rPr>
                <w:rFonts w:ascii="微軟正黑體" w:eastAsia="SimSun" w:hAnsi="微軟正黑體" w:cs="Times New Roman"/>
                <w:sz w:val="22"/>
                <w:lang w:eastAsia="zh-CN"/>
              </w:rPr>
            </w:pPr>
          </w:p>
          <w:p w14:paraId="29A970A9" w14:textId="77777777" w:rsidR="00DC2D99" w:rsidRPr="00462CAB" w:rsidRDefault="00DC2D99" w:rsidP="00DC2D99">
            <w:pPr>
              <w:spacing w:line="300" w:lineRule="exact"/>
              <w:rPr>
                <w:rFonts w:ascii="微軟正黑體" w:eastAsia="SimSun" w:hAnsi="微軟正黑體" w:cs="Times New Roman"/>
                <w:sz w:val="22"/>
                <w:lang w:eastAsia="zh-CN"/>
              </w:rPr>
            </w:pPr>
          </w:p>
          <w:p w14:paraId="6453CB66" w14:textId="77777777" w:rsidR="00DC2D99" w:rsidRPr="00462CAB" w:rsidRDefault="00DC2D99" w:rsidP="00DC2D99">
            <w:pPr>
              <w:spacing w:line="300" w:lineRule="exact"/>
              <w:rPr>
                <w:rFonts w:ascii="微軟正黑體" w:eastAsia="SimSun" w:hAnsi="微軟正黑體" w:cs="Times New Roman"/>
                <w:sz w:val="22"/>
                <w:lang w:eastAsia="zh-CN"/>
              </w:rPr>
            </w:pPr>
          </w:p>
          <w:p w14:paraId="7DAEF73F" w14:textId="77777777" w:rsidR="00DC2D99" w:rsidRPr="00462CAB" w:rsidRDefault="00DC2D99" w:rsidP="00DC2D99">
            <w:pPr>
              <w:spacing w:line="300" w:lineRule="exact"/>
              <w:rPr>
                <w:rFonts w:ascii="微軟正黑體" w:eastAsia="SimSun" w:hAnsi="微軟正黑體" w:cs="Times New Roman"/>
                <w:sz w:val="22"/>
                <w:lang w:eastAsia="zh-CN"/>
              </w:rPr>
            </w:pPr>
          </w:p>
          <w:p w14:paraId="3C501B02" w14:textId="77777777" w:rsidR="00DC2D99" w:rsidRPr="00462CAB" w:rsidRDefault="00DC2D99" w:rsidP="00DC2D99">
            <w:pPr>
              <w:spacing w:line="300" w:lineRule="exact"/>
              <w:rPr>
                <w:rFonts w:ascii="微軟正黑體" w:eastAsia="新細明體" w:hAnsi="微軟正黑體" w:cs="Times New Roman"/>
                <w:sz w:val="22"/>
              </w:rPr>
            </w:pPr>
          </w:p>
          <w:p w14:paraId="6828DD96" w14:textId="77777777" w:rsidR="00DC2D99" w:rsidRPr="00462CAB" w:rsidRDefault="00DC2D99" w:rsidP="00DC2D99">
            <w:pPr>
              <w:spacing w:line="300" w:lineRule="exact"/>
              <w:rPr>
                <w:rFonts w:ascii="微軟正黑體" w:eastAsia="新細明體" w:hAnsi="微軟正黑體" w:cs="Times New Roman"/>
                <w:sz w:val="22"/>
              </w:rPr>
            </w:pPr>
          </w:p>
          <w:p w14:paraId="02C9B6BC" w14:textId="77777777" w:rsidR="00DC2D99" w:rsidRPr="00462CAB" w:rsidRDefault="00DC2D99" w:rsidP="00DC2D99">
            <w:pPr>
              <w:spacing w:line="300" w:lineRule="exact"/>
              <w:rPr>
                <w:rFonts w:ascii="微軟正黑體" w:eastAsia="新細明體" w:hAnsi="微軟正黑體" w:cs="Times New Roman"/>
                <w:sz w:val="22"/>
              </w:rPr>
            </w:pPr>
          </w:p>
          <w:p w14:paraId="0F740BB6" w14:textId="77777777" w:rsidR="00DC2D99" w:rsidRPr="00462CAB" w:rsidRDefault="00DC2D99" w:rsidP="00DC2D99">
            <w:pPr>
              <w:spacing w:line="300" w:lineRule="exact"/>
              <w:rPr>
                <w:rFonts w:ascii="微軟正黑體" w:eastAsia="SimSun" w:hAnsi="微軟正黑體" w:cs="Times New Roman"/>
                <w:sz w:val="22"/>
                <w:lang w:eastAsia="zh-CN"/>
              </w:rPr>
            </w:pPr>
          </w:p>
          <w:p w14:paraId="71F20E8C" w14:textId="77777777" w:rsidR="00DC2D99" w:rsidRPr="00462CAB" w:rsidRDefault="00DC2D99" w:rsidP="00DC2D99">
            <w:pPr>
              <w:spacing w:line="300" w:lineRule="exact"/>
              <w:ind w:left="571"/>
              <w:jc w:val="both"/>
              <w:rPr>
                <w:rFonts w:ascii="Times New Roman" w:eastAsia="標楷體" w:hAnsi="Times New Roman" w:cs="Times New Roman"/>
                <w:szCs w:val="24"/>
              </w:rPr>
            </w:pPr>
          </w:p>
          <w:p w14:paraId="6E250200" w14:textId="77777777" w:rsidR="00DC2D99" w:rsidRPr="00462CAB" w:rsidRDefault="00252D6A" w:rsidP="00DC2D99">
            <w:pPr>
              <w:adjustRightInd w:val="0"/>
              <w:spacing w:line="300" w:lineRule="exact"/>
              <w:ind w:firstLineChars="100" w:firstLine="240"/>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報名者簽名</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中文姓名</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u w:val="single"/>
              </w:rPr>
              <w:t xml:space="preserve">                                             </w:t>
            </w:r>
          </w:p>
          <w:p w14:paraId="1CCA9EA2" w14:textId="77777777" w:rsidR="00DC2D99" w:rsidRPr="00462CAB" w:rsidRDefault="00DC2D99"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14:paraId="24345E3B" w14:textId="77777777" w:rsidR="00DC2D99" w:rsidRPr="00462CAB" w:rsidRDefault="00252D6A"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bCs/>
                <w:kern w:val="0"/>
                <w:szCs w:val="24"/>
              </w:rPr>
              <w:t>Signature</w:t>
            </w:r>
            <w:r w:rsidRPr="00462CAB">
              <w:rPr>
                <w:rFonts w:ascii="Times New Roman" w:eastAsia="標楷體" w:hAnsi="Times New Roman" w:cs="Times New Roman"/>
                <w:kern w:val="0"/>
                <w:szCs w:val="24"/>
              </w:rPr>
              <w:t xml:space="preserve"> (Full Name):</w:t>
            </w:r>
            <w:r w:rsidR="00DC2D99" w:rsidRPr="00462CAB">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u w:val="single"/>
              </w:rPr>
              <w:t xml:space="preserve">                                              </w:t>
            </w:r>
          </w:p>
          <w:p w14:paraId="080FCBD0" w14:textId="77777777" w:rsidR="00DC2D99" w:rsidRPr="00462CAB" w:rsidRDefault="00DC2D99"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14:paraId="610A9DE3" w14:textId="77777777" w:rsidR="00DC2D99" w:rsidRPr="00462CAB" w:rsidRDefault="00DC2D99" w:rsidP="00DC2D99">
            <w:pPr>
              <w:adjustRightInd w:val="0"/>
              <w:spacing w:beforeLines="10" w:before="36" w:line="300" w:lineRule="exact"/>
              <w:ind w:leftChars="88" w:left="242" w:rightChars="255" w:right="612" w:hangingChars="13" w:hanging="31"/>
              <w:jc w:val="both"/>
              <w:textAlignment w:val="baseline"/>
              <w:rPr>
                <w:rFonts w:ascii="Times New Roman" w:eastAsia="標楷體" w:hAnsi="Times New Roman" w:cs="Times New Roman"/>
                <w:kern w:val="0"/>
                <w:szCs w:val="24"/>
              </w:rPr>
            </w:pPr>
          </w:p>
          <w:p w14:paraId="6F57F790" w14:textId="77777777" w:rsidR="00DC2D99" w:rsidRPr="00462CAB" w:rsidRDefault="00252D6A" w:rsidP="00DC2D99">
            <w:pPr>
              <w:adjustRightInd w:val="0"/>
              <w:spacing w:line="0" w:lineRule="atLeast"/>
              <w:ind w:firstLineChars="100" w:firstLine="240"/>
              <w:jc w:val="both"/>
              <w:textAlignment w:val="baseline"/>
              <w:rPr>
                <w:rFonts w:ascii="Times New Roman" w:eastAsia="標楷體" w:hAnsi="Times New Roman" w:cs="Times New Roman"/>
                <w:kern w:val="0"/>
                <w:szCs w:val="24"/>
                <w:u w:val="single"/>
              </w:rPr>
            </w:pPr>
            <w:r w:rsidRPr="00462CAB">
              <w:rPr>
                <w:rFonts w:ascii="Times New Roman" w:eastAsia="標楷體" w:hAnsi="Times New Roman" w:cs="Times New Roman"/>
                <w:kern w:val="0"/>
                <w:szCs w:val="24"/>
              </w:rPr>
              <w:t>Date(</w:t>
            </w:r>
            <w:r w:rsidRPr="00462CAB">
              <w:rPr>
                <w:rFonts w:ascii="Times New Roman" w:eastAsia="標楷體" w:hAnsi="Times New Roman" w:cs="Times New Roman" w:hint="eastAsia"/>
                <w:kern w:val="0"/>
                <w:szCs w:val="24"/>
              </w:rPr>
              <w:t>日期</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u w:val="single"/>
              </w:rPr>
              <w:t xml:space="preserve">               </w:t>
            </w:r>
            <w:r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Cs w:val="24"/>
                <w:u w:val="single"/>
              </w:rPr>
              <w:t xml:space="preserve">               </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u w:val="single"/>
              </w:rPr>
              <w:t xml:space="preserve">                </w:t>
            </w:r>
          </w:p>
          <w:p w14:paraId="1CC130F2" w14:textId="77777777" w:rsidR="00DC2D99" w:rsidRPr="00462CAB" w:rsidRDefault="00252D6A" w:rsidP="00DC2D99">
            <w:pPr>
              <w:spacing w:line="300" w:lineRule="exact"/>
              <w:ind w:left="571"/>
              <w:jc w:val="both"/>
              <w:rPr>
                <w:rFonts w:ascii="Times New Roman" w:eastAsia="標楷體" w:hAnsi="Times New Roman" w:cs="Times New Roman"/>
                <w:szCs w:val="24"/>
              </w:rPr>
            </w:pPr>
            <w:r w:rsidRPr="00462CAB">
              <w:rPr>
                <w:rFonts w:ascii="Times New Roman" w:eastAsia="標楷體" w:hAnsi="Times New Roman" w:cs="Times New Roman"/>
                <w:szCs w:val="24"/>
              </w:rPr>
              <w:t xml:space="preserve">           (day)          (month)           (year)</w:t>
            </w:r>
          </w:p>
          <w:p w14:paraId="3A7F8177" w14:textId="77777777" w:rsidR="00DC2D99" w:rsidRPr="00462CAB" w:rsidRDefault="00DC2D99" w:rsidP="00DC2D99">
            <w:pPr>
              <w:adjustRightInd w:val="0"/>
              <w:snapToGrid w:val="0"/>
              <w:spacing w:line="360" w:lineRule="atLeast"/>
              <w:ind w:leftChars="88" w:left="240" w:rightChars="88" w:right="211" w:hangingChars="13" w:hanging="29"/>
              <w:jc w:val="both"/>
              <w:textAlignment w:val="baseline"/>
              <w:outlineLvl w:val="0"/>
              <w:rPr>
                <w:rFonts w:ascii="微軟正黑體" w:eastAsia="微軟正黑體" w:hAnsi="微軟正黑體" w:cs="Arial Unicode MS"/>
                <w:kern w:val="0"/>
                <w:sz w:val="22"/>
              </w:rPr>
            </w:pPr>
          </w:p>
        </w:tc>
      </w:tr>
    </w:tbl>
    <w:p w14:paraId="52858057" w14:textId="77777777" w:rsidR="00DC2D99" w:rsidRPr="00462CAB" w:rsidRDefault="00DC2D99" w:rsidP="00DC2D99">
      <w:pPr>
        <w:keepNext/>
        <w:adjustRightInd w:val="0"/>
        <w:spacing w:before="180" w:after="180"/>
        <w:ind w:leftChars="118" w:left="283"/>
        <w:jc w:val="center"/>
        <w:textAlignment w:val="baseline"/>
        <w:outlineLvl w:val="0"/>
        <w:rPr>
          <w:rFonts w:ascii="Times New Roman" w:eastAsia="標楷體" w:hAnsi="Times New Roman" w:cs="Times New Roman"/>
          <w:b/>
          <w:bCs/>
          <w:kern w:val="52"/>
          <w:sz w:val="40"/>
          <w:szCs w:val="40"/>
        </w:rPr>
      </w:pPr>
      <w:bookmarkStart w:id="16" w:name="_Toc436767858"/>
      <w:bookmarkStart w:id="17" w:name="_Toc119431968"/>
      <w:r w:rsidRPr="007E7FEB">
        <w:rPr>
          <w:rFonts w:ascii="Times New Roman" w:eastAsia="標楷體" w:hAnsi="Times New Roman" w:cs="Times New Roman"/>
          <w:b/>
          <w:bCs/>
          <w:noProof/>
          <w:kern w:val="52"/>
          <w:sz w:val="40"/>
          <w:szCs w:val="40"/>
        </w:rPr>
        <mc:AlternateContent>
          <mc:Choice Requires="wps">
            <w:drawing>
              <wp:anchor distT="0" distB="0" distL="114300" distR="114300" simplePos="0" relativeHeight="251673600" behindDoc="0" locked="0" layoutInCell="1" allowOverlap="1" wp14:anchorId="4D292377" wp14:editId="3E425B48">
                <wp:simplePos x="0" y="0"/>
                <wp:positionH relativeFrom="column">
                  <wp:posOffset>-15240</wp:posOffset>
                </wp:positionH>
                <wp:positionV relativeFrom="paragraph">
                  <wp:posOffset>-184150</wp:posOffset>
                </wp:positionV>
                <wp:extent cx="939800" cy="381000"/>
                <wp:effectExtent l="13970" t="6985" r="8255" b="12065"/>
                <wp:wrapNone/>
                <wp:docPr id="8" name="文字方塊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3506AED4" w14:textId="77777777" w:rsidR="008017BC" w:rsidRPr="006F6FA3" w:rsidRDefault="008017BC" w:rsidP="00DC2D99">
                            <w:pPr>
                              <w:rPr>
                                <w:rFonts w:ascii="標楷體" w:eastAsia="標楷體" w:hAnsi="標楷體"/>
                              </w:rPr>
                            </w:pPr>
                            <w:r w:rsidRPr="006B7266">
                              <w:rPr>
                                <w:rFonts w:eastAsia="標楷體"/>
                              </w:rPr>
                              <w:t xml:space="preserve">Appendix </w:t>
                            </w:r>
                            <w:r>
                              <w:rPr>
                                <w:rFonts w:eastAsia="標楷體"/>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292377" id="文字方塊 8" o:spid="_x0000_s1031" type="#_x0000_t202" style="position:absolute;left:0;text-align:left;margin-left:-1.2pt;margin-top:-14.5pt;width:74pt;height:3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" strokeweight="1pt">
                <v:textbox>
                  <w:txbxContent>
                    <w:p w14:paraId="3506AED4" w14:textId="77777777" w:rsidR="008017BC" w:rsidRPr="006F6FA3" w:rsidRDefault="008017BC" w:rsidP="00DC2D99">
                      <w:pPr>
                        <w:rPr>
                          <w:rFonts w:ascii="標楷體" w:eastAsia="標楷體" w:hAnsi="標楷體"/>
                        </w:rPr>
                      </w:pPr>
                      <w:r w:rsidRPr="006B7266">
                        <w:rPr>
                          <w:rFonts w:eastAsia="標楷體"/>
                        </w:rPr>
                        <w:t xml:space="preserve">Appendix </w:t>
                      </w:r>
                      <w:r>
                        <w:rPr>
                          <w:rFonts w:eastAsia="標楷體"/>
                        </w:rPr>
                        <w:t>6</w:t>
                      </w:r>
                    </w:p>
                  </w:txbxContent>
                </v:textbox>
              </v:shape>
            </w:pict>
          </mc:Fallback>
        </mc:AlternateContent>
      </w:r>
      <w:bookmarkEnd w:id="16"/>
      <w:r w:rsidRPr="00462CAB">
        <w:rPr>
          <w:rFonts w:ascii="Times New Roman" w:eastAsia="標楷體" w:hAnsi="Times New Roman" w:cs="Times New Roman"/>
          <w:b/>
          <w:bCs/>
          <w:kern w:val="52"/>
          <w:sz w:val="40"/>
          <w:szCs w:val="40"/>
        </w:rPr>
        <w:br w:type="page"/>
      </w:r>
      <w:r w:rsidRPr="007E7FEB">
        <w:rPr>
          <w:rFonts w:ascii="Times New Roman" w:eastAsia="標楷體" w:hAnsi="Times New Roman" w:cs="Times New Roman"/>
          <w:b/>
          <w:bCs/>
          <w:noProof/>
          <w:kern w:val="52"/>
          <w:sz w:val="40"/>
          <w:szCs w:val="40"/>
        </w:rPr>
        <w:lastRenderedPageBreak/>
        <mc:AlternateContent>
          <mc:Choice Requires="wps">
            <w:drawing>
              <wp:anchor distT="0" distB="0" distL="114300" distR="114300" simplePos="0" relativeHeight="251681792" behindDoc="0" locked="0" layoutInCell="1" allowOverlap="1" wp14:anchorId="12B4A4D6" wp14:editId="37246AC1">
                <wp:simplePos x="0" y="0"/>
                <wp:positionH relativeFrom="column">
                  <wp:posOffset>24765</wp:posOffset>
                </wp:positionH>
                <wp:positionV relativeFrom="paragraph">
                  <wp:posOffset>-299085</wp:posOffset>
                </wp:positionV>
                <wp:extent cx="1200150" cy="335280"/>
                <wp:effectExtent l="0" t="0" r="19050" b="2667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35280"/>
                        </a:xfrm>
                        <a:prstGeom prst="rect">
                          <a:avLst/>
                        </a:prstGeom>
                        <a:solidFill>
                          <a:srgbClr val="FFFFFF"/>
                        </a:solidFill>
                        <a:ln w="12700">
                          <a:solidFill>
                            <a:srgbClr val="000000"/>
                          </a:solidFill>
                          <a:miter lim="800000"/>
                          <a:headEnd/>
                          <a:tailEnd/>
                        </a:ln>
                      </wps:spPr>
                      <wps:txbx>
                        <w:txbxContent>
                          <w:p w14:paraId="7B7D7362" w14:textId="77777777" w:rsidR="008017BC" w:rsidRPr="0097777D" w:rsidRDefault="008017BC"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B4A4D6" id="文字方塊 7" o:spid="_x0000_s1032" type="#_x0000_t202" style="position:absolute;left:0;text-align:left;margin-left:1.95pt;margin-top:-23.55pt;width:94.5pt;height:26.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" strokeweight="1pt">
                <v:textbox>
                  <w:txbxContent>
                    <w:p w14:paraId="7B7D7362" w14:textId="77777777" w:rsidR="008017BC" w:rsidRPr="0097777D" w:rsidRDefault="008017BC"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v:textbox>
              </v:shape>
            </w:pict>
          </mc:Fallback>
        </mc:AlternateContent>
      </w:r>
      <w:bookmarkEnd w:id="13"/>
      <w:bookmarkEnd w:id="14"/>
      <w:r w:rsidR="00252D6A" w:rsidRPr="00462CAB">
        <w:rPr>
          <w:rFonts w:ascii="Times New Roman" w:eastAsia="標楷體" w:hAnsi="Times New Roman" w:cs="Times New Roman" w:hint="eastAsia"/>
          <w:b/>
          <w:bCs/>
          <w:kern w:val="52"/>
          <w:sz w:val="40"/>
          <w:szCs w:val="40"/>
        </w:rPr>
        <w:t>研讀計畫</w:t>
      </w:r>
      <w:r w:rsidR="00252D6A" w:rsidRPr="00462CAB">
        <w:rPr>
          <w:rFonts w:ascii="Times New Roman" w:eastAsia="標楷體" w:hAnsi="Times New Roman" w:cs="Times New Roman"/>
          <w:b/>
          <w:bCs/>
          <w:kern w:val="52"/>
          <w:sz w:val="40"/>
          <w:szCs w:val="40"/>
        </w:rPr>
        <w:t>Study Plan</w:t>
      </w:r>
      <w:bookmarkEnd w:id="17"/>
    </w:p>
    <w:p w14:paraId="6699671D" w14:textId="77777777" w:rsidR="00DC2D99" w:rsidRPr="00462CAB" w:rsidRDefault="00252D6A" w:rsidP="00DC2D99">
      <w:pPr>
        <w:adjustRightInd w:val="0"/>
        <w:snapToGrid w:val="0"/>
        <w:spacing w:line="360" w:lineRule="atLeast"/>
        <w:ind w:leftChars="1" w:left="4" w:hanging="2"/>
        <w:jc w:val="both"/>
        <w:textAlignment w:val="baseline"/>
        <w:rPr>
          <w:rFonts w:ascii="Times New Roman" w:eastAsia="SimSun" w:hAnsi="Times New Roman" w:cs="Times New Roman"/>
          <w:kern w:val="0"/>
          <w:sz w:val="28"/>
          <w:szCs w:val="20"/>
          <w:lang w:eastAsia="zh-CN"/>
        </w:rPr>
      </w:pPr>
      <w:r w:rsidRPr="00252D6A">
        <w:rPr>
          <w:rFonts w:ascii="Times New Roman" w:eastAsia="新細明體" w:hAnsi="Times New Roman" w:cs="Times New Roman"/>
          <w:kern w:val="0"/>
          <w:szCs w:val="20"/>
        </w:rPr>
        <w:tab/>
      </w:r>
      <w:r w:rsidRPr="00462CAB">
        <w:rPr>
          <w:rFonts w:ascii="Times New Roman" w:eastAsia="標楷體" w:hAnsi="Times New Roman" w:cs="Times New Roman" w:hint="eastAsia"/>
          <w:kern w:val="0"/>
          <w:sz w:val="28"/>
          <w:szCs w:val="20"/>
        </w:rPr>
        <w:t>姓</w:t>
      </w:r>
      <w:r w:rsidRPr="00462CAB">
        <w:rPr>
          <w:rFonts w:ascii="Times New Roman" w:eastAsia="標楷體" w:hAnsi="Times New Roman" w:cs="Times New Roman"/>
          <w:kern w:val="0"/>
          <w:sz w:val="28"/>
          <w:szCs w:val="20"/>
        </w:rPr>
        <w:t xml:space="preserve">  </w:t>
      </w:r>
      <w:r w:rsidRPr="00462CAB">
        <w:rPr>
          <w:rFonts w:ascii="Times New Roman" w:eastAsia="標楷體" w:hAnsi="Times New Roman" w:cs="Times New Roman" w:hint="eastAsia"/>
          <w:kern w:val="0"/>
          <w:sz w:val="28"/>
          <w:szCs w:val="20"/>
        </w:rPr>
        <w:t>名</w:t>
      </w:r>
      <w:r w:rsidRPr="00252D6A">
        <w:rPr>
          <w:rFonts w:ascii="Times New Roman" w:eastAsia="新細明體" w:hAnsi="Times New Roman" w:cs="Times New Roman"/>
          <w:kern w:val="0"/>
          <w:sz w:val="28"/>
          <w:szCs w:val="20"/>
        </w:rPr>
        <w:t>/Applicant:______________________</w:t>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462CAB">
        <w:rPr>
          <w:rFonts w:ascii="Times New Roman" w:eastAsia="標楷體" w:hAnsi="Times New Roman" w:cs="Times New Roman" w:hint="eastAsia"/>
          <w:kern w:val="0"/>
          <w:sz w:val="28"/>
          <w:szCs w:val="20"/>
        </w:rPr>
        <w:t>日期</w:t>
      </w:r>
      <w:r w:rsidRPr="00252D6A">
        <w:rPr>
          <w:rFonts w:ascii="Times New Roman" w:eastAsia="新細明體" w:hAnsi="Times New Roman" w:cs="Times New Roman"/>
          <w:kern w:val="0"/>
          <w:sz w:val="28"/>
          <w:szCs w:val="20"/>
        </w:rPr>
        <w:t>/ Date:_______________</w:t>
      </w:r>
    </w:p>
    <w:p w14:paraId="2615B7C0" w14:textId="77777777" w:rsidR="00DC2D99" w:rsidRPr="00462CAB" w:rsidRDefault="00DC2D99" w:rsidP="00DC2D99">
      <w:pPr>
        <w:adjustRightInd w:val="0"/>
        <w:snapToGrid w:val="0"/>
        <w:spacing w:line="360" w:lineRule="atLeast"/>
        <w:ind w:leftChars="1" w:left="2" w:firstLine="478"/>
        <w:jc w:val="both"/>
        <w:textAlignment w:val="baseline"/>
        <w:rPr>
          <w:rFonts w:ascii="Times New Roman" w:eastAsia="SimSun" w:hAnsi="Times New Roman" w:cs="Times New Roman"/>
          <w:kern w:val="0"/>
          <w:sz w:val="28"/>
          <w:szCs w:val="20"/>
          <w:lang w:eastAsia="zh-CN"/>
        </w:rPr>
      </w:pPr>
    </w:p>
    <w:p w14:paraId="2A371007" w14:textId="77777777" w:rsidR="00DC2D99" w:rsidRPr="006267FE" w:rsidRDefault="00252D6A" w:rsidP="006267FE">
      <w:pPr>
        <w:adjustRightInd w:val="0"/>
        <w:spacing w:line="280" w:lineRule="exact"/>
        <w:textAlignment w:val="baseline"/>
        <w:rPr>
          <w:rFonts w:ascii="Times New Roman" w:eastAsia="標楷體" w:hAnsi="Times New Roman" w:cs="Times New Roman"/>
          <w:kern w:val="0"/>
          <w:szCs w:val="24"/>
        </w:rPr>
      </w:pPr>
      <w:r w:rsidRPr="006267FE">
        <w:rPr>
          <w:rFonts w:ascii="Times New Roman" w:eastAsia="標楷體" w:hAnsi="Times New Roman" w:cs="Times New Roman" w:hint="eastAsia"/>
          <w:kern w:val="0"/>
          <w:szCs w:val="24"/>
        </w:rPr>
        <w:t>請以中文撰寫約</w:t>
      </w:r>
      <w:r w:rsidRPr="006267FE">
        <w:rPr>
          <w:rFonts w:ascii="Times New Roman" w:eastAsia="標楷體" w:hAnsi="Times New Roman" w:cs="Times New Roman"/>
          <w:kern w:val="0"/>
          <w:szCs w:val="24"/>
        </w:rPr>
        <w:t>1500</w:t>
      </w:r>
      <w:r w:rsidRPr="006267FE">
        <w:rPr>
          <w:rFonts w:ascii="Times New Roman" w:eastAsia="標楷體" w:hAnsi="Times New Roman" w:cs="Times New Roman" w:hint="eastAsia"/>
          <w:kern w:val="0"/>
          <w:szCs w:val="24"/>
        </w:rPr>
        <w:t>字的研讀計畫書，內容大綱為：</w:t>
      </w:r>
      <w:r w:rsidRPr="006267FE">
        <w:rPr>
          <w:rFonts w:ascii="Times New Roman" w:eastAsia="標楷體" w:hAnsi="Times New Roman" w:cs="Times New Roman"/>
          <w:kern w:val="0"/>
          <w:szCs w:val="24"/>
        </w:rPr>
        <w:t>1.</w:t>
      </w:r>
      <w:r w:rsidRPr="006267FE">
        <w:rPr>
          <w:rFonts w:ascii="Times New Roman" w:eastAsia="標楷體" w:hAnsi="Times New Roman" w:cs="Times New Roman" w:hint="eastAsia"/>
          <w:kern w:val="0"/>
          <w:szCs w:val="24"/>
        </w:rPr>
        <w:t>與學習主題相關之學歷背景。</w:t>
      </w:r>
      <w:r w:rsidRPr="006267FE">
        <w:rPr>
          <w:rFonts w:ascii="Times New Roman" w:eastAsia="標楷體" w:hAnsi="Times New Roman" w:cs="Times New Roman"/>
          <w:kern w:val="0"/>
          <w:szCs w:val="24"/>
        </w:rPr>
        <w:t xml:space="preserve">2. </w:t>
      </w:r>
      <w:r w:rsidRPr="006267FE">
        <w:rPr>
          <w:rFonts w:ascii="Times New Roman" w:eastAsia="標楷體" w:hAnsi="Times New Roman" w:cs="Times New Roman" w:hint="eastAsia"/>
          <w:kern w:val="0"/>
          <w:szCs w:val="24"/>
        </w:rPr>
        <w:t>學習主題或方向、動機與目的或重要性。如有需要，可自行增印格式。</w:t>
      </w:r>
    </w:p>
    <w:p w14:paraId="1D6E96C4" w14:textId="77777777" w:rsidR="00DC2D99" w:rsidRPr="00462CAB" w:rsidRDefault="00252D6A" w:rsidP="006267FE">
      <w:pPr>
        <w:adjustRightInd w:val="0"/>
        <w:spacing w:line="280" w:lineRule="exact"/>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Please write a </w:t>
      </w: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 xml:space="preserve">tudy </w:t>
      </w:r>
      <w:r w:rsidRPr="00252D6A">
        <w:rPr>
          <w:rFonts w:ascii="Times New Roman" w:eastAsia="新細明體" w:hAnsi="Times New Roman" w:cs="Times New Roman"/>
          <w:kern w:val="0"/>
          <w:szCs w:val="24"/>
        </w:rPr>
        <w:t>P</w:t>
      </w:r>
      <w:r w:rsidRPr="00462CAB">
        <w:rPr>
          <w:rFonts w:ascii="Times New Roman" w:eastAsia="標楷體" w:hAnsi="Times New Roman" w:cs="Times New Roman"/>
          <w:kern w:val="0"/>
          <w:szCs w:val="24"/>
        </w:rPr>
        <w:t>lan in Chinese</w:t>
      </w:r>
      <w:r w:rsidRPr="00252D6A">
        <w:rPr>
          <w:rFonts w:ascii="Times New Roman" w:eastAsia="新細明體" w:hAnsi="Times New Roman" w:cs="Times New Roman"/>
          <w:kern w:val="0"/>
          <w:szCs w:val="24"/>
        </w:rPr>
        <w:t xml:space="preserve"> </w:t>
      </w:r>
      <w:r w:rsidRPr="00462CAB">
        <w:rPr>
          <w:rFonts w:ascii="Times New Roman" w:eastAsia="標楷體" w:hAnsi="Times New Roman" w:cs="Times New Roman"/>
          <w:kern w:val="0"/>
          <w:szCs w:val="24"/>
        </w:rPr>
        <w:t xml:space="preserve">(about 1500 words), including: 1. </w:t>
      </w:r>
      <w:r w:rsidRPr="00252D6A">
        <w:rPr>
          <w:rFonts w:ascii="Times New Roman" w:eastAsia="新細明體" w:hAnsi="Times New Roman" w:cs="Times New Roman"/>
          <w:kern w:val="0"/>
          <w:szCs w:val="24"/>
        </w:rPr>
        <w:t xml:space="preserve">academic or personal training related to your proposed study </w:t>
      </w:r>
      <w:r w:rsidRPr="00462CAB">
        <w:rPr>
          <w:rFonts w:ascii="Times New Roman" w:eastAsia="標楷體" w:hAnsi="Times New Roman" w:cs="Times New Roman"/>
          <w:kern w:val="0"/>
          <w:szCs w:val="24"/>
        </w:rPr>
        <w:t xml:space="preserve">, 2. study </w:t>
      </w:r>
      <w:r w:rsidRPr="00252D6A">
        <w:rPr>
          <w:rFonts w:ascii="Times New Roman" w:eastAsia="新細明體" w:hAnsi="Times New Roman" w:cs="Times New Roman"/>
          <w:kern w:val="0"/>
          <w:szCs w:val="24"/>
        </w:rPr>
        <w:t xml:space="preserve">topic or direction, reasons and </w:t>
      </w:r>
      <w:r w:rsidRPr="00462CAB">
        <w:rPr>
          <w:rFonts w:ascii="Times New Roman" w:eastAsia="標楷體" w:hAnsi="Times New Roman" w:cs="Times New Roman"/>
          <w:kern w:val="0"/>
          <w:szCs w:val="24"/>
        </w:rPr>
        <w:t xml:space="preserve">purposes of </w:t>
      </w:r>
      <w:r w:rsidRPr="00252D6A">
        <w:rPr>
          <w:rFonts w:ascii="Times New Roman" w:eastAsia="新細明體" w:hAnsi="Times New Roman" w:cs="Times New Roman"/>
          <w:kern w:val="0"/>
          <w:szCs w:val="24"/>
        </w:rPr>
        <w:t xml:space="preserve">the proposed </w:t>
      </w:r>
      <w:r w:rsidRPr="00462CAB">
        <w:rPr>
          <w:rFonts w:ascii="Times New Roman" w:eastAsia="標楷體" w:hAnsi="Times New Roman" w:cs="Times New Roman"/>
          <w:kern w:val="0"/>
          <w:szCs w:val="24"/>
        </w:rPr>
        <w:t>study. Copy additional pages if needed.</w:t>
      </w: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14:paraId="63738BF5" w14:textId="77777777" w:rsidTr="00DC2D99">
        <w:trPr>
          <w:trHeight w:val="567"/>
        </w:trPr>
        <w:tc>
          <w:tcPr>
            <w:tcW w:w="9842" w:type="dxa"/>
            <w:shd w:val="clear" w:color="auto" w:fill="auto"/>
            <w:vAlign w:val="center"/>
          </w:tcPr>
          <w:p w14:paraId="369A95D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3359CFD" w14:textId="77777777" w:rsidTr="00DC2D99">
        <w:trPr>
          <w:trHeight w:val="567"/>
        </w:trPr>
        <w:tc>
          <w:tcPr>
            <w:tcW w:w="9842" w:type="dxa"/>
            <w:shd w:val="clear" w:color="auto" w:fill="auto"/>
            <w:vAlign w:val="center"/>
          </w:tcPr>
          <w:p w14:paraId="62CD25F2"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487B6A2" w14:textId="77777777" w:rsidTr="00DC2D99">
        <w:trPr>
          <w:trHeight w:val="567"/>
        </w:trPr>
        <w:tc>
          <w:tcPr>
            <w:tcW w:w="9842" w:type="dxa"/>
            <w:shd w:val="clear" w:color="auto" w:fill="auto"/>
            <w:vAlign w:val="center"/>
          </w:tcPr>
          <w:p w14:paraId="6AD47B36"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7803951" w14:textId="77777777" w:rsidTr="00DC2D99">
        <w:trPr>
          <w:trHeight w:val="567"/>
        </w:trPr>
        <w:tc>
          <w:tcPr>
            <w:tcW w:w="9842" w:type="dxa"/>
            <w:shd w:val="clear" w:color="auto" w:fill="auto"/>
            <w:vAlign w:val="center"/>
          </w:tcPr>
          <w:p w14:paraId="157653F9"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14920AF" w14:textId="77777777" w:rsidTr="00DC2D99">
        <w:trPr>
          <w:trHeight w:val="567"/>
        </w:trPr>
        <w:tc>
          <w:tcPr>
            <w:tcW w:w="9842" w:type="dxa"/>
            <w:shd w:val="clear" w:color="auto" w:fill="auto"/>
            <w:vAlign w:val="center"/>
          </w:tcPr>
          <w:p w14:paraId="0D23CBA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3CBDF72" w14:textId="77777777" w:rsidTr="00DC2D99">
        <w:trPr>
          <w:trHeight w:val="567"/>
        </w:trPr>
        <w:tc>
          <w:tcPr>
            <w:tcW w:w="9842" w:type="dxa"/>
            <w:shd w:val="clear" w:color="auto" w:fill="auto"/>
            <w:vAlign w:val="center"/>
          </w:tcPr>
          <w:p w14:paraId="5D77B0F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93635FB" w14:textId="77777777" w:rsidTr="00DC2D99">
        <w:trPr>
          <w:trHeight w:val="567"/>
        </w:trPr>
        <w:tc>
          <w:tcPr>
            <w:tcW w:w="9842" w:type="dxa"/>
            <w:shd w:val="clear" w:color="auto" w:fill="auto"/>
            <w:vAlign w:val="center"/>
          </w:tcPr>
          <w:p w14:paraId="4F4806B5"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3CC4639" w14:textId="77777777" w:rsidTr="00DC2D99">
        <w:trPr>
          <w:trHeight w:val="567"/>
        </w:trPr>
        <w:tc>
          <w:tcPr>
            <w:tcW w:w="9842" w:type="dxa"/>
            <w:shd w:val="clear" w:color="auto" w:fill="auto"/>
            <w:vAlign w:val="center"/>
          </w:tcPr>
          <w:p w14:paraId="4FC1AB0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71A50A3" w14:textId="77777777" w:rsidTr="00DC2D99">
        <w:trPr>
          <w:trHeight w:val="567"/>
        </w:trPr>
        <w:tc>
          <w:tcPr>
            <w:tcW w:w="9842" w:type="dxa"/>
            <w:shd w:val="clear" w:color="auto" w:fill="auto"/>
            <w:vAlign w:val="center"/>
          </w:tcPr>
          <w:p w14:paraId="5EAEE88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3D083E6" w14:textId="77777777" w:rsidTr="00DC2D99">
        <w:trPr>
          <w:trHeight w:val="567"/>
        </w:trPr>
        <w:tc>
          <w:tcPr>
            <w:tcW w:w="9842" w:type="dxa"/>
            <w:shd w:val="clear" w:color="auto" w:fill="auto"/>
            <w:vAlign w:val="center"/>
          </w:tcPr>
          <w:p w14:paraId="47946AC3"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89317FB" w14:textId="77777777" w:rsidTr="00DC2D99">
        <w:trPr>
          <w:trHeight w:val="567"/>
        </w:trPr>
        <w:tc>
          <w:tcPr>
            <w:tcW w:w="9842" w:type="dxa"/>
            <w:shd w:val="clear" w:color="auto" w:fill="auto"/>
            <w:vAlign w:val="center"/>
          </w:tcPr>
          <w:p w14:paraId="1160C5D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9734019" w14:textId="77777777" w:rsidTr="00DC2D99">
        <w:trPr>
          <w:trHeight w:val="567"/>
        </w:trPr>
        <w:tc>
          <w:tcPr>
            <w:tcW w:w="9842" w:type="dxa"/>
            <w:shd w:val="clear" w:color="auto" w:fill="auto"/>
            <w:vAlign w:val="center"/>
          </w:tcPr>
          <w:p w14:paraId="4E0BE59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83CCAA3" w14:textId="77777777" w:rsidTr="00DC2D99">
        <w:trPr>
          <w:trHeight w:val="567"/>
        </w:trPr>
        <w:tc>
          <w:tcPr>
            <w:tcW w:w="9842" w:type="dxa"/>
            <w:shd w:val="clear" w:color="auto" w:fill="auto"/>
            <w:vAlign w:val="center"/>
          </w:tcPr>
          <w:p w14:paraId="156ED70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2E00323" w14:textId="77777777" w:rsidTr="00DC2D99">
        <w:trPr>
          <w:trHeight w:val="567"/>
        </w:trPr>
        <w:tc>
          <w:tcPr>
            <w:tcW w:w="9842" w:type="dxa"/>
            <w:shd w:val="clear" w:color="auto" w:fill="auto"/>
            <w:vAlign w:val="center"/>
          </w:tcPr>
          <w:p w14:paraId="2F36C2E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6B38ED3" w14:textId="77777777" w:rsidTr="00DC2D99">
        <w:trPr>
          <w:trHeight w:val="567"/>
        </w:trPr>
        <w:tc>
          <w:tcPr>
            <w:tcW w:w="9842" w:type="dxa"/>
            <w:shd w:val="clear" w:color="auto" w:fill="auto"/>
            <w:vAlign w:val="center"/>
          </w:tcPr>
          <w:p w14:paraId="46E55325"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E70E9B0" w14:textId="77777777" w:rsidTr="00DC2D99">
        <w:trPr>
          <w:trHeight w:val="567"/>
        </w:trPr>
        <w:tc>
          <w:tcPr>
            <w:tcW w:w="9842" w:type="dxa"/>
            <w:shd w:val="clear" w:color="auto" w:fill="auto"/>
            <w:vAlign w:val="center"/>
          </w:tcPr>
          <w:p w14:paraId="117B336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4B76807" w14:textId="77777777" w:rsidTr="00DC2D99">
        <w:trPr>
          <w:trHeight w:val="567"/>
        </w:trPr>
        <w:tc>
          <w:tcPr>
            <w:tcW w:w="9842" w:type="dxa"/>
            <w:shd w:val="clear" w:color="auto" w:fill="auto"/>
            <w:vAlign w:val="center"/>
          </w:tcPr>
          <w:p w14:paraId="0CC1DFE7"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F7FC088" w14:textId="77777777" w:rsidTr="00DC2D99">
        <w:trPr>
          <w:trHeight w:val="567"/>
        </w:trPr>
        <w:tc>
          <w:tcPr>
            <w:tcW w:w="9842" w:type="dxa"/>
            <w:shd w:val="clear" w:color="auto" w:fill="auto"/>
            <w:vAlign w:val="center"/>
          </w:tcPr>
          <w:p w14:paraId="0B1E967C"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CB142D5" w14:textId="77777777" w:rsidTr="00DC2D99">
        <w:trPr>
          <w:trHeight w:val="567"/>
        </w:trPr>
        <w:tc>
          <w:tcPr>
            <w:tcW w:w="9842" w:type="dxa"/>
            <w:shd w:val="clear" w:color="auto" w:fill="auto"/>
            <w:vAlign w:val="center"/>
          </w:tcPr>
          <w:p w14:paraId="5309DEB2"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201FE93" w14:textId="77777777" w:rsidTr="00DC2D99">
        <w:trPr>
          <w:trHeight w:val="567"/>
        </w:trPr>
        <w:tc>
          <w:tcPr>
            <w:tcW w:w="9842" w:type="dxa"/>
            <w:shd w:val="clear" w:color="auto" w:fill="auto"/>
            <w:vAlign w:val="center"/>
          </w:tcPr>
          <w:p w14:paraId="775DBBFE"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bl>
    <w:p w14:paraId="01903EA0" w14:textId="77777777" w:rsidR="00DC2D99" w:rsidRPr="00462CAB" w:rsidRDefault="00DC2D99" w:rsidP="00DC2D99">
      <w:pPr>
        <w:adjustRightInd w:val="0"/>
        <w:spacing w:line="220" w:lineRule="exact"/>
        <w:ind w:left="1"/>
        <w:textAlignment w:val="baseline"/>
        <w:rPr>
          <w:rFonts w:ascii="Times New Roman" w:eastAsia="標楷體" w:hAnsi="Times New Roman" w:cs="Times New Roman"/>
          <w:kern w:val="0"/>
          <w:szCs w:val="24"/>
        </w:rPr>
      </w:pPr>
    </w:p>
    <w:p w14:paraId="15BF1ED9" w14:textId="77777777" w:rsidR="00DC2D99" w:rsidRPr="00462CAB" w:rsidRDefault="00A523D1" w:rsidP="00DC2D99">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bookmarkStart w:id="18" w:name="_Toc434392285"/>
      <w:bookmarkStart w:id="19" w:name="_Toc434392895"/>
      <w:r w:rsidRPr="007E7FEB">
        <w:rPr>
          <w:rFonts w:ascii="Times New Roman" w:eastAsia="SimSun" w:hAnsi="Times New Roman" w:cs="Times New Roman"/>
          <w:noProof/>
          <w:kern w:val="0"/>
          <w:szCs w:val="20"/>
        </w:rPr>
        <w:lastRenderedPageBreak/>
        <mc:AlternateContent>
          <mc:Choice Requires="wps">
            <w:drawing>
              <wp:anchor distT="0" distB="0" distL="114300" distR="114300" simplePos="0" relativeHeight="251674624" behindDoc="0" locked="0" layoutInCell="1" allowOverlap="1" wp14:anchorId="0B202CC2" wp14:editId="6C61BC41">
                <wp:simplePos x="0" y="0"/>
                <wp:positionH relativeFrom="column">
                  <wp:posOffset>88265</wp:posOffset>
                </wp:positionH>
                <wp:positionV relativeFrom="paragraph">
                  <wp:posOffset>75565</wp:posOffset>
                </wp:positionV>
                <wp:extent cx="1181100" cy="335280"/>
                <wp:effectExtent l="0" t="0" r="19050" b="2667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35280"/>
                        </a:xfrm>
                        <a:prstGeom prst="rect">
                          <a:avLst/>
                        </a:prstGeom>
                        <a:solidFill>
                          <a:srgbClr val="FFFFFF"/>
                        </a:solidFill>
                        <a:ln w="12700">
                          <a:solidFill>
                            <a:srgbClr val="000000"/>
                          </a:solidFill>
                          <a:miter lim="800000"/>
                          <a:headEnd/>
                          <a:tailEnd/>
                        </a:ln>
                      </wps:spPr>
                      <wps:txbx>
                        <w:txbxContent>
                          <w:p w14:paraId="711908E4" w14:textId="77777777" w:rsidR="008017BC" w:rsidRPr="0097777D" w:rsidRDefault="008017BC"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202CC2" id="文字方塊 6" o:spid="_x0000_s1033" type="#_x0000_t202" style="position:absolute;left:0;text-align:left;margin-left:6.95pt;margin-top:5.95pt;width:93pt;height:26.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" strokeweight="1pt">
                <v:textbox>
                  <w:txbxContent>
                    <w:p w14:paraId="711908E4" w14:textId="77777777" w:rsidR="008017BC" w:rsidRPr="0097777D" w:rsidRDefault="008017BC"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v:textbox>
              </v:shape>
            </w:pict>
          </mc:Fallback>
        </mc:AlternateContent>
      </w:r>
      <w:bookmarkEnd w:id="18"/>
      <w:bookmarkEnd w:id="19"/>
    </w:p>
    <w:p w14:paraId="600F3071" w14:textId="77777777" w:rsidR="00DC2D99" w:rsidRPr="00462CAB" w:rsidRDefault="00252D6A" w:rsidP="00DC2D99">
      <w:pPr>
        <w:keepNext/>
        <w:adjustRightInd w:val="0"/>
        <w:spacing w:before="180" w:after="180"/>
        <w:ind w:leftChars="295" w:left="708"/>
        <w:jc w:val="center"/>
        <w:textAlignment w:val="baseline"/>
        <w:outlineLvl w:val="0"/>
        <w:rPr>
          <w:rFonts w:ascii="Times New Roman" w:eastAsia="SimSun" w:hAnsi="Times New Roman" w:cs="Times New Roman"/>
          <w:b/>
          <w:bCs/>
          <w:kern w:val="52"/>
          <w:sz w:val="40"/>
          <w:szCs w:val="40"/>
          <w:lang w:eastAsia="zh-CN"/>
        </w:rPr>
      </w:pPr>
      <w:bookmarkStart w:id="20" w:name="_考生自傳Autobiography"/>
      <w:bookmarkStart w:id="21" w:name="_Toc119431969"/>
      <w:bookmarkEnd w:id="20"/>
      <w:r w:rsidRPr="00462CAB">
        <w:rPr>
          <w:rFonts w:ascii="Times New Roman" w:eastAsia="標楷體" w:hAnsi="Times New Roman" w:cs="Times New Roman" w:hint="eastAsia"/>
          <w:b/>
          <w:bCs/>
          <w:kern w:val="52"/>
          <w:sz w:val="40"/>
          <w:szCs w:val="40"/>
        </w:rPr>
        <w:t>考生自傳</w:t>
      </w:r>
      <w:r w:rsidRPr="00252D6A">
        <w:rPr>
          <w:rFonts w:ascii="Times New Roman" w:eastAsia="新細明體" w:hAnsi="Times New Roman" w:cs="Times New Roman"/>
          <w:b/>
          <w:bCs/>
          <w:kern w:val="52"/>
          <w:sz w:val="40"/>
          <w:szCs w:val="40"/>
        </w:rPr>
        <w:t>Personal Statement</w:t>
      </w:r>
      <w:bookmarkEnd w:id="21"/>
    </w:p>
    <w:p w14:paraId="41C23A93" w14:textId="77777777" w:rsidR="00DC2D99" w:rsidRPr="00462CAB" w:rsidRDefault="00252D6A" w:rsidP="00DC2D99">
      <w:pPr>
        <w:adjustRightInd w:val="0"/>
        <w:snapToGrid w:val="0"/>
        <w:spacing w:line="360" w:lineRule="atLeast"/>
        <w:textAlignment w:val="baseline"/>
        <w:rPr>
          <w:rFonts w:ascii="Times New Roman" w:eastAsia="SimSun" w:hAnsi="Times New Roman" w:cs="Times New Roman"/>
          <w:kern w:val="0"/>
          <w:sz w:val="28"/>
          <w:szCs w:val="20"/>
          <w:lang w:eastAsia="zh-CN"/>
        </w:rPr>
      </w:pPr>
      <w:r w:rsidRPr="00462CAB">
        <w:rPr>
          <w:rFonts w:ascii="Times New Roman" w:eastAsia="標楷體" w:hAnsi="Times New Roman" w:cs="Times New Roman" w:hint="eastAsia"/>
          <w:kern w:val="0"/>
          <w:sz w:val="28"/>
          <w:szCs w:val="20"/>
        </w:rPr>
        <w:t>姓</w:t>
      </w:r>
      <w:r w:rsidRPr="00462CAB">
        <w:rPr>
          <w:rFonts w:ascii="Times New Roman" w:eastAsia="標楷體" w:hAnsi="Times New Roman" w:cs="Times New Roman"/>
          <w:kern w:val="0"/>
          <w:sz w:val="28"/>
          <w:szCs w:val="20"/>
        </w:rPr>
        <w:t xml:space="preserve">  </w:t>
      </w:r>
      <w:r w:rsidRPr="00462CAB">
        <w:rPr>
          <w:rFonts w:ascii="Times New Roman" w:eastAsia="標楷體" w:hAnsi="Times New Roman" w:cs="Times New Roman" w:hint="eastAsia"/>
          <w:kern w:val="0"/>
          <w:sz w:val="28"/>
          <w:szCs w:val="20"/>
        </w:rPr>
        <w:t>名</w:t>
      </w:r>
      <w:r w:rsidRPr="00252D6A">
        <w:rPr>
          <w:rFonts w:ascii="Times New Roman" w:eastAsia="新細明體" w:hAnsi="Times New Roman" w:cs="Times New Roman"/>
          <w:kern w:val="0"/>
          <w:sz w:val="28"/>
          <w:szCs w:val="20"/>
        </w:rPr>
        <w:t>/Applicant:______________________</w:t>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462CAB">
        <w:rPr>
          <w:rFonts w:ascii="Times New Roman" w:eastAsia="標楷體" w:hAnsi="Times New Roman" w:cs="Times New Roman" w:hint="eastAsia"/>
          <w:kern w:val="0"/>
          <w:sz w:val="28"/>
          <w:szCs w:val="20"/>
        </w:rPr>
        <w:t>日期</w:t>
      </w:r>
      <w:r w:rsidRPr="00252D6A">
        <w:rPr>
          <w:rFonts w:ascii="Times New Roman" w:eastAsia="新細明體" w:hAnsi="Times New Roman" w:cs="Times New Roman"/>
          <w:kern w:val="0"/>
          <w:sz w:val="28"/>
          <w:szCs w:val="20"/>
        </w:rPr>
        <w:t>/ Date:_______________</w:t>
      </w:r>
    </w:p>
    <w:p w14:paraId="534E018D" w14:textId="77777777" w:rsidR="00DC2D99" w:rsidRPr="00462CAB" w:rsidRDefault="00DC2D99" w:rsidP="00DC2D99">
      <w:pPr>
        <w:adjustRightInd w:val="0"/>
        <w:snapToGrid w:val="0"/>
        <w:spacing w:line="360" w:lineRule="atLeast"/>
        <w:ind w:left="480"/>
        <w:jc w:val="both"/>
        <w:textAlignment w:val="baseline"/>
        <w:rPr>
          <w:rFonts w:ascii="標楷體" w:eastAsia="SimSun" w:hAnsi="標楷體" w:cs="Times New Roman"/>
          <w:b/>
          <w:kern w:val="0"/>
          <w:sz w:val="28"/>
          <w:szCs w:val="20"/>
          <w:lang w:eastAsia="zh-CN"/>
        </w:rPr>
      </w:pPr>
    </w:p>
    <w:p w14:paraId="729E6A7E" w14:textId="77777777" w:rsidR="00DC2D99" w:rsidRPr="00462CAB" w:rsidRDefault="00252D6A" w:rsidP="00B438F9">
      <w:pPr>
        <w:adjustRightInd w:val="0"/>
        <w:spacing w:line="280" w:lineRule="exact"/>
        <w:textAlignment w:val="baseline"/>
        <w:rPr>
          <w:rFonts w:ascii="Times New Roman" w:eastAsia="SimSun" w:hAnsi="Times New Roman" w:cs="Times New Roman"/>
          <w:b/>
          <w:kern w:val="0"/>
          <w:szCs w:val="24"/>
        </w:rPr>
      </w:pPr>
      <w:r w:rsidRPr="00462CAB">
        <w:rPr>
          <w:rFonts w:ascii="Times New Roman" w:eastAsia="標楷體" w:hAnsi="Times New Roman" w:cs="Times New Roman" w:hint="eastAsia"/>
          <w:b/>
          <w:kern w:val="0"/>
          <w:szCs w:val="24"/>
        </w:rPr>
        <w:t>請以中文撰寫約</w:t>
      </w:r>
      <w:r w:rsidRPr="00462CAB">
        <w:rPr>
          <w:rFonts w:ascii="Times New Roman" w:eastAsia="標楷體" w:hAnsi="Times New Roman" w:cs="Times New Roman"/>
          <w:b/>
          <w:kern w:val="0"/>
          <w:szCs w:val="24"/>
        </w:rPr>
        <w:t>500</w:t>
      </w:r>
      <w:r w:rsidRPr="00462CAB">
        <w:rPr>
          <w:rFonts w:ascii="Times New Roman" w:eastAsia="標楷體" w:hAnsi="Times New Roman" w:cs="Times New Roman" w:hint="eastAsia"/>
          <w:b/>
          <w:kern w:val="0"/>
          <w:szCs w:val="24"/>
        </w:rPr>
        <w:t>字的自傳，敘述個人的</w:t>
      </w:r>
      <w:r w:rsidRPr="00462CAB">
        <w:rPr>
          <w:rFonts w:ascii="標楷體" w:eastAsia="標楷體" w:hAnsi="標楷體" w:cs="Times New Roman" w:hint="eastAsia"/>
          <w:b/>
          <w:kern w:val="0"/>
          <w:szCs w:val="24"/>
        </w:rPr>
        <w:t>相關學經歷</w:t>
      </w:r>
      <w:r w:rsidRPr="00252D6A">
        <w:rPr>
          <w:rFonts w:ascii="Times New Roman" w:eastAsia="新細明體" w:hAnsi="Times New Roman" w:cs="Times New Roman" w:hint="eastAsia"/>
          <w:b/>
          <w:kern w:val="0"/>
          <w:szCs w:val="24"/>
        </w:rPr>
        <w:t>、</w:t>
      </w:r>
      <w:r w:rsidRPr="00462CAB">
        <w:rPr>
          <w:rFonts w:ascii="Times New Roman" w:eastAsia="標楷體" w:hAnsi="Times New Roman" w:cs="Times New Roman" w:hint="eastAsia"/>
          <w:b/>
          <w:kern w:val="0"/>
          <w:szCs w:val="24"/>
        </w:rPr>
        <w:t>報考動機與目的、以及未來規劃。如有需要，可自行增印格式。</w:t>
      </w:r>
    </w:p>
    <w:p w14:paraId="42684FAC" w14:textId="77777777" w:rsidR="00DC2D99" w:rsidRPr="00462CAB" w:rsidRDefault="00252D6A" w:rsidP="00B438F9">
      <w:pPr>
        <w:adjustRightInd w:val="0"/>
        <w:spacing w:line="280" w:lineRule="exact"/>
        <w:textAlignment w:val="baseline"/>
        <w:rPr>
          <w:rFonts w:ascii="Times New Roman" w:eastAsia="新細明體" w:hAnsi="Times New Roman" w:cs="Times New Roman"/>
          <w:kern w:val="0"/>
          <w:szCs w:val="24"/>
        </w:rPr>
      </w:pPr>
      <w:r w:rsidRPr="00252D6A">
        <w:rPr>
          <w:rFonts w:ascii="Times New Roman" w:eastAsia="新細明體" w:hAnsi="Times New Roman" w:cs="Times New Roman"/>
          <w:kern w:val="0"/>
          <w:szCs w:val="24"/>
        </w:rPr>
        <w:t>Please write a Personal Statement for approximately 500 words in Chinese, stating personal and academic background</w:t>
      </w:r>
      <w:r w:rsidRPr="00252D6A">
        <w:rPr>
          <w:rFonts w:ascii="Times New Roman" w:eastAsia="新細明體" w:hAnsi="Times New Roman" w:cs="Times New Roman"/>
          <w:kern w:val="0"/>
          <w:szCs w:val="20"/>
        </w:rPr>
        <w:t xml:space="preserve">, reasons and </w:t>
      </w:r>
      <w:r w:rsidRPr="00252D6A">
        <w:rPr>
          <w:rFonts w:ascii="Times New Roman" w:eastAsia="新細明體" w:hAnsi="Times New Roman" w:cs="Times New Roman"/>
          <w:kern w:val="0"/>
          <w:szCs w:val="24"/>
        </w:rPr>
        <w:t>purposes for applying to DILA, and career planning after finishing your study. Copy additional pages if needed.</w:t>
      </w:r>
    </w:p>
    <w:p w14:paraId="36C5428A" w14:textId="77777777" w:rsidR="00DC2D99" w:rsidRPr="00462CAB" w:rsidRDefault="00DC2D99" w:rsidP="00DC2D99">
      <w:pPr>
        <w:adjustRightInd w:val="0"/>
        <w:spacing w:line="220" w:lineRule="exact"/>
        <w:textAlignment w:val="baseline"/>
        <w:rPr>
          <w:rFonts w:ascii="Times New Roman" w:eastAsia="新細明體" w:hAnsi="Times New Roman" w:cs="Times New Roman"/>
          <w:kern w:val="0"/>
          <w:szCs w:val="24"/>
        </w:rPr>
      </w:pP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14:paraId="51979888" w14:textId="77777777" w:rsidTr="00DC2D99">
        <w:trPr>
          <w:trHeight w:val="567"/>
        </w:trPr>
        <w:tc>
          <w:tcPr>
            <w:tcW w:w="9842" w:type="dxa"/>
            <w:shd w:val="clear" w:color="auto" w:fill="auto"/>
            <w:vAlign w:val="center"/>
          </w:tcPr>
          <w:p w14:paraId="489685C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bookmarkStart w:id="22" w:name="_切結書_Deposition"/>
            <w:bookmarkEnd w:id="22"/>
          </w:p>
        </w:tc>
      </w:tr>
      <w:tr w:rsidR="00DC2D99" w:rsidRPr="00462CAB" w14:paraId="4B1747CE" w14:textId="77777777" w:rsidTr="00DC2D99">
        <w:trPr>
          <w:trHeight w:val="567"/>
        </w:trPr>
        <w:tc>
          <w:tcPr>
            <w:tcW w:w="9842" w:type="dxa"/>
            <w:shd w:val="clear" w:color="auto" w:fill="auto"/>
            <w:vAlign w:val="center"/>
          </w:tcPr>
          <w:p w14:paraId="3FC386C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4C278C1" w14:textId="77777777" w:rsidTr="00DC2D99">
        <w:trPr>
          <w:trHeight w:val="567"/>
        </w:trPr>
        <w:tc>
          <w:tcPr>
            <w:tcW w:w="9842" w:type="dxa"/>
            <w:shd w:val="clear" w:color="auto" w:fill="auto"/>
            <w:vAlign w:val="center"/>
          </w:tcPr>
          <w:p w14:paraId="572A81C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20420EA" w14:textId="77777777" w:rsidTr="00DC2D99">
        <w:trPr>
          <w:trHeight w:val="567"/>
        </w:trPr>
        <w:tc>
          <w:tcPr>
            <w:tcW w:w="9842" w:type="dxa"/>
            <w:shd w:val="clear" w:color="auto" w:fill="auto"/>
            <w:vAlign w:val="center"/>
          </w:tcPr>
          <w:p w14:paraId="039F5171"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3045F82" w14:textId="77777777" w:rsidTr="00DC2D99">
        <w:trPr>
          <w:trHeight w:val="567"/>
        </w:trPr>
        <w:tc>
          <w:tcPr>
            <w:tcW w:w="9842" w:type="dxa"/>
            <w:shd w:val="clear" w:color="auto" w:fill="auto"/>
            <w:vAlign w:val="center"/>
          </w:tcPr>
          <w:p w14:paraId="436F61B6"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6077A85" w14:textId="77777777" w:rsidTr="00DC2D99">
        <w:trPr>
          <w:trHeight w:val="567"/>
        </w:trPr>
        <w:tc>
          <w:tcPr>
            <w:tcW w:w="9842" w:type="dxa"/>
            <w:shd w:val="clear" w:color="auto" w:fill="auto"/>
            <w:vAlign w:val="center"/>
          </w:tcPr>
          <w:p w14:paraId="79D0B047"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ACA4022" w14:textId="77777777" w:rsidTr="00DC2D99">
        <w:trPr>
          <w:trHeight w:val="567"/>
        </w:trPr>
        <w:tc>
          <w:tcPr>
            <w:tcW w:w="9842" w:type="dxa"/>
            <w:shd w:val="clear" w:color="auto" w:fill="auto"/>
            <w:vAlign w:val="center"/>
          </w:tcPr>
          <w:p w14:paraId="77F41B5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623C172" w14:textId="77777777" w:rsidTr="00DC2D99">
        <w:trPr>
          <w:trHeight w:val="567"/>
        </w:trPr>
        <w:tc>
          <w:tcPr>
            <w:tcW w:w="9842" w:type="dxa"/>
            <w:shd w:val="clear" w:color="auto" w:fill="auto"/>
            <w:vAlign w:val="center"/>
          </w:tcPr>
          <w:p w14:paraId="6C0B3CAE"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803A4B5" w14:textId="77777777" w:rsidTr="00DC2D99">
        <w:trPr>
          <w:trHeight w:val="567"/>
        </w:trPr>
        <w:tc>
          <w:tcPr>
            <w:tcW w:w="9842" w:type="dxa"/>
            <w:shd w:val="clear" w:color="auto" w:fill="auto"/>
            <w:vAlign w:val="center"/>
          </w:tcPr>
          <w:p w14:paraId="24C0EAF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CBD26D7" w14:textId="77777777" w:rsidTr="00DC2D99">
        <w:trPr>
          <w:trHeight w:val="567"/>
        </w:trPr>
        <w:tc>
          <w:tcPr>
            <w:tcW w:w="9842" w:type="dxa"/>
            <w:shd w:val="clear" w:color="auto" w:fill="auto"/>
            <w:vAlign w:val="center"/>
          </w:tcPr>
          <w:p w14:paraId="5ED2817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CE5FEB8" w14:textId="77777777" w:rsidTr="00DC2D99">
        <w:trPr>
          <w:trHeight w:val="567"/>
        </w:trPr>
        <w:tc>
          <w:tcPr>
            <w:tcW w:w="9842" w:type="dxa"/>
            <w:shd w:val="clear" w:color="auto" w:fill="auto"/>
            <w:vAlign w:val="center"/>
          </w:tcPr>
          <w:p w14:paraId="0F87EEE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ADE53F4" w14:textId="77777777" w:rsidTr="00DC2D99">
        <w:trPr>
          <w:trHeight w:val="567"/>
        </w:trPr>
        <w:tc>
          <w:tcPr>
            <w:tcW w:w="9842" w:type="dxa"/>
            <w:shd w:val="clear" w:color="auto" w:fill="auto"/>
            <w:vAlign w:val="center"/>
          </w:tcPr>
          <w:p w14:paraId="4E69C60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D42AF39" w14:textId="77777777" w:rsidTr="00DC2D99">
        <w:trPr>
          <w:trHeight w:val="567"/>
        </w:trPr>
        <w:tc>
          <w:tcPr>
            <w:tcW w:w="9842" w:type="dxa"/>
            <w:shd w:val="clear" w:color="auto" w:fill="auto"/>
            <w:vAlign w:val="center"/>
          </w:tcPr>
          <w:p w14:paraId="4E47A2F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4112A3F" w14:textId="77777777" w:rsidTr="00DC2D99">
        <w:trPr>
          <w:trHeight w:val="567"/>
        </w:trPr>
        <w:tc>
          <w:tcPr>
            <w:tcW w:w="9842" w:type="dxa"/>
            <w:shd w:val="clear" w:color="auto" w:fill="auto"/>
            <w:vAlign w:val="center"/>
          </w:tcPr>
          <w:p w14:paraId="7248F5F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623BD05" w14:textId="77777777" w:rsidTr="00DC2D99">
        <w:trPr>
          <w:trHeight w:val="567"/>
        </w:trPr>
        <w:tc>
          <w:tcPr>
            <w:tcW w:w="9842" w:type="dxa"/>
            <w:shd w:val="clear" w:color="auto" w:fill="auto"/>
            <w:vAlign w:val="center"/>
          </w:tcPr>
          <w:p w14:paraId="518E962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F0B2EAD" w14:textId="77777777" w:rsidTr="00DC2D99">
        <w:trPr>
          <w:trHeight w:val="567"/>
        </w:trPr>
        <w:tc>
          <w:tcPr>
            <w:tcW w:w="9842" w:type="dxa"/>
            <w:shd w:val="clear" w:color="auto" w:fill="auto"/>
            <w:vAlign w:val="center"/>
          </w:tcPr>
          <w:p w14:paraId="04175B03"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70E9AC9" w14:textId="77777777" w:rsidTr="00DC2D99">
        <w:trPr>
          <w:trHeight w:val="567"/>
        </w:trPr>
        <w:tc>
          <w:tcPr>
            <w:tcW w:w="9842" w:type="dxa"/>
            <w:shd w:val="clear" w:color="auto" w:fill="auto"/>
            <w:vAlign w:val="center"/>
          </w:tcPr>
          <w:p w14:paraId="3B0A593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BDAFB22" w14:textId="77777777" w:rsidTr="00DC2D99">
        <w:trPr>
          <w:trHeight w:val="567"/>
        </w:trPr>
        <w:tc>
          <w:tcPr>
            <w:tcW w:w="9842" w:type="dxa"/>
            <w:shd w:val="clear" w:color="auto" w:fill="auto"/>
            <w:vAlign w:val="center"/>
          </w:tcPr>
          <w:p w14:paraId="2654BCC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4510532" w14:textId="77777777" w:rsidTr="00DC2D99">
        <w:trPr>
          <w:trHeight w:val="567"/>
        </w:trPr>
        <w:tc>
          <w:tcPr>
            <w:tcW w:w="9842" w:type="dxa"/>
            <w:shd w:val="clear" w:color="auto" w:fill="auto"/>
            <w:vAlign w:val="center"/>
          </w:tcPr>
          <w:p w14:paraId="3AE0FCD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bl>
    <w:p w14:paraId="13412C61"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pPr>
    </w:p>
    <w:p w14:paraId="46503737"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sectPr w:rsidR="00DC2D99" w:rsidRPr="00462CAB" w:rsidSect="006470AF">
          <w:footerReference w:type="default" r:id="rId8"/>
          <w:footerReference w:type="first" r:id="rId9"/>
          <w:footnotePr>
            <w:numRestart w:val="eachPage"/>
          </w:footnotePr>
          <w:pgSz w:w="11906" w:h="16838" w:code="9"/>
          <w:pgMar w:top="851" w:right="851" w:bottom="1021" w:left="1021" w:header="567" w:footer="454" w:gutter="0"/>
          <w:pgNumType w:fmt="numberInDash" w:start="1"/>
          <w:cols w:space="425"/>
          <w:titlePg/>
          <w:docGrid w:type="lines" w:linePitch="360"/>
        </w:sectPr>
      </w:pPr>
    </w:p>
    <w:p w14:paraId="0E6318BE" w14:textId="77777777" w:rsidR="00DC2D99" w:rsidRPr="00462CAB" w:rsidRDefault="00DC2D99" w:rsidP="00DC2D99">
      <w:pPr>
        <w:adjustRightInd w:val="0"/>
        <w:spacing w:line="360" w:lineRule="atLeast"/>
        <w:textAlignment w:val="baseline"/>
        <w:outlineLvl w:val="0"/>
        <w:rPr>
          <w:rFonts w:ascii="微軟正黑體" w:eastAsia="微軟正黑體" w:hAnsi="微軟正黑體" w:cs="Times New Roman"/>
          <w:kern w:val="0"/>
          <w:sz w:val="22"/>
          <w:szCs w:val="20"/>
        </w:rPr>
      </w:pPr>
      <w:bookmarkStart w:id="23" w:name="_Toc119431970"/>
      <w:r w:rsidRPr="007E7FEB">
        <w:rPr>
          <w:rFonts w:ascii="微軟正黑體" w:eastAsia="微軟正黑體" w:hAnsi="微軟正黑體" w:cs="Times New Roman"/>
          <w:noProof/>
          <w:kern w:val="0"/>
          <w:sz w:val="22"/>
          <w:szCs w:val="20"/>
        </w:rPr>
        <w:lastRenderedPageBreak/>
        <mc:AlternateContent>
          <mc:Choice Requires="wps">
            <w:drawing>
              <wp:anchor distT="0" distB="0" distL="114300" distR="114300" simplePos="0" relativeHeight="251678720" behindDoc="0" locked="0" layoutInCell="1" allowOverlap="1" wp14:anchorId="7C800923" wp14:editId="56EB89E9">
                <wp:simplePos x="0" y="0"/>
                <wp:positionH relativeFrom="column">
                  <wp:posOffset>-370205</wp:posOffset>
                </wp:positionH>
                <wp:positionV relativeFrom="paragraph">
                  <wp:posOffset>-229235</wp:posOffset>
                </wp:positionV>
                <wp:extent cx="964565" cy="381000"/>
                <wp:effectExtent l="6350" t="14605" r="10160" b="13970"/>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14:paraId="37EEB096" w14:textId="77777777" w:rsidR="008017BC" w:rsidRPr="006F6FA3" w:rsidRDefault="008017BC"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800923" id="文字方塊 5" o:spid="_x0000_s1034" type="#_x0000_t202" style="position:absolute;margin-left:-29.15pt;margin-top:-18.05pt;width:75.95pt;height:3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" strokeweight="1pt">
                <v:textbox>
                  <w:txbxContent>
                    <w:p w14:paraId="37EEB096" w14:textId="77777777" w:rsidR="008017BC" w:rsidRPr="006F6FA3" w:rsidRDefault="008017BC"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v:textbox>
              </v:shape>
            </w:pict>
          </mc:Fallback>
        </mc:AlternateContent>
      </w:r>
      <w:bookmarkEnd w:id="23"/>
    </w:p>
    <w:p w14:paraId="0AB8E9BF" w14:textId="77777777" w:rsidR="00DC2D99" w:rsidRPr="00462CAB" w:rsidRDefault="00DC2D99" w:rsidP="00DC2D99">
      <w:pPr>
        <w:adjustRightInd w:val="0"/>
        <w:spacing w:line="360" w:lineRule="atLeast"/>
        <w:textAlignment w:val="baseline"/>
        <w:outlineLvl w:val="0"/>
        <w:rPr>
          <w:rFonts w:ascii="微軟正黑體" w:eastAsia="微軟正黑體" w:hAnsi="微軟正黑體" w:cs="Times New Roman"/>
          <w:kern w:val="0"/>
          <w:sz w:val="20"/>
          <w:szCs w:val="20"/>
        </w:rPr>
      </w:pPr>
      <w:bookmarkStart w:id="24" w:name="_Toc119431971"/>
      <w:r w:rsidRPr="007E7FEB">
        <w:rPr>
          <w:rFonts w:ascii="微軟正黑體" w:eastAsia="微軟正黑體" w:hAnsi="微軟正黑體" w:cs="Times New Roman"/>
          <w:noProof/>
          <w:kern w:val="0"/>
          <w:sz w:val="22"/>
          <w:szCs w:val="20"/>
        </w:rPr>
        <mc:AlternateContent>
          <mc:Choice Requires="wps">
            <w:drawing>
              <wp:anchor distT="0" distB="0" distL="114300" distR="114300" simplePos="0" relativeHeight="251675648" behindDoc="0" locked="0" layoutInCell="1" allowOverlap="1" wp14:anchorId="251695C6" wp14:editId="6E7C9682">
                <wp:simplePos x="0" y="0"/>
                <wp:positionH relativeFrom="column">
                  <wp:posOffset>5597352</wp:posOffset>
                </wp:positionH>
                <wp:positionV relativeFrom="paragraph">
                  <wp:posOffset>91555</wp:posOffset>
                </wp:positionV>
                <wp:extent cx="3368040" cy="824346"/>
                <wp:effectExtent l="0" t="0" r="22860" b="13970"/>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040" cy="824346"/>
                        </a:xfrm>
                        <a:prstGeom prst="rect">
                          <a:avLst/>
                        </a:prstGeom>
                        <a:solidFill>
                          <a:srgbClr val="BFBFBF"/>
                        </a:solidFill>
                        <a:ln w="9525">
                          <a:solidFill>
                            <a:srgbClr val="000000"/>
                          </a:solidFill>
                          <a:miter lim="800000"/>
                          <a:headEnd/>
                          <a:tailEnd/>
                        </a:ln>
                      </wps:spPr>
                      <wps:txbx>
                        <w:txbxContent>
                          <w:p w14:paraId="278E64C0" w14:textId="1847415C" w:rsidR="008017BC" w:rsidRPr="00A211B7" w:rsidRDefault="008017BC" w:rsidP="00DC2D99">
                            <w:pPr>
                              <w:jc w:val="center"/>
                              <w:rPr>
                                <w:rFonts w:ascii="微軟正黑體" w:eastAsia="微軟正黑體" w:hAnsi="微軟正黑體"/>
                                <w:b/>
                              </w:rPr>
                            </w:pPr>
                            <w:r w:rsidRPr="00A211B7">
                              <w:rPr>
                                <w:rFonts w:ascii="微軟正黑體" w:eastAsia="微軟正黑體" w:hAnsi="微軟正黑體"/>
                                <w:b/>
                              </w:rPr>
                              <w:t>202</w:t>
                            </w:r>
                            <w:r>
                              <w:rPr>
                                <w:rFonts w:ascii="微軟正黑體" w:eastAsia="微軟正黑體" w:hAnsi="微軟正黑體"/>
                                <w:b/>
                              </w:rPr>
                              <w:t>3</w:t>
                            </w:r>
                            <w:r w:rsidRPr="00A211B7">
                              <w:rPr>
                                <w:rFonts w:ascii="微軟正黑體" w:eastAsia="微軟正黑體" w:hAnsi="微軟正黑體"/>
                                <w:b/>
                              </w:rPr>
                              <w:t>–202</w:t>
                            </w:r>
                            <w:r>
                              <w:rPr>
                                <w:rFonts w:ascii="微軟正黑體" w:eastAsia="微軟正黑體" w:hAnsi="微軟正黑體"/>
                                <w:b/>
                              </w:rPr>
                              <w:t>4</w:t>
                            </w:r>
                            <w:r w:rsidRPr="00A211B7">
                              <w:rPr>
                                <w:rFonts w:ascii="微軟正黑體" w:eastAsia="微軟正黑體" w:hAnsi="微軟正黑體"/>
                                <w:b/>
                              </w:rPr>
                              <w:t xml:space="preserve"> </w:t>
                            </w:r>
                            <w:r w:rsidRPr="00A211B7">
                              <w:rPr>
                                <w:rFonts w:ascii="微軟正黑體" w:eastAsia="微軟正黑體" w:hAnsi="微軟正黑體" w:hint="eastAsia"/>
                                <w:b/>
                              </w:rPr>
                              <w:t>外國學生入學申請</w:t>
                            </w:r>
                          </w:p>
                          <w:p w14:paraId="1CBBEC79" w14:textId="3E0E0404" w:rsidR="008017BC" w:rsidRPr="00A211B7" w:rsidRDefault="008017BC" w:rsidP="00DC2D99">
                            <w:pPr>
                              <w:jc w:val="center"/>
                              <w:rPr>
                                <w:rFonts w:ascii="微軟正黑體" w:eastAsia="微軟正黑體" w:hAnsi="微軟正黑體"/>
                                <w:b/>
                              </w:rPr>
                            </w:pPr>
                            <w:r w:rsidRPr="00A211B7">
                              <w:rPr>
                                <w:rFonts w:ascii="微軟正黑體" w:eastAsia="微軟正黑體" w:hAnsi="微軟正黑體"/>
                                <w:b/>
                              </w:rPr>
                              <w:t xml:space="preserve">Application for Admission </w:t>
                            </w:r>
                            <w:r w:rsidRPr="00A211B7">
                              <w:rPr>
                                <w:rFonts w:ascii="微軟正黑體" w:eastAsia="微軟正黑體" w:hAnsi="微軟正黑體" w:hint="eastAsia"/>
                                <w:b/>
                              </w:rPr>
                              <w:t xml:space="preserve">for </w:t>
                            </w:r>
                            <w:r w:rsidRPr="00A211B7">
                              <w:rPr>
                                <w:rFonts w:ascii="微軟正黑體" w:eastAsia="微軟正黑體" w:hAnsi="微軟正黑體"/>
                                <w:b/>
                              </w:rPr>
                              <w:t xml:space="preserve">International Students </w:t>
                            </w:r>
                            <w:r w:rsidRPr="00A211B7">
                              <w:rPr>
                                <w:rFonts w:ascii="微軟正黑體" w:eastAsia="微軟正黑體" w:hAnsi="微軟正黑體" w:hint="eastAsia"/>
                                <w:b/>
                              </w:rPr>
                              <w:t>,</w:t>
                            </w:r>
                            <w:r w:rsidRPr="00A211B7">
                              <w:rPr>
                                <w:rFonts w:ascii="微軟正黑體" w:eastAsia="微軟正黑體" w:hAnsi="微軟正黑體"/>
                                <w:b/>
                              </w:rPr>
                              <w:t xml:space="preserve"> 202</w:t>
                            </w:r>
                            <w:r>
                              <w:rPr>
                                <w:rFonts w:ascii="微軟正黑體" w:eastAsia="微軟正黑體" w:hAnsi="微軟正黑體"/>
                                <w:b/>
                              </w:rPr>
                              <w:t>3</w:t>
                            </w:r>
                            <w:r w:rsidRPr="00A211B7">
                              <w:rPr>
                                <w:rFonts w:ascii="微軟正黑體" w:eastAsia="微軟正黑體" w:hAnsi="微軟正黑體"/>
                                <w:b/>
                              </w:rPr>
                              <w:t>–202</w:t>
                            </w:r>
                            <w:r>
                              <w:rPr>
                                <w:rFonts w:ascii="微軟正黑體" w:eastAsia="微軟正黑體" w:hAnsi="微軟正黑體"/>
                                <w:b/>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1695C6" id="文字方塊 4" o:spid="_x0000_s1035" type="#_x0000_t202" style="position:absolute;margin-left:440.75pt;margin-top:7.2pt;width:265.2pt;height:6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" fillcolor="#bfbfbf">
                <v:textbox>
                  <w:txbxContent>
                    <w:p w14:paraId="278E64C0" w14:textId="1847415C" w:rsidR="008017BC" w:rsidRPr="00A211B7" w:rsidRDefault="008017BC" w:rsidP="00DC2D99">
                      <w:pPr>
                        <w:jc w:val="center"/>
                        <w:rPr>
                          <w:rFonts w:ascii="微軟正黑體" w:eastAsia="微軟正黑體" w:hAnsi="微軟正黑體"/>
                          <w:b/>
                        </w:rPr>
                      </w:pPr>
                      <w:r w:rsidRPr="00A211B7">
                        <w:rPr>
                          <w:rFonts w:ascii="微軟正黑體" w:eastAsia="微軟正黑體" w:hAnsi="微軟正黑體"/>
                          <w:b/>
                        </w:rPr>
                        <w:t>202</w:t>
                      </w:r>
                      <w:r>
                        <w:rPr>
                          <w:rFonts w:ascii="微軟正黑體" w:eastAsia="微軟正黑體" w:hAnsi="微軟正黑體"/>
                          <w:b/>
                        </w:rPr>
                        <w:t>3</w:t>
                      </w:r>
                      <w:r w:rsidRPr="00A211B7">
                        <w:rPr>
                          <w:rFonts w:ascii="微軟正黑體" w:eastAsia="微軟正黑體" w:hAnsi="微軟正黑體"/>
                          <w:b/>
                        </w:rPr>
                        <w:t>–202</w:t>
                      </w:r>
                      <w:r>
                        <w:rPr>
                          <w:rFonts w:ascii="微軟正黑體" w:eastAsia="微軟正黑體" w:hAnsi="微軟正黑體"/>
                          <w:b/>
                        </w:rPr>
                        <w:t>4</w:t>
                      </w:r>
                      <w:r w:rsidRPr="00A211B7">
                        <w:rPr>
                          <w:rFonts w:ascii="微軟正黑體" w:eastAsia="微軟正黑體" w:hAnsi="微軟正黑體"/>
                          <w:b/>
                        </w:rPr>
                        <w:t xml:space="preserve"> </w:t>
                      </w:r>
                      <w:r w:rsidRPr="00A211B7">
                        <w:rPr>
                          <w:rFonts w:ascii="微軟正黑體" w:eastAsia="微軟正黑體" w:hAnsi="微軟正黑體" w:hint="eastAsia"/>
                          <w:b/>
                        </w:rPr>
                        <w:t>外國學生入學申請</w:t>
                      </w:r>
                    </w:p>
                    <w:p w14:paraId="1CBBEC79" w14:textId="3E0E0404" w:rsidR="008017BC" w:rsidRPr="00A211B7" w:rsidRDefault="008017BC" w:rsidP="00DC2D99">
                      <w:pPr>
                        <w:jc w:val="center"/>
                        <w:rPr>
                          <w:rFonts w:ascii="微軟正黑體" w:eastAsia="微軟正黑體" w:hAnsi="微軟正黑體"/>
                          <w:b/>
                        </w:rPr>
                      </w:pPr>
                      <w:r w:rsidRPr="00A211B7">
                        <w:rPr>
                          <w:rFonts w:ascii="微軟正黑體" w:eastAsia="微軟正黑體" w:hAnsi="微軟正黑體"/>
                          <w:b/>
                        </w:rPr>
                        <w:t xml:space="preserve">Application for Admission </w:t>
                      </w:r>
                      <w:r w:rsidRPr="00A211B7">
                        <w:rPr>
                          <w:rFonts w:ascii="微軟正黑體" w:eastAsia="微軟正黑體" w:hAnsi="微軟正黑體" w:hint="eastAsia"/>
                          <w:b/>
                        </w:rPr>
                        <w:t xml:space="preserve">for </w:t>
                      </w:r>
                      <w:r w:rsidRPr="00A211B7">
                        <w:rPr>
                          <w:rFonts w:ascii="微軟正黑體" w:eastAsia="微軟正黑體" w:hAnsi="微軟正黑體"/>
                          <w:b/>
                        </w:rPr>
                        <w:t xml:space="preserve">International Students </w:t>
                      </w:r>
                      <w:r w:rsidRPr="00A211B7">
                        <w:rPr>
                          <w:rFonts w:ascii="微軟正黑體" w:eastAsia="微軟正黑體" w:hAnsi="微軟正黑體" w:hint="eastAsia"/>
                          <w:b/>
                        </w:rPr>
                        <w:t>,</w:t>
                      </w:r>
                      <w:r w:rsidRPr="00A211B7">
                        <w:rPr>
                          <w:rFonts w:ascii="微軟正黑體" w:eastAsia="微軟正黑體" w:hAnsi="微軟正黑體"/>
                          <w:b/>
                        </w:rPr>
                        <w:t xml:space="preserve"> 202</w:t>
                      </w:r>
                      <w:r>
                        <w:rPr>
                          <w:rFonts w:ascii="微軟正黑體" w:eastAsia="微軟正黑體" w:hAnsi="微軟正黑體"/>
                          <w:b/>
                        </w:rPr>
                        <w:t>3</w:t>
                      </w:r>
                      <w:r w:rsidRPr="00A211B7">
                        <w:rPr>
                          <w:rFonts w:ascii="微軟正黑體" w:eastAsia="微軟正黑體" w:hAnsi="微軟正黑體"/>
                          <w:b/>
                        </w:rPr>
                        <w:t>–202</w:t>
                      </w:r>
                      <w:r>
                        <w:rPr>
                          <w:rFonts w:ascii="微軟正黑體" w:eastAsia="微軟正黑體" w:hAnsi="微軟正黑體"/>
                          <w:b/>
                        </w:rPr>
                        <w:t>4</w:t>
                      </w:r>
                    </w:p>
                  </w:txbxContent>
                </v:textbox>
              </v:shape>
            </w:pict>
          </mc:Fallback>
        </mc:AlternateContent>
      </w:r>
      <w:r w:rsidR="00252D6A" w:rsidRPr="00462CAB">
        <w:rPr>
          <w:rFonts w:ascii="微軟正黑體" w:eastAsia="微軟正黑體" w:hAnsi="微軟正黑體" w:cs="Times New Roman"/>
          <w:kern w:val="0"/>
          <w:sz w:val="22"/>
          <w:szCs w:val="20"/>
        </w:rPr>
        <w:t>From</w:t>
      </w:r>
      <w:bookmarkEnd w:id="24"/>
      <w:r w:rsidRPr="00462CAB">
        <w:rPr>
          <w:rFonts w:ascii="微軟正黑體" w:eastAsia="微軟正黑體" w:hAnsi="微軟正黑體" w:cs="Times New Roman"/>
          <w:kern w:val="0"/>
          <w:sz w:val="22"/>
          <w:szCs w:val="20"/>
        </w:rPr>
        <w:t xml:space="preserve">                                                                                                                 </w:t>
      </w:r>
    </w:p>
    <w:p w14:paraId="72EC0B1E"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w:t>
      </w:r>
    </w:p>
    <w:p w14:paraId="647369B8"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Full Name in Chinese)</w:t>
      </w:r>
    </w:p>
    <w:p w14:paraId="3AABA05F"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w:t>
      </w:r>
    </w:p>
    <w:p w14:paraId="65341EE5"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Full Name in English)</w:t>
      </w:r>
    </w:p>
    <w:p w14:paraId="1B9234D9"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_________________________________</w:t>
      </w:r>
    </w:p>
    <w:p w14:paraId="530233C2"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_________________________________</w:t>
      </w:r>
    </w:p>
    <w:p w14:paraId="16888BE5"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Address)</w:t>
      </w:r>
    </w:p>
    <w:p w14:paraId="0F6B91AF" w14:textId="77777777" w:rsidR="00DC2D99" w:rsidRPr="00462CAB" w:rsidRDefault="00252D6A" w:rsidP="00DC2D99">
      <w:pPr>
        <w:adjustRightInd w:val="0"/>
        <w:snapToGrid w:val="0"/>
        <w:spacing w:line="220" w:lineRule="atLeast"/>
        <w:jc w:val="center"/>
        <w:textAlignment w:val="baseline"/>
        <w:rPr>
          <w:rFonts w:ascii="微軟正黑體" w:eastAsia="微軟正黑體" w:hAnsi="微軟正黑體" w:cs="Times New Roman"/>
          <w:b/>
          <w:bCs/>
          <w:kern w:val="0"/>
          <w:szCs w:val="20"/>
        </w:rPr>
      </w:pPr>
      <w:r w:rsidRPr="00462CAB">
        <w:rPr>
          <w:rFonts w:ascii="微軟正黑體" w:eastAsia="微軟正黑體" w:hAnsi="微軟正黑體" w:cs="Times New Roman"/>
          <w:b/>
          <w:kern w:val="0"/>
          <w:sz w:val="22"/>
          <w:szCs w:val="20"/>
        </w:rPr>
        <w:t xml:space="preserve">                      TO: </w:t>
      </w:r>
      <w:r w:rsidRPr="00462CAB">
        <w:rPr>
          <w:rFonts w:ascii="微軟正黑體" w:eastAsia="微軟正黑體" w:hAnsi="微軟正黑體" w:cs="Times New Roman" w:hint="eastAsia"/>
          <w:b/>
          <w:bCs/>
          <w:kern w:val="0"/>
          <w:sz w:val="32"/>
          <w:szCs w:val="32"/>
        </w:rPr>
        <w:t>法鼓文理學院</w:t>
      </w:r>
      <w:r w:rsidRPr="00462CAB">
        <w:rPr>
          <w:rFonts w:ascii="微軟正黑體" w:eastAsia="微軟正黑體" w:hAnsi="微軟正黑體" w:cs="Times New Roman"/>
          <w:b/>
          <w:bCs/>
          <w:kern w:val="0"/>
          <w:sz w:val="32"/>
          <w:szCs w:val="32"/>
        </w:rPr>
        <w:t xml:space="preserve"> </w:t>
      </w:r>
      <w:r w:rsidRPr="00462CAB">
        <w:rPr>
          <w:rFonts w:ascii="微軟正黑體" w:eastAsia="微軟正黑體" w:hAnsi="微軟正黑體" w:cs="Times New Roman" w:hint="eastAsia"/>
          <w:b/>
          <w:bCs/>
          <w:kern w:val="0"/>
          <w:sz w:val="32"/>
          <w:szCs w:val="32"/>
        </w:rPr>
        <w:t>國際事務組</w:t>
      </w:r>
      <w:r w:rsidRPr="00462CAB">
        <w:rPr>
          <w:rFonts w:ascii="微軟正黑體" w:eastAsia="微軟正黑體" w:hAnsi="微軟正黑體" w:cs="Times New Roman"/>
          <w:b/>
          <w:bCs/>
          <w:kern w:val="0"/>
          <w:szCs w:val="20"/>
        </w:rPr>
        <w:t xml:space="preserve"> </w:t>
      </w:r>
      <w:r w:rsidRPr="00462CAB">
        <w:rPr>
          <w:rFonts w:ascii="微軟正黑體" w:eastAsia="微軟正黑體" w:hAnsi="微軟正黑體" w:cs="Times New Roman" w:hint="eastAsia"/>
          <w:b/>
          <w:bCs/>
          <w:kern w:val="0"/>
          <w:szCs w:val="20"/>
        </w:rPr>
        <w:t>收</w:t>
      </w:r>
    </w:p>
    <w:p w14:paraId="2CC0909C" w14:textId="77777777" w:rsidR="00DC2D99" w:rsidRPr="00AF73AC" w:rsidRDefault="00252D6A" w:rsidP="00DC2D99">
      <w:pPr>
        <w:adjustRightInd w:val="0"/>
        <w:snapToGrid w:val="0"/>
        <w:spacing w:line="220" w:lineRule="atLeast"/>
        <w:jc w:val="center"/>
        <w:textAlignment w:val="baseline"/>
        <w:rPr>
          <w:rFonts w:ascii="微軟正黑體" w:eastAsia="微軟正黑體" w:hAnsi="微軟正黑體" w:cs="Times New Roman"/>
          <w:bCs/>
          <w:kern w:val="0"/>
          <w:szCs w:val="20"/>
        </w:rPr>
      </w:pPr>
      <w:r w:rsidRPr="00462CAB">
        <w:rPr>
          <w:rFonts w:ascii="Times New Roman" w:eastAsia="Arial Unicode MS" w:hAnsi="Times New Roman" w:cs="Times New Roman"/>
          <w:b/>
          <w:bCs/>
          <w:kern w:val="0"/>
          <w:sz w:val="32"/>
          <w:szCs w:val="32"/>
        </w:rPr>
        <w:t xml:space="preserve">                 </w:t>
      </w:r>
      <w:r w:rsidRPr="00AF73AC">
        <w:rPr>
          <w:rFonts w:ascii="Times New Roman" w:eastAsia="Arial Unicode MS" w:hAnsi="Times New Roman" w:cs="Times New Roman"/>
          <w:bCs/>
          <w:kern w:val="0"/>
          <w:sz w:val="32"/>
          <w:szCs w:val="32"/>
        </w:rPr>
        <w:t xml:space="preserve"> </w:t>
      </w:r>
      <w:r w:rsidR="00DC2D99" w:rsidRPr="00AF73AC">
        <w:rPr>
          <w:rFonts w:ascii="Times New Roman" w:eastAsia="Arial Unicode MS" w:hAnsi="Times New Roman" w:cs="Times New Roman"/>
          <w:bCs/>
          <w:kern w:val="0"/>
          <w:sz w:val="32"/>
          <w:szCs w:val="32"/>
          <w:lang w:val="de-DE"/>
        </w:rPr>
        <w:t>Office of International Affairs</w:t>
      </w:r>
    </w:p>
    <w:p w14:paraId="727886B0" w14:textId="77777777" w:rsidR="00DC2D99" w:rsidRPr="00AF73AC" w:rsidRDefault="00252D6A" w:rsidP="00DC2D99">
      <w:pPr>
        <w:tabs>
          <w:tab w:val="left" w:pos="5245"/>
        </w:tabs>
        <w:adjustRightInd w:val="0"/>
        <w:snapToGrid w:val="0"/>
        <w:jc w:val="center"/>
        <w:textAlignment w:val="baseline"/>
        <w:outlineLvl w:val="0"/>
        <w:rPr>
          <w:rFonts w:ascii="Times New Roman" w:eastAsia="Arial Unicode MS" w:hAnsi="Times New Roman" w:cs="Times New Roman"/>
          <w:bCs/>
          <w:dstrike/>
          <w:kern w:val="0"/>
          <w:sz w:val="32"/>
          <w:szCs w:val="32"/>
        </w:rPr>
      </w:pPr>
      <w:r w:rsidRPr="00AF73AC">
        <w:rPr>
          <w:rFonts w:ascii="Times New Roman" w:eastAsia="Arial Unicode MS" w:hAnsi="Times New Roman" w:cs="Times New Roman"/>
          <w:bCs/>
          <w:kern w:val="0"/>
          <w:sz w:val="32"/>
          <w:szCs w:val="32"/>
        </w:rPr>
        <w:t xml:space="preserve">                          </w:t>
      </w:r>
      <w:bookmarkStart w:id="25" w:name="_Toc119431972"/>
      <w:r w:rsidRPr="00AF73AC">
        <w:rPr>
          <w:rFonts w:ascii="Times New Roman" w:eastAsia="Arial Unicode MS" w:hAnsi="Times New Roman" w:cs="Times New Roman"/>
          <w:kern w:val="0"/>
          <w:sz w:val="32"/>
          <w:szCs w:val="32"/>
        </w:rPr>
        <w:t>Dharma Drum Institute of Liberal Arts</w:t>
      </w:r>
      <w:bookmarkEnd w:id="25"/>
    </w:p>
    <w:p w14:paraId="14D3FBDC" w14:textId="68E259F9" w:rsidR="00DC2D99" w:rsidRPr="00462CAB" w:rsidRDefault="00DC2D99" w:rsidP="00DC2D99">
      <w:pPr>
        <w:tabs>
          <w:tab w:val="left" w:pos="5245"/>
        </w:tabs>
        <w:adjustRightInd w:val="0"/>
        <w:snapToGrid w:val="0"/>
        <w:textAlignment w:val="baseline"/>
        <w:outlineLvl w:val="0"/>
        <w:rPr>
          <w:rFonts w:ascii="微軟正黑體" w:eastAsia="微軟正黑體" w:hAnsi="微軟正黑體" w:cs="Times New Roman"/>
          <w:kern w:val="0"/>
          <w:szCs w:val="20"/>
          <w:lang w:val="de-DE"/>
        </w:rPr>
      </w:pPr>
      <w:r w:rsidRPr="00462CAB">
        <w:rPr>
          <w:rFonts w:ascii="Times New Roman" w:eastAsia="Arial Unicode MS" w:hAnsi="Times New Roman" w:cs="Times New Roman"/>
          <w:b/>
          <w:bCs/>
          <w:kern w:val="0"/>
          <w:sz w:val="32"/>
          <w:szCs w:val="32"/>
          <w:lang w:val="de-DE"/>
        </w:rPr>
        <w:tab/>
      </w:r>
      <w:bookmarkStart w:id="26" w:name="_Toc119431973"/>
      <w:r w:rsidRPr="00462CAB">
        <w:rPr>
          <w:rFonts w:ascii="Times New Roman" w:eastAsia="Arial Unicode MS" w:hAnsi="Times New Roman" w:cs="Times New Roman"/>
          <w:b/>
          <w:bCs/>
          <w:kern w:val="0"/>
          <w:sz w:val="32"/>
          <w:szCs w:val="32"/>
          <w:lang w:val="de-DE"/>
        </w:rPr>
        <w:t>​</w:t>
      </w:r>
      <w:r w:rsidRPr="00462CAB">
        <w:rPr>
          <w:rFonts w:ascii="微軟正黑體" w:eastAsia="微軟正黑體" w:hAnsi="微軟正黑體" w:cs="Times New Roman"/>
          <w:kern w:val="0"/>
          <w:szCs w:val="20"/>
          <w:lang w:val="de-DE"/>
        </w:rPr>
        <w:t xml:space="preserve">         208</w:t>
      </w:r>
      <w:r w:rsidR="00D60169">
        <w:rPr>
          <w:rFonts w:ascii="微軟正黑體" w:eastAsia="微軟正黑體" w:hAnsi="微軟正黑體" w:cs="Times New Roman" w:hint="eastAsia"/>
          <w:kern w:val="0"/>
          <w:szCs w:val="20"/>
          <w:lang w:val="de-DE"/>
        </w:rPr>
        <w:t>303</w:t>
      </w:r>
      <w:r w:rsidRPr="00462CAB">
        <w:rPr>
          <w:rFonts w:ascii="微軟正黑體" w:eastAsia="微軟正黑體" w:hAnsi="微軟正黑體" w:cs="Times New Roman"/>
          <w:kern w:val="0"/>
          <w:szCs w:val="20"/>
          <w:lang w:val="de-DE"/>
        </w:rPr>
        <w:t xml:space="preserve"> </w:t>
      </w:r>
      <w:r w:rsidR="00252D6A" w:rsidRPr="00462CAB">
        <w:rPr>
          <w:rFonts w:ascii="微軟正黑體" w:eastAsia="微軟正黑體" w:hAnsi="微軟正黑體" w:cs="Times New Roman" w:hint="eastAsia"/>
          <w:kern w:val="0"/>
          <w:szCs w:val="20"/>
        </w:rPr>
        <w:t>新北市金山區法鼓路</w:t>
      </w:r>
      <w:r w:rsidRPr="00462CAB">
        <w:rPr>
          <w:rFonts w:ascii="微軟正黑體" w:eastAsia="微軟正黑體" w:hAnsi="微軟正黑體" w:cs="Times New Roman"/>
          <w:kern w:val="0"/>
          <w:szCs w:val="20"/>
          <w:lang w:val="de-DE"/>
        </w:rPr>
        <w:t>700</w:t>
      </w:r>
      <w:r w:rsidR="00252D6A" w:rsidRPr="00462CAB">
        <w:rPr>
          <w:rFonts w:ascii="微軟正黑體" w:eastAsia="微軟正黑體" w:hAnsi="微軟正黑體" w:cs="Times New Roman" w:hint="eastAsia"/>
          <w:kern w:val="0"/>
          <w:szCs w:val="20"/>
        </w:rPr>
        <w:t>號</w:t>
      </w:r>
      <w:bookmarkEnd w:id="26"/>
    </w:p>
    <w:p w14:paraId="2371EC62" w14:textId="67A2DB6C" w:rsidR="00DC2D99" w:rsidRPr="00AF73AC" w:rsidRDefault="00DC2D99" w:rsidP="00DC2D99">
      <w:pPr>
        <w:tabs>
          <w:tab w:val="left" w:pos="5245"/>
        </w:tabs>
        <w:adjustRightInd w:val="0"/>
        <w:snapToGrid w:val="0"/>
        <w:spacing w:line="360" w:lineRule="atLeast"/>
        <w:ind w:leftChars="-134" w:left="-322"/>
        <w:jc w:val="center"/>
        <w:textAlignment w:val="baseline"/>
        <w:rPr>
          <w:rFonts w:ascii="微軟正黑體" w:eastAsia="微軟正黑體" w:hAnsi="微軟正黑體" w:cs="Times New Roman"/>
          <w:kern w:val="0"/>
          <w:sz w:val="22"/>
          <w:lang w:val="de-DE"/>
        </w:rPr>
      </w:pPr>
      <w:r w:rsidRPr="00462CAB">
        <w:rPr>
          <w:rFonts w:ascii="微軟正黑體" w:eastAsia="微軟正黑體" w:hAnsi="微軟正黑體" w:cs="Times New Roman"/>
          <w:b/>
          <w:kern w:val="0"/>
          <w:sz w:val="22"/>
          <w:lang w:val="de-DE"/>
        </w:rPr>
        <w:t xml:space="preserve">                       </w:t>
      </w:r>
      <w:r w:rsidRPr="00AF73AC">
        <w:rPr>
          <w:rFonts w:ascii="微軟正黑體" w:eastAsia="微軟正黑體" w:hAnsi="微軟正黑體" w:cs="Times New Roman"/>
          <w:kern w:val="0"/>
          <w:sz w:val="22"/>
          <w:lang w:val="de-DE"/>
        </w:rPr>
        <w:t>No. 700 Fagu Road, Jinshan Dist.,</w:t>
      </w:r>
    </w:p>
    <w:p w14:paraId="64862DB0" w14:textId="71F13BCF" w:rsidR="00DC2D99" w:rsidRPr="00AF73AC" w:rsidRDefault="00DC2D99" w:rsidP="00DC2D99">
      <w:pPr>
        <w:tabs>
          <w:tab w:val="left" w:pos="6313"/>
        </w:tabs>
        <w:adjustRightInd w:val="0"/>
        <w:snapToGrid w:val="0"/>
        <w:spacing w:line="220" w:lineRule="atLeast"/>
        <w:jc w:val="center"/>
        <w:textAlignment w:val="baseline"/>
        <w:rPr>
          <w:rFonts w:ascii="微軟正黑體" w:eastAsia="微軟正黑體" w:hAnsi="微軟正黑體" w:cs="Times New Roman"/>
          <w:kern w:val="0"/>
          <w:szCs w:val="20"/>
          <w:lang w:val="de-DE"/>
        </w:rPr>
      </w:pPr>
      <w:r w:rsidRPr="00AF73AC">
        <w:rPr>
          <w:rFonts w:ascii="微軟正黑體" w:eastAsia="微軟正黑體" w:hAnsi="微軟正黑體" w:cs="Times New Roman"/>
          <w:kern w:val="0"/>
          <w:sz w:val="22"/>
          <w:lang w:val="de-DE"/>
        </w:rPr>
        <w:t xml:space="preserve">                         New Taipei City 208</w:t>
      </w:r>
      <w:r w:rsidR="00D60169">
        <w:rPr>
          <w:rFonts w:ascii="微軟正黑體" w:eastAsia="微軟正黑體" w:hAnsi="微軟正黑體" w:cs="Times New Roman" w:hint="eastAsia"/>
          <w:kern w:val="0"/>
          <w:sz w:val="22"/>
          <w:lang w:val="de-DE"/>
        </w:rPr>
        <w:t>303</w:t>
      </w:r>
      <w:r w:rsidRPr="00AF73AC">
        <w:rPr>
          <w:rFonts w:ascii="微軟正黑體" w:eastAsia="微軟正黑體" w:hAnsi="微軟正黑體" w:cs="Times New Roman"/>
          <w:kern w:val="0"/>
          <w:sz w:val="22"/>
          <w:lang w:val="de-DE"/>
        </w:rPr>
        <w:t>, Taiwan, R.O.C.</w:t>
      </w:r>
    </w:p>
    <w:p w14:paraId="0A939AB9" w14:textId="77777777" w:rsidR="00DC2D99" w:rsidRPr="00462CAB" w:rsidRDefault="00DC2D99" w:rsidP="00DC2D99">
      <w:pPr>
        <w:tabs>
          <w:tab w:val="left" w:pos="5245"/>
        </w:tabs>
        <w:adjustRightInd w:val="0"/>
        <w:snapToGrid w:val="0"/>
        <w:spacing w:line="220" w:lineRule="atLeast"/>
        <w:ind w:firstLineChars="100" w:firstLine="240"/>
        <w:textAlignment w:val="baseline"/>
        <w:outlineLvl w:val="0"/>
        <w:rPr>
          <w:rFonts w:ascii="微軟正黑體" w:eastAsia="微軟正黑體" w:hAnsi="微軟正黑體" w:cs="Times New Roman"/>
          <w:kern w:val="0"/>
          <w:szCs w:val="20"/>
          <w:lang w:val="de-DE"/>
        </w:rPr>
      </w:pPr>
      <w:r w:rsidRPr="00462CAB">
        <w:rPr>
          <w:rFonts w:ascii="微軟正黑體" w:eastAsia="微軟正黑體" w:hAnsi="微軟正黑體" w:cs="Times New Roman"/>
          <w:kern w:val="0"/>
          <w:szCs w:val="20"/>
          <w:lang w:val="de-DE"/>
        </w:rPr>
        <w:tab/>
        <w:t xml:space="preserve">         </w:t>
      </w:r>
      <w:bookmarkStart w:id="27" w:name="_Toc119431974"/>
      <w:r w:rsidRPr="00462CAB">
        <w:rPr>
          <w:rFonts w:ascii="微軟正黑體" w:eastAsia="微軟正黑體" w:hAnsi="微軟正黑體" w:cs="Times New Roman"/>
          <w:kern w:val="0"/>
          <w:szCs w:val="20"/>
          <w:lang w:val="de-DE"/>
        </w:rPr>
        <w:t>TEL</w:t>
      </w:r>
      <w:r w:rsidR="00252D6A" w:rsidRPr="00462CAB">
        <w:rPr>
          <w:rFonts w:ascii="微軟正黑體" w:eastAsia="微軟正黑體" w:hAnsi="微軟正黑體" w:cs="Times New Roman" w:hint="eastAsia"/>
          <w:kern w:val="0"/>
          <w:szCs w:val="20"/>
          <w:lang w:val="de-DE"/>
        </w:rPr>
        <w:t>：</w:t>
      </w:r>
      <w:r w:rsidRPr="00462CAB">
        <w:rPr>
          <w:rFonts w:ascii="微軟正黑體" w:eastAsia="微軟正黑體" w:hAnsi="微軟正黑體" w:cs="Times New Roman"/>
          <w:kern w:val="0"/>
          <w:szCs w:val="20"/>
          <w:lang w:val="de-DE"/>
        </w:rPr>
        <w:t>+886-2-24980707#5304</w:t>
      </w:r>
      <w:bookmarkEnd w:id="27"/>
    </w:p>
    <w:p w14:paraId="5BA36041" w14:textId="77777777" w:rsidR="00DC2D99" w:rsidRPr="00462CAB" w:rsidRDefault="00DC2D99" w:rsidP="00DC2D99">
      <w:pPr>
        <w:tabs>
          <w:tab w:val="left" w:pos="5245"/>
        </w:tabs>
        <w:adjustRightInd w:val="0"/>
        <w:snapToGrid w:val="0"/>
        <w:spacing w:line="220" w:lineRule="atLeast"/>
        <w:ind w:left="2520" w:firstLineChars="1150" w:firstLine="3680"/>
        <w:textAlignment w:val="baseline"/>
        <w:rPr>
          <w:rFonts w:ascii="微軟正黑體" w:eastAsia="微軟正黑體" w:hAnsi="微軟正黑體" w:cs="Times New Roman"/>
          <w:kern w:val="0"/>
          <w:szCs w:val="20"/>
          <w:lang w:val="de-DE"/>
        </w:rPr>
      </w:pPr>
      <w:r w:rsidRPr="007E7FEB">
        <w:rPr>
          <w:rFonts w:ascii="微軟正黑體" w:eastAsia="微軟正黑體" w:hAnsi="微軟正黑體" w:cs="DFKaiShu-SB-Estd-BF"/>
          <w:noProof/>
          <w:kern w:val="0"/>
          <w:sz w:val="32"/>
          <w:szCs w:val="32"/>
        </w:rPr>
        <mc:AlternateContent>
          <mc:Choice Requires="wps">
            <w:drawing>
              <wp:anchor distT="0" distB="0" distL="114300" distR="114300" simplePos="0" relativeHeight="251676672" behindDoc="0" locked="0" layoutInCell="1" allowOverlap="1" wp14:anchorId="3CA6E14D" wp14:editId="691E2C59">
                <wp:simplePos x="0" y="0"/>
                <wp:positionH relativeFrom="column">
                  <wp:posOffset>247015</wp:posOffset>
                </wp:positionH>
                <wp:positionV relativeFrom="paragraph">
                  <wp:posOffset>250190</wp:posOffset>
                </wp:positionV>
                <wp:extent cx="8810625" cy="1962150"/>
                <wp:effectExtent l="13970" t="11430" r="5080" b="762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0625" cy="1962150"/>
                        </a:xfrm>
                        <a:prstGeom prst="rect">
                          <a:avLst/>
                        </a:prstGeom>
                        <a:solidFill>
                          <a:srgbClr val="FFFFFF"/>
                        </a:solidFill>
                        <a:ln w="9525">
                          <a:solidFill>
                            <a:srgbClr val="000000"/>
                          </a:solidFill>
                          <a:miter lim="800000"/>
                          <a:headEnd/>
                          <a:tailEnd/>
                        </a:ln>
                      </wps:spPr>
                      <wps:txbx>
                        <w:txbxContent>
                          <w:p w14:paraId="6CC4FDD1" w14:textId="77777777" w:rsidR="008017BC" w:rsidRPr="005F0839" w:rsidRDefault="008017BC" w:rsidP="00DC2D99">
                            <w:pPr>
                              <w:rPr>
                                <w:rFonts w:ascii="微軟正黑體" w:eastAsia="微軟正黑體" w:hAnsi="微軟正黑體"/>
                                <w:b/>
                              </w:rPr>
                            </w:pPr>
                            <w:r w:rsidRPr="005F0839">
                              <w:rPr>
                                <w:rFonts w:ascii="微軟正黑體" w:eastAsia="微軟正黑體" w:hAnsi="微軟正黑體" w:hint="eastAsia"/>
                                <w:b/>
                              </w:rPr>
                              <w:t>請將本表貼於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14:paraId="5C4A326F" w14:textId="77777777" w:rsidR="008017BC" w:rsidRPr="00B20142" w:rsidRDefault="008017BC"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14:paraId="257DC1BD" w14:textId="3EB873D6" w:rsidR="008017BC" w:rsidRPr="00B20142" w:rsidRDefault="008017BC" w:rsidP="00DC2D99">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14:paraId="647E3B56" w14:textId="77777777" w:rsidR="008017BC" w:rsidRPr="00B20142" w:rsidRDefault="008017BC"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14:paraId="59B73D9D" w14:textId="77777777" w:rsidR="008017BC" w:rsidRPr="00B20142" w:rsidRDefault="008017BC" w:rsidP="00DC2D99">
                            <w:pPr>
                              <w:rPr>
                                <w:rFonts w:ascii="微軟正黑體" w:eastAsia="微軟正黑體" w:hAnsi="微軟正黑體"/>
                                <w:b/>
                                <w:sz w:val="14"/>
                              </w:rPr>
                            </w:pPr>
                          </w:p>
                          <w:p w14:paraId="65C39509" w14:textId="77777777" w:rsidR="008017BC" w:rsidRPr="001540B7" w:rsidRDefault="008017BC"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14:paraId="1B3974C8" w14:textId="77777777" w:rsidR="008017BC" w:rsidRPr="001540B7" w:rsidRDefault="008017BC"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A6E14D" id="文字方塊 3" o:spid="_x0000_s1036" type="#_x0000_t202" style="position:absolute;left:0;text-align:left;margin-left:19.45pt;margin-top:19.7pt;width:693.75pt;height:15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">
                <v:textbox>
                  <w:txbxContent>
                    <w:p w14:paraId="6CC4FDD1" w14:textId="77777777" w:rsidR="008017BC" w:rsidRPr="005F0839" w:rsidRDefault="008017BC" w:rsidP="00DC2D99">
                      <w:pPr>
                        <w:rPr>
                          <w:rFonts w:ascii="微軟正黑體" w:eastAsia="微軟正黑體" w:hAnsi="微軟正黑體"/>
                          <w:b/>
                        </w:rPr>
                      </w:pPr>
                      <w:r w:rsidRPr="005F0839">
                        <w:rPr>
                          <w:rFonts w:ascii="微軟正黑體" w:eastAsia="微軟正黑體" w:hAnsi="微軟正黑體" w:hint="eastAsia"/>
                          <w:b/>
                        </w:rPr>
                        <w:t>請將本表貼於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14:paraId="5C4A326F" w14:textId="77777777" w:rsidR="008017BC" w:rsidRPr="00B20142" w:rsidRDefault="008017BC"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14:paraId="257DC1BD" w14:textId="3EB873D6" w:rsidR="008017BC" w:rsidRPr="00B20142" w:rsidRDefault="008017BC" w:rsidP="00DC2D99">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14:paraId="647E3B56" w14:textId="77777777" w:rsidR="008017BC" w:rsidRPr="00B20142" w:rsidRDefault="008017BC"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14:paraId="59B73D9D" w14:textId="77777777" w:rsidR="008017BC" w:rsidRPr="00B20142" w:rsidRDefault="008017BC" w:rsidP="00DC2D99">
                      <w:pPr>
                        <w:rPr>
                          <w:rFonts w:ascii="微軟正黑體" w:eastAsia="微軟正黑體" w:hAnsi="微軟正黑體"/>
                          <w:b/>
                          <w:sz w:val="14"/>
                        </w:rPr>
                      </w:pPr>
                    </w:p>
                    <w:p w14:paraId="65C39509" w14:textId="77777777" w:rsidR="008017BC" w:rsidRPr="001540B7" w:rsidRDefault="008017BC"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14:paraId="1B3974C8" w14:textId="77777777" w:rsidR="008017BC" w:rsidRPr="001540B7" w:rsidRDefault="008017BC"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v:textbox>
              </v:shape>
            </w:pict>
          </mc:Fallback>
        </mc:AlternateContent>
      </w:r>
      <w:r w:rsidRPr="00462CAB">
        <w:rPr>
          <w:rFonts w:ascii="微軟正黑體" w:eastAsia="微軟正黑體" w:hAnsi="微軟正黑體" w:cs="Times New Roman"/>
          <w:kern w:val="0"/>
          <w:szCs w:val="20"/>
          <w:lang w:val="de-DE"/>
        </w:rPr>
        <w:t xml:space="preserve"> </w:t>
      </w:r>
    </w:p>
    <w:p w14:paraId="25B08E88" w14:textId="77777777" w:rsidR="00DC2D99" w:rsidRPr="00462CAB" w:rsidRDefault="00DC2D99" w:rsidP="00DC2D99">
      <w:pPr>
        <w:adjustRightInd w:val="0"/>
        <w:spacing w:line="360" w:lineRule="atLeast"/>
        <w:textAlignment w:val="baseline"/>
        <w:rPr>
          <w:rFonts w:ascii="微軟正黑體" w:eastAsia="微軟正黑體" w:hAnsi="微軟正黑體" w:cs="Times New Roman"/>
          <w:kern w:val="0"/>
          <w:sz w:val="22"/>
          <w:szCs w:val="20"/>
          <w:lang w:val="de-DE"/>
        </w:rPr>
      </w:pPr>
    </w:p>
    <w:p w14:paraId="0158C6FC" w14:textId="77777777" w:rsidR="00DC2D99" w:rsidRPr="00462CAB" w:rsidRDefault="00DC2D99" w:rsidP="00DC2D99">
      <w:pPr>
        <w:adjustRightInd w:val="0"/>
        <w:snapToGrid w:val="0"/>
        <w:spacing w:line="220" w:lineRule="atLeast"/>
        <w:textAlignment w:val="baseline"/>
        <w:rPr>
          <w:rFonts w:ascii="微軟正黑體" w:eastAsia="微軟正黑體" w:hAnsi="微軟正黑體" w:cs="Times New Roman"/>
          <w:b/>
          <w:bCs/>
          <w:kern w:val="0"/>
          <w:szCs w:val="20"/>
          <w:lang w:val="de-DE"/>
        </w:rPr>
      </w:pPr>
    </w:p>
    <w:p w14:paraId="45D66147" w14:textId="77777777" w:rsidR="00DC2D99" w:rsidRPr="00462CAB" w:rsidRDefault="00DC2D99" w:rsidP="00DC2D99">
      <w:pPr>
        <w:adjustRightInd w:val="0"/>
        <w:spacing w:line="220" w:lineRule="exact"/>
        <w:ind w:left="4640" w:hangingChars="1450" w:hanging="4640"/>
        <w:textAlignment w:val="baseline"/>
        <w:rPr>
          <w:rFonts w:ascii="華康仿宋體W6(P)" w:eastAsia="華康仿宋體W6(P)" w:hAnsi="Arial Unicode MS" w:cs="Times New Roman"/>
          <w:b/>
          <w:bCs/>
          <w:kern w:val="0"/>
          <w:szCs w:val="24"/>
          <w:lang w:val="de-DE"/>
        </w:rPr>
      </w:pPr>
      <w:r w:rsidRPr="007E7FEB">
        <w:rPr>
          <w:rFonts w:ascii="微軟正黑體" w:eastAsia="微軟正黑體" w:hAnsi="微軟正黑體" w:cs="DFKaiShu-SB-Estd-BF"/>
          <w:noProof/>
          <w:kern w:val="0"/>
          <w:sz w:val="32"/>
          <w:szCs w:val="32"/>
        </w:rPr>
        <mc:AlternateContent>
          <mc:Choice Requires="wps">
            <w:drawing>
              <wp:anchor distT="0" distB="0" distL="114300" distR="114300" simplePos="0" relativeHeight="251677696" behindDoc="0" locked="0" layoutInCell="1" allowOverlap="1" wp14:anchorId="45984951" wp14:editId="7E419358">
                <wp:simplePos x="0" y="0"/>
                <wp:positionH relativeFrom="column">
                  <wp:posOffset>6067637</wp:posOffset>
                </wp:positionH>
                <wp:positionV relativeFrom="paragraph">
                  <wp:posOffset>52917</wp:posOffset>
                </wp:positionV>
                <wp:extent cx="2933700" cy="1386416"/>
                <wp:effectExtent l="0" t="0" r="19050" b="23495"/>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86416"/>
                        </a:xfrm>
                        <a:prstGeom prst="rect">
                          <a:avLst/>
                        </a:prstGeom>
                        <a:solidFill>
                          <a:srgbClr val="FFFFFF"/>
                        </a:solidFill>
                        <a:ln w="9525">
                          <a:solidFill>
                            <a:srgbClr val="000000"/>
                          </a:solidFill>
                          <a:miter lim="800000"/>
                          <a:headEnd/>
                          <a:tailEnd/>
                        </a:ln>
                      </wps:spPr>
                      <wps:txbx>
                        <w:txbxContent>
                          <w:p w14:paraId="25C09B30" w14:textId="77777777" w:rsidR="008017BC" w:rsidRPr="001540B7" w:rsidRDefault="008017BC" w:rsidP="00DC2D99">
                            <w:pPr>
                              <w:rPr>
                                <w:rFonts w:ascii="微軟正黑體" w:eastAsia="微軟正黑體" w:hAnsi="微軟正黑體"/>
                                <w:b/>
                              </w:rPr>
                            </w:pPr>
                            <w:r w:rsidRPr="001540B7">
                              <w:rPr>
                                <w:rFonts w:ascii="微軟正黑體" w:eastAsia="微軟正黑體" w:hAnsi="微軟正黑體" w:hint="eastAsia"/>
                                <w:b/>
                              </w:rPr>
                              <w:t>本區請勿填寫</w:t>
                            </w:r>
                          </w:p>
                          <w:p w14:paraId="690E588D" w14:textId="77777777" w:rsidR="008017BC" w:rsidRPr="00B20142" w:rsidRDefault="008017BC" w:rsidP="00DC2D99">
                            <w:pPr>
                              <w:rPr>
                                <w:rFonts w:ascii="微軟正黑體" w:eastAsia="微軟正黑體" w:hAnsi="微軟正黑體"/>
                              </w:rPr>
                            </w:pPr>
                            <w:r w:rsidRPr="00B20142">
                              <w:rPr>
                                <w:rFonts w:ascii="微軟正黑體" w:eastAsia="微軟正黑體" w:hAnsi="微軟正黑體"/>
                              </w:rPr>
                              <w:t>Please do not write in this space.</w:t>
                            </w:r>
                          </w:p>
                          <w:p w14:paraId="66680A70" w14:textId="77777777" w:rsidR="008017BC" w:rsidRPr="001540B7" w:rsidRDefault="008017BC" w:rsidP="00DC2D99">
                            <w:pPr>
                              <w:rPr>
                                <w:sz w:val="14"/>
                              </w:rPr>
                            </w:pPr>
                          </w:p>
                          <w:p w14:paraId="40655623" w14:textId="77777777" w:rsidR="008017BC" w:rsidRPr="001540B7" w:rsidRDefault="008017BC"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14:paraId="0AA64254" w14:textId="77777777" w:rsidR="008017BC" w:rsidRPr="001540B7" w:rsidRDefault="008017BC" w:rsidP="00DC2D99">
                            <w:pPr>
                              <w:rPr>
                                <w:rFonts w:ascii="微軟正黑體" w:eastAsia="微軟正黑體" w:hAnsi="微軟正黑體"/>
                                <w:sz w:val="14"/>
                              </w:rPr>
                            </w:pPr>
                          </w:p>
                          <w:p w14:paraId="274B3A2D" w14:textId="77777777" w:rsidR="008017BC" w:rsidRPr="001540B7" w:rsidRDefault="008017BC"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984951" id="文字方塊 2" o:spid="_x0000_s1037" type="#_x0000_t202" style="position:absolute;left:0;text-align:left;margin-left:477.75pt;margin-top:4.15pt;width:231pt;height:109.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">
                <v:textbox>
                  <w:txbxContent>
                    <w:p w14:paraId="25C09B30" w14:textId="77777777" w:rsidR="008017BC" w:rsidRPr="001540B7" w:rsidRDefault="008017BC" w:rsidP="00DC2D99">
                      <w:pPr>
                        <w:rPr>
                          <w:rFonts w:ascii="微軟正黑體" w:eastAsia="微軟正黑體" w:hAnsi="微軟正黑體"/>
                          <w:b/>
                        </w:rPr>
                      </w:pPr>
                      <w:r w:rsidRPr="001540B7">
                        <w:rPr>
                          <w:rFonts w:ascii="微軟正黑體" w:eastAsia="微軟正黑體" w:hAnsi="微軟正黑體" w:hint="eastAsia"/>
                          <w:b/>
                        </w:rPr>
                        <w:t>本區請勿填寫</w:t>
                      </w:r>
                    </w:p>
                    <w:p w14:paraId="690E588D" w14:textId="77777777" w:rsidR="008017BC" w:rsidRPr="00B20142" w:rsidRDefault="008017BC" w:rsidP="00DC2D99">
                      <w:pPr>
                        <w:rPr>
                          <w:rFonts w:ascii="微軟正黑體" w:eastAsia="微軟正黑體" w:hAnsi="微軟正黑體"/>
                        </w:rPr>
                      </w:pPr>
                      <w:r w:rsidRPr="00B20142">
                        <w:rPr>
                          <w:rFonts w:ascii="微軟正黑體" w:eastAsia="微軟正黑體" w:hAnsi="微軟正黑體"/>
                        </w:rPr>
                        <w:t>Please do not write in this space.</w:t>
                      </w:r>
                    </w:p>
                    <w:p w14:paraId="66680A70" w14:textId="77777777" w:rsidR="008017BC" w:rsidRPr="001540B7" w:rsidRDefault="008017BC" w:rsidP="00DC2D99">
                      <w:pPr>
                        <w:rPr>
                          <w:sz w:val="14"/>
                        </w:rPr>
                      </w:pPr>
                    </w:p>
                    <w:p w14:paraId="40655623" w14:textId="77777777" w:rsidR="008017BC" w:rsidRPr="001540B7" w:rsidRDefault="008017BC"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14:paraId="0AA64254" w14:textId="77777777" w:rsidR="008017BC" w:rsidRPr="001540B7" w:rsidRDefault="008017BC" w:rsidP="00DC2D99">
                      <w:pPr>
                        <w:rPr>
                          <w:rFonts w:ascii="微軟正黑體" w:eastAsia="微軟正黑體" w:hAnsi="微軟正黑體"/>
                          <w:sz w:val="14"/>
                        </w:rPr>
                      </w:pPr>
                    </w:p>
                    <w:p w14:paraId="274B3A2D" w14:textId="77777777" w:rsidR="008017BC" w:rsidRPr="001540B7" w:rsidRDefault="008017BC"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v:textbox>
              </v:shape>
            </w:pict>
          </mc:Fallback>
        </mc:AlternateContent>
      </w:r>
    </w:p>
    <w:p w14:paraId="4C5EAF52"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778A983"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1B0C06CB"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376D6B6B"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7BBEC142"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008F590"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52C1876D"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57552F0"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0FBA211" w14:textId="77777777" w:rsidR="00DC2D99" w:rsidRPr="00462CAB" w:rsidRDefault="00DC2D99" w:rsidP="002E4AD7">
      <w:pPr>
        <w:adjustRightInd w:val="0"/>
        <w:spacing w:line="220" w:lineRule="exact"/>
        <w:textAlignment w:val="baseline"/>
        <w:rPr>
          <w:rFonts w:ascii="華康仿宋體W6(P)" w:eastAsia="華康仿宋體W6(P)" w:hAnsi="Arial Unicode MS" w:cs="Times New Roman" w:hint="eastAsia"/>
          <w:b/>
          <w:bCs/>
          <w:kern w:val="0"/>
          <w:szCs w:val="24"/>
          <w:lang w:val="de-DE"/>
        </w:rPr>
        <w:sectPr w:rsidR="00DC2D99" w:rsidRPr="00462CAB" w:rsidSect="00DC2D99">
          <w:pgSz w:w="16840" w:h="11907" w:orient="landscape" w:code="9"/>
          <w:pgMar w:top="1134" w:right="1531" w:bottom="1276" w:left="1418" w:header="851" w:footer="284" w:gutter="0"/>
          <w:pgNumType w:start="1" w:chapStyle="1"/>
          <w:cols w:space="425"/>
          <w:docGrid w:linePitch="346"/>
        </w:sectPr>
      </w:pPr>
    </w:p>
    <w:p w14:paraId="06218226" w14:textId="77777777" w:rsidR="005F0AAB" w:rsidRPr="00462CAB" w:rsidRDefault="005F0AAB" w:rsidP="002E4AD7">
      <w:pPr>
        <w:snapToGrid w:val="0"/>
        <w:rPr>
          <w:rFonts w:hint="eastAsia"/>
        </w:rPr>
      </w:pPr>
    </w:p>
    <w:sectPr w:rsidR="005F0AAB" w:rsidRPr="00462CAB" w:rsidSect="00DC2D99">
      <w:pgSz w:w="11907" w:h="16840" w:code="9"/>
      <w:pgMar w:top="1531" w:right="1276" w:bottom="1418" w:left="1134" w:header="851" w:footer="284" w:gutter="0"/>
      <w:pgNumType w:start="1" w:chapStyle="1"/>
      <w:cols w:space="425"/>
      <w:docGrid w:linePitch="3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D0FD5" w14:textId="77777777" w:rsidR="00833E61" w:rsidRDefault="00833E61">
      <w:r>
        <w:separator/>
      </w:r>
    </w:p>
  </w:endnote>
  <w:endnote w:type="continuationSeparator" w:id="0">
    <w:p w14:paraId="0C81DFC1" w14:textId="77777777" w:rsidR="00833E61" w:rsidRDefault="00833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ambria"/>
    <w:panose1 w:val="00000400000000000000"/>
    <w:charset w:val="01"/>
    <w:family w:val="roman"/>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華康仿宋體W5">
    <w:charset w:val="88"/>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華康中楷體">
    <w:altName w:val="微軟正黑體"/>
    <w:charset w:val="88"/>
    <w:family w:val="modern"/>
    <w:pitch w:val="fixed"/>
    <w:sig w:usb0="00000000"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Times Ext Roman">
    <w:altName w:val="Times New Roman"/>
    <w:charset w:val="00"/>
    <w:family w:val="roman"/>
    <w:pitch w:val="variable"/>
    <w:sig w:usb0="00000000" w:usb1="4000387A" w:usb2="00000028" w:usb3="00000000" w:csb0="000001FF" w:csb1="00000000"/>
  </w:font>
  <w:font w:name="夹发砰-WinCharSetFFFF-H">
    <w:panose1 w:val="00000000000000000000"/>
    <w:charset w:val="86"/>
    <w:family w:val="auto"/>
    <w:notTrueType/>
    <w:pitch w:val="default"/>
    <w:sig w:usb0="00000001" w:usb1="080E0000" w:usb2="00000010" w:usb3="00000000" w:csb0="00040000" w:csb1="00000000"/>
  </w:font>
  <w:font w:name="Times-Roman">
    <w:panose1 w:val="00000000000000000000"/>
    <w:charset w:val="4D"/>
    <w:family w:val="auto"/>
    <w:notTrueType/>
    <w:pitch w:val="default"/>
    <w:sig w:usb0="00000003" w:usb1="00000000" w:usb2="00000000" w:usb3="00000000" w:csb0="00000001" w:csb1="00000000"/>
  </w:font>
  <w:font w:name="DFLiHei-W7-WINP-BF">
    <w:panose1 w:val="00000000000000000000"/>
    <w:charset w:val="88"/>
    <w:family w:val="auto"/>
    <w:notTrueType/>
    <w:pitch w:val="default"/>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華康仿宋體W6(P)">
    <w:panose1 w:val="02020600000000000000"/>
    <w:charset w:val="88"/>
    <w:family w:val="roman"/>
    <w:pitch w:val="variable"/>
    <w:sig w:usb0="80000001" w:usb1="28091800" w:usb2="00000016" w:usb3="00000000" w:csb0="00100000" w:csb1="00000000"/>
  </w:font>
  <w:font w:name="DFKaiShu-SB-Estd-BF">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056782"/>
      <w:docPartObj>
        <w:docPartGallery w:val="Page Numbers (Bottom of Page)"/>
        <w:docPartUnique/>
      </w:docPartObj>
    </w:sdtPr>
    <w:sdtContent>
      <w:p w14:paraId="7AECF983" w14:textId="6CA0ECE1" w:rsidR="008017BC" w:rsidRDefault="008017BC">
        <w:pPr>
          <w:pStyle w:val="ab"/>
          <w:jc w:val="center"/>
        </w:pPr>
        <w:r>
          <w:fldChar w:fldCharType="begin"/>
        </w:r>
        <w:r>
          <w:instrText>PAGE   \* MERGEFORMAT</w:instrText>
        </w:r>
        <w:r>
          <w:fldChar w:fldCharType="separate"/>
        </w:r>
        <w:r w:rsidR="00AF11FA" w:rsidRPr="00AF11FA">
          <w:rPr>
            <w:noProof/>
            <w:lang w:val="zh-TW" w:eastAsia="zh-TW"/>
          </w:rPr>
          <w:t>-</w:t>
        </w:r>
        <w:r w:rsidR="00AF11FA">
          <w:rPr>
            <w:noProof/>
          </w:rPr>
          <w:t xml:space="preserve"> 19 -</w:t>
        </w:r>
        <w:r>
          <w:fldChar w:fldCharType="end"/>
        </w:r>
      </w:p>
    </w:sdtContent>
  </w:sdt>
  <w:p w14:paraId="702D1F7B" w14:textId="77777777" w:rsidR="008017BC" w:rsidRDefault="008017BC">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8949123"/>
      <w:docPartObj>
        <w:docPartGallery w:val="Page Numbers (Bottom of Page)"/>
        <w:docPartUnique/>
      </w:docPartObj>
    </w:sdtPr>
    <w:sdtContent>
      <w:p w14:paraId="236F2C86" w14:textId="21283009" w:rsidR="008017BC" w:rsidRDefault="008017BC">
        <w:pPr>
          <w:pStyle w:val="ab"/>
          <w:jc w:val="center"/>
        </w:pPr>
        <w:r>
          <w:fldChar w:fldCharType="begin"/>
        </w:r>
        <w:r>
          <w:instrText>PAGE   \* MERGEFORMAT</w:instrText>
        </w:r>
        <w:r>
          <w:fldChar w:fldCharType="separate"/>
        </w:r>
        <w:r w:rsidR="00AF11FA" w:rsidRPr="00AF11FA">
          <w:rPr>
            <w:noProof/>
            <w:lang w:val="zh-TW" w:eastAsia="zh-TW"/>
          </w:rPr>
          <w:t>-</w:t>
        </w:r>
        <w:r w:rsidR="00AF11FA">
          <w:rPr>
            <w:noProof/>
          </w:rPr>
          <w:t xml:space="preserve"> 1 -</w:t>
        </w:r>
        <w:r>
          <w:fldChar w:fldCharType="end"/>
        </w:r>
      </w:p>
    </w:sdtContent>
  </w:sdt>
  <w:p w14:paraId="7B0BE6D8" w14:textId="77777777" w:rsidR="008017BC" w:rsidRDefault="008017BC">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BD277" w14:textId="77777777" w:rsidR="00833E61" w:rsidRDefault="00833E61">
      <w:r>
        <w:separator/>
      </w:r>
    </w:p>
  </w:footnote>
  <w:footnote w:type="continuationSeparator" w:id="0">
    <w:p w14:paraId="691F9F07" w14:textId="77777777" w:rsidR="00833E61" w:rsidRDefault="00833E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71340"/>
    <w:multiLevelType w:val="hybridMultilevel"/>
    <w:tmpl w:val="61766AFE"/>
    <w:lvl w:ilvl="0" w:tplc="3CFE5522">
      <w:start w:val="1"/>
      <w:numFmt w:val="decimal"/>
      <w:lvlText w:val="%1."/>
      <w:lvlJc w:val="left"/>
      <w:pPr>
        <w:ind w:left="480" w:hanging="480"/>
      </w:pPr>
      <w:rPr>
        <w:rFonts w:hint="eastAsia"/>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7F74CE2"/>
    <w:multiLevelType w:val="hybridMultilevel"/>
    <w:tmpl w:val="A3C41612"/>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9B77266"/>
    <w:multiLevelType w:val="hybridMultilevel"/>
    <w:tmpl w:val="1BBC79EE"/>
    <w:lvl w:ilvl="0" w:tplc="648812EE">
      <w:start w:val="1"/>
      <w:numFmt w:val="taiwaneseCountingThousand"/>
      <w:lvlText w:val="%1、"/>
      <w:lvlJc w:val="left"/>
      <w:pPr>
        <w:ind w:left="624"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 w15:restartNumberingAfterBreak="0">
    <w:nsid w:val="0E7F41FB"/>
    <w:multiLevelType w:val="hybridMultilevel"/>
    <w:tmpl w:val="E47E5C6C"/>
    <w:lvl w:ilvl="0" w:tplc="E9AE7AB6">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 w15:restartNumberingAfterBreak="0">
    <w:nsid w:val="17A719CF"/>
    <w:multiLevelType w:val="hybridMultilevel"/>
    <w:tmpl w:val="7F16CE54"/>
    <w:lvl w:ilvl="0" w:tplc="3EFA80AA">
      <w:start w:val="1"/>
      <w:numFmt w:val="taiwaneseCountingThousand"/>
      <w:lvlText w:val="(%1)"/>
      <w:lvlJc w:val="left"/>
      <w:pPr>
        <w:ind w:left="1440" w:hanging="48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5" w15:restartNumberingAfterBreak="0">
    <w:nsid w:val="1BD619EF"/>
    <w:multiLevelType w:val="hybridMultilevel"/>
    <w:tmpl w:val="1AC668BE"/>
    <w:lvl w:ilvl="0" w:tplc="6D5CD2E6">
      <w:start w:val="1"/>
      <w:numFmt w:val="taiwaneseCountingThousand"/>
      <w:lvlText w:val="%1、"/>
      <w:lvlJc w:val="left"/>
      <w:pPr>
        <w:ind w:left="1497"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6" w15:restartNumberingAfterBreak="0">
    <w:nsid w:val="1BEB3EF2"/>
    <w:multiLevelType w:val="hybridMultilevel"/>
    <w:tmpl w:val="1B7A7504"/>
    <w:lvl w:ilvl="0" w:tplc="AA9241A0">
      <w:start w:val="1"/>
      <w:numFmt w:val="taiwaneseCountingThousand"/>
      <w:lvlText w:val="%1、"/>
      <w:lvlJc w:val="left"/>
      <w:pPr>
        <w:ind w:left="350" w:hanging="480"/>
      </w:pPr>
      <w:rPr>
        <w:rFonts w:ascii="標楷體" w:eastAsia="標楷體" w:hAnsi="標楷體" w:hint="default"/>
      </w:rPr>
    </w:lvl>
    <w:lvl w:ilvl="1" w:tplc="04090019" w:tentative="1">
      <w:start w:val="1"/>
      <w:numFmt w:val="ideographTraditional"/>
      <w:lvlText w:val="%2、"/>
      <w:lvlJc w:val="left"/>
      <w:pPr>
        <w:ind w:left="830" w:hanging="480"/>
      </w:pPr>
    </w:lvl>
    <w:lvl w:ilvl="2" w:tplc="0409001B" w:tentative="1">
      <w:start w:val="1"/>
      <w:numFmt w:val="lowerRoman"/>
      <w:lvlText w:val="%3."/>
      <w:lvlJc w:val="right"/>
      <w:pPr>
        <w:ind w:left="1310" w:hanging="480"/>
      </w:pPr>
    </w:lvl>
    <w:lvl w:ilvl="3" w:tplc="0409000F" w:tentative="1">
      <w:start w:val="1"/>
      <w:numFmt w:val="decimal"/>
      <w:lvlText w:val="%4."/>
      <w:lvlJc w:val="left"/>
      <w:pPr>
        <w:ind w:left="1790" w:hanging="480"/>
      </w:pPr>
    </w:lvl>
    <w:lvl w:ilvl="4" w:tplc="04090019" w:tentative="1">
      <w:start w:val="1"/>
      <w:numFmt w:val="ideographTraditional"/>
      <w:lvlText w:val="%5、"/>
      <w:lvlJc w:val="left"/>
      <w:pPr>
        <w:ind w:left="2270" w:hanging="480"/>
      </w:pPr>
    </w:lvl>
    <w:lvl w:ilvl="5" w:tplc="0409001B" w:tentative="1">
      <w:start w:val="1"/>
      <w:numFmt w:val="lowerRoman"/>
      <w:lvlText w:val="%6."/>
      <w:lvlJc w:val="right"/>
      <w:pPr>
        <w:ind w:left="2750" w:hanging="480"/>
      </w:pPr>
    </w:lvl>
    <w:lvl w:ilvl="6" w:tplc="0409000F" w:tentative="1">
      <w:start w:val="1"/>
      <w:numFmt w:val="decimal"/>
      <w:lvlText w:val="%7."/>
      <w:lvlJc w:val="left"/>
      <w:pPr>
        <w:ind w:left="3230" w:hanging="480"/>
      </w:pPr>
    </w:lvl>
    <w:lvl w:ilvl="7" w:tplc="04090019" w:tentative="1">
      <w:start w:val="1"/>
      <w:numFmt w:val="ideographTraditional"/>
      <w:lvlText w:val="%8、"/>
      <w:lvlJc w:val="left"/>
      <w:pPr>
        <w:ind w:left="3710" w:hanging="480"/>
      </w:pPr>
    </w:lvl>
    <w:lvl w:ilvl="8" w:tplc="0409001B" w:tentative="1">
      <w:start w:val="1"/>
      <w:numFmt w:val="lowerRoman"/>
      <w:lvlText w:val="%9."/>
      <w:lvlJc w:val="right"/>
      <w:pPr>
        <w:ind w:left="4190" w:hanging="480"/>
      </w:pPr>
    </w:lvl>
  </w:abstractNum>
  <w:abstractNum w:abstractNumId="7" w15:restartNumberingAfterBreak="0">
    <w:nsid w:val="1E6714A1"/>
    <w:multiLevelType w:val="hybridMultilevel"/>
    <w:tmpl w:val="47BA159A"/>
    <w:lvl w:ilvl="0" w:tplc="D318E080">
      <w:start w:val="1"/>
      <w:numFmt w:val="decimal"/>
      <w:lvlText w:val="%1."/>
      <w:lvlJc w:val="left"/>
      <w:pPr>
        <w:ind w:left="480" w:hanging="48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2985359"/>
    <w:multiLevelType w:val="hybridMultilevel"/>
    <w:tmpl w:val="E67CDE5A"/>
    <w:lvl w:ilvl="0" w:tplc="04090015">
      <w:start w:val="1"/>
      <w:numFmt w:val="taiwaneseCountingThousand"/>
      <w:lvlText w:val="%1、"/>
      <w:lvlJc w:val="left"/>
      <w:pPr>
        <w:ind w:left="1219" w:hanging="480"/>
      </w:pPr>
    </w:lvl>
    <w:lvl w:ilvl="1" w:tplc="0409000F">
      <w:start w:val="1"/>
      <w:numFmt w:val="decimal"/>
      <w:lvlText w:val="%2."/>
      <w:lvlJc w:val="left"/>
      <w:pPr>
        <w:ind w:left="1757" w:hanging="480"/>
      </w:pPr>
    </w:lvl>
    <w:lvl w:ilvl="2" w:tplc="0409001B" w:tentative="1">
      <w:start w:val="1"/>
      <w:numFmt w:val="lowerRoman"/>
      <w:lvlText w:val="%3."/>
      <w:lvlJc w:val="right"/>
      <w:pPr>
        <w:ind w:left="2179" w:hanging="480"/>
      </w:pPr>
    </w:lvl>
    <w:lvl w:ilvl="3" w:tplc="0409000F" w:tentative="1">
      <w:start w:val="1"/>
      <w:numFmt w:val="decimal"/>
      <w:lvlText w:val="%4."/>
      <w:lvlJc w:val="left"/>
      <w:pPr>
        <w:ind w:left="2659" w:hanging="480"/>
      </w:pPr>
    </w:lvl>
    <w:lvl w:ilvl="4" w:tplc="04090019" w:tentative="1">
      <w:start w:val="1"/>
      <w:numFmt w:val="ideographTraditional"/>
      <w:lvlText w:val="%5、"/>
      <w:lvlJc w:val="left"/>
      <w:pPr>
        <w:ind w:left="3139" w:hanging="480"/>
      </w:pPr>
    </w:lvl>
    <w:lvl w:ilvl="5" w:tplc="0409001B" w:tentative="1">
      <w:start w:val="1"/>
      <w:numFmt w:val="lowerRoman"/>
      <w:lvlText w:val="%6."/>
      <w:lvlJc w:val="right"/>
      <w:pPr>
        <w:ind w:left="3619" w:hanging="480"/>
      </w:pPr>
    </w:lvl>
    <w:lvl w:ilvl="6" w:tplc="0409000F" w:tentative="1">
      <w:start w:val="1"/>
      <w:numFmt w:val="decimal"/>
      <w:lvlText w:val="%7."/>
      <w:lvlJc w:val="left"/>
      <w:pPr>
        <w:ind w:left="4099" w:hanging="480"/>
      </w:pPr>
    </w:lvl>
    <w:lvl w:ilvl="7" w:tplc="04090019" w:tentative="1">
      <w:start w:val="1"/>
      <w:numFmt w:val="ideographTraditional"/>
      <w:lvlText w:val="%8、"/>
      <w:lvlJc w:val="left"/>
      <w:pPr>
        <w:ind w:left="4579" w:hanging="480"/>
      </w:pPr>
    </w:lvl>
    <w:lvl w:ilvl="8" w:tplc="0409001B" w:tentative="1">
      <w:start w:val="1"/>
      <w:numFmt w:val="lowerRoman"/>
      <w:lvlText w:val="%9."/>
      <w:lvlJc w:val="right"/>
      <w:pPr>
        <w:ind w:left="5059" w:hanging="480"/>
      </w:pPr>
    </w:lvl>
  </w:abstractNum>
  <w:abstractNum w:abstractNumId="9" w15:restartNumberingAfterBreak="0">
    <w:nsid w:val="266C47EA"/>
    <w:multiLevelType w:val="hybridMultilevel"/>
    <w:tmpl w:val="85626E54"/>
    <w:lvl w:ilvl="0" w:tplc="BE52F048">
      <w:start w:val="1"/>
      <w:numFmt w:val="taiwaneseCountingThousand"/>
      <w:lvlText w:val="%1、"/>
      <w:lvlJc w:val="left"/>
      <w:pPr>
        <w:ind w:left="624" w:hanging="504"/>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0" w15:restartNumberingAfterBreak="0">
    <w:nsid w:val="289F2560"/>
    <w:multiLevelType w:val="hybridMultilevel"/>
    <w:tmpl w:val="CB3679B8"/>
    <w:lvl w:ilvl="0" w:tplc="160890CA">
      <w:start w:val="1"/>
      <w:numFmt w:val="decimal"/>
      <w:lvlText w:val="%1."/>
      <w:lvlJc w:val="left"/>
      <w:pPr>
        <w:ind w:left="480" w:hanging="480"/>
      </w:pPr>
      <w:rPr>
        <w:b/>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A995B6A"/>
    <w:multiLevelType w:val="hybridMultilevel"/>
    <w:tmpl w:val="8B909900"/>
    <w:lvl w:ilvl="0" w:tplc="A8AE9A08">
      <w:start w:val="1"/>
      <w:numFmt w:val="decimal"/>
      <w:lvlText w:val="%1."/>
      <w:lvlJc w:val="left"/>
      <w:pPr>
        <w:ind w:left="1474" w:hanging="480"/>
      </w:pPr>
      <w:rPr>
        <w:rFonts w:ascii="微軟正黑體" w:eastAsia="微軟正黑體" w:hAnsi="新細明體" w:cs="Arial" w:hint="eastAsia"/>
        <w:color w:val="auto"/>
        <w:sz w:val="20"/>
      </w:rPr>
    </w:lvl>
    <w:lvl w:ilvl="1" w:tplc="04090019" w:tentative="1">
      <w:start w:val="1"/>
      <w:numFmt w:val="ideographTraditional"/>
      <w:lvlText w:val="%2、"/>
      <w:lvlJc w:val="left"/>
      <w:pPr>
        <w:ind w:left="1954" w:hanging="480"/>
      </w:pPr>
    </w:lvl>
    <w:lvl w:ilvl="2" w:tplc="0409001B" w:tentative="1">
      <w:start w:val="1"/>
      <w:numFmt w:val="lowerRoman"/>
      <w:lvlText w:val="%3."/>
      <w:lvlJc w:val="right"/>
      <w:pPr>
        <w:ind w:left="2434" w:hanging="480"/>
      </w:pPr>
    </w:lvl>
    <w:lvl w:ilvl="3" w:tplc="0409000F" w:tentative="1">
      <w:start w:val="1"/>
      <w:numFmt w:val="decimal"/>
      <w:lvlText w:val="%4."/>
      <w:lvlJc w:val="left"/>
      <w:pPr>
        <w:ind w:left="2914" w:hanging="480"/>
      </w:pPr>
    </w:lvl>
    <w:lvl w:ilvl="4" w:tplc="04090019" w:tentative="1">
      <w:start w:val="1"/>
      <w:numFmt w:val="ideographTraditional"/>
      <w:lvlText w:val="%5、"/>
      <w:lvlJc w:val="left"/>
      <w:pPr>
        <w:ind w:left="3394" w:hanging="480"/>
      </w:pPr>
    </w:lvl>
    <w:lvl w:ilvl="5" w:tplc="0409001B" w:tentative="1">
      <w:start w:val="1"/>
      <w:numFmt w:val="lowerRoman"/>
      <w:lvlText w:val="%6."/>
      <w:lvlJc w:val="right"/>
      <w:pPr>
        <w:ind w:left="3874" w:hanging="480"/>
      </w:pPr>
    </w:lvl>
    <w:lvl w:ilvl="6" w:tplc="0409000F" w:tentative="1">
      <w:start w:val="1"/>
      <w:numFmt w:val="decimal"/>
      <w:lvlText w:val="%7."/>
      <w:lvlJc w:val="left"/>
      <w:pPr>
        <w:ind w:left="4354" w:hanging="480"/>
      </w:pPr>
    </w:lvl>
    <w:lvl w:ilvl="7" w:tplc="04090019" w:tentative="1">
      <w:start w:val="1"/>
      <w:numFmt w:val="ideographTraditional"/>
      <w:lvlText w:val="%8、"/>
      <w:lvlJc w:val="left"/>
      <w:pPr>
        <w:ind w:left="4834" w:hanging="480"/>
      </w:pPr>
    </w:lvl>
    <w:lvl w:ilvl="8" w:tplc="0409001B" w:tentative="1">
      <w:start w:val="1"/>
      <w:numFmt w:val="lowerRoman"/>
      <w:lvlText w:val="%9."/>
      <w:lvlJc w:val="right"/>
      <w:pPr>
        <w:ind w:left="5314" w:hanging="480"/>
      </w:pPr>
    </w:lvl>
  </w:abstractNum>
  <w:abstractNum w:abstractNumId="12" w15:restartNumberingAfterBreak="0">
    <w:nsid w:val="2DFB380D"/>
    <w:multiLevelType w:val="hybridMultilevel"/>
    <w:tmpl w:val="14C08306"/>
    <w:lvl w:ilvl="0" w:tplc="1452D49E">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3" w15:restartNumberingAfterBreak="0">
    <w:nsid w:val="3228654D"/>
    <w:multiLevelType w:val="hybridMultilevel"/>
    <w:tmpl w:val="F86CEEBA"/>
    <w:lvl w:ilvl="0" w:tplc="AAFAC238">
      <w:start w:val="1"/>
      <w:numFmt w:val="taiwaneseCountingThousand"/>
      <w:lvlText w:val="%1、"/>
      <w:lvlJc w:val="left"/>
      <w:pPr>
        <w:ind w:left="1214" w:hanging="504"/>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2895DC9"/>
    <w:multiLevelType w:val="hybridMultilevel"/>
    <w:tmpl w:val="602611F8"/>
    <w:lvl w:ilvl="0" w:tplc="739488B0">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5" w15:restartNumberingAfterBreak="0">
    <w:nsid w:val="337417C5"/>
    <w:multiLevelType w:val="hybridMultilevel"/>
    <w:tmpl w:val="7F16CE54"/>
    <w:lvl w:ilvl="0" w:tplc="3EFA80AA">
      <w:start w:val="1"/>
      <w:numFmt w:val="taiwaneseCountingThousand"/>
      <w:lvlText w:val="(%1)"/>
      <w:lvlJc w:val="left"/>
      <w:pPr>
        <w:ind w:left="1331" w:hanging="480"/>
      </w:pPr>
      <w:rPr>
        <w:rFonts w:hint="default"/>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6" w15:restartNumberingAfterBreak="0">
    <w:nsid w:val="3790589F"/>
    <w:multiLevelType w:val="hybridMultilevel"/>
    <w:tmpl w:val="3E62AC1E"/>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919300E"/>
    <w:multiLevelType w:val="hybridMultilevel"/>
    <w:tmpl w:val="8C783ECE"/>
    <w:lvl w:ilvl="0" w:tplc="3EFA80AA">
      <w:start w:val="1"/>
      <w:numFmt w:val="taiwaneseCountingThousand"/>
      <w:lvlText w:val="(%1)"/>
      <w:lvlJc w:val="left"/>
      <w:pPr>
        <w:ind w:left="2324" w:hanging="480"/>
      </w:pPr>
      <w:rPr>
        <w:rFonts w:hint="default"/>
      </w:rPr>
    </w:lvl>
    <w:lvl w:ilvl="1" w:tplc="04090019" w:tentative="1">
      <w:start w:val="1"/>
      <w:numFmt w:val="ideographTraditional"/>
      <w:lvlText w:val="%2、"/>
      <w:lvlJc w:val="left"/>
      <w:pPr>
        <w:ind w:left="2246" w:hanging="480"/>
      </w:pPr>
    </w:lvl>
    <w:lvl w:ilvl="2" w:tplc="0409001B" w:tentative="1">
      <w:start w:val="1"/>
      <w:numFmt w:val="lowerRoman"/>
      <w:lvlText w:val="%3."/>
      <w:lvlJc w:val="right"/>
      <w:pPr>
        <w:ind w:left="2726" w:hanging="480"/>
      </w:pPr>
    </w:lvl>
    <w:lvl w:ilvl="3" w:tplc="0409000F" w:tentative="1">
      <w:start w:val="1"/>
      <w:numFmt w:val="decimal"/>
      <w:lvlText w:val="%4."/>
      <w:lvlJc w:val="left"/>
      <w:pPr>
        <w:ind w:left="3206" w:hanging="480"/>
      </w:pPr>
    </w:lvl>
    <w:lvl w:ilvl="4" w:tplc="04090019" w:tentative="1">
      <w:start w:val="1"/>
      <w:numFmt w:val="ideographTraditional"/>
      <w:lvlText w:val="%5、"/>
      <w:lvlJc w:val="left"/>
      <w:pPr>
        <w:ind w:left="3686" w:hanging="480"/>
      </w:pPr>
    </w:lvl>
    <w:lvl w:ilvl="5" w:tplc="0409001B" w:tentative="1">
      <w:start w:val="1"/>
      <w:numFmt w:val="lowerRoman"/>
      <w:lvlText w:val="%6."/>
      <w:lvlJc w:val="right"/>
      <w:pPr>
        <w:ind w:left="4166" w:hanging="480"/>
      </w:pPr>
    </w:lvl>
    <w:lvl w:ilvl="6" w:tplc="0409000F" w:tentative="1">
      <w:start w:val="1"/>
      <w:numFmt w:val="decimal"/>
      <w:lvlText w:val="%7."/>
      <w:lvlJc w:val="left"/>
      <w:pPr>
        <w:ind w:left="4646" w:hanging="480"/>
      </w:pPr>
    </w:lvl>
    <w:lvl w:ilvl="7" w:tplc="04090019" w:tentative="1">
      <w:start w:val="1"/>
      <w:numFmt w:val="ideographTraditional"/>
      <w:lvlText w:val="%8、"/>
      <w:lvlJc w:val="left"/>
      <w:pPr>
        <w:ind w:left="5126" w:hanging="480"/>
      </w:pPr>
    </w:lvl>
    <w:lvl w:ilvl="8" w:tplc="0409001B" w:tentative="1">
      <w:start w:val="1"/>
      <w:numFmt w:val="lowerRoman"/>
      <w:lvlText w:val="%9."/>
      <w:lvlJc w:val="right"/>
      <w:pPr>
        <w:ind w:left="5606" w:hanging="480"/>
      </w:pPr>
    </w:lvl>
  </w:abstractNum>
  <w:abstractNum w:abstractNumId="18" w15:restartNumberingAfterBreak="0">
    <w:nsid w:val="3B3054C4"/>
    <w:multiLevelType w:val="multilevel"/>
    <w:tmpl w:val="D9C86BB6"/>
    <w:lvl w:ilvl="0">
      <w:start w:val="1"/>
      <w:numFmt w:val="taiwaneseCountingThousand"/>
      <w:lvlText w:val="%1、"/>
      <w:lvlJc w:val="left"/>
      <w:pPr>
        <w:tabs>
          <w:tab w:val="num" w:pos="450"/>
        </w:tabs>
        <w:ind w:left="450" w:hanging="450"/>
      </w:pPr>
      <w:rPr>
        <w:rFonts w:ascii="新細明體" w:hAnsi="Times New Roman" w:cs="新細明體" w:hint="default"/>
      </w:rPr>
    </w:lvl>
    <w:lvl w:ilvl="1">
      <w:start w:val="1"/>
      <w:numFmt w:val="taiwaneseCountingThousand"/>
      <w:lvlText w:val="（%2）"/>
      <w:lvlJc w:val="left"/>
      <w:pPr>
        <w:tabs>
          <w:tab w:val="num" w:pos="992"/>
        </w:tabs>
        <w:ind w:left="992" w:hanging="992"/>
      </w:pPr>
      <w:rPr>
        <w:rFonts w:hint="eastAsia"/>
      </w:rPr>
    </w:lvl>
    <w:lvl w:ilvl="2">
      <w:start w:val="1"/>
      <w:numFmt w:val="decimal"/>
      <w:lvlText w:val="%3"/>
      <w:lvlJc w:val="left"/>
      <w:pPr>
        <w:tabs>
          <w:tab w:val="num" w:pos="1418"/>
        </w:tabs>
        <w:ind w:left="1418" w:hanging="397"/>
      </w:pPr>
      <w:rPr>
        <w:rFonts w:hint="eastAsia"/>
      </w:rPr>
    </w:lvl>
    <w:lvl w:ilvl="3">
      <w:start w:val="1"/>
      <w:numFmt w:val="decimal"/>
      <w:lvlText w:val="（%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19" w15:restartNumberingAfterBreak="0">
    <w:nsid w:val="40AD0095"/>
    <w:multiLevelType w:val="hybridMultilevel"/>
    <w:tmpl w:val="E514E022"/>
    <w:lvl w:ilvl="0" w:tplc="648812EE">
      <w:start w:val="1"/>
      <w:numFmt w:val="taiwaneseCountingThousand"/>
      <w:lvlText w:val="%1、"/>
      <w:lvlJc w:val="left"/>
      <w:pPr>
        <w:ind w:left="4308" w:hanging="480"/>
      </w:pPr>
      <w:rPr>
        <w:rFonts w:hint="eastAsia"/>
      </w:rPr>
    </w:lvl>
    <w:lvl w:ilvl="1" w:tplc="1642430A">
      <w:start w:val="1"/>
      <w:numFmt w:val="taiwaneseCountingThousand"/>
      <w:lvlText w:val="(%2)"/>
      <w:lvlJc w:val="left"/>
      <w:pPr>
        <w:ind w:left="1685" w:hanging="408"/>
      </w:pPr>
      <w:rPr>
        <w:rFonts w:hint="default"/>
      </w:rPr>
    </w:lvl>
    <w:lvl w:ilvl="2" w:tplc="8FAC31BC">
      <w:start w:val="1"/>
      <w:numFmt w:val="decimal"/>
      <w:lvlText w:val="%3."/>
      <w:lvlJc w:val="left"/>
      <w:pPr>
        <w:ind w:left="1320" w:hanging="360"/>
      </w:pPr>
      <w:rPr>
        <w:rFonts w:hint="default"/>
      </w:rPr>
    </w:lvl>
    <w:lvl w:ilvl="3" w:tplc="E572EEA6">
      <w:start w:val="6"/>
      <w:numFmt w:val="ideographLegalTraditional"/>
      <w:lvlText w:val="%4、"/>
      <w:lvlJc w:val="left"/>
      <w:pPr>
        <w:ind w:left="1156" w:hanging="588"/>
      </w:pPr>
      <w:rPr>
        <w:rFonts w:hint="default"/>
        <w:lang w:val="en-US"/>
      </w:rPr>
    </w:lvl>
    <w:lvl w:ilvl="4" w:tplc="0409000F">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10A67F8"/>
    <w:multiLevelType w:val="hybridMultilevel"/>
    <w:tmpl w:val="B20AC8E2"/>
    <w:lvl w:ilvl="0" w:tplc="648812EE">
      <w:start w:val="1"/>
      <w:numFmt w:val="taiwaneseCountingThousand"/>
      <w:lvlText w:val="%1、"/>
      <w:lvlJc w:val="left"/>
      <w:pPr>
        <w:ind w:left="600" w:hanging="480"/>
      </w:pPr>
      <w:rPr>
        <w:rFonts w:hint="eastAsia"/>
      </w:rPr>
    </w:lvl>
    <w:lvl w:ilvl="1" w:tplc="3EFA80AA">
      <w:start w:val="1"/>
      <w:numFmt w:val="taiwaneseCountingThousand"/>
      <w:lvlText w:val="(%2)"/>
      <w:lvlJc w:val="left"/>
      <w:pPr>
        <w:ind w:left="1685" w:hanging="408"/>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1E66068"/>
    <w:multiLevelType w:val="hybridMultilevel"/>
    <w:tmpl w:val="1B9A65F8"/>
    <w:lvl w:ilvl="0" w:tplc="06B2148C">
      <w:start w:val="1"/>
      <w:numFmt w:val="taiwaneseCountingThousand"/>
      <w:pStyle w:val="a"/>
      <w:lvlText w:val="%1、"/>
      <w:lvlJc w:val="left"/>
      <w:pPr>
        <w:ind w:left="1639" w:hanging="504"/>
      </w:pPr>
      <w:rPr>
        <w:rFonts w:hint="default"/>
      </w:rPr>
    </w:lvl>
    <w:lvl w:ilvl="1" w:tplc="49FA5CEE">
      <w:start w:val="1"/>
      <w:numFmt w:val="taiwaneseCountingThousand"/>
      <w:lvlText w:val="(%2)"/>
      <w:lvlJc w:val="left"/>
      <w:pPr>
        <w:ind w:left="1587" w:hanging="420"/>
      </w:pPr>
      <w:rPr>
        <w:rFonts w:hint="default"/>
      </w:rPr>
    </w:lvl>
    <w:lvl w:ilvl="2" w:tplc="0409001B" w:tentative="1">
      <w:start w:val="1"/>
      <w:numFmt w:val="lowerRoman"/>
      <w:lvlText w:val="%3."/>
      <w:lvlJc w:val="right"/>
      <w:pPr>
        <w:ind w:left="2127" w:hanging="480"/>
      </w:pPr>
    </w:lvl>
    <w:lvl w:ilvl="3" w:tplc="0409000F" w:tentative="1">
      <w:start w:val="1"/>
      <w:numFmt w:val="decimal"/>
      <w:lvlText w:val="%4."/>
      <w:lvlJc w:val="left"/>
      <w:pPr>
        <w:ind w:left="2607" w:hanging="480"/>
      </w:pPr>
    </w:lvl>
    <w:lvl w:ilvl="4" w:tplc="04090019" w:tentative="1">
      <w:start w:val="1"/>
      <w:numFmt w:val="ideographTraditional"/>
      <w:lvlText w:val="%5、"/>
      <w:lvlJc w:val="left"/>
      <w:pPr>
        <w:ind w:left="3087" w:hanging="480"/>
      </w:pPr>
    </w:lvl>
    <w:lvl w:ilvl="5" w:tplc="0409001B" w:tentative="1">
      <w:start w:val="1"/>
      <w:numFmt w:val="lowerRoman"/>
      <w:lvlText w:val="%6."/>
      <w:lvlJc w:val="right"/>
      <w:pPr>
        <w:ind w:left="3567" w:hanging="480"/>
      </w:pPr>
    </w:lvl>
    <w:lvl w:ilvl="6" w:tplc="0409000F" w:tentative="1">
      <w:start w:val="1"/>
      <w:numFmt w:val="decimal"/>
      <w:lvlText w:val="%7."/>
      <w:lvlJc w:val="left"/>
      <w:pPr>
        <w:ind w:left="4047" w:hanging="480"/>
      </w:pPr>
    </w:lvl>
    <w:lvl w:ilvl="7" w:tplc="04090019" w:tentative="1">
      <w:start w:val="1"/>
      <w:numFmt w:val="ideographTraditional"/>
      <w:lvlText w:val="%8、"/>
      <w:lvlJc w:val="left"/>
      <w:pPr>
        <w:ind w:left="4527" w:hanging="480"/>
      </w:pPr>
    </w:lvl>
    <w:lvl w:ilvl="8" w:tplc="0409001B" w:tentative="1">
      <w:start w:val="1"/>
      <w:numFmt w:val="lowerRoman"/>
      <w:lvlText w:val="%9."/>
      <w:lvlJc w:val="right"/>
      <w:pPr>
        <w:ind w:left="5007" w:hanging="480"/>
      </w:pPr>
    </w:lvl>
  </w:abstractNum>
  <w:abstractNum w:abstractNumId="22" w15:restartNumberingAfterBreak="0">
    <w:nsid w:val="42772062"/>
    <w:multiLevelType w:val="hybridMultilevel"/>
    <w:tmpl w:val="6E78760E"/>
    <w:lvl w:ilvl="0" w:tplc="4628DEFE">
      <w:start w:val="1"/>
      <w:numFmt w:val="decimal"/>
      <w:lvlText w:val="%1."/>
      <w:lvlJc w:val="left"/>
      <w:pPr>
        <w:ind w:left="1354" w:hanging="360"/>
      </w:pPr>
      <w:rPr>
        <w:rFonts w:hint="default"/>
      </w:rPr>
    </w:lvl>
    <w:lvl w:ilvl="1" w:tplc="04090019" w:tentative="1">
      <w:start w:val="1"/>
      <w:numFmt w:val="ideographTraditional"/>
      <w:lvlText w:val="%2、"/>
      <w:lvlJc w:val="left"/>
      <w:pPr>
        <w:ind w:left="1954" w:hanging="480"/>
      </w:pPr>
    </w:lvl>
    <w:lvl w:ilvl="2" w:tplc="0409001B" w:tentative="1">
      <w:start w:val="1"/>
      <w:numFmt w:val="lowerRoman"/>
      <w:lvlText w:val="%3."/>
      <w:lvlJc w:val="right"/>
      <w:pPr>
        <w:ind w:left="2434" w:hanging="480"/>
      </w:pPr>
    </w:lvl>
    <w:lvl w:ilvl="3" w:tplc="0409000F" w:tentative="1">
      <w:start w:val="1"/>
      <w:numFmt w:val="decimal"/>
      <w:lvlText w:val="%4."/>
      <w:lvlJc w:val="left"/>
      <w:pPr>
        <w:ind w:left="2914" w:hanging="480"/>
      </w:pPr>
    </w:lvl>
    <w:lvl w:ilvl="4" w:tplc="04090019" w:tentative="1">
      <w:start w:val="1"/>
      <w:numFmt w:val="ideographTraditional"/>
      <w:lvlText w:val="%5、"/>
      <w:lvlJc w:val="left"/>
      <w:pPr>
        <w:ind w:left="3394" w:hanging="480"/>
      </w:pPr>
    </w:lvl>
    <w:lvl w:ilvl="5" w:tplc="0409001B" w:tentative="1">
      <w:start w:val="1"/>
      <w:numFmt w:val="lowerRoman"/>
      <w:lvlText w:val="%6."/>
      <w:lvlJc w:val="right"/>
      <w:pPr>
        <w:ind w:left="3874" w:hanging="480"/>
      </w:pPr>
    </w:lvl>
    <w:lvl w:ilvl="6" w:tplc="0409000F" w:tentative="1">
      <w:start w:val="1"/>
      <w:numFmt w:val="decimal"/>
      <w:lvlText w:val="%7."/>
      <w:lvlJc w:val="left"/>
      <w:pPr>
        <w:ind w:left="4354" w:hanging="480"/>
      </w:pPr>
    </w:lvl>
    <w:lvl w:ilvl="7" w:tplc="04090019" w:tentative="1">
      <w:start w:val="1"/>
      <w:numFmt w:val="ideographTraditional"/>
      <w:lvlText w:val="%8、"/>
      <w:lvlJc w:val="left"/>
      <w:pPr>
        <w:ind w:left="4834" w:hanging="480"/>
      </w:pPr>
    </w:lvl>
    <w:lvl w:ilvl="8" w:tplc="0409001B" w:tentative="1">
      <w:start w:val="1"/>
      <w:numFmt w:val="lowerRoman"/>
      <w:lvlText w:val="%9."/>
      <w:lvlJc w:val="right"/>
      <w:pPr>
        <w:ind w:left="5314" w:hanging="480"/>
      </w:pPr>
    </w:lvl>
  </w:abstractNum>
  <w:abstractNum w:abstractNumId="23" w15:restartNumberingAfterBreak="0">
    <w:nsid w:val="46CC552D"/>
    <w:multiLevelType w:val="hybridMultilevel"/>
    <w:tmpl w:val="B3681D72"/>
    <w:lvl w:ilvl="0" w:tplc="3476E3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7C470B1"/>
    <w:multiLevelType w:val="hybridMultilevel"/>
    <w:tmpl w:val="D1FA1304"/>
    <w:lvl w:ilvl="0" w:tplc="8D92A296">
      <w:start w:val="1"/>
      <w:numFmt w:val="decimal"/>
      <w:lvlText w:val="%1."/>
      <w:lvlJc w:val="left"/>
      <w:pPr>
        <w:ind w:left="1494" w:hanging="360"/>
      </w:pPr>
      <w:rPr>
        <w:rFonts w:hint="default"/>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25" w15:restartNumberingAfterBreak="0">
    <w:nsid w:val="49EA5A0D"/>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6" w15:restartNumberingAfterBreak="0">
    <w:nsid w:val="53C57A77"/>
    <w:multiLevelType w:val="hybridMultilevel"/>
    <w:tmpl w:val="29782DE4"/>
    <w:lvl w:ilvl="0" w:tplc="19926806">
      <w:start w:val="1"/>
      <w:numFmt w:val="decimal"/>
      <w:lvlText w:val="%1."/>
      <w:lvlJc w:val="left"/>
      <w:pPr>
        <w:ind w:left="571" w:hanging="360"/>
      </w:pPr>
      <w:rPr>
        <w:rFonts w:hint="default"/>
      </w:rPr>
    </w:lvl>
    <w:lvl w:ilvl="1" w:tplc="04090019" w:tentative="1">
      <w:start w:val="1"/>
      <w:numFmt w:val="ideographTraditional"/>
      <w:lvlText w:val="%2、"/>
      <w:lvlJc w:val="left"/>
      <w:pPr>
        <w:ind w:left="1171" w:hanging="480"/>
      </w:pPr>
      <w:rPr>
        <w:rFonts w:ascii="新細明體" w:eastAsia="新細明體" w:hAnsi="新細明體" w:hint="eastAsia"/>
      </w:rPr>
    </w:lvl>
    <w:lvl w:ilvl="2" w:tplc="0409001B" w:tentative="1">
      <w:start w:val="1"/>
      <w:numFmt w:val="lowerRoman"/>
      <w:lvlText w:val="%3."/>
      <w:lvlJc w:val="right"/>
      <w:pPr>
        <w:ind w:left="1651" w:hanging="480"/>
      </w:pPr>
    </w:lvl>
    <w:lvl w:ilvl="3" w:tplc="0409000F" w:tentative="1">
      <w:start w:val="1"/>
      <w:numFmt w:val="decimal"/>
      <w:lvlText w:val="%4."/>
      <w:lvlJc w:val="left"/>
      <w:pPr>
        <w:ind w:left="2131" w:hanging="480"/>
      </w:pPr>
    </w:lvl>
    <w:lvl w:ilvl="4" w:tplc="04090019" w:tentative="1">
      <w:start w:val="1"/>
      <w:numFmt w:val="ideographTraditional"/>
      <w:lvlText w:val="%5、"/>
      <w:lvlJc w:val="left"/>
      <w:pPr>
        <w:ind w:left="2611" w:hanging="480"/>
      </w:pPr>
      <w:rPr>
        <w:rFonts w:ascii="新細明體" w:eastAsia="新細明體" w:hAnsi="新細明體" w:hint="eastAsia"/>
      </w:rPr>
    </w:lvl>
    <w:lvl w:ilvl="5" w:tplc="0409001B" w:tentative="1">
      <w:start w:val="1"/>
      <w:numFmt w:val="lowerRoman"/>
      <w:lvlText w:val="%6."/>
      <w:lvlJc w:val="right"/>
      <w:pPr>
        <w:ind w:left="3091" w:hanging="480"/>
      </w:pPr>
    </w:lvl>
    <w:lvl w:ilvl="6" w:tplc="0409000F" w:tentative="1">
      <w:start w:val="1"/>
      <w:numFmt w:val="decimal"/>
      <w:lvlText w:val="%7."/>
      <w:lvlJc w:val="left"/>
      <w:pPr>
        <w:ind w:left="3571" w:hanging="480"/>
      </w:pPr>
    </w:lvl>
    <w:lvl w:ilvl="7" w:tplc="04090019" w:tentative="1">
      <w:start w:val="1"/>
      <w:numFmt w:val="ideographTraditional"/>
      <w:lvlText w:val="%8、"/>
      <w:lvlJc w:val="left"/>
      <w:pPr>
        <w:ind w:left="4051" w:hanging="480"/>
      </w:pPr>
      <w:rPr>
        <w:rFonts w:ascii="新細明體" w:eastAsia="新細明體" w:hAnsi="新細明體" w:hint="eastAsia"/>
      </w:rPr>
    </w:lvl>
    <w:lvl w:ilvl="8" w:tplc="0409001B" w:tentative="1">
      <w:start w:val="1"/>
      <w:numFmt w:val="lowerRoman"/>
      <w:lvlText w:val="%9."/>
      <w:lvlJc w:val="right"/>
      <w:pPr>
        <w:ind w:left="4531" w:hanging="480"/>
      </w:pPr>
    </w:lvl>
  </w:abstractNum>
  <w:abstractNum w:abstractNumId="27" w15:restartNumberingAfterBreak="0">
    <w:nsid w:val="543D6749"/>
    <w:multiLevelType w:val="hybridMultilevel"/>
    <w:tmpl w:val="D0B2C840"/>
    <w:lvl w:ilvl="0" w:tplc="0409000B">
      <w:start w:val="1"/>
      <w:numFmt w:val="bullet"/>
      <w:lvlText w:val=""/>
      <w:lvlJc w:val="left"/>
      <w:pPr>
        <w:ind w:left="1190" w:hanging="480"/>
      </w:pPr>
      <w:rPr>
        <w:rFonts w:ascii="Wingdings" w:hAnsi="Wingdings" w:hint="default"/>
      </w:rPr>
    </w:lvl>
    <w:lvl w:ilvl="1" w:tplc="04090003" w:tentative="1">
      <w:start w:val="1"/>
      <w:numFmt w:val="bullet"/>
      <w:lvlText w:val=""/>
      <w:lvlJc w:val="left"/>
      <w:pPr>
        <w:ind w:left="1670" w:hanging="480"/>
      </w:pPr>
      <w:rPr>
        <w:rFonts w:ascii="Wingdings" w:hAnsi="Wingdings" w:hint="default"/>
      </w:rPr>
    </w:lvl>
    <w:lvl w:ilvl="2" w:tplc="04090005" w:tentative="1">
      <w:start w:val="1"/>
      <w:numFmt w:val="bullet"/>
      <w:lvlText w:val=""/>
      <w:lvlJc w:val="left"/>
      <w:pPr>
        <w:ind w:left="2150" w:hanging="480"/>
      </w:pPr>
      <w:rPr>
        <w:rFonts w:ascii="Wingdings" w:hAnsi="Wingdings" w:hint="default"/>
      </w:rPr>
    </w:lvl>
    <w:lvl w:ilvl="3" w:tplc="04090001" w:tentative="1">
      <w:start w:val="1"/>
      <w:numFmt w:val="bullet"/>
      <w:lvlText w:val=""/>
      <w:lvlJc w:val="left"/>
      <w:pPr>
        <w:ind w:left="2630" w:hanging="480"/>
      </w:pPr>
      <w:rPr>
        <w:rFonts w:ascii="Wingdings" w:hAnsi="Wingdings" w:hint="default"/>
      </w:rPr>
    </w:lvl>
    <w:lvl w:ilvl="4" w:tplc="04090003" w:tentative="1">
      <w:start w:val="1"/>
      <w:numFmt w:val="bullet"/>
      <w:lvlText w:val=""/>
      <w:lvlJc w:val="left"/>
      <w:pPr>
        <w:ind w:left="3110" w:hanging="480"/>
      </w:pPr>
      <w:rPr>
        <w:rFonts w:ascii="Wingdings" w:hAnsi="Wingdings" w:hint="default"/>
      </w:rPr>
    </w:lvl>
    <w:lvl w:ilvl="5" w:tplc="04090005" w:tentative="1">
      <w:start w:val="1"/>
      <w:numFmt w:val="bullet"/>
      <w:lvlText w:val=""/>
      <w:lvlJc w:val="left"/>
      <w:pPr>
        <w:ind w:left="3590" w:hanging="480"/>
      </w:pPr>
      <w:rPr>
        <w:rFonts w:ascii="Wingdings" w:hAnsi="Wingdings" w:hint="default"/>
      </w:rPr>
    </w:lvl>
    <w:lvl w:ilvl="6" w:tplc="04090001" w:tentative="1">
      <w:start w:val="1"/>
      <w:numFmt w:val="bullet"/>
      <w:lvlText w:val=""/>
      <w:lvlJc w:val="left"/>
      <w:pPr>
        <w:ind w:left="4070" w:hanging="480"/>
      </w:pPr>
      <w:rPr>
        <w:rFonts w:ascii="Wingdings" w:hAnsi="Wingdings" w:hint="default"/>
      </w:rPr>
    </w:lvl>
    <w:lvl w:ilvl="7" w:tplc="04090003" w:tentative="1">
      <w:start w:val="1"/>
      <w:numFmt w:val="bullet"/>
      <w:lvlText w:val=""/>
      <w:lvlJc w:val="left"/>
      <w:pPr>
        <w:ind w:left="4550" w:hanging="480"/>
      </w:pPr>
      <w:rPr>
        <w:rFonts w:ascii="Wingdings" w:hAnsi="Wingdings" w:hint="default"/>
      </w:rPr>
    </w:lvl>
    <w:lvl w:ilvl="8" w:tplc="04090005" w:tentative="1">
      <w:start w:val="1"/>
      <w:numFmt w:val="bullet"/>
      <w:lvlText w:val=""/>
      <w:lvlJc w:val="left"/>
      <w:pPr>
        <w:ind w:left="5030" w:hanging="480"/>
      </w:pPr>
      <w:rPr>
        <w:rFonts w:ascii="Wingdings" w:hAnsi="Wingdings" w:hint="default"/>
      </w:rPr>
    </w:lvl>
  </w:abstractNum>
  <w:abstractNum w:abstractNumId="28" w15:restartNumberingAfterBreak="0">
    <w:nsid w:val="58451DA4"/>
    <w:multiLevelType w:val="hybridMultilevel"/>
    <w:tmpl w:val="B52044F8"/>
    <w:lvl w:ilvl="0" w:tplc="648812EE">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6E343212">
      <w:start w:val="1"/>
      <w:numFmt w:val="taiwaneseCountingThousand"/>
      <w:lvlText w:val="(%3)"/>
      <w:lvlJc w:val="left"/>
      <w:pPr>
        <w:ind w:left="1488" w:hanging="408"/>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9" w15:restartNumberingAfterBreak="0">
    <w:nsid w:val="63517658"/>
    <w:multiLevelType w:val="hybridMultilevel"/>
    <w:tmpl w:val="D59ED094"/>
    <w:lvl w:ilvl="0" w:tplc="4C1433C6">
      <w:start w:val="1"/>
      <w:numFmt w:val="taiwaneseCountingThousand"/>
      <w:lvlText w:val="%1、"/>
      <w:lvlJc w:val="left"/>
      <w:pPr>
        <w:ind w:left="1639" w:hanging="504"/>
      </w:pPr>
      <w:rPr>
        <w:rFonts w:hint="eastAsia"/>
        <w:lang w:val="en-US"/>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30" w15:restartNumberingAfterBreak="0">
    <w:nsid w:val="6B085DA9"/>
    <w:multiLevelType w:val="hybridMultilevel"/>
    <w:tmpl w:val="ECBCA342"/>
    <w:lvl w:ilvl="0" w:tplc="D5EA05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E2B4685"/>
    <w:multiLevelType w:val="hybridMultilevel"/>
    <w:tmpl w:val="3574FC7E"/>
    <w:lvl w:ilvl="0" w:tplc="CAD02A1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F3C1835"/>
    <w:multiLevelType w:val="hybridMultilevel"/>
    <w:tmpl w:val="70481DBA"/>
    <w:lvl w:ilvl="0" w:tplc="1DAE10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0A66184"/>
    <w:multiLevelType w:val="hybridMultilevel"/>
    <w:tmpl w:val="47F052C8"/>
    <w:lvl w:ilvl="0" w:tplc="648812EE">
      <w:start w:val="1"/>
      <w:numFmt w:val="taiwaneseCountingThousand"/>
      <w:lvlText w:val="%1、"/>
      <w:lvlJc w:val="left"/>
      <w:pPr>
        <w:ind w:left="1214" w:hanging="504"/>
      </w:pPr>
      <w:rPr>
        <w:rFonts w:hint="eastAsia"/>
      </w:rPr>
    </w:lvl>
    <w:lvl w:ilvl="1" w:tplc="29D8875E">
      <w:start w:val="1"/>
      <w:numFmt w:val="bullet"/>
      <w:lvlText w:val="◎"/>
      <w:lvlJc w:val="left"/>
      <w:pPr>
        <w:ind w:left="960" w:hanging="360"/>
      </w:pPr>
      <w:rPr>
        <w:rFonts w:ascii="標楷體" w:eastAsia="標楷體" w:hAnsi="標楷體" w:cs="Times New Roman" w:hint="eastAsia"/>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4" w15:restartNumberingAfterBreak="0">
    <w:nsid w:val="74065B74"/>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5" w15:restartNumberingAfterBreak="0">
    <w:nsid w:val="74D26C59"/>
    <w:multiLevelType w:val="hybridMultilevel"/>
    <w:tmpl w:val="9CF02574"/>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7672425C"/>
    <w:multiLevelType w:val="hybridMultilevel"/>
    <w:tmpl w:val="C7964138"/>
    <w:lvl w:ilvl="0" w:tplc="4BF6995C">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7" w15:restartNumberingAfterBreak="0">
    <w:nsid w:val="79482328"/>
    <w:multiLevelType w:val="hybridMultilevel"/>
    <w:tmpl w:val="DE781C72"/>
    <w:lvl w:ilvl="0" w:tplc="DAE29AAA">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8" w15:restartNumberingAfterBreak="0">
    <w:nsid w:val="7C5354C2"/>
    <w:multiLevelType w:val="hybridMultilevel"/>
    <w:tmpl w:val="D220C55E"/>
    <w:lvl w:ilvl="0" w:tplc="296C65DA">
      <w:start w:val="1"/>
      <w:numFmt w:val="taiwaneseCountingThousand"/>
      <w:lvlText w:val="%1、"/>
      <w:lvlJc w:val="left"/>
      <w:pPr>
        <w:ind w:left="1355" w:hanging="504"/>
      </w:pPr>
      <w:rPr>
        <w:rFonts w:hint="eastAsia"/>
      </w:rPr>
    </w:lvl>
    <w:lvl w:ilvl="1" w:tplc="F410A688">
      <w:start w:val="1"/>
      <w:numFmt w:val="taiwaneseCountingThousand"/>
      <w:lvlText w:val="(%2)"/>
      <w:lvlJc w:val="left"/>
      <w:pPr>
        <w:ind w:left="1020" w:hanging="420"/>
      </w:pPr>
      <w:rPr>
        <w:rFonts w:hint="default"/>
      </w:rPr>
    </w:lvl>
    <w:lvl w:ilvl="2" w:tplc="641AC290">
      <w:start w:val="1"/>
      <w:numFmt w:val="decimal"/>
      <w:lvlText w:val="%3."/>
      <w:lvlJc w:val="left"/>
      <w:pPr>
        <w:ind w:left="1440" w:hanging="360"/>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9" w15:restartNumberingAfterBreak="0">
    <w:nsid w:val="7E375D45"/>
    <w:multiLevelType w:val="hybridMultilevel"/>
    <w:tmpl w:val="63DC5BCE"/>
    <w:lvl w:ilvl="0" w:tplc="0409000F">
      <w:start w:val="1"/>
      <w:numFmt w:val="decimal"/>
      <w:lvlText w:val="%1."/>
      <w:lvlJc w:val="left"/>
      <w:pPr>
        <w:ind w:left="2208" w:hanging="480"/>
      </w:pPr>
    </w:lvl>
    <w:lvl w:ilvl="1" w:tplc="8A16FB38">
      <w:start w:val="1"/>
      <w:numFmt w:val="taiwaneseCountingThousand"/>
      <w:lvlText w:val="%2、"/>
      <w:lvlJc w:val="left"/>
      <w:pPr>
        <w:ind w:left="2700" w:hanging="492"/>
      </w:pPr>
      <w:rPr>
        <w:rFonts w:hint="default"/>
      </w:rPr>
    </w:lvl>
    <w:lvl w:ilvl="2" w:tplc="0409001B" w:tentative="1">
      <w:start w:val="1"/>
      <w:numFmt w:val="lowerRoman"/>
      <w:lvlText w:val="%3."/>
      <w:lvlJc w:val="right"/>
      <w:pPr>
        <w:ind w:left="3168" w:hanging="480"/>
      </w:pPr>
    </w:lvl>
    <w:lvl w:ilvl="3" w:tplc="0409000F" w:tentative="1">
      <w:start w:val="1"/>
      <w:numFmt w:val="decimal"/>
      <w:lvlText w:val="%4."/>
      <w:lvlJc w:val="left"/>
      <w:pPr>
        <w:ind w:left="3648" w:hanging="480"/>
      </w:pPr>
    </w:lvl>
    <w:lvl w:ilvl="4" w:tplc="04090019" w:tentative="1">
      <w:start w:val="1"/>
      <w:numFmt w:val="ideographTraditional"/>
      <w:lvlText w:val="%5、"/>
      <w:lvlJc w:val="left"/>
      <w:pPr>
        <w:ind w:left="4128" w:hanging="480"/>
      </w:pPr>
    </w:lvl>
    <w:lvl w:ilvl="5" w:tplc="0409001B" w:tentative="1">
      <w:start w:val="1"/>
      <w:numFmt w:val="lowerRoman"/>
      <w:lvlText w:val="%6."/>
      <w:lvlJc w:val="right"/>
      <w:pPr>
        <w:ind w:left="4608" w:hanging="480"/>
      </w:pPr>
    </w:lvl>
    <w:lvl w:ilvl="6" w:tplc="0409000F" w:tentative="1">
      <w:start w:val="1"/>
      <w:numFmt w:val="decimal"/>
      <w:lvlText w:val="%7."/>
      <w:lvlJc w:val="left"/>
      <w:pPr>
        <w:ind w:left="5088" w:hanging="480"/>
      </w:pPr>
    </w:lvl>
    <w:lvl w:ilvl="7" w:tplc="04090019" w:tentative="1">
      <w:start w:val="1"/>
      <w:numFmt w:val="ideographTraditional"/>
      <w:lvlText w:val="%8、"/>
      <w:lvlJc w:val="left"/>
      <w:pPr>
        <w:ind w:left="5568" w:hanging="480"/>
      </w:pPr>
    </w:lvl>
    <w:lvl w:ilvl="8" w:tplc="0409001B" w:tentative="1">
      <w:start w:val="1"/>
      <w:numFmt w:val="lowerRoman"/>
      <w:lvlText w:val="%9."/>
      <w:lvlJc w:val="right"/>
      <w:pPr>
        <w:ind w:left="6048" w:hanging="480"/>
      </w:pPr>
    </w:lvl>
  </w:abstractNum>
  <w:num w:numId="1" w16cid:durableId="1295208916">
    <w:abstractNumId w:val="36"/>
  </w:num>
  <w:num w:numId="2" w16cid:durableId="1703046883">
    <w:abstractNumId w:val="18"/>
  </w:num>
  <w:num w:numId="3" w16cid:durableId="88159770">
    <w:abstractNumId w:val="10"/>
  </w:num>
  <w:num w:numId="4" w16cid:durableId="754134207">
    <w:abstractNumId w:val="26"/>
  </w:num>
  <w:num w:numId="5" w16cid:durableId="907884605">
    <w:abstractNumId w:val="8"/>
  </w:num>
  <w:num w:numId="6" w16cid:durableId="1799835321">
    <w:abstractNumId w:val="32"/>
  </w:num>
  <w:num w:numId="7" w16cid:durableId="542015103">
    <w:abstractNumId w:val="30"/>
  </w:num>
  <w:num w:numId="8" w16cid:durableId="641622236">
    <w:abstractNumId w:val="9"/>
  </w:num>
  <w:num w:numId="9" w16cid:durableId="813763428">
    <w:abstractNumId w:val="19"/>
  </w:num>
  <w:num w:numId="10" w16cid:durableId="874579902">
    <w:abstractNumId w:val="28"/>
  </w:num>
  <w:num w:numId="11" w16cid:durableId="1321274990">
    <w:abstractNumId w:val="39"/>
  </w:num>
  <w:num w:numId="12" w16cid:durableId="271717131">
    <w:abstractNumId w:val="20"/>
  </w:num>
  <w:num w:numId="13" w16cid:durableId="461925871">
    <w:abstractNumId w:val="0"/>
  </w:num>
  <w:num w:numId="14" w16cid:durableId="321811964">
    <w:abstractNumId w:val="37"/>
  </w:num>
  <w:num w:numId="15" w16cid:durableId="819731039">
    <w:abstractNumId w:val="21"/>
  </w:num>
  <w:num w:numId="16" w16cid:durableId="1575553209">
    <w:abstractNumId w:val="12"/>
  </w:num>
  <w:num w:numId="17" w16cid:durableId="1273124751">
    <w:abstractNumId w:val="25"/>
  </w:num>
  <w:num w:numId="18" w16cid:durableId="1802385425">
    <w:abstractNumId w:val="38"/>
  </w:num>
  <w:num w:numId="19" w16cid:durableId="1089740755">
    <w:abstractNumId w:val="4"/>
  </w:num>
  <w:num w:numId="20" w16cid:durableId="1706366098">
    <w:abstractNumId w:val="17"/>
  </w:num>
  <w:num w:numId="21" w16cid:durableId="1378971209">
    <w:abstractNumId w:val="1"/>
  </w:num>
  <w:num w:numId="22" w16cid:durableId="994528404">
    <w:abstractNumId w:val="35"/>
  </w:num>
  <w:num w:numId="23" w16cid:durableId="1877813997">
    <w:abstractNumId w:val="27"/>
  </w:num>
  <w:num w:numId="24" w16cid:durableId="1043558076">
    <w:abstractNumId w:val="16"/>
  </w:num>
  <w:num w:numId="25" w16cid:durableId="2026245858">
    <w:abstractNumId w:val="6"/>
  </w:num>
  <w:num w:numId="26" w16cid:durableId="1201627958">
    <w:abstractNumId w:val="24"/>
  </w:num>
  <w:num w:numId="27" w16cid:durableId="758065707">
    <w:abstractNumId w:val="7"/>
  </w:num>
  <w:num w:numId="28" w16cid:durableId="2095860016">
    <w:abstractNumId w:val="23"/>
  </w:num>
  <w:num w:numId="29" w16cid:durableId="1355957054">
    <w:abstractNumId w:val="13"/>
  </w:num>
  <w:num w:numId="30" w16cid:durableId="1568568136">
    <w:abstractNumId w:val="14"/>
  </w:num>
  <w:num w:numId="31" w16cid:durableId="2124299373">
    <w:abstractNumId w:val="5"/>
  </w:num>
  <w:num w:numId="32" w16cid:durableId="1358654005">
    <w:abstractNumId w:val="3"/>
  </w:num>
  <w:num w:numId="33" w16cid:durableId="1728383241">
    <w:abstractNumId w:val="34"/>
  </w:num>
  <w:num w:numId="34" w16cid:durableId="1010913482">
    <w:abstractNumId w:val="2"/>
  </w:num>
  <w:num w:numId="35" w16cid:durableId="1305693142">
    <w:abstractNumId w:val="33"/>
  </w:num>
  <w:num w:numId="36" w16cid:durableId="1132602799">
    <w:abstractNumId w:val="29"/>
  </w:num>
  <w:num w:numId="37" w16cid:durableId="1461338935">
    <w:abstractNumId w:val="15"/>
  </w:num>
  <w:num w:numId="38" w16cid:durableId="144054877">
    <w:abstractNumId w:val="31"/>
  </w:num>
  <w:num w:numId="39" w16cid:durableId="2145418077">
    <w:abstractNumId w:val="11"/>
  </w:num>
  <w:num w:numId="40" w16cid:durableId="66921939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documentProtection w:edit="readOnly" w:enforcement="0"/>
  <w:defaultTabStop w:val="480"/>
  <w:drawingGridHorizontalSpacing w:val="120"/>
  <w:displayHorizontalDrawingGridEvery w:val="0"/>
  <w:displayVerticalDrawingGridEvery w:val="2"/>
  <w:characterSpacingControl w:val="compressPunctuation"/>
  <w:hdrShapeDefaults>
    <o:shapedefaults v:ext="edit" spidmax="2050"/>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0tTAyMjQ3MDU2sLRU0lEKTi0uzszPAykwsqwFAHJ0YGEtAAAA"/>
  </w:docVars>
  <w:rsids>
    <w:rsidRoot w:val="00DC2D99"/>
    <w:rsid w:val="000022AE"/>
    <w:rsid w:val="0000251F"/>
    <w:rsid w:val="00002863"/>
    <w:rsid w:val="00002CA8"/>
    <w:rsid w:val="00003C4D"/>
    <w:rsid w:val="00004119"/>
    <w:rsid w:val="00005A30"/>
    <w:rsid w:val="0000603E"/>
    <w:rsid w:val="000101AE"/>
    <w:rsid w:val="000102CE"/>
    <w:rsid w:val="00011A28"/>
    <w:rsid w:val="0001316C"/>
    <w:rsid w:val="00013F82"/>
    <w:rsid w:val="0001412D"/>
    <w:rsid w:val="000141B6"/>
    <w:rsid w:val="00014A2E"/>
    <w:rsid w:val="00015C94"/>
    <w:rsid w:val="00016727"/>
    <w:rsid w:val="00016E4E"/>
    <w:rsid w:val="00016E7B"/>
    <w:rsid w:val="000172F7"/>
    <w:rsid w:val="00020E80"/>
    <w:rsid w:val="00021B4F"/>
    <w:rsid w:val="000233D0"/>
    <w:rsid w:val="000245F2"/>
    <w:rsid w:val="00024CE9"/>
    <w:rsid w:val="00027393"/>
    <w:rsid w:val="000310BA"/>
    <w:rsid w:val="000313A4"/>
    <w:rsid w:val="00031728"/>
    <w:rsid w:val="00032B53"/>
    <w:rsid w:val="000332AF"/>
    <w:rsid w:val="00034E94"/>
    <w:rsid w:val="00036047"/>
    <w:rsid w:val="000361CD"/>
    <w:rsid w:val="000366D7"/>
    <w:rsid w:val="00037076"/>
    <w:rsid w:val="000409D4"/>
    <w:rsid w:val="00040C9E"/>
    <w:rsid w:val="0004182C"/>
    <w:rsid w:val="00041A51"/>
    <w:rsid w:val="000430FE"/>
    <w:rsid w:val="000441CE"/>
    <w:rsid w:val="00045E29"/>
    <w:rsid w:val="000462C8"/>
    <w:rsid w:val="0004635E"/>
    <w:rsid w:val="0004672D"/>
    <w:rsid w:val="000470CC"/>
    <w:rsid w:val="0004710D"/>
    <w:rsid w:val="00047FD3"/>
    <w:rsid w:val="00051916"/>
    <w:rsid w:val="00051D14"/>
    <w:rsid w:val="000526F0"/>
    <w:rsid w:val="000530DA"/>
    <w:rsid w:val="00053458"/>
    <w:rsid w:val="00053BAF"/>
    <w:rsid w:val="00054134"/>
    <w:rsid w:val="00054FA6"/>
    <w:rsid w:val="00057763"/>
    <w:rsid w:val="000600BE"/>
    <w:rsid w:val="000600CF"/>
    <w:rsid w:val="00060189"/>
    <w:rsid w:val="00060AFF"/>
    <w:rsid w:val="00061666"/>
    <w:rsid w:val="000622C3"/>
    <w:rsid w:val="000624E1"/>
    <w:rsid w:val="0006408A"/>
    <w:rsid w:val="00064851"/>
    <w:rsid w:val="00065350"/>
    <w:rsid w:val="0006596A"/>
    <w:rsid w:val="000659AF"/>
    <w:rsid w:val="00065F2E"/>
    <w:rsid w:val="000671DA"/>
    <w:rsid w:val="0007066B"/>
    <w:rsid w:val="00070693"/>
    <w:rsid w:val="000711F8"/>
    <w:rsid w:val="000713D6"/>
    <w:rsid w:val="000714C2"/>
    <w:rsid w:val="0007192C"/>
    <w:rsid w:val="00071E60"/>
    <w:rsid w:val="00071FD5"/>
    <w:rsid w:val="000724B3"/>
    <w:rsid w:val="000747ED"/>
    <w:rsid w:val="00074FBE"/>
    <w:rsid w:val="00075993"/>
    <w:rsid w:val="00076F31"/>
    <w:rsid w:val="00077584"/>
    <w:rsid w:val="00080542"/>
    <w:rsid w:val="00081AA9"/>
    <w:rsid w:val="00081C63"/>
    <w:rsid w:val="00082248"/>
    <w:rsid w:val="000822F9"/>
    <w:rsid w:val="000836E8"/>
    <w:rsid w:val="00084774"/>
    <w:rsid w:val="00084973"/>
    <w:rsid w:val="00085CE6"/>
    <w:rsid w:val="00085F7F"/>
    <w:rsid w:val="000863B7"/>
    <w:rsid w:val="00086E6A"/>
    <w:rsid w:val="0008780E"/>
    <w:rsid w:val="000900A3"/>
    <w:rsid w:val="00090226"/>
    <w:rsid w:val="00090C6C"/>
    <w:rsid w:val="00091042"/>
    <w:rsid w:val="0009169B"/>
    <w:rsid w:val="000928F9"/>
    <w:rsid w:val="00094721"/>
    <w:rsid w:val="00096225"/>
    <w:rsid w:val="00096778"/>
    <w:rsid w:val="00097AC1"/>
    <w:rsid w:val="00097C5F"/>
    <w:rsid w:val="00097E49"/>
    <w:rsid w:val="000A05CB"/>
    <w:rsid w:val="000A0A4C"/>
    <w:rsid w:val="000A15EB"/>
    <w:rsid w:val="000A1B25"/>
    <w:rsid w:val="000A1D93"/>
    <w:rsid w:val="000A1F25"/>
    <w:rsid w:val="000A28C8"/>
    <w:rsid w:val="000A3A12"/>
    <w:rsid w:val="000A3DD6"/>
    <w:rsid w:val="000A43F7"/>
    <w:rsid w:val="000A49DC"/>
    <w:rsid w:val="000A5242"/>
    <w:rsid w:val="000A553B"/>
    <w:rsid w:val="000A63E7"/>
    <w:rsid w:val="000A6AEA"/>
    <w:rsid w:val="000B0F17"/>
    <w:rsid w:val="000B0F63"/>
    <w:rsid w:val="000B13F8"/>
    <w:rsid w:val="000B1468"/>
    <w:rsid w:val="000B1F66"/>
    <w:rsid w:val="000B3EA6"/>
    <w:rsid w:val="000B60A0"/>
    <w:rsid w:val="000B615D"/>
    <w:rsid w:val="000C02A1"/>
    <w:rsid w:val="000C092A"/>
    <w:rsid w:val="000C0F0C"/>
    <w:rsid w:val="000C133E"/>
    <w:rsid w:val="000C1845"/>
    <w:rsid w:val="000C1E2C"/>
    <w:rsid w:val="000C2389"/>
    <w:rsid w:val="000C39D2"/>
    <w:rsid w:val="000C3B25"/>
    <w:rsid w:val="000C4980"/>
    <w:rsid w:val="000C759D"/>
    <w:rsid w:val="000C7BBE"/>
    <w:rsid w:val="000D0B0B"/>
    <w:rsid w:val="000D0FC9"/>
    <w:rsid w:val="000D1315"/>
    <w:rsid w:val="000D2A14"/>
    <w:rsid w:val="000D2B9D"/>
    <w:rsid w:val="000D3284"/>
    <w:rsid w:val="000D3318"/>
    <w:rsid w:val="000D5091"/>
    <w:rsid w:val="000D53E0"/>
    <w:rsid w:val="000D5C57"/>
    <w:rsid w:val="000D6442"/>
    <w:rsid w:val="000D6517"/>
    <w:rsid w:val="000D6998"/>
    <w:rsid w:val="000D754D"/>
    <w:rsid w:val="000D77B3"/>
    <w:rsid w:val="000D7B5F"/>
    <w:rsid w:val="000E0011"/>
    <w:rsid w:val="000E0059"/>
    <w:rsid w:val="000E0608"/>
    <w:rsid w:val="000E09FB"/>
    <w:rsid w:val="000E133E"/>
    <w:rsid w:val="000E172E"/>
    <w:rsid w:val="000E21EE"/>
    <w:rsid w:val="000E2A2C"/>
    <w:rsid w:val="000E50B4"/>
    <w:rsid w:val="000E5C6D"/>
    <w:rsid w:val="000E5D02"/>
    <w:rsid w:val="000E687C"/>
    <w:rsid w:val="000E6BD4"/>
    <w:rsid w:val="000E6D0A"/>
    <w:rsid w:val="000E6EA6"/>
    <w:rsid w:val="000E7601"/>
    <w:rsid w:val="000F1C54"/>
    <w:rsid w:val="000F2DC2"/>
    <w:rsid w:val="000F31B0"/>
    <w:rsid w:val="000F3498"/>
    <w:rsid w:val="000F351B"/>
    <w:rsid w:val="000F3564"/>
    <w:rsid w:val="000F3AC0"/>
    <w:rsid w:val="000F3BC4"/>
    <w:rsid w:val="000F5DBC"/>
    <w:rsid w:val="000F732F"/>
    <w:rsid w:val="000F7C10"/>
    <w:rsid w:val="000F7E0E"/>
    <w:rsid w:val="00100BFE"/>
    <w:rsid w:val="00100EF2"/>
    <w:rsid w:val="001011B5"/>
    <w:rsid w:val="00102459"/>
    <w:rsid w:val="001030A2"/>
    <w:rsid w:val="001042E1"/>
    <w:rsid w:val="00104EEB"/>
    <w:rsid w:val="001055C4"/>
    <w:rsid w:val="00105BC5"/>
    <w:rsid w:val="00105EC0"/>
    <w:rsid w:val="00106962"/>
    <w:rsid w:val="00106B6B"/>
    <w:rsid w:val="00107031"/>
    <w:rsid w:val="00107C17"/>
    <w:rsid w:val="00110049"/>
    <w:rsid w:val="00112F33"/>
    <w:rsid w:val="001153C7"/>
    <w:rsid w:val="001161E3"/>
    <w:rsid w:val="00116A30"/>
    <w:rsid w:val="00116D76"/>
    <w:rsid w:val="001175B8"/>
    <w:rsid w:val="0011780E"/>
    <w:rsid w:val="00122468"/>
    <w:rsid w:val="001227AA"/>
    <w:rsid w:val="00124085"/>
    <w:rsid w:val="001242F5"/>
    <w:rsid w:val="00124495"/>
    <w:rsid w:val="00124F30"/>
    <w:rsid w:val="00126505"/>
    <w:rsid w:val="001267FC"/>
    <w:rsid w:val="00130464"/>
    <w:rsid w:val="00130692"/>
    <w:rsid w:val="0013078D"/>
    <w:rsid w:val="00130D79"/>
    <w:rsid w:val="001313E9"/>
    <w:rsid w:val="001314E5"/>
    <w:rsid w:val="00131DD7"/>
    <w:rsid w:val="0013211F"/>
    <w:rsid w:val="00132EAB"/>
    <w:rsid w:val="00133973"/>
    <w:rsid w:val="00133F28"/>
    <w:rsid w:val="00134F07"/>
    <w:rsid w:val="00135E57"/>
    <w:rsid w:val="001377DB"/>
    <w:rsid w:val="0014070E"/>
    <w:rsid w:val="00140AF4"/>
    <w:rsid w:val="00141550"/>
    <w:rsid w:val="0014156E"/>
    <w:rsid w:val="001423D1"/>
    <w:rsid w:val="0014470B"/>
    <w:rsid w:val="001452FE"/>
    <w:rsid w:val="00145938"/>
    <w:rsid w:val="0014652D"/>
    <w:rsid w:val="00153122"/>
    <w:rsid w:val="00155685"/>
    <w:rsid w:val="00156213"/>
    <w:rsid w:val="001567E2"/>
    <w:rsid w:val="0015692F"/>
    <w:rsid w:val="00157537"/>
    <w:rsid w:val="0016014F"/>
    <w:rsid w:val="00160A78"/>
    <w:rsid w:val="001618B6"/>
    <w:rsid w:val="00163B18"/>
    <w:rsid w:val="00163DF3"/>
    <w:rsid w:val="0016437F"/>
    <w:rsid w:val="00165016"/>
    <w:rsid w:val="00166418"/>
    <w:rsid w:val="00167307"/>
    <w:rsid w:val="00167952"/>
    <w:rsid w:val="00171020"/>
    <w:rsid w:val="001714FA"/>
    <w:rsid w:val="00171BDA"/>
    <w:rsid w:val="00171F81"/>
    <w:rsid w:val="001730A1"/>
    <w:rsid w:val="00173DA9"/>
    <w:rsid w:val="00174BE1"/>
    <w:rsid w:val="001752AA"/>
    <w:rsid w:val="0017553D"/>
    <w:rsid w:val="00176CCC"/>
    <w:rsid w:val="00176DDF"/>
    <w:rsid w:val="00176F41"/>
    <w:rsid w:val="00177041"/>
    <w:rsid w:val="00177062"/>
    <w:rsid w:val="00177866"/>
    <w:rsid w:val="00180561"/>
    <w:rsid w:val="0018066F"/>
    <w:rsid w:val="00180DE5"/>
    <w:rsid w:val="00181815"/>
    <w:rsid w:val="00181C1D"/>
    <w:rsid w:val="00181FE5"/>
    <w:rsid w:val="00182D0B"/>
    <w:rsid w:val="0018306F"/>
    <w:rsid w:val="00183168"/>
    <w:rsid w:val="001831CE"/>
    <w:rsid w:val="00183B56"/>
    <w:rsid w:val="00183F5C"/>
    <w:rsid w:val="00184E20"/>
    <w:rsid w:val="001850EF"/>
    <w:rsid w:val="00186057"/>
    <w:rsid w:val="001862BB"/>
    <w:rsid w:val="00186A86"/>
    <w:rsid w:val="00187835"/>
    <w:rsid w:val="00190E2E"/>
    <w:rsid w:val="0019118E"/>
    <w:rsid w:val="00191236"/>
    <w:rsid w:val="00192A1E"/>
    <w:rsid w:val="00196B16"/>
    <w:rsid w:val="001978B3"/>
    <w:rsid w:val="00197C25"/>
    <w:rsid w:val="00197D7B"/>
    <w:rsid w:val="001A2FAA"/>
    <w:rsid w:val="001A42B4"/>
    <w:rsid w:val="001A4E42"/>
    <w:rsid w:val="001A78BE"/>
    <w:rsid w:val="001B00B8"/>
    <w:rsid w:val="001B04E6"/>
    <w:rsid w:val="001B14F7"/>
    <w:rsid w:val="001B1FD3"/>
    <w:rsid w:val="001B3DA9"/>
    <w:rsid w:val="001B445D"/>
    <w:rsid w:val="001B4901"/>
    <w:rsid w:val="001B4D6D"/>
    <w:rsid w:val="001B6EA3"/>
    <w:rsid w:val="001B7B7E"/>
    <w:rsid w:val="001C0110"/>
    <w:rsid w:val="001C062A"/>
    <w:rsid w:val="001C0AE8"/>
    <w:rsid w:val="001C2C90"/>
    <w:rsid w:val="001C37FB"/>
    <w:rsid w:val="001C3D3D"/>
    <w:rsid w:val="001C467E"/>
    <w:rsid w:val="001C4D2E"/>
    <w:rsid w:val="001C6D61"/>
    <w:rsid w:val="001D152A"/>
    <w:rsid w:val="001D1556"/>
    <w:rsid w:val="001D31A1"/>
    <w:rsid w:val="001D36B8"/>
    <w:rsid w:val="001D4B2C"/>
    <w:rsid w:val="001D4D9D"/>
    <w:rsid w:val="001D566F"/>
    <w:rsid w:val="001D5962"/>
    <w:rsid w:val="001D5E2A"/>
    <w:rsid w:val="001D5EBA"/>
    <w:rsid w:val="001D75FB"/>
    <w:rsid w:val="001D7755"/>
    <w:rsid w:val="001E02F3"/>
    <w:rsid w:val="001E08FC"/>
    <w:rsid w:val="001E1A55"/>
    <w:rsid w:val="001E2D51"/>
    <w:rsid w:val="001E34F4"/>
    <w:rsid w:val="001E477C"/>
    <w:rsid w:val="001E4DAE"/>
    <w:rsid w:val="001E4E94"/>
    <w:rsid w:val="001E5066"/>
    <w:rsid w:val="001E5671"/>
    <w:rsid w:val="001E60CB"/>
    <w:rsid w:val="001E7037"/>
    <w:rsid w:val="001E727A"/>
    <w:rsid w:val="001F04A5"/>
    <w:rsid w:val="001F04DF"/>
    <w:rsid w:val="001F0E50"/>
    <w:rsid w:val="001F0EFE"/>
    <w:rsid w:val="001F174D"/>
    <w:rsid w:val="001F23C0"/>
    <w:rsid w:val="001F2575"/>
    <w:rsid w:val="001F48E6"/>
    <w:rsid w:val="001F4BB4"/>
    <w:rsid w:val="001F4EB9"/>
    <w:rsid w:val="001F5799"/>
    <w:rsid w:val="001F5BB8"/>
    <w:rsid w:val="001F5D8A"/>
    <w:rsid w:val="001F6AA8"/>
    <w:rsid w:val="001F6F15"/>
    <w:rsid w:val="001F75D5"/>
    <w:rsid w:val="001F7EAA"/>
    <w:rsid w:val="0020149C"/>
    <w:rsid w:val="00201E77"/>
    <w:rsid w:val="002025D7"/>
    <w:rsid w:val="0020317D"/>
    <w:rsid w:val="002031BD"/>
    <w:rsid w:val="00203353"/>
    <w:rsid w:val="00203EAC"/>
    <w:rsid w:val="00204027"/>
    <w:rsid w:val="0020465D"/>
    <w:rsid w:val="00204CB9"/>
    <w:rsid w:val="00205741"/>
    <w:rsid w:val="002057AF"/>
    <w:rsid w:val="0020581D"/>
    <w:rsid w:val="00206D2E"/>
    <w:rsid w:val="00207A7A"/>
    <w:rsid w:val="002125B5"/>
    <w:rsid w:val="0021261F"/>
    <w:rsid w:val="002132C1"/>
    <w:rsid w:val="002132F2"/>
    <w:rsid w:val="002140CA"/>
    <w:rsid w:val="00214467"/>
    <w:rsid w:val="00215240"/>
    <w:rsid w:val="002155E1"/>
    <w:rsid w:val="002158F0"/>
    <w:rsid w:val="002169E2"/>
    <w:rsid w:val="00216D00"/>
    <w:rsid w:val="002177C9"/>
    <w:rsid w:val="00217B29"/>
    <w:rsid w:val="00217B76"/>
    <w:rsid w:val="00220793"/>
    <w:rsid w:val="00221400"/>
    <w:rsid w:val="00221ED8"/>
    <w:rsid w:val="00222571"/>
    <w:rsid w:val="002230D8"/>
    <w:rsid w:val="0022580E"/>
    <w:rsid w:val="00225C28"/>
    <w:rsid w:val="00225DAD"/>
    <w:rsid w:val="00226A4C"/>
    <w:rsid w:val="002274B9"/>
    <w:rsid w:val="0023083D"/>
    <w:rsid w:val="002327F2"/>
    <w:rsid w:val="00232C90"/>
    <w:rsid w:val="00232C98"/>
    <w:rsid w:val="002333B3"/>
    <w:rsid w:val="00233DAD"/>
    <w:rsid w:val="00234083"/>
    <w:rsid w:val="00234DAA"/>
    <w:rsid w:val="002361E6"/>
    <w:rsid w:val="002406C4"/>
    <w:rsid w:val="00241E4F"/>
    <w:rsid w:val="00243FEE"/>
    <w:rsid w:val="00244084"/>
    <w:rsid w:val="002452A4"/>
    <w:rsid w:val="00245A48"/>
    <w:rsid w:val="00250DD8"/>
    <w:rsid w:val="00251AF8"/>
    <w:rsid w:val="00251D61"/>
    <w:rsid w:val="00252794"/>
    <w:rsid w:val="00252A49"/>
    <w:rsid w:val="00252A5F"/>
    <w:rsid w:val="00252D6A"/>
    <w:rsid w:val="00253A06"/>
    <w:rsid w:val="00255D8A"/>
    <w:rsid w:val="002561D6"/>
    <w:rsid w:val="0025620F"/>
    <w:rsid w:val="00256812"/>
    <w:rsid w:val="00256DD1"/>
    <w:rsid w:val="0025710C"/>
    <w:rsid w:val="0026027C"/>
    <w:rsid w:val="00263D29"/>
    <w:rsid w:val="00265B27"/>
    <w:rsid w:val="002661EC"/>
    <w:rsid w:val="002673FF"/>
    <w:rsid w:val="00267746"/>
    <w:rsid w:val="0027528D"/>
    <w:rsid w:val="0027587D"/>
    <w:rsid w:val="00275AE3"/>
    <w:rsid w:val="0027613B"/>
    <w:rsid w:val="0027746D"/>
    <w:rsid w:val="002817A5"/>
    <w:rsid w:val="002821AC"/>
    <w:rsid w:val="002837B8"/>
    <w:rsid w:val="0028398B"/>
    <w:rsid w:val="002847D8"/>
    <w:rsid w:val="00285A00"/>
    <w:rsid w:val="00286562"/>
    <w:rsid w:val="002870AB"/>
    <w:rsid w:val="0029252D"/>
    <w:rsid w:val="00296118"/>
    <w:rsid w:val="00296242"/>
    <w:rsid w:val="00297986"/>
    <w:rsid w:val="002A01C2"/>
    <w:rsid w:val="002A09FC"/>
    <w:rsid w:val="002A16E9"/>
    <w:rsid w:val="002A17AE"/>
    <w:rsid w:val="002A2C01"/>
    <w:rsid w:val="002A2C8D"/>
    <w:rsid w:val="002A35DD"/>
    <w:rsid w:val="002A3EAF"/>
    <w:rsid w:val="002A605E"/>
    <w:rsid w:val="002A6330"/>
    <w:rsid w:val="002A66E9"/>
    <w:rsid w:val="002A68FB"/>
    <w:rsid w:val="002B2239"/>
    <w:rsid w:val="002B2D8D"/>
    <w:rsid w:val="002B2EA4"/>
    <w:rsid w:val="002B6368"/>
    <w:rsid w:val="002B6639"/>
    <w:rsid w:val="002B66CE"/>
    <w:rsid w:val="002B6DCD"/>
    <w:rsid w:val="002B7A60"/>
    <w:rsid w:val="002C0653"/>
    <w:rsid w:val="002C0F4D"/>
    <w:rsid w:val="002C108F"/>
    <w:rsid w:val="002C1600"/>
    <w:rsid w:val="002C1D24"/>
    <w:rsid w:val="002C23AC"/>
    <w:rsid w:val="002C2515"/>
    <w:rsid w:val="002C3278"/>
    <w:rsid w:val="002C35D3"/>
    <w:rsid w:val="002C5DB2"/>
    <w:rsid w:val="002C6726"/>
    <w:rsid w:val="002D02D5"/>
    <w:rsid w:val="002D08CD"/>
    <w:rsid w:val="002D0CF1"/>
    <w:rsid w:val="002D1494"/>
    <w:rsid w:val="002D2F7E"/>
    <w:rsid w:val="002D3337"/>
    <w:rsid w:val="002D45F4"/>
    <w:rsid w:val="002D60C7"/>
    <w:rsid w:val="002D6B7B"/>
    <w:rsid w:val="002D7118"/>
    <w:rsid w:val="002D7969"/>
    <w:rsid w:val="002E1727"/>
    <w:rsid w:val="002E1A62"/>
    <w:rsid w:val="002E1EE5"/>
    <w:rsid w:val="002E1F0C"/>
    <w:rsid w:val="002E21B8"/>
    <w:rsid w:val="002E233F"/>
    <w:rsid w:val="002E33D0"/>
    <w:rsid w:val="002E4AD7"/>
    <w:rsid w:val="002E56A8"/>
    <w:rsid w:val="002E586D"/>
    <w:rsid w:val="002E5EFB"/>
    <w:rsid w:val="002E6154"/>
    <w:rsid w:val="002E65DA"/>
    <w:rsid w:val="002E6650"/>
    <w:rsid w:val="002E673C"/>
    <w:rsid w:val="002E7059"/>
    <w:rsid w:val="002E753A"/>
    <w:rsid w:val="002E7707"/>
    <w:rsid w:val="002F13A0"/>
    <w:rsid w:val="002F3232"/>
    <w:rsid w:val="002F34C8"/>
    <w:rsid w:val="002F4353"/>
    <w:rsid w:val="002F455D"/>
    <w:rsid w:val="002F46BC"/>
    <w:rsid w:val="002F5500"/>
    <w:rsid w:val="002F6F46"/>
    <w:rsid w:val="002F6FDF"/>
    <w:rsid w:val="002F77D8"/>
    <w:rsid w:val="002F7BA5"/>
    <w:rsid w:val="002F7EE1"/>
    <w:rsid w:val="00300A37"/>
    <w:rsid w:val="00300CF9"/>
    <w:rsid w:val="0030148E"/>
    <w:rsid w:val="00301C0B"/>
    <w:rsid w:val="0030214D"/>
    <w:rsid w:val="003021B2"/>
    <w:rsid w:val="00302678"/>
    <w:rsid w:val="0030384A"/>
    <w:rsid w:val="00303B84"/>
    <w:rsid w:val="00304AF8"/>
    <w:rsid w:val="003054D3"/>
    <w:rsid w:val="00307005"/>
    <w:rsid w:val="00307F1A"/>
    <w:rsid w:val="00310986"/>
    <w:rsid w:val="00310C49"/>
    <w:rsid w:val="0031103A"/>
    <w:rsid w:val="00311669"/>
    <w:rsid w:val="003126F8"/>
    <w:rsid w:val="00313E68"/>
    <w:rsid w:val="003146EF"/>
    <w:rsid w:val="003147E3"/>
    <w:rsid w:val="003154C6"/>
    <w:rsid w:val="003156F6"/>
    <w:rsid w:val="00316336"/>
    <w:rsid w:val="0031766D"/>
    <w:rsid w:val="00317FD4"/>
    <w:rsid w:val="0032089B"/>
    <w:rsid w:val="00321005"/>
    <w:rsid w:val="0032144A"/>
    <w:rsid w:val="003219CB"/>
    <w:rsid w:val="00321D9A"/>
    <w:rsid w:val="00321DE9"/>
    <w:rsid w:val="0032215F"/>
    <w:rsid w:val="003240CF"/>
    <w:rsid w:val="00325CC4"/>
    <w:rsid w:val="00327D80"/>
    <w:rsid w:val="00330B35"/>
    <w:rsid w:val="00330D33"/>
    <w:rsid w:val="00331332"/>
    <w:rsid w:val="00331E51"/>
    <w:rsid w:val="00331E5E"/>
    <w:rsid w:val="0033220A"/>
    <w:rsid w:val="003334C8"/>
    <w:rsid w:val="00333C88"/>
    <w:rsid w:val="003343FE"/>
    <w:rsid w:val="00335458"/>
    <w:rsid w:val="00335878"/>
    <w:rsid w:val="003358ED"/>
    <w:rsid w:val="00335E6F"/>
    <w:rsid w:val="00336FCB"/>
    <w:rsid w:val="0033717D"/>
    <w:rsid w:val="003371F5"/>
    <w:rsid w:val="0033780F"/>
    <w:rsid w:val="00340AAC"/>
    <w:rsid w:val="003410C0"/>
    <w:rsid w:val="00341723"/>
    <w:rsid w:val="00343116"/>
    <w:rsid w:val="0034399A"/>
    <w:rsid w:val="00344267"/>
    <w:rsid w:val="003443D4"/>
    <w:rsid w:val="00344581"/>
    <w:rsid w:val="0034656C"/>
    <w:rsid w:val="00346F0C"/>
    <w:rsid w:val="003470DC"/>
    <w:rsid w:val="0034735F"/>
    <w:rsid w:val="00347500"/>
    <w:rsid w:val="0034757D"/>
    <w:rsid w:val="00351CF8"/>
    <w:rsid w:val="00352627"/>
    <w:rsid w:val="00353442"/>
    <w:rsid w:val="00353600"/>
    <w:rsid w:val="00353EB9"/>
    <w:rsid w:val="00354830"/>
    <w:rsid w:val="003554CA"/>
    <w:rsid w:val="003555F7"/>
    <w:rsid w:val="003559A9"/>
    <w:rsid w:val="00356A15"/>
    <w:rsid w:val="003572D5"/>
    <w:rsid w:val="003572F2"/>
    <w:rsid w:val="003578FC"/>
    <w:rsid w:val="00357C0E"/>
    <w:rsid w:val="00357CB8"/>
    <w:rsid w:val="00360061"/>
    <w:rsid w:val="00360189"/>
    <w:rsid w:val="00362333"/>
    <w:rsid w:val="00362388"/>
    <w:rsid w:val="00362FC1"/>
    <w:rsid w:val="0036397C"/>
    <w:rsid w:val="00363F68"/>
    <w:rsid w:val="00365B17"/>
    <w:rsid w:val="003669F5"/>
    <w:rsid w:val="003677EF"/>
    <w:rsid w:val="00367B16"/>
    <w:rsid w:val="003700F5"/>
    <w:rsid w:val="0037152D"/>
    <w:rsid w:val="003732E5"/>
    <w:rsid w:val="00375460"/>
    <w:rsid w:val="00375F78"/>
    <w:rsid w:val="00377184"/>
    <w:rsid w:val="0037796E"/>
    <w:rsid w:val="00377B52"/>
    <w:rsid w:val="00377DB2"/>
    <w:rsid w:val="003804D1"/>
    <w:rsid w:val="00380DDE"/>
    <w:rsid w:val="00380E46"/>
    <w:rsid w:val="00382694"/>
    <w:rsid w:val="00384489"/>
    <w:rsid w:val="00385393"/>
    <w:rsid w:val="00386DCA"/>
    <w:rsid w:val="00387950"/>
    <w:rsid w:val="00387FDA"/>
    <w:rsid w:val="00390A0E"/>
    <w:rsid w:val="0039142E"/>
    <w:rsid w:val="00392028"/>
    <w:rsid w:val="003920E6"/>
    <w:rsid w:val="00392659"/>
    <w:rsid w:val="00393316"/>
    <w:rsid w:val="003934B3"/>
    <w:rsid w:val="00393F47"/>
    <w:rsid w:val="0039415E"/>
    <w:rsid w:val="003951D9"/>
    <w:rsid w:val="003958AD"/>
    <w:rsid w:val="00395E4C"/>
    <w:rsid w:val="0039721E"/>
    <w:rsid w:val="003978D9"/>
    <w:rsid w:val="003A00B8"/>
    <w:rsid w:val="003A02C3"/>
    <w:rsid w:val="003A0614"/>
    <w:rsid w:val="003A18BD"/>
    <w:rsid w:val="003A1ADE"/>
    <w:rsid w:val="003A2996"/>
    <w:rsid w:val="003A2BE4"/>
    <w:rsid w:val="003A2D88"/>
    <w:rsid w:val="003A3394"/>
    <w:rsid w:val="003A429C"/>
    <w:rsid w:val="003A5ED3"/>
    <w:rsid w:val="003A6FAD"/>
    <w:rsid w:val="003B1C79"/>
    <w:rsid w:val="003B3487"/>
    <w:rsid w:val="003B3851"/>
    <w:rsid w:val="003B3E1C"/>
    <w:rsid w:val="003B4277"/>
    <w:rsid w:val="003B42D0"/>
    <w:rsid w:val="003B537C"/>
    <w:rsid w:val="003B5D8A"/>
    <w:rsid w:val="003B7C3D"/>
    <w:rsid w:val="003C032D"/>
    <w:rsid w:val="003C1940"/>
    <w:rsid w:val="003C23B6"/>
    <w:rsid w:val="003C2880"/>
    <w:rsid w:val="003C31F4"/>
    <w:rsid w:val="003C4274"/>
    <w:rsid w:val="003C5465"/>
    <w:rsid w:val="003C5940"/>
    <w:rsid w:val="003C5BED"/>
    <w:rsid w:val="003C6167"/>
    <w:rsid w:val="003C6B86"/>
    <w:rsid w:val="003C6C59"/>
    <w:rsid w:val="003C7176"/>
    <w:rsid w:val="003C7EF3"/>
    <w:rsid w:val="003D08D1"/>
    <w:rsid w:val="003D15F3"/>
    <w:rsid w:val="003D1B65"/>
    <w:rsid w:val="003D1B6B"/>
    <w:rsid w:val="003D1E1C"/>
    <w:rsid w:val="003D20F1"/>
    <w:rsid w:val="003D383B"/>
    <w:rsid w:val="003D5066"/>
    <w:rsid w:val="003D5998"/>
    <w:rsid w:val="003D5D3D"/>
    <w:rsid w:val="003D611D"/>
    <w:rsid w:val="003D66DB"/>
    <w:rsid w:val="003D6A2A"/>
    <w:rsid w:val="003D786F"/>
    <w:rsid w:val="003E0094"/>
    <w:rsid w:val="003E0FC5"/>
    <w:rsid w:val="003E11FE"/>
    <w:rsid w:val="003E15FA"/>
    <w:rsid w:val="003E171D"/>
    <w:rsid w:val="003E3D01"/>
    <w:rsid w:val="003E4F0C"/>
    <w:rsid w:val="003E54DA"/>
    <w:rsid w:val="003E62D2"/>
    <w:rsid w:val="003E65ED"/>
    <w:rsid w:val="003E732B"/>
    <w:rsid w:val="003E7476"/>
    <w:rsid w:val="003E79FD"/>
    <w:rsid w:val="003F0209"/>
    <w:rsid w:val="003F0A2D"/>
    <w:rsid w:val="003F0F89"/>
    <w:rsid w:val="003F0FE3"/>
    <w:rsid w:val="003F1B2F"/>
    <w:rsid w:val="003F26A4"/>
    <w:rsid w:val="003F2892"/>
    <w:rsid w:val="003F2BA9"/>
    <w:rsid w:val="003F58E8"/>
    <w:rsid w:val="003F5ADD"/>
    <w:rsid w:val="003F6A50"/>
    <w:rsid w:val="004005E9"/>
    <w:rsid w:val="004029C1"/>
    <w:rsid w:val="00403B58"/>
    <w:rsid w:val="00403BCA"/>
    <w:rsid w:val="00404044"/>
    <w:rsid w:val="00404105"/>
    <w:rsid w:val="00404F8E"/>
    <w:rsid w:val="00405434"/>
    <w:rsid w:val="00405F5D"/>
    <w:rsid w:val="00406840"/>
    <w:rsid w:val="00406D64"/>
    <w:rsid w:val="00410FE7"/>
    <w:rsid w:val="00411181"/>
    <w:rsid w:val="0041140B"/>
    <w:rsid w:val="0041242F"/>
    <w:rsid w:val="00413D25"/>
    <w:rsid w:val="0041504A"/>
    <w:rsid w:val="00415762"/>
    <w:rsid w:val="00415922"/>
    <w:rsid w:val="00420612"/>
    <w:rsid w:val="00420A21"/>
    <w:rsid w:val="00421D07"/>
    <w:rsid w:val="00422DEC"/>
    <w:rsid w:val="00422FB8"/>
    <w:rsid w:val="00423F00"/>
    <w:rsid w:val="00430B4B"/>
    <w:rsid w:val="00432504"/>
    <w:rsid w:val="004329DE"/>
    <w:rsid w:val="00432AB8"/>
    <w:rsid w:val="0043361F"/>
    <w:rsid w:val="004339F5"/>
    <w:rsid w:val="00435EAC"/>
    <w:rsid w:val="00436015"/>
    <w:rsid w:val="00436FB0"/>
    <w:rsid w:val="00437234"/>
    <w:rsid w:val="00437910"/>
    <w:rsid w:val="00437D59"/>
    <w:rsid w:val="00440DB4"/>
    <w:rsid w:val="004419B0"/>
    <w:rsid w:val="004424E1"/>
    <w:rsid w:val="00442B9B"/>
    <w:rsid w:val="00443F60"/>
    <w:rsid w:val="004450CE"/>
    <w:rsid w:val="00445DFA"/>
    <w:rsid w:val="004465B9"/>
    <w:rsid w:val="00446921"/>
    <w:rsid w:val="00446A92"/>
    <w:rsid w:val="0044710F"/>
    <w:rsid w:val="0044775B"/>
    <w:rsid w:val="00447BC0"/>
    <w:rsid w:val="00447F63"/>
    <w:rsid w:val="004500B1"/>
    <w:rsid w:val="0045045D"/>
    <w:rsid w:val="0045074A"/>
    <w:rsid w:val="004521D2"/>
    <w:rsid w:val="0045609B"/>
    <w:rsid w:val="00456A9C"/>
    <w:rsid w:val="00456B0D"/>
    <w:rsid w:val="004600DD"/>
    <w:rsid w:val="00460464"/>
    <w:rsid w:val="004608AA"/>
    <w:rsid w:val="004609EC"/>
    <w:rsid w:val="004610D7"/>
    <w:rsid w:val="00461853"/>
    <w:rsid w:val="00461C22"/>
    <w:rsid w:val="00462CAB"/>
    <w:rsid w:val="0046421E"/>
    <w:rsid w:val="0046450F"/>
    <w:rsid w:val="00464728"/>
    <w:rsid w:val="00464B12"/>
    <w:rsid w:val="0046576E"/>
    <w:rsid w:val="0046615F"/>
    <w:rsid w:val="00466B67"/>
    <w:rsid w:val="00466CAC"/>
    <w:rsid w:val="00467099"/>
    <w:rsid w:val="0046773F"/>
    <w:rsid w:val="004701EE"/>
    <w:rsid w:val="004707ED"/>
    <w:rsid w:val="00472F95"/>
    <w:rsid w:val="00473A2F"/>
    <w:rsid w:val="00474DF0"/>
    <w:rsid w:val="00475B8B"/>
    <w:rsid w:val="00475BC3"/>
    <w:rsid w:val="00476A49"/>
    <w:rsid w:val="00477160"/>
    <w:rsid w:val="00477568"/>
    <w:rsid w:val="00477D32"/>
    <w:rsid w:val="00480039"/>
    <w:rsid w:val="004803B3"/>
    <w:rsid w:val="004804EA"/>
    <w:rsid w:val="00481C85"/>
    <w:rsid w:val="00481D5E"/>
    <w:rsid w:val="00481EDB"/>
    <w:rsid w:val="00482141"/>
    <w:rsid w:val="00483393"/>
    <w:rsid w:val="00483BD3"/>
    <w:rsid w:val="00484784"/>
    <w:rsid w:val="00484F58"/>
    <w:rsid w:val="004854C7"/>
    <w:rsid w:val="00486E45"/>
    <w:rsid w:val="004873C4"/>
    <w:rsid w:val="00487486"/>
    <w:rsid w:val="00487647"/>
    <w:rsid w:val="00487715"/>
    <w:rsid w:val="00490623"/>
    <w:rsid w:val="00492A15"/>
    <w:rsid w:val="00492E00"/>
    <w:rsid w:val="00492F12"/>
    <w:rsid w:val="00493867"/>
    <w:rsid w:val="004939CD"/>
    <w:rsid w:val="00493B99"/>
    <w:rsid w:val="00493F04"/>
    <w:rsid w:val="0049524C"/>
    <w:rsid w:val="004953A5"/>
    <w:rsid w:val="0049562E"/>
    <w:rsid w:val="00496235"/>
    <w:rsid w:val="004A013B"/>
    <w:rsid w:val="004A06D3"/>
    <w:rsid w:val="004A2019"/>
    <w:rsid w:val="004A212B"/>
    <w:rsid w:val="004A23DB"/>
    <w:rsid w:val="004A2931"/>
    <w:rsid w:val="004A4390"/>
    <w:rsid w:val="004A68FE"/>
    <w:rsid w:val="004A6C76"/>
    <w:rsid w:val="004B2735"/>
    <w:rsid w:val="004B2A03"/>
    <w:rsid w:val="004B2C47"/>
    <w:rsid w:val="004B2E61"/>
    <w:rsid w:val="004B514C"/>
    <w:rsid w:val="004B55A6"/>
    <w:rsid w:val="004B59A8"/>
    <w:rsid w:val="004B5A93"/>
    <w:rsid w:val="004B6465"/>
    <w:rsid w:val="004B69FF"/>
    <w:rsid w:val="004B6AB6"/>
    <w:rsid w:val="004B7353"/>
    <w:rsid w:val="004B7776"/>
    <w:rsid w:val="004B7C24"/>
    <w:rsid w:val="004C0F54"/>
    <w:rsid w:val="004C2241"/>
    <w:rsid w:val="004C2986"/>
    <w:rsid w:val="004C314F"/>
    <w:rsid w:val="004C3408"/>
    <w:rsid w:val="004C370D"/>
    <w:rsid w:val="004C4EBC"/>
    <w:rsid w:val="004C4F14"/>
    <w:rsid w:val="004C78DC"/>
    <w:rsid w:val="004C7CD7"/>
    <w:rsid w:val="004C7D1E"/>
    <w:rsid w:val="004D0912"/>
    <w:rsid w:val="004D15DE"/>
    <w:rsid w:val="004D15F2"/>
    <w:rsid w:val="004D2EFE"/>
    <w:rsid w:val="004D31A5"/>
    <w:rsid w:val="004D333E"/>
    <w:rsid w:val="004D3BB7"/>
    <w:rsid w:val="004D4476"/>
    <w:rsid w:val="004D67B3"/>
    <w:rsid w:val="004D6888"/>
    <w:rsid w:val="004D6D5D"/>
    <w:rsid w:val="004E0100"/>
    <w:rsid w:val="004E03CB"/>
    <w:rsid w:val="004E121E"/>
    <w:rsid w:val="004E224A"/>
    <w:rsid w:val="004E2949"/>
    <w:rsid w:val="004E4BAF"/>
    <w:rsid w:val="004E7DC8"/>
    <w:rsid w:val="004F1987"/>
    <w:rsid w:val="004F348A"/>
    <w:rsid w:val="004F3F38"/>
    <w:rsid w:val="004F55BE"/>
    <w:rsid w:val="004F5CC1"/>
    <w:rsid w:val="005001F6"/>
    <w:rsid w:val="00502B36"/>
    <w:rsid w:val="00502C7A"/>
    <w:rsid w:val="00503235"/>
    <w:rsid w:val="0050450E"/>
    <w:rsid w:val="00504743"/>
    <w:rsid w:val="00504C91"/>
    <w:rsid w:val="00505BB6"/>
    <w:rsid w:val="00506707"/>
    <w:rsid w:val="00507EF2"/>
    <w:rsid w:val="005104B2"/>
    <w:rsid w:val="00510EB8"/>
    <w:rsid w:val="005136BC"/>
    <w:rsid w:val="00513E3F"/>
    <w:rsid w:val="00515667"/>
    <w:rsid w:val="00515B86"/>
    <w:rsid w:val="0051617A"/>
    <w:rsid w:val="00516493"/>
    <w:rsid w:val="0052032B"/>
    <w:rsid w:val="0052040C"/>
    <w:rsid w:val="00520415"/>
    <w:rsid w:val="005207A6"/>
    <w:rsid w:val="00521176"/>
    <w:rsid w:val="00521C7B"/>
    <w:rsid w:val="005239F8"/>
    <w:rsid w:val="00523ADA"/>
    <w:rsid w:val="00523FF6"/>
    <w:rsid w:val="00524E27"/>
    <w:rsid w:val="00525582"/>
    <w:rsid w:val="00526722"/>
    <w:rsid w:val="0052689A"/>
    <w:rsid w:val="00527B1D"/>
    <w:rsid w:val="00530CDB"/>
    <w:rsid w:val="00530DA7"/>
    <w:rsid w:val="005314D7"/>
    <w:rsid w:val="00531DCD"/>
    <w:rsid w:val="00532D7A"/>
    <w:rsid w:val="0053475D"/>
    <w:rsid w:val="005361CE"/>
    <w:rsid w:val="00536279"/>
    <w:rsid w:val="005366A9"/>
    <w:rsid w:val="00537B0E"/>
    <w:rsid w:val="005417CA"/>
    <w:rsid w:val="00541DB4"/>
    <w:rsid w:val="00542122"/>
    <w:rsid w:val="00542B9D"/>
    <w:rsid w:val="0054399B"/>
    <w:rsid w:val="00545C30"/>
    <w:rsid w:val="00546402"/>
    <w:rsid w:val="00546976"/>
    <w:rsid w:val="005474D8"/>
    <w:rsid w:val="005502FE"/>
    <w:rsid w:val="005506DA"/>
    <w:rsid w:val="00552388"/>
    <w:rsid w:val="00552FC4"/>
    <w:rsid w:val="0055425E"/>
    <w:rsid w:val="00555050"/>
    <w:rsid w:val="0055623B"/>
    <w:rsid w:val="005574DC"/>
    <w:rsid w:val="00557C62"/>
    <w:rsid w:val="00561A15"/>
    <w:rsid w:val="005624B3"/>
    <w:rsid w:val="00563400"/>
    <w:rsid w:val="00563EA9"/>
    <w:rsid w:val="005642A9"/>
    <w:rsid w:val="00564686"/>
    <w:rsid w:val="00564ED7"/>
    <w:rsid w:val="00565E82"/>
    <w:rsid w:val="00565FC5"/>
    <w:rsid w:val="00566163"/>
    <w:rsid w:val="0057187C"/>
    <w:rsid w:val="005718F3"/>
    <w:rsid w:val="0057193D"/>
    <w:rsid w:val="00573C0C"/>
    <w:rsid w:val="005743DF"/>
    <w:rsid w:val="005775FA"/>
    <w:rsid w:val="00580399"/>
    <w:rsid w:val="005803DA"/>
    <w:rsid w:val="00580733"/>
    <w:rsid w:val="00581273"/>
    <w:rsid w:val="00581AC6"/>
    <w:rsid w:val="005820F2"/>
    <w:rsid w:val="00582159"/>
    <w:rsid w:val="0058509B"/>
    <w:rsid w:val="00590037"/>
    <w:rsid w:val="005923B4"/>
    <w:rsid w:val="00592C22"/>
    <w:rsid w:val="00592EDB"/>
    <w:rsid w:val="00595019"/>
    <w:rsid w:val="00595248"/>
    <w:rsid w:val="00596633"/>
    <w:rsid w:val="0059702D"/>
    <w:rsid w:val="005A0BB6"/>
    <w:rsid w:val="005A0D2C"/>
    <w:rsid w:val="005A16CA"/>
    <w:rsid w:val="005A26B6"/>
    <w:rsid w:val="005A278B"/>
    <w:rsid w:val="005A43CF"/>
    <w:rsid w:val="005A446D"/>
    <w:rsid w:val="005A4FBC"/>
    <w:rsid w:val="005A687C"/>
    <w:rsid w:val="005A712E"/>
    <w:rsid w:val="005A78A8"/>
    <w:rsid w:val="005A7AAA"/>
    <w:rsid w:val="005B0487"/>
    <w:rsid w:val="005B0789"/>
    <w:rsid w:val="005B13EC"/>
    <w:rsid w:val="005B3404"/>
    <w:rsid w:val="005B3751"/>
    <w:rsid w:val="005B3D69"/>
    <w:rsid w:val="005B42AA"/>
    <w:rsid w:val="005B6040"/>
    <w:rsid w:val="005B6F60"/>
    <w:rsid w:val="005B7517"/>
    <w:rsid w:val="005B78D6"/>
    <w:rsid w:val="005B7B68"/>
    <w:rsid w:val="005C0442"/>
    <w:rsid w:val="005C11FF"/>
    <w:rsid w:val="005C14E9"/>
    <w:rsid w:val="005C15B9"/>
    <w:rsid w:val="005C179C"/>
    <w:rsid w:val="005C272D"/>
    <w:rsid w:val="005C2DC9"/>
    <w:rsid w:val="005C3578"/>
    <w:rsid w:val="005C39B7"/>
    <w:rsid w:val="005C41A7"/>
    <w:rsid w:val="005C42C4"/>
    <w:rsid w:val="005C5B04"/>
    <w:rsid w:val="005C65AD"/>
    <w:rsid w:val="005C7745"/>
    <w:rsid w:val="005D01A0"/>
    <w:rsid w:val="005D0F5B"/>
    <w:rsid w:val="005D12D6"/>
    <w:rsid w:val="005D1720"/>
    <w:rsid w:val="005D1C3C"/>
    <w:rsid w:val="005D3313"/>
    <w:rsid w:val="005D3818"/>
    <w:rsid w:val="005D3E02"/>
    <w:rsid w:val="005D4B69"/>
    <w:rsid w:val="005D4CD7"/>
    <w:rsid w:val="005D4ECE"/>
    <w:rsid w:val="005D538D"/>
    <w:rsid w:val="005D5CFB"/>
    <w:rsid w:val="005D60EE"/>
    <w:rsid w:val="005D681C"/>
    <w:rsid w:val="005D6AFB"/>
    <w:rsid w:val="005D6BA9"/>
    <w:rsid w:val="005D6D9F"/>
    <w:rsid w:val="005D778F"/>
    <w:rsid w:val="005E0176"/>
    <w:rsid w:val="005E02D7"/>
    <w:rsid w:val="005E0483"/>
    <w:rsid w:val="005E0A3A"/>
    <w:rsid w:val="005E0C2D"/>
    <w:rsid w:val="005E10EE"/>
    <w:rsid w:val="005E17B0"/>
    <w:rsid w:val="005E19DA"/>
    <w:rsid w:val="005E24A7"/>
    <w:rsid w:val="005E2A40"/>
    <w:rsid w:val="005E2A47"/>
    <w:rsid w:val="005E36C3"/>
    <w:rsid w:val="005E3F10"/>
    <w:rsid w:val="005E448C"/>
    <w:rsid w:val="005E48E3"/>
    <w:rsid w:val="005E5AFB"/>
    <w:rsid w:val="005F0919"/>
    <w:rsid w:val="005F0AAB"/>
    <w:rsid w:val="005F2D63"/>
    <w:rsid w:val="005F311A"/>
    <w:rsid w:val="005F3B66"/>
    <w:rsid w:val="005F48FA"/>
    <w:rsid w:val="005F4960"/>
    <w:rsid w:val="005F4A1E"/>
    <w:rsid w:val="005F4DDB"/>
    <w:rsid w:val="005F5308"/>
    <w:rsid w:val="005F54C2"/>
    <w:rsid w:val="005F55D6"/>
    <w:rsid w:val="005F5DAE"/>
    <w:rsid w:val="005F5F30"/>
    <w:rsid w:val="005F6894"/>
    <w:rsid w:val="005F699D"/>
    <w:rsid w:val="005F6AC3"/>
    <w:rsid w:val="005F6AEC"/>
    <w:rsid w:val="005F6FFF"/>
    <w:rsid w:val="005F7D7D"/>
    <w:rsid w:val="00602909"/>
    <w:rsid w:val="0060383A"/>
    <w:rsid w:val="00603F00"/>
    <w:rsid w:val="00604317"/>
    <w:rsid w:val="00604708"/>
    <w:rsid w:val="00604BD8"/>
    <w:rsid w:val="0060689E"/>
    <w:rsid w:val="006076CA"/>
    <w:rsid w:val="00607E71"/>
    <w:rsid w:val="00610094"/>
    <w:rsid w:val="00610AA1"/>
    <w:rsid w:val="00610BF5"/>
    <w:rsid w:val="006111AF"/>
    <w:rsid w:val="00612660"/>
    <w:rsid w:val="00613A0D"/>
    <w:rsid w:val="00614998"/>
    <w:rsid w:val="00615EB9"/>
    <w:rsid w:val="006161F9"/>
    <w:rsid w:val="006166AB"/>
    <w:rsid w:val="00616872"/>
    <w:rsid w:val="00616B10"/>
    <w:rsid w:val="006170EA"/>
    <w:rsid w:val="006204C4"/>
    <w:rsid w:val="00621736"/>
    <w:rsid w:val="00623517"/>
    <w:rsid w:val="006238E8"/>
    <w:rsid w:val="00623D7E"/>
    <w:rsid w:val="006241B9"/>
    <w:rsid w:val="00624300"/>
    <w:rsid w:val="00624326"/>
    <w:rsid w:val="00624EF2"/>
    <w:rsid w:val="006250F6"/>
    <w:rsid w:val="0062521F"/>
    <w:rsid w:val="00625440"/>
    <w:rsid w:val="0062549D"/>
    <w:rsid w:val="006267FE"/>
    <w:rsid w:val="0063040C"/>
    <w:rsid w:val="0063128F"/>
    <w:rsid w:val="00631D4A"/>
    <w:rsid w:val="00631F8F"/>
    <w:rsid w:val="00632344"/>
    <w:rsid w:val="006328C9"/>
    <w:rsid w:val="0063300E"/>
    <w:rsid w:val="0063370B"/>
    <w:rsid w:val="0063633E"/>
    <w:rsid w:val="0063639D"/>
    <w:rsid w:val="0063701C"/>
    <w:rsid w:val="00640549"/>
    <w:rsid w:val="0064059E"/>
    <w:rsid w:val="0064144B"/>
    <w:rsid w:val="00641AA6"/>
    <w:rsid w:val="00641CC0"/>
    <w:rsid w:val="00642149"/>
    <w:rsid w:val="00642BC9"/>
    <w:rsid w:val="0064305B"/>
    <w:rsid w:val="006435AC"/>
    <w:rsid w:val="00643AF3"/>
    <w:rsid w:val="00644296"/>
    <w:rsid w:val="00644A1D"/>
    <w:rsid w:val="00645A8B"/>
    <w:rsid w:val="00646721"/>
    <w:rsid w:val="006470AF"/>
    <w:rsid w:val="00647A25"/>
    <w:rsid w:val="00647C2B"/>
    <w:rsid w:val="00647E34"/>
    <w:rsid w:val="00650361"/>
    <w:rsid w:val="00650429"/>
    <w:rsid w:val="00650542"/>
    <w:rsid w:val="006517AF"/>
    <w:rsid w:val="006518F8"/>
    <w:rsid w:val="006532B4"/>
    <w:rsid w:val="00653C4E"/>
    <w:rsid w:val="0065459D"/>
    <w:rsid w:val="00656BF1"/>
    <w:rsid w:val="00660A3D"/>
    <w:rsid w:val="0066140A"/>
    <w:rsid w:val="006618E3"/>
    <w:rsid w:val="00663997"/>
    <w:rsid w:val="00664FBF"/>
    <w:rsid w:val="00666EB4"/>
    <w:rsid w:val="0067045E"/>
    <w:rsid w:val="00671619"/>
    <w:rsid w:val="006720F6"/>
    <w:rsid w:val="00673655"/>
    <w:rsid w:val="00673BDC"/>
    <w:rsid w:val="00673CFA"/>
    <w:rsid w:val="0067482B"/>
    <w:rsid w:val="006750EA"/>
    <w:rsid w:val="00675B98"/>
    <w:rsid w:val="006774A9"/>
    <w:rsid w:val="00677837"/>
    <w:rsid w:val="00677956"/>
    <w:rsid w:val="00677A55"/>
    <w:rsid w:val="00677EBF"/>
    <w:rsid w:val="00681347"/>
    <w:rsid w:val="006820B0"/>
    <w:rsid w:val="0068436A"/>
    <w:rsid w:val="0068471F"/>
    <w:rsid w:val="006856BE"/>
    <w:rsid w:val="00685D8B"/>
    <w:rsid w:val="00685FF1"/>
    <w:rsid w:val="00687B7C"/>
    <w:rsid w:val="006902CA"/>
    <w:rsid w:val="00691732"/>
    <w:rsid w:val="00692120"/>
    <w:rsid w:val="006932D7"/>
    <w:rsid w:val="00693584"/>
    <w:rsid w:val="006944DF"/>
    <w:rsid w:val="006944FC"/>
    <w:rsid w:val="0069468D"/>
    <w:rsid w:val="0069468F"/>
    <w:rsid w:val="00695C2A"/>
    <w:rsid w:val="00696CD3"/>
    <w:rsid w:val="00697145"/>
    <w:rsid w:val="00697C0A"/>
    <w:rsid w:val="006A0B43"/>
    <w:rsid w:val="006A0BBD"/>
    <w:rsid w:val="006A2151"/>
    <w:rsid w:val="006A2420"/>
    <w:rsid w:val="006A3A25"/>
    <w:rsid w:val="006A58FD"/>
    <w:rsid w:val="006A6299"/>
    <w:rsid w:val="006A6F84"/>
    <w:rsid w:val="006B0795"/>
    <w:rsid w:val="006B0A16"/>
    <w:rsid w:val="006B1050"/>
    <w:rsid w:val="006B1CCC"/>
    <w:rsid w:val="006B275F"/>
    <w:rsid w:val="006B2E93"/>
    <w:rsid w:val="006B3BCF"/>
    <w:rsid w:val="006B45F4"/>
    <w:rsid w:val="006B4B8C"/>
    <w:rsid w:val="006B6D05"/>
    <w:rsid w:val="006B6ED6"/>
    <w:rsid w:val="006B70CE"/>
    <w:rsid w:val="006B764B"/>
    <w:rsid w:val="006B78F2"/>
    <w:rsid w:val="006C05EB"/>
    <w:rsid w:val="006C109C"/>
    <w:rsid w:val="006C2138"/>
    <w:rsid w:val="006C29C1"/>
    <w:rsid w:val="006C2A51"/>
    <w:rsid w:val="006C452E"/>
    <w:rsid w:val="006C46C3"/>
    <w:rsid w:val="006C6833"/>
    <w:rsid w:val="006D0570"/>
    <w:rsid w:val="006D0586"/>
    <w:rsid w:val="006D207E"/>
    <w:rsid w:val="006D2B02"/>
    <w:rsid w:val="006D3569"/>
    <w:rsid w:val="006D3DE0"/>
    <w:rsid w:val="006D4658"/>
    <w:rsid w:val="006D4669"/>
    <w:rsid w:val="006D4887"/>
    <w:rsid w:val="006D50D8"/>
    <w:rsid w:val="006D5316"/>
    <w:rsid w:val="006D5765"/>
    <w:rsid w:val="006D59EF"/>
    <w:rsid w:val="006D65FC"/>
    <w:rsid w:val="006D77FD"/>
    <w:rsid w:val="006D78E9"/>
    <w:rsid w:val="006D7A39"/>
    <w:rsid w:val="006D7FD2"/>
    <w:rsid w:val="006E0A3F"/>
    <w:rsid w:val="006E10BF"/>
    <w:rsid w:val="006E11B5"/>
    <w:rsid w:val="006E24D5"/>
    <w:rsid w:val="006E29D0"/>
    <w:rsid w:val="006E4104"/>
    <w:rsid w:val="006E7AAA"/>
    <w:rsid w:val="006F166A"/>
    <w:rsid w:val="006F3CE9"/>
    <w:rsid w:val="006F60DD"/>
    <w:rsid w:val="006F65FE"/>
    <w:rsid w:val="006F6ABE"/>
    <w:rsid w:val="0070006F"/>
    <w:rsid w:val="007003F0"/>
    <w:rsid w:val="00704B11"/>
    <w:rsid w:val="00705842"/>
    <w:rsid w:val="007063FD"/>
    <w:rsid w:val="00706D30"/>
    <w:rsid w:val="007078CF"/>
    <w:rsid w:val="00707F54"/>
    <w:rsid w:val="007112B2"/>
    <w:rsid w:val="00712178"/>
    <w:rsid w:val="0071230E"/>
    <w:rsid w:val="0071263A"/>
    <w:rsid w:val="00712B18"/>
    <w:rsid w:val="00712CB9"/>
    <w:rsid w:val="00713441"/>
    <w:rsid w:val="00715449"/>
    <w:rsid w:val="00715A67"/>
    <w:rsid w:val="00715B2F"/>
    <w:rsid w:val="007172CA"/>
    <w:rsid w:val="0071774E"/>
    <w:rsid w:val="007179DF"/>
    <w:rsid w:val="0072005D"/>
    <w:rsid w:val="0072131C"/>
    <w:rsid w:val="00721E9D"/>
    <w:rsid w:val="00724024"/>
    <w:rsid w:val="0072428E"/>
    <w:rsid w:val="00724AEF"/>
    <w:rsid w:val="00724BC8"/>
    <w:rsid w:val="00724DE6"/>
    <w:rsid w:val="0072535A"/>
    <w:rsid w:val="00725BB1"/>
    <w:rsid w:val="007262DF"/>
    <w:rsid w:val="00726823"/>
    <w:rsid w:val="00727C15"/>
    <w:rsid w:val="00730A14"/>
    <w:rsid w:val="00731979"/>
    <w:rsid w:val="00733135"/>
    <w:rsid w:val="007332FF"/>
    <w:rsid w:val="00733EA5"/>
    <w:rsid w:val="0073422E"/>
    <w:rsid w:val="0073429D"/>
    <w:rsid w:val="007342E1"/>
    <w:rsid w:val="007358A0"/>
    <w:rsid w:val="0073707F"/>
    <w:rsid w:val="007375C1"/>
    <w:rsid w:val="00737832"/>
    <w:rsid w:val="0074074C"/>
    <w:rsid w:val="00740DDC"/>
    <w:rsid w:val="00740FF2"/>
    <w:rsid w:val="007424A6"/>
    <w:rsid w:val="00743084"/>
    <w:rsid w:val="007433B2"/>
    <w:rsid w:val="007444E8"/>
    <w:rsid w:val="007451A3"/>
    <w:rsid w:val="00745422"/>
    <w:rsid w:val="007455A0"/>
    <w:rsid w:val="00745FB3"/>
    <w:rsid w:val="007468F5"/>
    <w:rsid w:val="0074729E"/>
    <w:rsid w:val="007475C7"/>
    <w:rsid w:val="00747A53"/>
    <w:rsid w:val="00747BC3"/>
    <w:rsid w:val="00747DDD"/>
    <w:rsid w:val="00747E20"/>
    <w:rsid w:val="0075211F"/>
    <w:rsid w:val="007523F6"/>
    <w:rsid w:val="00752E87"/>
    <w:rsid w:val="00753236"/>
    <w:rsid w:val="00753864"/>
    <w:rsid w:val="0075516A"/>
    <w:rsid w:val="00755607"/>
    <w:rsid w:val="00755799"/>
    <w:rsid w:val="00757564"/>
    <w:rsid w:val="007600A9"/>
    <w:rsid w:val="0076053B"/>
    <w:rsid w:val="00760BF9"/>
    <w:rsid w:val="00761E63"/>
    <w:rsid w:val="0076319C"/>
    <w:rsid w:val="007639D7"/>
    <w:rsid w:val="0076532C"/>
    <w:rsid w:val="007660AD"/>
    <w:rsid w:val="007675B8"/>
    <w:rsid w:val="007678D4"/>
    <w:rsid w:val="007679E3"/>
    <w:rsid w:val="00767EE4"/>
    <w:rsid w:val="00770236"/>
    <w:rsid w:val="00770C8A"/>
    <w:rsid w:val="00771CD8"/>
    <w:rsid w:val="007722AE"/>
    <w:rsid w:val="00772F26"/>
    <w:rsid w:val="00773140"/>
    <w:rsid w:val="007752BB"/>
    <w:rsid w:val="00775DA3"/>
    <w:rsid w:val="00776B9B"/>
    <w:rsid w:val="0077799C"/>
    <w:rsid w:val="00780352"/>
    <w:rsid w:val="0078074B"/>
    <w:rsid w:val="00780EA0"/>
    <w:rsid w:val="00781604"/>
    <w:rsid w:val="0078255A"/>
    <w:rsid w:val="00782FDB"/>
    <w:rsid w:val="0078381A"/>
    <w:rsid w:val="00783D45"/>
    <w:rsid w:val="00785325"/>
    <w:rsid w:val="00785CEA"/>
    <w:rsid w:val="0078628B"/>
    <w:rsid w:val="0078716B"/>
    <w:rsid w:val="00790E6E"/>
    <w:rsid w:val="00791B8B"/>
    <w:rsid w:val="00792C00"/>
    <w:rsid w:val="00792EB4"/>
    <w:rsid w:val="00793E18"/>
    <w:rsid w:val="00794E93"/>
    <w:rsid w:val="007952E4"/>
    <w:rsid w:val="00795565"/>
    <w:rsid w:val="00795CFF"/>
    <w:rsid w:val="007969A3"/>
    <w:rsid w:val="00796DB0"/>
    <w:rsid w:val="007974E7"/>
    <w:rsid w:val="00797A55"/>
    <w:rsid w:val="007A0083"/>
    <w:rsid w:val="007A1410"/>
    <w:rsid w:val="007A1C21"/>
    <w:rsid w:val="007A1FD0"/>
    <w:rsid w:val="007A25E6"/>
    <w:rsid w:val="007A3229"/>
    <w:rsid w:val="007A3297"/>
    <w:rsid w:val="007A3E61"/>
    <w:rsid w:val="007A445C"/>
    <w:rsid w:val="007A475F"/>
    <w:rsid w:val="007A4E1F"/>
    <w:rsid w:val="007A5611"/>
    <w:rsid w:val="007A587F"/>
    <w:rsid w:val="007A5C2E"/>
    <w:rsid w:val="007A5D69"/>
    <w:rsid w:val="007A68E0"/>
    <w:rsid w:val="007A76BD"/>
    <w:rsid w:val="007B0C4A"/>
    <w:rsid w:val="007B17EE"/>
    <w:rsid w:val="007B1B2C"/>
    <w:rsid w:val="007B1B5C"/>
    <w:rsid w:val="007B229B"/>
    <w:rsid w:val="007B2743"/>
    <w:rsid w:val="007B3458"/>
    <w:rsid w:val="007B409B"/>
    <w:rsid w:val="007B51A2"/>
    <w:rsid w:val="007B54F7"/>
    <w:rsid w:val="007B6B63"/>
    <w:rsid w:val="007C09EA"/>
    <w:rsid w:val="007C0C8D"/>
    <w:rsid w:val="007C1647"/>
    <w:rsid w:val="007C2C58"/>
    <w:rsid w:val="007C43A4"/>
    <w:rsid w:val="007C45F2"/>
    <w:rsid w:val="007C56B5"/>
    <w:rsid w:val="007C623D"/>
    <w:rsid w:val="007C737C"/>
    <w:rsid w:val="007D0749"/>
    <w:rsid w:val="007D0DD7"/>
    <w:rsid w:val="007D1A7C"/>
    <w:rsid w:val="007D2D75"/>
    <w:rsid w:val="007D32FD"/>
    <w:rsid w:val="007D3503"/>
    <w:rsid w:val="007D4398"/>
    <w:rsid w:val="007D47DF"/>
    <w:rsid w:val="007D4CE3"/>
    <w:rsid w:val="007D50F3"/>
    <w:rsid w:val="007D5329"/>
    <w:rsid w:val="007D5387"/>
    <w:rsid w:val="007D5460"/>
    <w:rsid w:val="007D626B"/>
    <w:rsid w:val="007D63BA"/>
    <w:rsid w:val="007D6588"/>
    <w:rsid w:val="007D704E"/>
    <w:rsid w:val="007E08B8"/>
    <w:rsid w:val="007E0AD7"/>
    <w:rsid w:val="007E0F2D"/>
    <w:rsid w:val="007E1252"/>
    <w:rsid w:val="007E1FB1"/>
    <w:rsid w:val="007E2FBE"/>
    <w:rsid w:val="007E52CE"/>
    <w:rsid w:val="007E5E90"/>
    <w:rsid w:val="007E6BDF"/>
    <w:rsid w:val="007E6E98"/>
    <w:rsid w:val="007E7C5A"/>
    <w:rsid w:val="007E7EF0"/>
    <w:rsid w:val="007E7FEB"/>
    <w:rsid w:val="007F01A1"/>
    <w:rsid w:val="007F02E4"/>
    <w:rsid w:val="007F0738"/>
    <w:rsid w:val="007F0D48"/>
    <w:rsid w:val="007F1422"/>
    <w:rsid w:val="007F181C"/>
    <w:rsid w:val="007F1F6F"/>
    <w:rsid w:val="007F31F1"/>
    <w:rsid w:val="007F37E9"/>
    <w:rsid w:val="007F3B5A"/>
    <w:rsid w:val="007F3CDB"/>
    <w:rsid w:val="007F4C53"/>
    <w:rsid w:val="007F5A80"/>
    <w:rsid w:val="007F7DC4"/>
    <w:rsid w:val="0080007F"/>
    <w:rsid w:val="00800831"/>
    <w:rsid w:val="008017BC"/>
    <w:rsid w:val="00801BD1"/>
    <w:rsid w:val="00801E1D"/>
    <w:rsid w:val="0080284C"/>
    <w:rsid w:val="00803859"/>
    <w:rsid w:val="00803AA7"/>
    <w:rsid w:val="008047A1"/>
    <w:rsid w:val="00804CCB"/>
    <w:rsid w:val="008068DB"/>
    <w:rsid w:val="00806FD6"/>
    <w:rsid w:val="0080768C"/>
    <w:rsid w:val="00807871"/>
    <w:rsid w:val="008105F0"/>
    <w:rsid w:val="0081070D"/>
    <w:rsid w:val="008108B3"/>
    <w:rsid w:val="00810A99"/>
    <w:rsid w:val="00810F51"/>
    <w:rsid w:val="008126D2"/>
    <w:rsid w:val="0081281D"/>
    <w:rsid w:val="00813288"/>
    <w:rsid w:val="0081445B"/>
    <w:rsid w:val="008159F4"/>
    <w:rsid w:val="00816C82"/>
    <w:rsid w:val="00817494"/>
    <w:rsid w:val="008203D0"/>
    <w:rsid w:val="008208B9"/>
    <w:rsid w:val="00821A93"/>
    <w:rsid w:val="00822415"/>
    <w:rsid w:val="00824D2A"/>
    <w:rsid w:val="00824D37"/>
    <w:rsid w:val="00826589"/>
    <w:rsid w:val="00830D77"/>
    <w:rsid w:val="008311FC"/>
    <w:rsid w:val="00832318"/>
    <w:rsid w:val="00833839"/>
    <w:rsid w:val="00833B07"/>
    <w:rsid w:val="00833E60"/>
    <w:rsid w:val="00833E61"/>
    <w:rsid w:val="00833FFE"/>
    <w:rsid w:val="00836610"/>
    <w:rsid w:val="00837D38"/>
    <w:rsid w:val="008411E4"/>
    <w:rsid w:val="00842C5D"/>
    <w:rsid w:val="0084343F"/>
    <w:rsid w:val="008434C8"/>
    <w:rsid w:val="00844348"/>
    <w:rsid w:val="00844600"/>
    <w:rsid w:val="00844DDC"/>
    <w:rsid w:val="00845106"/>
    <w:rsid w:val="00846430"/>
    <w:rsid w:val="00846ADF"/>
    <w:rsid w:val="00846F11"/>
    <w:rsid w:val="008477AC"/>
    <w:rsid w:val="00847E2F"/>
    <w:rsid w:val="0085092C"/>
    <w:rsid w:val="00850A45"/>
    <w:rsid w:val="00853A69"/>
    <w:rsid w:val="00854B4F"/>
    <w:rsid w:val="008553DE"/>
    <w:rsid w:val="00856667"/>
    <w:rsid w:val="008571D5"/>
    <w:rsid w:val="0085724D"/>
    <w:rsid w:val="00864653"/>
    <w:rsid w:val="00864766"/>
    <w:rsid w:val="00864B07"/>
    <w:rsid w:val="0086573B"/>
    <w:rsid w:val="0086779F"/>
    <w:rsid w:val="00867858"/>
    <w:rsid w:val="008678D6"/>
    <w:rsid w:val="008678ED"/>
    <w:rsid w:val="00870F5E"/>
    <w:rsid w:val="00871554"/>
    <w:rsid w:val="008725A0"/>
    <w:rsid w:val="0087297D"/>
    <w:rsid w:val="00872AC1"/>
    <w:rsid w:val="00872B6E"/>
    <w:rsid w:val="0087324A"/>
    <w:rsid w:val="00873964"/>
    <w:rsid w:val="00875BC2"/>
    <w:rsid w:val="00875DD0"/>
    <w:rsid w:val="00875F7A"/>
    <w:rsid w:val="00876ACD"/>
    <w:rsid w:val="00877013"/>
    <w:rsid w:val="00877A55"/>
    <w:rsid w:val="00880746"/>
    <w:rsid w:val="008808C7"/>
    <w:rsid w:val="00880D7F"/>
    <w:rsid w:val="00880F16"/>
    <w:rsid w:val="008829A1"/>
    <w:rsid w:val="00882E50"/>
    <w:rsid w:val="00884D82"/>
    <w:rsid w:val="008865DC"/>
    <w:rsid w:val="008866CD"/>
    <w:rsid w:val="00887124"/>
    <w:rsid w:val="00891E82"/>
    <w:rsid w:val="008936D3"/>
    <w:rsid w:val="00893C52"/>
    <w:rsid w:val="00893F5A"/>
    <w:rsid w:val="00895C6C"/>
    <w:rsid w:val="00895E6E"/>
    <w:rsid w:val="00896BED"/>
    <w:rsid w:val="00897D95"/>
    <w:rsid w:val="00897EE8"/>
    <w:rsid w:val="008A0221"/>
    <w:rsid w:val="008A0D61"/>
    <w:rsid w:val="008A401A"/>
    <w:rsid w:val="008A4522"/>
    <w:rsid w:val="008A58D4"/>
    <w:rsid w:val="008A65DC"/>
    <w:rsid w:val="008A6E31"/>
    <w:rsid w:val="008A70E9"/>
    <w:rsid w:val="008A7BC1"/>
    <w:rsid w:val="008A7DAE"/>
    <w:rsid w:val="008A7F01"/>
    <w:rsid w:val="008B017D"/>
    <w:rsid w:val="008B0A06"/>
    <w:rsid w:val="008B1A35"/>
    <w:rsid w:val="008B30BE"/>
    <w:rsid w:val="008B5A19"/>
    <w:rsid w:val="008B5B84"/>
    <w:rsid w:val="008B5D89"/>
    <w:rsid w:val="008B732E"/>
    <w:rsid w:val="008B77CF"/>
    <w:rsid w:val="008B7801"/>
    <w:rsid w:val="008B7B32"/>
    <w:rsid w:val="008C0FA2"/>
    <w:rsid w:val="008C26E2"/>
    <w:rsid w:val="008C331B"/>
    <w:rsid w:val="008C3B29"/>
    <w:rsid w:val="008C492D"/>
    <w:rsid w:val="008C7BA0"/>
    <w:rsid w:val="008C7C4E"/>
    <w:rsid w:val="008C7DAA"/>
    <w:rsid w:val="008D1F39"/>
    <w:rsid w:val="008D2762"/>
    <w:rsid w:val="008D489B"/>
    <w:rsid w:val="008D5A35"/>
    <w:rsid w:val="008D6079"/>
    <w:rsid w:val="008D6EC5"/>
    <w:rsid w:val="008D76BF"/>
    <w:rsid w:val="008D7CC2"/>
    <w:rsid w:val="008E2AB0"/>
    <w:rsid w:val="008E352B"/>
    <w:rsid w:val="008E427A"/>
    <w:rsid w:val="008E5046"/>
    <w:rsid w:val="008E51AA"/>
    <w:rsid w:val="008E589E"/>
    <w:rsid w:val="008E6597"/>
    <w:rsid w:val="008E669C"/>
    <w:rsid w:val="008E7527"/>
    <w:rsid w:val="008F0466"/>
    <w:rsid w:val="008F121F"/>
    <w:rsid w:val="008F1CCA"/>
    <w:rsid w:val="008F491C"/>
    <w:rsid w:val="008F6238"/>
    <w:rsid w:val="008F6F2B"/>
    <w:rsid w:val="008F74E9"/>
    <w:rsid w:val="008F792F"/>
    <w:rsid w:val="009006B7"/>
    <w:rsid w:val="009016F6"/>
    <w:rsid w:val="009018EA"/>
    <w:rsid w:val="00902556"/>
    <w:rsid w:val="00903863"/>
    <w:rsid w:val="00904ADA"/>
    <w:rsid w:val="00905373"/>
    <w:rsid w:val="00905CB8"/>
    <w:rsid w:val="00905E2C"/>
    <w:rsid w:val="0090622B"/>
    <w:rsid w:val="009067E8"/>
    <w:rsid w:val="00906AF5"/>
    <w:rsid w:val="00907FD3"/>
    <w:rsid w:val="00910CB9"/>
    <w:rsid w:val="00911C92"/>
    <w:rsid w:val="00911CB2"/>
    <w:rsid w:val="0091272E"/>
    <w:rsid w:val="00912A50"/>
    <w:rsid w:val="00912D70"/>
    <w:rsid w:val="009130F5"/>
    <w:rsid w:val="0091350F"/>
    <w:rsid w:val="009135D4"/>
    <w:rsid w:val="00913917"/>
    <w:rsid w:val="0091399C"/>
    <w:rsid w:val="00914979"/>
    <w:rsid w:val="009163A8"/>
    <w:rsid w:val="0091747A"/>
    <w:rsid w:val="0092060F"/>
    <w:rsid w:val="00920C6E"/>
    <w:rsid w:val="00921556"/>
    <w:rsid w:val="009215D7"/>
    <w:rsid w:val="009220A0"/>
    <w:rsid w:val="00922635"/>
    <w:rsid w:val="0092372F"/>
    <w:rsid w:val="00923900"/>
    <w:rsid w:val="00924F87"/>
    <w:rsid w:val="0093130A"/>
    <w:rsid w:val="009314C7"/>
    <w:rsid w:val="00932618"/>
    <w:rsid w:val="00932CBD"/>
    <w:rsid w:val="009333A8"/>
    <w:rsid w:val="00933A1E"/>
    <w:rsid w:val="00934EFB"/>
    <w:rsid w:val="00935ABA"/>
    <w:rsid w:val="00936106"/>
    <w:rsid w:val="00936988"/>
    <w:rsid w:val="009412F3"/>
    <w:rsid w:val="00941A1C"/>
    <w:rsid w:val="009420B6"/>
    <w:rsid w:val="009421EE"/>
    <w:rsid w:val="00942615"/>
    <w:rsid w:val="0094279A"/>
    <w:rsid w:val="009436D5"/>
    <w:rsid w:val="00944169"/>
    <w:rsid w:val="0094436C"/>
    <w:rsid w:val="00945FAA"/>
    <w:rsid w:val="00946695"/>
    <w:rsid w:val="00950B1F"/>
    <w:rsid w:val="009518B1"/>
    <w:rsid w:val="00952ACB"/>
    <w:rsid w:val="00952B60"/>
    <w:rsid w:val="00953347"/>
    <w:rsid w:val="0095425C"/>
    <w:rsid w:val="00955369"/>
    <w:rsid w:val="009558C6"/>
    <w:rsid w:val="00955B06"/>
    <w:rsid w:val="00956810"/>
    <w:rsid w:val="00956F0A"/>
    <w:rsid w:val="00956F1E"/>
    <w:rsid w:val="00957830"/>
    <w:rsid w:val="00960C98"/>
    <w:rsid w:val="009610FB"/>
    <w:rsid w:val="00961431"/>
    <w:rsid w:val="00961C4C"/>
    <w:rsid w:val="009626E4"/>
    <w:rsid w:val="00964FB6"/>
    <w:rsid w:val="0096521E"/>
    <w:rsid w:val="00965595"/>
    <w:rsid w:val="00965ADC"/>
    <w:rsid w:val="00965DAB"/>
    <w:rsid w:val="00967504"/>
    <w:rsid w:val="00967731"/>
    <w:rsid w:val="00970CEF"/>
    <w:rsid w:val="0097177C"/>
    <w:rsid w:val="0097269D"/>
    <w:rsid w:val="00972BC8"/>
    <w:rsid w:val="00972E16"/>
    <w:rsid w:val="00972E49"/>
    <w:rsid w:val="00973121"/>
    <w:rsid w:val="00973FB8"/>
    <w:rsid w:val="0097518D"/>
    <w:rsid w:val="00976058"/>
    <w:rsid w:val="009769DA"/>
    <w:rsid w:val="00976AFD"/>
    <w:rsid w:val="00976CB1"/>
    <w:rsid w:val="00977A3F"/>
    <w:rsid w:val="00977C79"/>
    <w:rsid w:val="009801BD"/>
    <w:rsid w:val="009814DB"/>
    <w:rsid w:val="00981A32"/>
    <w:rsid w:val="0098208E"/>
    <w:rsid w:val="009824E0"/>
    <w:rsid w:val="00982F64"/>
    <w:rsid w:val="00983C70"/>
    <w:rsid w:val="00984E18"/>
    <w:rsid w:val="009856F2"/>
    <w:rsid w:val="00985AAF"/>
    <w:rsid w:val="0098615B"/>
    <w:rsid w:val="009865FD"/>
    <w:rsid w:val="009877F0"/>
    <w:rsid w:val="00987D5C"/>
    <w:rsid w:val="00991F36"/>
    <w:rsid w:val="00992136"/>
    <w:rsid w:val="009935A2"/>
    <w:rsid w:val="00995375"/>
    <w:rsid w:val="009961F0"/>
    <w:rsid w:val="0099688D"/>
    <w:rsid w:val="00996AE7"/>
    <w:rsid w:val="0099700F"/>
    <w:rsid w:val="009974F9"/>
    <w:rsid w:val="009979E0"/>
    <w:rsid w:val="009A0113"/>
    <w:rsid w:val="009A0121"/>
    <w:rsid w:val="009A0321"/>
    <w:rsid w:val="009A0BF0"/>
    <w:rsid w:val="009A199F"/>
    <w:rsid w:val="009A1C61"/>
    <w:rsid w:val="009A211C"/>
    <w:rsid w:val="009A3026"/>
    <w:rsid w:val="009A3BD9"/>
    <w:rsid w:val="009A4053"/>
    <w:rsid w:val="009A49BD"/>
    <w:rsid w:val="009A5515"/>
    <w:rsid w:val="009A5740"/>
    <w:rsid w:val="009A58F1"/>
    <w:rsid w:val="009A61D0"/>
    <w:rsid w:val="009A6F61"/>
    <w:rsid w:val="009A749D"/>
    <w:rsid w:val="009A7CA4"/>
    <w:rsid w:val="009B02E4"/>
    <w:rsid w:val="009B0303"/>
    <w:rsid w:val="009B05A0"/>
    <w:rsid w:val="009B0801"/>
    <w:rsid w:val="009B115E"/>
    <w:rsid w:val="009B2598"/>
    <w:rsid w:val="009B29E4"/>
    <w:rsid w:val="009B2B76"/>
    <w:rsid w:val="009B38CA"/>
    <w:rsid w:val="009B3F57"/>
    <w:rsid w:val="009B4DF0"/>
    <w:rsid w:val="009B552B"/>
    <w:rsid w:val="009B559C"/>
    <w:rsid w:val="009B56D1"/>
    <w:rsid w:val="009B5C39"/>
    <w:rsid w:val="009B60AD"/>
    <w:rsid w:val="009B6D32"/>
    <w:rsid w:val="009B723C"/>
    <w:rsid w:val="009B7B65"/>
    <w:rsid w:val="009B7BAB"/>
    <w:rsid w:val="009C10DA"/>
    <w:rsid w:val="009C125A"/>
    <w:rsid w:val="009C1CCC"/>
    <w:rsid w:val="009C3148"/>
    <w:rsid w:val="009C518F"/>
    <w:rsid w:val="009C6C25"/>
    <w:rsid w:val="009C6D96"/>
    <w:rsid w:val="009C72ED"/>
    <w:rsid w:val="009C73E4"/>
    <w:rsid w:val="009C7E15"/>
    <w:rsid w:val="009D16A0"/>
    <w:rsid w:val="009D1C4A"/>
    <w:rsid w:val="009D2E73"/>
    <w:rsid w:val="009D3050"/>
    <w:rsid w:val="009D3583"/>
    <w:rsid w:val="009D4040"/>
    <w:rsid w:val="009D4267"/>
    <w:rsid w:val="009D4C8B"/>
    <w:rsid w:val="009D503F"/>
    <w:rsid w:val="009D54E2"/>
    <w:rsid w:val="009D54E4"/>
    <w:rsid w:val="009D624F"/>
    <w:rsid w:val="009E099E"/>
    <w:rsid w:val="009E16F6"/>
    <w:rsid w:val="009E187B"/>
    <w:rsid w:val="009E1B9F"/>
    <w:rsid w:val="009E1DA2"/>
    <w:rsid w:val="009E2D87"/>
    <w:rsid w:val="009E45B7"/>
    <w:rsid w:val="009E472F"/>
    <w:rsid w:val="009E5BD8"/>
    <w:rsid w:val="009E666C"/>
    <w:rsid w:val="009E68E3"/>
    <w:rsid w:val="009E6B5D"/>
    <w:rsid w:val="009E7F7C"/>
    <w:rsid w:val="009F08ED"/>
    <w:rsid w:val="009F2134"/>
    <w:rsid w:val="009F29DD"/>
    <w:rsid w:val="009F2A19"/>
    <w:rsid w:val="009F38F4"/>
    <w:rsid w:val="009F3E44"/>
    <w:rsid w:val="009F3FC0"/>
    <w:rsid w:val="009F6881"/>
    <w:rsid w:val="009F68AD"/>
    <w:rsid w:val="009F76A1"/>
    <w:rsid w:val="00A01B63"/>
    <w:rsid w:val="00A03C2B"/>
    <w:rsid w:val="00A03D7A"/>
    <w:rsid w:val="00A041CD"/>
    <w:rsid w:val="00A06B4C"/>
    <w:rsid w:val="00A06FEE"/>
    <w:rsid w:val="00A10647"/>
    <w:rsid w:val="00A1126E"/>
    <w:rsid w:val="00A119DD"/>
    <w:rsid w:val="00A11A1A"/>
    <w:rsid w:val="00A12448"/>
    <w:rsid w:val="00A12CD6"/>
    <w:rsid w:val="00A1368E"/>
    <w:rsid w:val="00A13A96"/>
    <w:rsid w:val="00A13F4E"/>
    <w:rsid w:val="00A142F1"/>
    <w:rsid w:val="00A14C21"/>
    <w:rsid w:val="00A15880"/>
    <w:rsid w:val="00A161A3"/>
    <w:rsid w:val="00A16FCE"/>
    <w:rsid w:val="00A17FFC"/>
    <w:rsid w:val="00A208CD"/>
    <w:rsid w:val="00A20FE8"/>
    <w:rsid w:val="00A211B7"/>
    <w:rsid w:val="00A22353"/>
    <w:rsid w:val="00A237B2"/>
    <w:rsid w:val="00A24643"/>
    <w:rsid w:val="00A25BDC"/>
    <w:rsid w:val="00A26EE0"/>
    <w:rsid w:val="00A277A1"/>
    <w:rsid w:val="00A277DB"/>
    <w:rsid w:val="00A27AB5"/>
    <w:rsid w:val="00A27DA2"/>
    <w:rsid w:val="00A31311"/>
    <w:rsid w:val="00A33FED"/>
    <w:rsid w:val="00A34204"/>
    <w:rsid w:val="00A34B6D"/>
    <w:rsid w:val="00A35CD5"/>
    <w:rsid w:val="00A376FF"/>
    <w:rsid w:val="00A4048A"/>
    <w:rsid w:val="00A40567"/>
    <w:rsid w:val="00A41C38"/>
    <w:rsid w:val="00A43FE6"/>
    <w:rsid w:val="00A44CA5"/>
    <w:rsid w:val="00A455E5"/>
    <w:rsid w:val="00A457AA"/>
    <w:rsid w:val="00A4606E"/>
    <w:rsid w:val="00A46499"/>
    <w:rsid w:val="00A464F6"/>
    <w:rsid w:val="00A507EE"/>
    <w:rsid w:val="00A508FD"/>
    <w:rsid w:val="00A50B44"/>
    <w:rsid w:val="00A52344"/>
    <w:rsid w:val="00A523D1"/>
    <w:rsid w:val="00A52510"/>
    <w:rsid w:val="00A52637"/>
    <w:rsid w:val="00A53DDA"/>
    <w:rsid w:val="00A540A2"/>
    <w:rsid w:val="00A5511B"/>
    <w:rsid w:val="00A55591"/>
    <w:rsid w:val="00A561C8"/>
    <w:rsid w:val="00A57109"/>
    <w:rsid w:val="00A610D4"/>
    <w:rsid w:val="00A6133D"/>
    <w:rsid w:val="00A6257F"/>
    <w:rsid w:val="00A6258E"/>
    <w:rsid w:val="00A62E0B"/>
    <w:rsid w:val="00A6342D"/>
    <w:rsid w:val="00A639DE"/>
    <w:rsid w:val="00A63CE2"/>
    <w:rsid w:val="00A63EAA"/>
    <w:rsid w:val="00A642F3"/>
    <w:rsid w:val="00A64485"/>
    <w:rsid w:val="00A65738"/>
    <w:rsid w:val="00A65D33"/>
    <w:rsid w:val="00A65D86"/>
    <w:rsid w:val="00A66507"/>
    <w:rsid w:val="00A66858"/>
    <w:rsid w:val="00A66BBE"/>
    <w:rsid w:val="00A67E2F"/>
    <w:rsid w:val="00A70BC1"/>
    <w:rsid w:val="00A70D6D"/>
    <w:rsid w:val="00A71157"/>
    <w:rsid w:val="00A71FB7"/>
    <w:rsid w:val="00A732A8"/>
    <w:rsid w:val="00A73FD8"/>
    <w:rsid w:val="00A76665"/>
    <w:rsid w:val="00A767D4"/>
    <w:rsid w:val="00A7697B"/>
    <w:rsid w:val="00A77B2F"/>
    <w:rsid w:val="00A80EAF"/>
    <w:rsid w:val="00A810A1"/>
    <w:rsid w:val="00A81A89"/>
    <w:rsid w:val="00A82FC6"/>
    <w:rsid w:val="00A83C75"/>
    <w:rsid w:val="00A83E2C"/>
    <w:rsid w:val="00A847E7"/>
    <w:rsid w:val="00A84C27"/>
    <w:rsid w:val="00A853D7"/>
    <w:rsid w:val="00A85EC3"/>
    <w:rsid w:val="00A860F9"/>
    <w:rsid w:val="00A87B14"/>
    <w:rsid w:val="00A90F13"/>
    <w:rsid w:val="00A912E6"/>
    <w:rsid w:val="00A91899"/>
    <w:rsid w:val="00A92C79"/>
    <w:rsid w:val="00A93381"/>
    <w:rsid w:val="00A93515"/>
    <w:rsid w:val="00A9408E"/>
    <w:rsid w:val="00A954DE"/>
    <w:rsid w:val="00A95E2E"/>
    <w:rsid w:val="00A96498"/>
    <w:rsid w:val="00A96517"/>
    <w:rsid w:val="00A96523"/>
    <w:rsid w:val="00A96604"/>
    <w:rsid w:val="00A96C12"/>
    <w:rsid w:val="00A97E2F"/>
    <w:rsid w:val="00AA0034"/>
    <w:rsid w:val="00AA04C9"/>
    <w:rsid w:val="00AA0503"/>
    <w:rsid w:val="00AA1B76"/>
    <w:rsid w:val="00AA26FA"/>
    <w:rsid w:val="00AA2714"/>
    <w:rsid w:val="00AA2834"/>
    <w:rsid w:val="00AA2AD6"/>
    <w:rsid w:val="00AA48D0"/>
    <w:rsid w:val="00AA4988"/>
    <w:rsid w:val="00AA56A0"/>
    <w:rsid w:val="00AA5F82"/>
    <w:rsid w:val="00AA678A"/>
    <w:rsid w:val="00AB0AC9"/>
    <w:rsid w:val="00AB0C01"/>
    <w:rsid w:val="00AB1160"/>
    <w:rsid w:val="00AB14D0"/>
    <w:rsid w:val="00AB2D2D"/>
    <w:rsid w:val="00AB380B"/>
    <w:rsid w:val="00AB4085"/>
    <w:rsid w:val="00AB5394"/>
    <w:rsid w:val="00AB5590"/>
    <w:rsid w:val="00AB5630"/>
    <w:rsid w:val="00AB6215"/>
    <w:rsid w:val="00AB6817"/>
    <w:rsid w:val="00AB6D0B"/>
    <w:rsid w:val="00AB73AC"/>
    <w:rsid w:val="00AB7AF7"/>
    <w:rsid w:val="00AB7D96"/>
    <w:rsid w:val="00AC0266"/>
    <w:rsid w:val="00AC0AAF"/>
    <w:rsid w:val="00AC0F60"/>
    <w:rsid w:val="00AC13AD"/>
    <w:rsid w:val="00AC2E37"/>
    <w:rsid w:val="00AC36A1"/>
    <w:rsid w:val="00AC39D6"/>
    <w:rsid w:val="00AC3AE0"/>
    <w:rsid w:val="00AC41C2"/>
    <w:rsid w:val="00AC48E4"/>
    <w:rsid w:val="00AC679F"/>
    <w:rsid w:val="00AC6D34"/>
    <w:rsid w:val="00AC7F61"/>
    <w:rsid w:val="00AD0B65"/>
    <w:rsid w:val="00AD15DA"/>
    <w:rsid w:val="00AD1BE3"/>
    <w:rsid w:val="00AD30B6"/>
    <w:rsid w:val="00AD43D8"/>
    <w:rsid w:val="00AD4876"/>
    <w:rsid w:val="00AD6089"/>
    <w:rsid w:val="00AD78EB"/>
    <w:rsid w:val="00AE0072"/>
    <w:rsid w:val="00AE01A3"/>
    <w:rsid w:val="00AE0699"/>
    <w:rsid w:val="00AE1837"/>
    <w:rsid w:val="00AE19AE"/>
    <w:rsid w:val="00AE1E3D"/>
    <w:rsid w:val="00AE2604"/>
    <w:rsid w:val="00AE38EF"/>
    <w:rsid w:val="00AE39AB"/>
    <w:rsid w:val="00AE469D"/>
    <w:rsid w:val="00AE583C"/>
    <w:rsid w:val="00AE662C"/>
    <w:rsid w:val="00AE6AA0"/>
    <w:rsid w:val="00AE708D"/>
    <w:rsid w:val="00AE7426"/>
    <w:rsid w:val="00AE7603"/>
    <w:rsid w:val="00AF00CA"/>
    <w:rsid w:val="00AF07CE"/>
    <w:rsid w:val="00AF11FA"/>
    <w:rsid w:val="00AF186A"/>
    <w:rsid w:val="00AF2D9F"/>
    <w:rsid w:val="00AF2F4A"/>
    <w:rsid w:val="00AF3310"/>
    <w:rsid w:val="00AF6558"/>
    <w:rsid w:val="00AF71F0"/>
    <w:rsid w:val="00AF73AC"/>
    <w:rsid w:val="00B00B1C"/>
    <w:rsid w:val="00B00CF8"/>
    <w:rsid w:val="00B01DB6"/>
    <w:rsid w:val="00B01EE5"/>
    <w:rsid w:val="00B02B2B"/>
    <w:rsid w:val="00B04380"/>
    <w:rsid w:val="00B0509D"/>
    <w:rsid w:val="00B0578F"/>
    <w:rsid w:val="00B05A68"/>
    <w:rsid w:val="00B070BD"/>
    <w:rsid w:val="00B07E98"/>
    <w:rsid w:val="00B10DA7"/>
    <w:rsid w:val="00B1125E"/>
    <w:rsid w:val="00B124E5"/>
    <w:rsid w:val="00B12D55"/>
    <w:rsid w:val="00B12F3F"/>
    <w:rsid w:val="00B1332C"/>
    <w:rsid w:val="00B14525"/>
    <w:rsid w:val="00B14597"/>
    <w:rsid w:val="00B155C2"/>
    <w:rsid w:val="00B1613A"/>
    <w:rsid w:val="00B166ED"/>
    <w:rsid w:val="00B16EB1"/>
    <w:rsid w:val="00B16F21"/>
    <w:rsid w:val="00B17C97"/>
    <w:rsid w:val="00B205EA"/>
    <w:rsid w:val="00B223AC"/>
    <w:rsid w:val="00B2321F"/>
    <w:rsid w:val="00B242B4"/>
    <w:rsid w:val="00B242BE"/>
    <w:rsid w:val="00B248E0"/>
    <w:rsid w:val="00B25559"/>
    <w:rsid w:val="00B2623F"/>
    <w:rsid w:val="00B270C5"/>
    <w:rsid w:val="00B300F4"/>
    <w:rsid w:val="00B31EB5"/>
    <w:rsid w:val="00B32426"/>
    <w:rsid w:val="00B327F5"/>
    <w:rsid w:val="00B3294D"/>
    <w:rsid w:val="00B33279"/>
    <w:rsid w:val="00B35A57"/>
    <w:rsid w:val="00B36CA6"/>
    <w:rsid w:val="00B37C00"/>
    <w:rsid w:val="00B438F9"/>
    <w:rsid w:val="00B44A75"/>
    <w:rsid w:val="00B4547D"/>
    <w:rsid w:val="00B45A9C"/>
    <w:rsid w:val="00B45AB5"/>
    <w:rsid w:val="00B45B9E"/>
    <w:rsid w:val="00B478AD"/>
    <w:rsid w:val="00B47E8F"/>
    <w:rsid w:val="00B50F99"/>
    <w:rsid w:val="00B51BAD"/>
    <w:rsid w:val="00B52582"/>
    <w:rsid w:val="00B52772"/>
    <w:rsid w:val="00B538C7"/>
    <w:rsid w:val="00B53A8C"/>
    <w:rsid w:val="00B53C95"/>
    <w:rsid w:val="00B5480F"/>
    <w:rsid w:val="00B555BB"/>
    <w:rsid w:val="00B60725"/>
    <w:rsid w:val="00B60A79"/>
    <w:rsid w:val="00B60FC0"/>
    <w:rsid w:val="00B62122"/>
    <w:rsid w:val="00B6231D"/>
    <w:rsid w:val="00B62A90"/>
    <w:rsid w:val="00B63D31"/>
    <w:rsid w:val="00B646C3"/>
    <w:rsid w:val="00B649E0"/>
    <w:rsid w:val="00B650C5"/>
    <w:rsid w:val="00B66DE1"/>
    <w:rsid w:val="00B6710F"/>
    <w:rsid w:val="00B673DE"/>
    <w:rsid w:val="00B676DC"/>
    <w:rsid w:val="00B677C5"/>
    <w:rsid w:val="00B7133D"/>
    <w:rsid w:val="00B716D0"/>
    <w:rsid w:val="00B74238"/>
    <w:rsid w:val="00B7494F"/>
    <w:rsid w:val="00B75C42"/>
    <w:rsid w:val="00B76D1E"/>
    <w:rsid w:val="00B810E0"/>
    <w:rsid w:val="00B819ED"/>
    <w:rsid w:val="00B8215E"/>
    <w:rsid w:val="00B8224F"/>
    <w:rsid w:val="00B824CA"/>
    <w:rsid w:val="00B8284F"/>
    <w:rsid w:val="00B828B5"/>
    <w:rsid w:val="00B82C95"/>
    <w:rsid w:val="00B82D50"/>
    <w:rsid w:val="00B83112"/>
    <w:rsid w:val="00B831E6"/>
    <w:rsid w:val="00B83B92"/>
    <w:rsid w:val="00B85880"/>
    <w:rsid w:val="00B85D02"/>
    <w:rsid w:val="00B86635"/>
    <w:rsid w:val="00B86BF9"/>
    <w:rsid w:val="00B86E7C"/>
    <w:rsid w:val="00B87479"/>
    <w:rsid w:val="00B8766B"/>
    <w:rsid w:val="00B87994"/>
    <w:rsid w:val="00B87F66"/>
    <w:rsid w:val="00B90F28"/>
    <w:rsid w:val="00B910DF"/>
    <w:rsid w:val="00B95FFC"/>
    <w:rsid w:val="00B96233"/>
    <w:rsid w:val="00B967DF"/>
    <w:rsid w:val="00B968CF"/>
    <w:rsid w:val="00B96F72"/>
    <w:rsid w:val="00B97783"/>
    <w:rsid w:val="00BA0665"/>
    <w:rsid w:val="00BA0820"/>
    <w:rsid w:val="00BA1628"/>
    <w:rsid w:val="00BA2537"/>
    <w:rsid w:val="00BA28A9"/>
    <w:rsid w:val="00BA361F"/>
    <w:rsid w:val="00BA428C"/>
    <w:rsid w:val="00BA4D42"/>
    <w:rsid w:val="00BA664D"/>
    <w:rsid w:val="00BA7586"/>
    <w:rsid w:val="00BB0EFE"/>
    <w:rsid w:val="00BB1179"/>
    <w:rsid w:val="00BB1485"/>
    <w:rsid w:val="00BB175F"/>
    <w:rsid w:val="00BB1DD4"/>
    <w:rsid w:val="00BB1FF8"/>
    <w:rsid w:val="00BB300C"/>
    <w:rsid w:val="00BB3D0F"/>
    <w:rsid w:val="00BB5280"/>
    <w:rsid w:val="00BB5A81"/>
    <w:rsid w:val="00BB6A83"/>
    <w:rsid w:val="00BC06CB"/>
    <w:rsid w:val="00BC152A"/>
    <w:rsid w:val="00BC1B64"/>
    <w:rsid w:val="00BC2C62"/>
    <w:rsid w:val="00BC2ED6"/>
    <w:rsid w:val="00BC4E4B"/>
    <w:rsid w:val="00BC50C3"/>
    <w:rsid w:val="00BC57B9"/>
    <w:rsid w:val="00BC5A67"/>
    <w:rsid w:val="00BC5E07"/>
    <w:rsid w:val="00BC7B57"/>
    <w:rsid w:val="00BD1876"/>
    <w:rsid w:val="00BD26ED"/>
    <w:rsid w:val="00BD297E"/>
    <w:rsid w:val="00BD2B9E"/>
    <w:rsid w:val="00BD303F"/>
    <w:rsid w:val="00BD3939"/>
    <w:rsid w:val="00BD4CE4"/>
    <w:rsid w:val="00BD4E8C"/>
    <w:rsid w:val="00BD6AA0"/>
    <w:rsid w:val="00BD7277"/>
    <w:rsid w:val="00BE1505"/>
    <w:rsid w:val="00BE17DC"/>
    <w:rsid w:val="00BE21C8"/>
    <w:rsid w:val="00BE3A6A"/>
    <w:rsid w:val="00BE4586"/>
    <w:rsid w:val="00BE7E83"/>
    <w:rsid w:val="00BF0579"/>
    <w:rsid w:val="00BF2605"/>
    <w:rsid w:val="00BF2D78"/>
    <w:rsid w:val="00BF3252"/>
    <w:rsid w:val="00BF325A"/>
    <w:rsid w:val="00BF34EB"/>
    <w:rsid w:val="00BF3673"/>
    <w:rsid w:val="00BF4772"/>
    <w:rsid w:val="00BF534B"/>
    <w:rsid w:val="00BF59E9"/>
    <w:rsid w:val="00BF5F8B"/>
    <w:rsid w:val="00BF62C8"/>
    <w:rsid w:val="00BF64BA"/>
    <w:rsid w:val="00BF6770"/>
    <w:rsid w:val="00BF680F"/>
    <w:rsid w:val="00BF70B7"/>
    <w:rsid w:val="00BF749E"/>
    <w:rsid w:val="00BF7C85"/>
    <w:rsid w:val="00C00581"/>
    <w:rsid w:val="00C01CE7"/>
    <w:rsid w:val="00C02F31"/>
    <w:rsid w:val="00C03801"/>
    <w:rsid w:val="00C03918"/>
    <w:rsid w:val="00C03B50"/>
    <w:rsid w:val="00C0432C"/>
    <w:rsid w:val="00C056E6"/>
    <w:rsid w:val="00C05994"/>
    <w:rsid w:val="00C05A2B"/>
    <w:rsid w:val="00C06D51"/>
    <w:rsid w:val="00C07C1E"/>
    <w:rsid w:val="00C07D8D"/>
    <w:rsid w:val="00C104BA"/>
    <w:rsid w:val="00C10AFB"/>
    <w:rsid w:val="00C1165B"/>
    <w:rsid w:val="00C120BA"/>
    <w:rsid w:val="00C12F73"/>
    <w:rsid w:val="00C13B7D"/>
    <w:rsid w:val="00C1452A"/>
    <w:rsid w:val="00C146A8"/>
    <w:rsid w:val="00C151CA"/>
    <w:rsid w:val="00C153A3"/>
    <w:rsid w:val="00C15B53"/>
    <w:rsid w:val="00C15E50"/>
    <w:rsid w:val="00C175A3"/>
    <w:rsid w:val="00C17AC5"/>
    <w:rsid w:val="00C17FA1"/>
    <w:rsid w:val="00C217EC"/>
    <w:rsid w:val="00C22154"/>
    <w:rsid w:val="00C2215A"/>
    <w:rsid w:val="00C2221F"/>
    <w:rsid w:val="00C227CA"/>
    <w:rsid w:val="00C230AF"/>
    <w:rsid w:val="00C2363C"/>
    <w:rsid w:val="00C243EE"/>
    <w:rsid w:val="00C25516"/>
    <w:rsid w:val="00C25C68"/>
    <w:rsid w:val="00C26BAB"/>
    <w:rsid w:val="00C26DE0"/>
    <w:rsid w:val="00C27A7E"/>
    <w:rsid w:val="00C320C3"/>
    <w:rsid w:val="00C33225"/>
    <w:rsid w:val="00C334F9"/>
    <w:rsid w:val="00C335EA"/>
    <w:rsid w:val="00C3678E"/>
    <w:rsid w:val="00C367A0"/>
    <w:rsid w:val="00C371A4"/>
    <w:rsid w:val="00C3733F"/>
    <w:rsid w:val="00C37A7C"/>
    <w:rsid w:val="00C41AA8"/>
    <w:rsid w:val="00C41CC9"/>
    <w:rsid w:val="00C41F9C"/>
    <w:rsid w:val="00C422EA"/>
    <w:rsid w:val="00C464A0"/>
    <w:rsid w:val="00C46858"/>
    <w:rsid w:val="00C46D4C"/>
    <w:rsid w:val="00C476F7"/>
    <w:rsid w:val="00C47745"/>
    <w:rsid w:val="00C47A5A"/>
    <w:rsid w:val="00C47ADB"/>
    <w:rsid w:val="00C50A99"/>
    <w:rsid w:val="00C51D99"/>
    <w:rsid w:val="00C52954"/>
    <w:rsid w:val="00C5316C"/>
    <w:rsid w:val="00C53604"/>
    <w:rsid w:val="00C5388E"/>
    <w:rsid w:val="00C54257"/>
    <w:rsid w:val="00C54288"/>
    <w:rsid w:val="00C5478F"/>
    <w:rsid w:val="00C55FC5"/>
    <w:rsid w:val="00C56D4E"/>
    <w:rsid w:val="00C57926"/>
    <w:rsid w:val="00C57C11"/>
    <w:rsid w:val="00C6120A"/>
    <w:rsid w:val="00C6168B"/>
    <w:rsid w:val="00C61AA5"/>
    <w:rsid w:val="00C61E06"/>
    <w:rsid w:val="00C624AC"/>
    <w:rsid w:val="00C62A41"/>
    <w:rsid w:val="00C649B5"/>
    <w:rsid w:val="00C6519A"/>
    <w:rsid w:val="00C65CEC"/>
    <w:rsid w:val="00C65DA3"/>
    <w:rsid w:val="00C66FAE"/>
    <w:rsid w:val="00C70DF2"/>
    <w:rsid w:val="00C716F4"/>
    <w:rsid w:val="00C7256B"/>
    <w:rsid w:val="00C73E84"/>
    <w:rsid w:val="00C74AE7"/>
    <w:rsid w:val="00C75B39"/>
    <w:rsid w:val="00C7618E"/>
    <w:rsid w:val="00C80990"/>
    <w:rsid w:val="00C81BA2"/>
    <w:rsid w:val="00C828CF"/>
    <w:rsid w:val="00C831A4"/>
    <w:rsid w:val="00C831BF"/>
    <w:rsid w:val="00C84049"/>
    <w:rsid w:val="00C8458D"/>
    <w:rsid w:val="00C84B9F"/>
    <w:rsid w:val="00C84D31"/>
    <w:rsid w:val="00C8772D"/>
    <w:rsid w:val="00C90064"/>
    <w:rsid w:val="00C90125"/>
    <w:rsid w:val="00C90480"/>
    <w:rsid w:val="00C90EA8"/>
    <w:rsid w:val="00C91619"/>
    <w:rsid w:val="00C91C67"/>
    <w:rsid w:val="00C91D90"/>
    <w:rsid w:val="00C921FF"/>
    <w:rsid w:val="00C923FB"/>
    <w:rsid w:val="00C93191"/>
    <w:rsid w:val="00C93333"/>
    <w:rsid w:val="00C9382B"/>
    <w:rsid w:val="00C948B3"/>
    <w:rsid w:val="00C978A6"/>
    <w:rsid w:val="00CA0495"/>
    <w:rsid w:val="00CA0A78"/>
    <w:rsid w:val="00CA1BEA"/>
    <w:rsid w:val="00CA2747"/>
    <w:rsid w:val="00CA462A"/>
    <w:rsid w:val="00CA54E7"/>
    <w:rsid w:val="00CA6A0B"/>
    <w:rsid w:val="00CA7E1C"/>
    <w:rsid w:val="00CB35AE"/>
    <w:rsid w:val="00CB42A5"/>
    <w:rsid w:val="00CB657D"/>
    <w:rsid w:val="00CB77AD"/>
    <w:rsid w:val="00CB7977"/>
    <w:rsid w:val="00CC059E"/>
    <w:rsid w:val="00CC12C4"/>
    <w:rsid w:val="00CC299E"/>
    <w:rsid w:val="00CC31C8"/>
    <w:rsid w:val="00CC38C7"/>
    <w:rsid w:val="00CC5FDD"/>
    <w:rsid w:val="00CC60FF"/>
    <w:rsid w:val="00CC6275"/>
    <w:rsid w:val="00CC6625"/>
    <w:rsid w:val="00CC74A4"/>
    <w:rsid w:val="00CD0263"/>
    <w:rsid w:val="00CD03CA"/>
    <w:rsid w:val="00CD0DC7"/>
    <w:rsid w:val="00CD0EBA"/>
    <w:rsid w:val="00CD218B"/>
    <w:rsid w:val="00CD3DF2"/>
    <w:rsid w:val="00CD4442"/>
    <w:rsid w:val="00CD4B6C"/>
    <w:rsid w:val="00CD65B0"/>
    <w:rsid w:val="00CD695D"/>
    <w:rsid w:val="00CD744E"/>
    <w:rsid w:val="00CE032E"/>
    <w:rsid w:val="00CE1A65"/>
    <w:rsid w:val="00CE5094"/>
    <w:rsid w:val="00CE50FF"/>
    <w:rsid w:val="00CE7401"/>
    <w:rsid w:val="00CE777A"/>
    <w:rsid w:val="00CF20EC"/>
    <w:rsid w:val="00CF333B"/>
    <w:rsid w:val="00CF35E5"/>
    <w:rsid w:val="00CF4543"/>
    <w:rsid w:val="00CF4D6A"/>
    <w:rsid w:val="00CF5350"/>
    <w:rsid w:val="00CF5542"/>
    <w:rsid w:val="00D0053B"/>
    <w:rsid w:val="00D00763"/>
    <w:rsid w:val="00D0087D"/>
    <w:rsid w:val="00D00959"/>
    <w:rsid w:val="00D00F4E"/>
    <w:rsid w:val="00D02221"/>
    <w:rsid w:val="00D037FA"/>
    <w:rsid w:val="00D04EEA"/>
    <w:rsid w:val="00D05E12"/>
    <w:rsid w:val="00D065CB"/>
    <w:rsid w:val="00D07E3F"/>
    <w:rsid w:val="00D100BE"/>
    <w:rsid w:val="00D11B8C"/>
    <w:rsid w:val="00D12E4B"/>
    <w:rsid w:val="00D14242"/>
    <w:rsid w:val="00D142E7"/>
    <w:rsid w:val="00D14A7B"/>
    <w:rsid w:val="00D15AB4"/>
    <w:rsid w:val="00D15B5B"/>
    <w:rsid w:val="00D1630E"/>
    <w:rsid w:val="00D168E4"/>
    <w:rsid w:val="00D16D6D"/>
    <w:rsid w:val="00D1774C"/>
    <w:rsid w:val="00D2041B"/>
    <w:rsid w:val="00D206DE"/>
    <w:rsid w:val="00D20D92"/>
    <w:rsid w:val="00D228CF"/>
    <w:rsid w:val="00D22EF5"/>
    <w:rsid w:val="00D235D0"/>
    <w:rsid w:val="00D246FF"/>
    <w:rsid w:val="00D24737"/>
    <w:rsid w:val="00D24801"/>
    <w:rsid w:val="00D24AB3"/>
    <w:rsid w:val="00D24F06"/>
    <w:rsid w:val="00D25203"/>
    <w:rsid w:val="00D26A71"/>
    <w:rsid w:val="00D303E4"/>
    <w:rsid w:val="00D30499"/>
    <w:rsid w:val="00D31013"/>
    <w:rsid w:val="00D314CA"/>
    <w:rsid w:val="00D3312A"/>
    <w:rsid w:val="00D3485B"/>
    <w:rsid w:val="00D34895"/>
    <w:rsid w:val="00D3529E"/>
    <w:rsid w:val="00D352A6"/>
    <w:rsid w:val="00D36468"/>
    <w:rsid w:val="00D36A0E"/>
    <w:rsid w:val="00D37F79"/>
    <w:rsid w:val="00D402CF"/>
    <w:rsid w:val="00D404C7"/>
    <w:rsid w:val="00D40B13"/>
    <w:rsid w:val="00D42BB9"/>
    <w:rsid w:val="00D43B37"/>
    <w:rsid w:val="00D449FD"/>
    <w:rsid w:val="00D4584F"/>
    <w:rsid w:val="00D47623"/>
    <w:rsid w:val="00D50EFC"/>
    <w:rsid w:val="00D51B4B"/>
    <w:rsid w:val="00D53004"/>
    <w:rsid w:val="00D5334E"/>
    <w:rsid w:val="00D53AD6"/>
    <w:rsid w:val="00D54315"/>
    <w:rsid w:val="00D5434F"/>
    <w:rsid w:val="00D54684"/>
    <w:rsid w:val="00D54FF9"/>
    <w:rsid w:val="00D55AF4"/>
    <w:rsid w:val="00D55CD4"/>
    <w:rsid w:val="00D56222"/>
    <w:rsid w:val="00D56C1A"/>
    <w:rsid w:val="00D60169"/>
    <w:rsid w:val="00D60A3C"/>
    <w:rsid w:val="00D6122C"/>
    <w:rsid w:val="00D619A3"/>
    <w:rsid w:val="00D61E97"/>
    <w:rsid w:val="00D64ECC"/>
    <w:rsid w:val="00D65486"/>
    <w:rsid w:val="00D659C0"/>
    <w:rsid w:val="00D666C1"/>
    <w:rsid w:val="00D66B66"/>
    <w:rsid w:val="00D6758E"/>
    <w:rsid w:val="00D67F3D"/>
    <w:rsid w:val="00D700B7"/>
    <w:rsid w:val="00D719EC"/>
    <w:rsid w:val="00D72023"/>
    <w:rsid w:val="00D72D45"/>
    <w:rsid w:val="00D74695"/>
    <w:rsid w:val="00D76211"/>
    <w:rsid w:val="00D76847"/>
    <w:rsid w:val="00D802E1"/>
    <w:rsid w:val="00D803BD"/>
    <w:rsid w:val="00D80E75"/>
    <w:rsid w:val="00D8172F"/>
    <w:rsid w:val="00D81B8D"/>
    <w:rsid w:val="00D81C3F"/>
    <w:rsid w:val="00D820DE"/>
    <w:rsid w:val="00D82979"/>
    <w:rsid w:val="00D83F22"/>
    <w:rsid w:val="00D844D1"/>
    <w:rsid w:val="00D84BE0"/>
    <w:rsid w:val="00D85120"/>
    <w:rsid w:val="00D854EA"/>
    <w:rsid w:val="00D870E5"/>
    <w:rsid w:val="00D91D2D"/>
    <w:rsid w:val="00D933E5"/>
    <w:rsid w:val="00D93A68"/>
    <w:rsid w:val="00D94C02"/>
    <w:rsid w:val="00D94EB0"/>
    <w:rsid w:val="00D95804"/>
    <w:rsid w:val="00D9597D"/>
    <w:rsid w:val="00D95C5E"/>
    <w:rsid w:val="00D964A3"/>
    <w:rsid w:val="00D97067"/>
    <w:rsid w:val="00D9797F"/>
    <w:rsid w:val="00DA069E"/>
    <w:rsid w:val="00DA0B16"/>
    <w:rsid w:val="00DA1095"/>
    <w:rsid w:val="00DA1295"/>
    <w:rsid w:val="00DA28F6"/>
    <w:rsid w:val="00DA29C6"/>
    <w:rsid w:val="00DA66BF"/>
    <w:rsid w:val="00DA7724"/>
    <w:rsid w:val="00DB0782"/>
    <w:rsid w:val="00DB15E5"/>
    <w:rsid w:val="00DB2622"/>
    <w:rsid w:val="00DB3C80"/>
    <w:rsid w:val="00DB420C"/>
    <w:rsid w:val="00DB49A6"/>
    <w:rsid w:val="00DB51CE"/>
    <w:rsid w:val="00DB5C44"/>
    <w:rsid w:val="00DB6057"/>
    <w:rsid w:val="00DB65F9"/>
    <w:rsid w:val="00DB73EF"/>
    <w:rsid w:val="00DB7CD4"/>
    <w:rsid w:val="00DB7CE4"/>
    <w:rsid w:val="00DC0242"/>
    <w:rsid w:val="00DC06B1"/>
    <w:rsid w:val="00DC0A2B"/>
    <w:rsid w:val="00DC0F4B"/>
    <w:rsid w:val="00DC1F1C"/>
    <w:rsid w:val="00DC1FAF"/>
    <w:rsid w:val="00DC2D99"/>
    <w:rsid w:val="00DC30FF"/>
    <w:rsid w:val="00DC35CA"/>
    <w:rsid w:val="00DC5CA6"/>
    <w:rsid w:val="00DC6374"/>
    <w:rsid w:val="00DC6848"/>
    <w:rsid w:val="00DC6A0C"/>
    <w:rsid w:val="00DC6AEF"/>
    <w:rsid w:val="00DC747F"/>
    <w:rsid w:val="00DD1180"/>
    <w:rsid w:val="00DD181A"/>
    <w:rsid w:val="00DD1BA0"/>
    <w:rsid w:val="00DD1FAC"/>
    <w:rsid w:val="00DD22E6"/>
    <w:rsid w:val="00DD2386"/>
    <w:rsid w:val="00DD251E"/>
    <w:rsid w:val="00DD271F"/>
    <w:rsid w:val="00DD31E3"/>
    <w:rsid w:val="00DD32BC"/>
    <w:rsid w:val="00DD55D1"/>
    <w:rsid w:val="00DD5ABE"/>
    <w:rsid w:val="00DD6DAC"/>
    <w:rsid w:val="00DD7B37"/>
    <w:rsid w:val="00DE0C77"/>
    <w:rsid w:val="00DE0EAC"/>
    <w:rsid w:val="00DE1803"/>
    <w:rsid w:val="00DE1FBE"/>
    <w:rsid w:val="00DE2BDC"/>
    <w:rsid w:val="00DE31A0"/>
    <w:rsid w:val="00DE5798"/>
    <w:rsid w:val="00DE6191"/>
    <w:rsid w:val="00DE7824"/>
    <w:rsid w:val="00DF1661"/>
    <w:rsid w:val="00DF1A4A"/>
    <w:rsid w:val="00DF2034"/>
    <w:rsid w:val="00DF2074"/>
    <w:rsid w:val="00DF3DFF"/>
    <w:rsid w:val="00DF5AF5"/>
    <w:rsid w:val="00DF6FEA"/>
    <w:rsid w:val="00DF704A"/>
    <w:rsid w:val="00DF7212"/>
    <w:rsid w:val="00E0060C"/>
    <w:rsid w:val="00E00FC6"/>
    <w:rsid w:val="00E011DB"/>
    <w:rsid w:val="00E01C50"/>
    <w:rsid w:val="00E039BB"/>
    <w:rsid w:val="00E03FA9"/>
    <w:rsid w:val="00E04405"/>
    <w:rsid w:val="00E06E0D"/>
    <w:rsid w:val="00E07B15"/>
    <w:rsid w:val="00E07DE9"/>
    <w:rsid w:val="00E10C30"/>
    <w:rsid w:val="00E11A88"/>
    <w:rsid w:val="00E1238D"/>
    <w:rsid w:val="00E129CE"/>
    <w:rsid w:val="00E12AC8"/>
    <w:rsid w:val="00E12E9A"/>
    <w:rsid w:val="00E1356C"/>
    <w:rsid w:val="00E1356E"/>
    <w:rsid w:val="00E13767"/>
    <w:rsid w:val="00E14555"/>
    <w:rsid w:val="00E14EA9"/>
    <w:rsid w:val="00E15229"/>
    <w:rsid w:val="00E15549"/>
    <w:rsid w:val="00E15861"/>
    <w:rsid w:val="00E15F9C"/>
    <w:rsid w:val="00E166C8"/>
    <w:rsid w:val="00E178B7"/>
    <w:rsid w:val="00E200C5"/>
    <w:rsid w:val="00E210D8"/>
    <w:rsid w:val="00E21A32"/>
    <w:rsid w:val="00E2244B"/>
    <w:rsid w:val="00E23199"/>
    <w:rsid w:val="00E2324A"/>
    <w:rsid w:val="00E23D16"/>
    <w:rsid w:val="00E2530E"/>
    <w:rsid w:val="00E2537C"/>
    <w:rsid w:val="00E26393"/>
    <w:rsid w:val="00E26E2B"/>
    <w:rsid w:val="00E279E1"/>
    <w:rsid w:val="00E27C90"/>
    <w:rsid w:val="00E30DC9"/>
    <w:rsid w:val="00E32FB8"/>
    <w:rsid w:val="00E33476"/>
    <w:rsid w:val="00E338D8"/>
    <w:rsid w:val="00E33B44"/>
    <w:rsid w:val="00E33FE8"/>
    <w:rsid w:val="00E34570"/>
    <w:rsid w:val="00E34FF4"/>
    <w:rsid w:val="00E35AAF"/>
    <w:rsid w:val="00E35FB7"/>
    <w:rsid w:val="00E36A56"/>
    <w:rsid w:val="00E3772E"/>
    <w:rsid w:val="00E37910"/>
    <w:rsid w:val="00E37C6C"/>
    <w:rsid w:val="00E40297"/>
    <w:rsid w:val="00E408F7"/>
    <w:rsid w:val="00E40997"/>
    <w:rsid w:val="00E40F85"/>
    <w:rsid w:val="00E414CB"/>
    <w:rsid w:val="00E4164B"/>
    <w:rsid w:val="00E42582"/>
    <w:rsid w:val="00E438BA"/>
    <w:rsid w:val="00E464A0"/>
    <w:rsid w:val="00E46ACE"/>
    <w:rsid w:val="00E46BB4"/>
    <w:rsid w:val="00E510A9"/>
    <w:rsid w:val="00E51466"/>
    <w:rsid w:val="00E51D8C"/>
    <w:rsid w:val="00E522A1"/>
    <w:rsid w:val="00E52525"/>
    <w:rsid w:val="00E53B9E"/>
    <w:rsid w:val="00E541A4"/>
    <w:rsid w:val="00E553DF"/>
    <w:rsid w:val="00E558BA"/>
    <w:rsid w:val="00E5596A"/>
    <w:rsid w:val="00E55981"/>
    <w:rsid w:val="00E56490"/>
    <w:rsid w:val="00E567BC"/>
    <w:rsid w:val="00E61287"/>
    <w:rsid w:val="00E62332"/>
    <w:rsid w:val="00E62632"/>
    <w:rsid w:val="00E63BEF"/>
    <w:rsid w:val="00E64053"/>
    <w:rsid w:val="00E66839"/>
    <w:rsid w:val="00E6695B"/>
    <w:rsid w:val="00E66B0E"/>
    <w:rsid w:val="00E67379"/>
    <w:rsid w:val="00E67BCC"/>
    <w:rsid w:val="00E700E4"/>
    <w:rsid w:val="00E70B21"/>
    <w:rsid w:val="00E70B34"/>
    <w:rsid w:val="00E71163"/>
    <w:rsid w:val="00E713D7"/>
    <w:rsid w:val="00E71B0B"/>
    <w:rsid w:val="00E72075"/>
    <w:rsid w:val="00E73114"/>
    <w:rsid w:val="00E73A6D"/>
    <w:rsid w:val="00E73DAC"/>
    <w:rsid w:val="00E740C0"/>
    <w:rsid w:val="00E7452A"/>
    <w:rsid w:val="00E74674"/>
    <w:rsid w:val="00E7567E"/>
    <w:rsid w:val="00E77C03"/>
    <w:rsid w:val="00E77EC8"/>
    <w:rsid w:val="00E77F5F"/>
    <w:rsid w:val="00E80976"/>
    <w:rsid w:val="00E8120E"/>
    <w:rsid w:val="00E8145B"/>
    <w:rsid w:val="00E81684"/>
    <w:rsid w:val="00E82903"/>
    <w:rsid w:val="00E8293F"/>
    <w:rsid w:val="00E82C93"/>
    <w:rsid w:val="00E8520F"/>
    <w:rsid w:val="00E85EB1"/>
    <w:rsid w:val="00E86A2E"/>
    <w:rsid w:val="00E86FC6"/>
    <w:rsid w:val="00E90439"/>
    <w:rsid w:val="00E9125C"/>
    <w:rsid w:val="00E912B3"/>
    <w:rsid w:val="00E922C1"/>
    <w:rsid w:val="00E9325B"/>
    <w:rsid w:val="00E9353E"/>
    <w:rsid w:val="00E93980"/>
    <w:rsid w:val="00E93C32"/>
    <w:rsid w:val="00E9503D"/>
    <w:rsid w:val="00EA0820"/>
    <w:rsid w:val="00EA0C5D"/>
    <w:rsid w:val="00EA202A"/>
    <w:rsid w:val="00EA2DBD"/>
    <w:rsid w:val="00EA3783"/>
    <w:rsid w:val="00EA4287"/>
    <w:rsid w:val="00EA5B89"/>
    <w:rsid w:val="00EA5CF3"/>
    <w:rsid w:val="00EA6834"/>
    <w:rsid w:val="00EA6A66"/>
    <w:rsid w:val="00EA76E9"/>
    <w:rsid w:val="00EA7D8F"/>
    <w:rsid w:val="00EA7F7D"/>
    <w:rsid w:val="00EB1193"/>
    <w:rsid w:val="00EB1B74"/>
    <w:rsid w:val="00EB2A96"/>
    <w:rsid w:val="00EB2AB3"/>
    <w:rsid w:val="00EB2C5D"/>
    <w:rsid w:val="00EB30F9"/>
    <w:rsid w:val="00EB33A5"/>
    <w:rsid w:val="00EB3BDD"/>
    <w:rsid w:val="00EB4279"/>
    <w:rsid w:val="00EB48F7"/>
    <w:rsid w:val="00EB4A1C"/>
    <w:rsid w:val="00EB5900"/>
    <w:rsid w:val="00EB67F3"/>
    <w:rsid w:val="00EB6A60"/>
    <w:rsid w:val="00EC0472"/>
    <w:rsid w:val="00EC134B"/>
    <w:rsid w:val="00EC312B"/>
    <w:rsid w:val="00EC34A1"/>
    <w:rsid w:val="00EC36BC"/>
    <w:rsid w:val="00EC3805"/>
    <w:rsid w:val="00EC44E2"/>
    <w:rsid w:val="00EC5585"/>
    <w:rsid w:val="00EC571E"/>
    <w:rsid w:val="00EC6BA4"/>
    <w:rsid w:val="00ED1E68"/>
    <w:rsid w:val="00ED2129"/>
    <w:rsid w:val="00ED4306"/>
    <w:rsid w:val="00ED44A5"/>
    <w:rsid w:val="00ED71A6"/>
    <w:rsid w:val="00ED777B"/>
    <w:rsid w:val="00ED7B2F"/>
    <w:rsid w:val="00ED7E02"/>
    <w:rsid w:val="00EE0B7C"/>
    <w:rsid w:val="00EE269D"/>
    <w:rsid w:val="00EE3A9A"/>
    <w:rsid w:val="00EE4364"/>
    <w:rsid w:val="00EE65E3"/>
    <w:rsid w:val="00EF079D"/>
    <w:rsid w:val="00EF0CDD"/>
    <w:rsid w:val="00EF0E69"/>
    <w:rsid w:val="00EF169E"/>
    <w:rsid w:val="00EF1C08"/>
    <w:rsid w:val="00EF24B2"/>
    <w:rsid w:val="00EF2E96"/>
    <w:rsid w:val="00EF3E34"/>
    <w:rsid w:val="00EF5424"/>
    <w:rsid w:val="00EF581F"/>
    <w:rsid w:val="00EF5839"/>
    <w:rsid w:val="00EF7394"/>
    <w:rsid w:val="00EF78F2"/>
    <w:rsid w:val="00F009E9"/>
    <w:rsid w:val="00F010EC"/>
    <w:rsid w:val="00F01E62"/>
    <w:rsid w:val="00F02399"/>
    <w:rsid w:val="00F02CB0"/>
    <w:rsid w:val="00F02D30"/>
    <w:rsid w:val="00F03821"/>
    <w:rsid w:val="00F04927"/>
    <w:rsid w:val="00F04CE7"/>
    <w:rsid w:val="00F05079"/>
    <w:rsid w:val="00F050BF"/>
    <w:rsid w:val="00F05DEE"/>
    <w:rsid w:val="00F05E63"/>
    <w:rsid w:val="00F06730"/>
    <w:rsid w:val="00F10CC8"/>
    <w:rsid w:val="00F11A80"/>
    <w:rsid w:val="00F11FC9"/>
    <w:rsid w:val="00F12ADD"/>
    <w:rsid w:val="00F12C2E"/>
    <w:rsid w:val="00F138EF"/>
    <w:rsid w:val="00F13EC5"/>
    <w:rsid w:val="00F146F0"/>
    <w:rsid w:val="00F14E99"/>
    <w:rsid w:val="00F1516F"/>
    <w:rsid w:val="00F1553F"/>
    <w:rsid w:val="00F15611"/>
    <w:rsid w:val="00F16205"/>
    <w:rsid w:val="00F16945"/>
    <w:rsid w:val="00F17C5E"/>
    <w:rsid w:val="00F2070E"/>
    <w:rsid w:val="00F20D70"/>
    <w:rsid w:val="00F21D7F"/>
    <w:rsid w:val="00F22544"/>
    <w:rsid w:val="00F22766"/>
    <w:rsid w:val="00F230D4"/>
    <w:rsid w:val="00F23968"/>
    <w:rsid w:val="00F23A3B"/>
    <w:rsid w:val="00F25804"/>
    <w:rsid w:val="00F25EBD"/>
    <w:rsid w:val="00F26F40"/>
    <w:rsid w:val="00F308AA"/>
    <w:rsid w:val="00F30EB0"/>
    <w:rsid w:val="00F3159A"/>
    <w:rsid w:val="00F3167C"/>
    <w:rsid w:val="00F3169C"/>
    <w:rsid w:val="00F31FEF"/>
    <w:rsid w:val="00F3322D"/>
    <w:rsid w:val="00F336C5"/>
    <w:rsid w:val="00F340C9"/>
    <w:rsid w:val="00F34DAC"/>
    <w:rsid w:val="00F356F4"/>
    <w:rsid w:val="00F370D6"/>
    <w:rsid w:val="00F37389"/>
    <w:rsid w:val="00F37B9E"/>
    <w:rsid w:val="00F4060D"/>
    <w:rsid w:val="00F40FC0"/>
    <w:rsid w:val="00F41096"/>
    <w:rsid w:val="00F41916"/>
    <w:rsid w:val="00F41CE1"/>
    <w:rsid w:val="00F42259"/>
    <w:rsid w:val="00F43223"/>
    <w:rsid w:val="00F437DF"/>
    <w:rsid w:val="00F44088"/>
    <w:rsid w:val="00F44353"/>
    <w:rsid w:val="00F455FF"/>
    <w:rsid w:val="00F459EC"/>
    <w:rsid w:val="00F4623C"/>
    <w:rsid w:val="00F46C04"/>
    <w:rsid w:val="00F46C28"/>
    <w:rsid w:val="00F474CB"/>
    <w:rsid w:val="00F50073"/>
    <w:rsid w:val="00F52ED4"/>
    <w:rsid w:val="00F5401D"/>
    <w:rsid w:val="00F549CA"/>
    <w:rsid w:val="00F5568D"/>
    <w:rsid w:val="00F563E1"/>
    <w:rsid w:val="00F5733A"/>
    <w:rsid w:val="00F57C6E"/>
    <w:rsid w:val="00F57D4E"/>
    <w:rsid w:val="00F600D5"/>
    <w:rsid w:val="00F607C8"/>
    <w:rsid w:val="00F6123C"/>
    <w:rsid w:val="00F62350"/>
    <w:rsid w:val="00F6238E"/>
    <w:rsid w:val="00F624F7"/>
    <w:rsid w:val="00F62D9A"/>
    <w:rsid w:val="00F632D8"/>
    <w:rsid w:val="00F646D7"/>
    <w:rsid w:val="00F66052"/>
    <w:rsid w:val="00F665F2"/>
    <w:rsid w:val="00F7083A"/>
    <w:rsid w:val="00F70957"/>
    <w:rsid w:val="00F70A16"/>
    <w:rsid w:val="00F70A75"/>
    <w:rsid w:val="00F717D3"/>
    <w:rsid w:val="00F7260C"/>
    <w:rsid w:val="00F72779"/>
    <w:rsid w:val="00F75317"/>
    <w:rsid w:val="00F755E4"/>
    <w:rsid w:val="00F75620"/>
    <w:rsid w:val="00F75771"/>
    <w:rsid w:val="00F7606B"/>
    <w:rsid w:val="00F77635"/>
    <w:rsid w:val="00F778E4"/>
    <w:rsid w:val="00F77DB9"/>
    <w:rsid w:val="00F80148"/>
    <w:rsid w:val="00F80A00"/>
    <w:rsid w:val="00F81387"/>
    <w:rsid w:val="00F81459"/>
    <w:rsid w:val="00F81808"/>
    <w:rsid w:val="00F82B05"/>
    <w:rsid w:val="00F82B49"/>
    <w:rsid w:val="00F82B62"/>
    <w:rsid w:val="00F82C9F"/>
    <w:rsid w:val="00F82E00"/>
    <w:rsid w:val="00F837CB"/>
    <w:rsid w:val="00F83AE3"/>
    <w:rsid w:val="00F83C9B"/>
    <w:rsid w:val="00F83DDF"/>
    <w:rsid w:val="00F84547"/>
    <w:rsid w:val="00F84567"/>
    <w:rsid w:val="00F84945"/>
    <w:rsid w:val="00F84EEB"/>
    <w:rsid w:val="00F85398"/>
    <w:rsid w:val="00F85B68"/>
    <w:rsid w:val="00F87B98"/>
    <w:rsid w:val="00F87C17"/>
    <w:rsid w:val="00F906BE"/>
    <w:rsid w:val="00F91179"/>
    <w:rsid w:val="00F913ED"/>
    <w:rsid w:val="00F915A1"/>
    <w:rsid w:val="00F9200B"/>
    <w:rsid w:val="00F92C9C"/>
    <w:rsid w:val="00F935C8"/>
    <w:rsid w:val="00F93899"/>
    <w:rsid w:val="00F944F0"/>
    <w:rsid w:val="00F95280"/>
    <w:rsid w:val="00F95963"/>
    <w:rsid w:val="00F96190"/>
    <w:rsid w:val="00F97378"/>
    <w:rsid w:val="00F97F6F"/>
    <w:rsid w:val="00FA142B"/>
    <w:rsid w:val="00FA15D9"/>
    <w:rsid w:val="00FA39CA"/>
    <w:rsid w:val="00FA4458"/>
    <w:rsid w:val="00FA45F4"/>
    <w:rsid w:val="00FA4602"/>
    <w:rsid w:val="00FA5CF4"/>
    <w:rsid w:val="00FA6714"/>
    <w:rsid w:val="00FA72E7"/>
    <w:rsid w:val="00FA783C"/>
    <w:rsid w:val="00FA7B10"/>
    <w:rsid w:val="00FB0C3C"/>
    <w:rsid w:val="00FB10DE"/>
    <w:rsid w:val="00FB1464"/>
    <w:rsid w:val="00FB1EBF"/>
    <w:rsid w:val="00FB2F42"/>
    <w:rsid w:val="00FB35C1"/>
    <w:rsid w:val="00FB37F1"/>
    <w:rsid w:val="00FB400C"/>
    <w:rsid w:val="00FB414F"/>
    <w:rsid w:val="00FB451A"/>
    <w:rsid w:val="00FB46B7"/>
    <w:rsid w:val="00FB48E0"/>
    <w:rsid w:val="00FB5489"/>
    <w:rsid w:val="00FB6648"/>
    <w:rsid w:val="00FB6D98"/>
    <w:rsid w:val="00FC02C8"/>
    <w:rsid w:val="00FC0FC4"/>
    <w:rsid w:val="00FC1106"/>
    <w:rsid w:val="00FC1975"/>
    <w:rsid w:val="00FC1FA0"/>
    <w:rsid w:val="00FC2097"/>
    <w:rsid w:val="00FC37EA"/>
    <w:rsid w:val="00FC40E9"/>
    <w:rsid w:val="00FC4305"/>
    <w:rsid w:val="00FC4568"/>
    <w:rsid w:val="00FC615E"/>
    <w:rsid w:val="00FC6850"/>
    <w:rsid w:val="00FC6865"/>
    <w:rsid w:val="00FC6C8E"/>
    <w:rsid w:val="00FD04BD"/>
    <w:rsid w:val="00FD16C9"/>
    <w:rsid w:val="00FD344E"/>
    <w:rsid w:val="00FD35B4"/>
    <w:rsid w:val="00FD4026"/>
    <w:rsid w:val="00FD53CA"/>
    <w:rsid w:val="00FD53F8"/>
    <w:rsid w:val="00FD7400"/>
    <w:rsid w:val="00FD7534"/>
    <w:rsid w:val="00FD7A05"/>
    <w:rsid w:val="00FE06B4"/>
    <w:rsid w:val="00FE0B39"/>
    <w:rsid w:val="00FE1854"/>
    <w:rsid w:val="00FE2209"/>
    <w:rsid w:val="00FE35C4"/>
    <w:rsid w:val="00FE3B37"/>
    <w:rsid w:val="00FE4D39"/>
    <w:rsid w:val="00FE592E"/>
    <w:rsid w:val="00FE5E47"/>
    <w:rsid w:val="00FE7A8A"/>
    <w:rsid w:val="00FE7EB8"/>
    <w:rsid w:val="00FF009B"/>
    <w:rsid w:val="00FF0A32"/>
    <w:rsid w:val="00FF14D6"/>
    <w:rsid w:val="00FF2A9F"/>
    <w:rsid w:val="00FF2C37"/>
    <w:rsid w:val="00FF500F"/>
    <w:rsid w:val="00FF5021"/>
    <w:rsid w:val="00FF5066"/>
    <w:rsid w:val="00FF5398"/>
    <w:rsid w:val="00FF631C"/>
    <w:rsid w:val="00FF6539"/>
    <w:rsid w:val="00FF658A"/>
    <w:rsid w:val="00FF6CE7"/>
    <w:rsid w:val="00FF6E8A"/>
  </w:rsids>
  <m:mathPr>
    <m:mathFont m:val="Cambria Math"/>
    <m:brkBin m:val="before"/>
    <m:brkBinSub m:val="--"/>
    <m:smallFrac m:val="0"/>
    <m:dispDef/>
    <m:lMargin m:val="0"/>
    <m:rMargin m:val="0"/>
    <m:defJc m:val="centerGroup"/>
    <m:wrapIndent m:val="1440"/>
    <m:intLim m:val="subSup"/>
    <m:naryLim m:val="undOvr"/>
  </m:mathPr>
  <w:themeFontLang w:val="en-US" w:eastAsia="zh-TW" w:bidi="s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2B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pPr>
  </w:style>
  <w:style w:type="paragraph" w:styleId="1">
    <w:name w:val="heading 1"/>
    <w:basedOn w:val="a0"/>
    <w:next w:val="a0"/>
    <w:link w:val="10"/>
    <w:qFormat/>
    <w:rsid w:val="00DC2D99"/>
    <w:pPr>
      <w:keepNext/>
      <w:adjustRightInd w:val="0"/>
      <w:spacing w:before="180" w:after="180" w:line="720" w:lineRule="atLeast"/>
      <w:textAlignment w:val="baseline"/>
      <w:outlineLvl w:val="0"/>
    </w:pPr>
    <w:rPr>
      <w:rFonts w:ascii="Arial" w:eastAsia="新細明體" w:hAnsi="Arial" w:cs="Times New Roman"/>
      <w:b/>
      <w:bCs/>
      <w:kern w:val="52"/>
      <w:sz w:val="52"/>
      <w:szCs w:val="52"/>
    </w:rPr>
  </w:style>
  <w:style w:type="paragraph" w:styleId="2">
    <w:name w:val="heading 2"/>
    <w:basedOn w:val="a0"/>
    <w:next w:val="a0"/>
    <w:link w:val="20"/>
    <w:semiHidden/>
    <w:unhideWhenUsed/>
    <w:qFormat/>
    <w:rsid w:val="00DC2D99"/>
    <w:pPr>
      <w:keepNext/>
      <w:adjustRightInd w:val="0"/>
      <w:spacing w:line="720" w:lineRule="atLeast"/>
      <w:textAlignment w:val="baseline"/>
      <w:outlineLvl w:val="1"/>
    </w:pPr>
    <w:rPr>
      <w:rFonts w:ascii="Cambria" w:eastAsia="新細明體" w:hAnsi="Cambria" w:cs="Times New Roman"/>
      <w:b/>
      <w:bCs/>
      <w:kern w:val="0"/>
      <w:sz w:val="48"/>
      <w:szCs w:val="48"/>
    </w:rPr>
  </w:style>
  <w:style w:type="paragraph" w:styleId="3">
    <w:name w:val="heading 3"/>
    <w:basedOn w:val="a0"/>
    <w:next w:val="a0"/>
    <w:link w:val="30"/>
    <w:qFormat/>
    <w:rsid w:val="00DC2D99"/>
    <w:pPr>
      <w:keepNext/>
      <w:spacing w:line="240" w:lineRule="atLeast"/>
      <w:jc w:val="center"/>
      <w:outlineLvl w:val="2"/>
    </w:pPr>
    <w:rPr>
      <w:rFonts w:ascii="Times New Roman" w:eastAsia="新細明體" w:hAnsi="Times New Roman" w:cs="Times New Roman"/>
      <w:sz w:val="28"/>
      <w:szCs w:val="24"/>
    </w:rPr>
  </w:style>
  <w:style w:type="paragraph" w:styleId="4">
    <w:name w:val="heading 4"/>
    <w:basedOn w:val="a0"/>
    <w:next w:val="a0"/>
    <w:link w:val="40"/>
    <w:qFormat/>
    <w:rsid w:val="00DC2D99"/>
    <w:pPr>
      <w:keepNext/>
      <w:adjustRightInd w:val="0"/>
      <w:spacing w:line="720" w:lineRule="atLeast"/>
      <w:textAlignment w:val="baseline"/>
      <w:outlineLvl w:val="3"/>
    </w:pPr>
    <w:rPr>
      <w:rFonts w:ascii="Cambria" w:eastAsia="新細明體" w:hAnsi="Cambria" w:cs="Times New Roman"/>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DC2D99"/>
    <w:rPr>
      <w:rFonts w:ascii="Arial" w:eastAsia="新細明體" w:hAnsi="Arial" w:cs="Times New Roman"/>
      <w:b/>
      <w:bCs/>
      <w:kern w:val="52"/>
      <w:sz w:val="52"/>
      <w:szCs w:val="52"/>
    </w:rPr>
  </w:style>
  <w:style w:type="character" w:customStyle="1" w:styleId="20">
    <w:name w:val="標題 2 字元"/>
    <w:basedOn w:val="a1"/>
    <w:link w:val="2"/>
    <w:semiHidden/>
    <w:rsid w:val="00DC2D99"/>
    <w:rPr>
      <w:rFonts w:ascii="Cambria" w:eastAsia="新細明體" w:hAnsi="Cambria" w:cs="Times New Roman"/>
      <w:b/>
      <w:bCs/>
      <w:kern w:val="0"/>
      <w:sz w:val="48"/>
      <w:szCs w:val="48"/>
    </w:rPr>
  </w:style>
  <w:style w:type="character" w:customStyle="1" w:styleId="30">
    <w:name w:val="標題 3 字元"/>
    <w:basedOn w:val="a1"/>
    <w:link w:val="3"/>
    <w:rsid w:val="00DC2D99"/>
    <w:rPr>
      <w:rFonts w:ascii="Times New Roman" w:eastAsia="新細明體" w:hAnsi="Times New Roman" w:cs="Times New Roman"/>
      <w:sz w:val="28"/>
      <w:szCs w:val="24"/>
    </w:rPr>
  </w:style>
  <w:style w:type="character" w:customStyle="1" w:styleId="40">
    <w:name w:val="標題 4 字元"/>
    <w:basedOn w:val="a1"/>
    <w:link w:val="4"/>
    <w:rsid w:val="00DC2D99"/>
    <w:rPr>
      <w:rFonts w:ascii="Cambria" w:eastAsia="新細明體" w:hAnsi="Cambria" w:cs="Times New Roman"/>
      <w:kern w:val="0"/>
      <w:sz w:val="36"/>
      <w:szCs w:val="36"/>
    </w:rPr>
  </w:style>
  <w:style w:type="numbering" w:customStyle="1" w:styleId="11">
    <w:name w:val="無清單1"/>
    <w:next w:val="a3"/>
    <w:semiHidden/>
    <w:rsid w:val="00DC2D99"/>
  </w:style>
  <w:style w:type="paragraph" w:styleId="a4">
    <w:name w:val="Date"/>
    <w:basedOn w:val="a0"/>
    <w:next w:val="a0"/>
    <w:link w:val="a5"/>
    <w:rsid w:val="00DC2D99"/>
    <w:pPr>
      <w:adjustRightInd w:val="0"/>
      <w:spacing w:line="360" w:lineRule="atLeast"/>
      <w:jc w:val="right"/>
      <w:textAlignment w:val="baseline"/>
    </w:pPr>
    <w:rPr>
      <w:rFonts w:ascii="Times New Roman" w:eastAsia="標楷體" w:hAnsi="Times New Roman" w:cs="Times New Roman"/>
      <w:kern w:val="0"/>
      <w:sz w:val="44"/>
      <w:szCs w:val="20"/>
    </w:rPr>
  </w:style>
  <w:style w:type="character" w:customStyle="1" w:styleId="a5">
    <w:name w:val="日期 字元"/>
    <w:basedOn w:val="a1"/>
    <w:link w:val="a4"/>
    <w:rsid w:val="00DC2D99"/>
    <w:rPr>
      <w:rFonts w:ascii="Times New Roman" w:eastAsia="標楷體" w:hAnsi="Times New Roman" w:cs="Times New Roman"/>
      <w:kern w:val="0"/>
      <w:sz w:val="44"/>
      <w:szCs w:val="20"/>
    </w:rPr>
  </w:style>
  <w:style w:type="paragraph" w:styleId="a6">
    <w:name w:val="Body Text"/>
    <w:basedOn w:val="a0"/>
    <w:link w:val="a7"/>
    <w:rsid w:val="00DC2D99"/>
    <w:pPr>
      <w:adjustRightInd w:val="0"/>
      <w:spacing w:line="360" w:lineRule="atLeast"/>
      <w:jc w:val="both"/>
      <w:textAlignment w:val="baseline"/>
    </w:pPr>
    <w:rPr>
      <w:rFonts w:ascii="Times New Roman" w:eastAsia="標楷體" w:hAnsi="Times New Roman" w:cs="Times New Roman"/>
      <w:kern w:val="0"/>
      <w:sz w:val="64"/>
      <w:szCs w:val="20"/>
    </w:rPr>
  </w:style>
  <w:style w:type="character" w:customStyle="1" w:styleId="a7">
    <w:name w:val="本文 字元"/>
    <w:basedOn w:val="a1"/>
    <w:link w:val="a6"/>
    <w:rsid w:val="00DC2D99"/>
    <w:rPr>
      <w:rFonts w:ascii="Times New Roman" w:eastAsia="標楷體" w:hAnsi="Times New Roman" w:cs="Times New Roman"/>
      <w:kern w:val="0"/>
      <w:sz w:val="64"/>
      <w:szCs w:val="20"/>
    </w:rPr>
  </w:style>
  <w:style w:type="character" w:styleId="a8">
    <w:name w:val="Hyperlink"/>
    <w:uiPriority w:val="99"/>
    <w:rsid w:val="00DC2D99"/>
    <w:rPr>
      <w:rFonts w:ascii="Times New Roman" w:hAnsi="Times New Roman" w:cs="Times New Roman"/>
      <w:color w:val="0000FF"/>
      <w:u w:val="single"/>
    </w:rPr>
  </w:style>
  <w:style w:type="paragraph" w:styleId="31">
    <w:name w:val="Body Text 3"/>
    <w:basedOn w:val="a0"/>
    <w:link w:val="32"/>
    <w:rsid w:val="00DC2D99"/>
    <w:pPr>
      <w:adjustRightInd w:val="0"/>
      <w:spacing w:after="120" w:line="360" w:lineRule="atLeast"/>
      <w:textAlignment w:val="baseline"/>
    </w:pPr>
    <w:rPr>
      <w:rFonts w:ascii="Times New Roman" w:eastAsia="細明體" w:hAnsi="Times New Roman" w:cs="Times New Roman"/>
      <w:kern w:val="0"/>
      <w:sz w:val="16"/>
      <w:szCs w:val="16"/>
    </w:rPr>
  </w:style>
  <w:style w:type="character" w:customStyle="1" w:styleId="32">
    <w:name w:val="本文 3 字元"/>
    <w:basedOn w:val="a1"/>
    <w:link w:val="31"/>
    <w:rsid w:val="00DC2D99"/>
    <w:rPr>
      <w:rFonts w:ascii="Times New Roman" w:eastAsia="細明體" w:hAnsi="Times New Roman" w:cs="Times New Roman"/>
      <w:kern w:val="0"/>
      <w:sz w:val="16"/>
      <w:szCs w:val="16"/>
    </w:rPr>
  </w:style>
  <w:style w:type="paragraph" w:styleId="33">
    <w:name w:val="Body Text Indent 3"/>
    <w:basedOn w:val="a0"/>
    <w:link w:val="34"/>
    <w:rsid w:val="00DC2D99"/>
    <w:pPr>
      <w:adjustRightInd w:val="0"/>
      <w:spacing w:after="120" w:line="360" w:lineRule="atLeast"/>
      <w:ind w:leftChars="200" w:left="480"/>
      <w:textAlignment w:val="baseline"/>
    </w:pPr>
    <w:rPr>
      <w:rFonts w:ascii="Times New Roman" w:eastAsia="細明體" w:hAnsi="Times New Roman" w:cs="Times New Roman"/>
      <w:kern w:val="0"/>
      <w:sz w:val="16"/>
      <w:szCs w:val="16"/>
    </w:rPr>
  </w:style>
  <w:style w:type="character" w:customStyle="1" w:styleId="34">
    <w:name w:val="本文縮排 3 字元"/>
    <w:basedOn w:val="a1"/>
    <w:link w:val="33"/>
    <w:rsid w:val="00DC2D99"/>
    <w:rPr>
      <w:rFonts w:ascii="Times New Roman" w:eastAsia="細明體" w:hAnsi="Times New Roman" w:cs="Times New Roman"/>
      <w:kern w:val="0"/>
      <w:sz w:val="16"/>
      <w:szCs w:val="16"/>
    </w:rPr>
  </w:style>
  <w:style w:type="paragraph" w:styleId="21">
    <w:name w:val="Body Text Indent 2"/>
    <w:basedOn w:val="a0"/>
    <w:link w:val="22"/>
    <w:rsid w:val="00DC2D99"/>
    <w:pPr>
      <w:adjustRightInd w:val="0"/>
      <w:spacing w:after="120" w:line="480" w:lineRule="auto"/>
      <w:ind w:leftChars="200" w:left="480"/>
      <w:textAlignment w:val="baseline"/>
    </w:pPr>
    <w:rPr>
      <w:rFonts w:ascii="Times New Roman" w:eastAsia="細明體" w:hAnsi="Times New Roman" w:cs="Times New Roman"/>
      <w:kern w:val="0"/>
      <w:szCs w:val="20"/>
    </w:rPr>
  </w:style>
  <w:style w:type="character" w:customStyle="1" w:styleId="22">
    <w:name w:val="本文縮排 2 字元"/>
    <w:basedOn w:val="a1"/>
    <w:link w:val="21"/>
    <w:rsid w:val="00DC2D99"/>
    <w:rPr>
      <w:rFonts w:ascii="Times New Roman" w:eastAsia="細明體" w:hAnsi="Times New Roman" w:cs="Times New Roman"/>
      <w:kern w:val="0"/>
      <w:szCs w:val="20"/>
    </w:rPr>
  </w:style>
  <w:style w:type="paragraph" w:customStyle="1" w:styleId="BodyTextIndent1">
    <w:name w:val="Body Text Indent1"/>
    <w:basedOn w:val="a0"/>
    <w:rsid w:val="00DC2D99"/>
    <w:pPr>
      <w:adjustRightInd w:val="0"/>
      <w:spacing w:after="120" w:line="360" w:lineRule="atLeast"/>
      <w:ind w:leftChars="200" w:left="480"/>
      <w:textAlignment w:val="baseline"/>
    </w:pPr>
    <w:rPr>
      <w:rFonts w:ascii="Times New Roman" w:eastAsia="細明體" w:hAnsi="Times New Roman" w:cs="Times New Roman"/>
      <w:kern w:val="0"/>
      <w:szCs w:val="20"/>
    </w:rPr>
  </w:style>
  <w:style w:type="paragraph" w:styleId="a9">
    <w:name w:val="annotation text"/>
    <w:basedOn w:val="a0"/>
    <w:link w:val="aa"/>
    <w:semiHidden/>
    <w:rsid w:val="00DC2D99"/>
    <w:rPr>
      <w:rFonts w:ascii="Times New Roman" w:eastAsia="新細明體" w:hAnsi="Times New Roman" w:cs="Times New Roman"/>
      <w:szCs w:val="20"/>
    </w:rPr>
  </w:style>
  <w:style w:type="character" w:customStyle="1" w:styleId="aa">
    <w:name w:val="註解文字 字元"/>
    <w:basedOn w:val="a1"/>
    <w:link w:val="a9"/>
    <w:semiHidden/>
    <w:rsid w:val="00DC2D99"/>
    <w:rPr>
      <w:rFonts w:ascii="Times New Roman" w:eastAsia="新細明體" w:hAnsi="Times New Roman" w:cs="Times New Roman"/>
      <w:szCs w:val="20"/>
    </w:rPr>
  </w:style>
  <w:style w:type="paragraph" w:styleId="ab">
    <w:name w:val="footer"/>
    <w:basedOn w:val="a0"/>
    <w:link w:val="ac"/>
    <w:uiPriority w:val="99"/>
    <w:rsid w:val="00DC2D99"/>
    <w:pPr>
      <w:tabs>
        <w:tab w:val="center" w:pos="4153"/>
        <w:tab w:val="right" w:pos="8306"/>
      </w:tabs>
      <w:snapToGrid w:val="0"/>
    </w:pPr>
    <w:rPr>
      <w:rFonts w:ascii="Times New Roman" w:eastAsia="新細明體" w:hAnsi="Times New Roman" w:cs="Arial Unicode MS"/>
      <w:sz w:val="20"/>
      <w:szCs w:val="20"/>
      <w:lang w:val="x-none" w:eastAsia="x-none" w:bidi="bo-CN"/>
    </w:rPr>
  </w:style>
  <w:style w:type="character" w:customStyle="1" w:styleId="ac">
    <w:name w:val="頁尾 字元"/>
    <w:basedOn w:val="a1"/>
    <w:link w:val="ab"/>
    <w:uiPriority w:val="99"/>
    <w:rsid w:val="00DC2D99"/>
    <w:rPr>
      <w:rFonts w:ascii="Times New Roman" w:eastAsia="新細明體" w:hAnsi="Times New Roman" w:cs="Arial Unicode MS"/>
      <w:sz w:val="20"/>
      <w:szCs w:val="20"/>
      <w:lang w:val="x-none" w:eastAsia="x-none" w:bidi="bo-CN"/>
    </w:rPr>
  </w:style>
  <w:style w:type="character" w:styleId="ad">
    <w:name w:val="page number"/>
    <w:rsid w:val="00DC2D99"/>
    <w:rPr>
      <w:rFonts w:ascii="Times New Roman" w:hAnsi="Times New Roman" w:cs="Times New Roman"/>
    </w:rPr>
  </w:style>
  <w:style w:type="paragraph" w:styleId="ae">
    <w:name w:val="header"/>
    <w:basedOn w:val="a0"/>
    <w:link w:val="af"/>
    <w:rsid w:val="00DC2D99"/>
    <w:pPr>
      <w:tabs>
        <w:tab w:val="center" w:pos="4153"/>
        <w:tab w:val="right" w:pos="8306"/>
      </w:tabs>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
    <w:name w:val="頁首 字元"/>
    <w:basedOn w:val="a1"/>
    <w:link w:val="ae"/>
    <w:rsid w:val="00DC2D99"/>
    <w:rPr>
      <w:rFonts w:ascii="Times New Roman" w:eastAsia="細明體" w:hAnsi="Times New Roman" w:cs="Times New Roman"/>
      <w:kern w:val="0"/>
      <w:sz w:val="20"/>
      <w:szCs w:val="20"/>
    </w:rPr>
  </w:style>
  <w:style w:type="paragraph" w:styleId="af0">
    <w:name w:val="Note Heading"/>
    <w:basedOn w:val="a0"/>
    <w:next w:val="a0"/>
    <w:link w:val="af1"/>
    <w:rsid w:val="00DC2D99"/>
    <w:pPr>
      <w:jc w:val="center"/>
    </w:pPr>
    <w:rPr>
      <w:rFonts w:ascii="Times New Roman" w:eastAsia="標楷體" w:hAnsi="Times New Roman" w:cs="Times New Roman"/>
      <w:sz w:val="28"/>
      <w:szCs w:val="24"/>
    </w:rPr>
  </w:style>
  <w:style w:type="character" w:customStyle="1" w:styleId="af1">
    <w:name w:val="註釋標題 字元"/>
    <w:basedOn w:val="a1"/>
    <w:link w:val="af0"/>
    <w:rsid w:val="00DC2D99"/>
    <w:rPr>
      <w:rFonts w:ascii="Times New Roman" w:eastAsia="標楷體" w:hAnsi="Times New Roman" w:cs="Times New Roman"/>
      <w:sz w:val="28"/>
      <w:szCs w:val="24"/>
    </w:rPr>
  </w:style>
  <w:style w:type="paragraph" w:styleId="af2">
    <w:name w:val="Block Text"/>
    <w:basedOn w:val="a0"/>
    <w:rsid w:val="00DC2D99"/>
    <w:pPr>
      <w:spacing w:line="240" w:lineRule="exact"/>
      <w:ind w:left="408" w:rightChars="20" w:right="48" w:hangingChars="170" w:hanging="408"/>
      <w:jc w:val="both"/>
    </w:pPr>
    <w:rPr>
      <w:rFonts w:ascii="Times New Roman" w:eastAsia="標楷體" w:hAnsi="Times New Roman" w:cs="Times New Roman"/>
      <w:szCs w:val="24"/>
    </w:rPr>
  </w:style>
  <w:style w:type="paragraph" w:styleId="af3">
    <w:name w:val="Document Map"/>
    <w:basedOn w:val="a0"/>
    <w:link w:val="af4"/>
    <w:semiHidden/>
    <w:rsid w:val="00DC2D99"/>
    <w:pPr>
      <w:shd w:val="clear" w:color="auto" w:fill="000080"/>
      <w:adjustRightInd w:val="0"/>
      <w:spacing w:line="360" w:lineRule="atLeast"/>
      <w:textAlignment w:val="baseline"/>
    </w:pPr>
    <w:rPr>
      <w:rFonts w:ascii="Arial" w:eastAsia="新細明體" w:hAnsi="Arial" w:cs="Times New Roman"/>
      <w:kern w:val="0"/>
      <w:szCs w:val="20"/>
    </w:rPr>
  </w:style>
  <w:style w:type="character" w:customStyle="1" w:styleId="af4">
    <w:name w:val="文件引導模式 字元"/>
    <w:basedOn w:val="a1"/>
    <w:link w:val="af3"/>
    <w:semiHidden/>
    <w:rsid w:val="00DC2D99"/>
    <w:rPr>
      <w:rFonts w:ascii="Arial" w:eastAsia="新細明體" w:hAnsi="Arial" w:cs="Times New Roman"/>
      <w:kern w:val="0"/>
      <w:szCs w:val="20"/>
      <w:shd w:val="clear" w:color="auto" w:fill="000080"/>
    </w:rPr>
  </w:style>
  <w:style w:type="character" w:styleId="af5">
    <w:name w:val="FollowedHyperlink"/>
    <w:rsid w:val="00DC2D99"/>
    <w:rPr>
      <w:rFonts w:ascii="Times New Roman" w:hAnsi="Times New Roman" w:cs="Times New Roman"/>
      <w:color w:val="800080"/>
      <w:u w:val="single"/>
    </w:rPr>
  </w:style>
  <w:style w:type="paragraph" w:styleId="af6">
    <w:name w:val="Balloon Text"/>
    <w:basedOn w:val="a0"/>
    <w:link w:val="af7"/>
    <w:rsid w:val="00DC2D99"/>
    <w:pPr>
      <w:adjustRightInd w:val="0"/>
      <w:spacing w:line="360" w:lineRule="atLeast"/>
      <w:textAlignment w:val="baseline"/>
    </w:pPr>
    <w:rPr>
      <w:rFonts w:ascii="Arial" w:eastAsia="新細明體" w:hAnsi="Arial" w:cs="Times New Roman"/>
      <w:kern w:val="0"/>
      <w:sz w:val="18"/>
      <w:szCs w:val="18"/>
    </w:rPr>
  </w:style>
  <w:style w:type="character" w:customStyle="1" w:styleId="af7">
    <w:name w:val="註解方塊文字 字元"/>
    <w:basedOn w:val="a1"/>
    <w:link w:val="af6"/>
    <w:rsid w:val="00DC2D99"/>
    <w:rPr>
      <w:rFonts w:ascii="Arial" w:eastAsia="新細明體" w:hAnsi="Arial" w:cs="Times New Roman"/>
      <w:kern w:val="0"/>
      <w:sz w:val="18"/>
      <w:szCs w:val="18"/>
    </w:rPr>
  </w:style>
  <w:style w:type="paragraph" w:styleId="Web">
    <w:name w:val="Normal (Web)"/>
    <w:basedOn w:val="a0"/>
    <w:rsid w:val="00DC2D99"/>
    <w:pPr>
      <w:widowControl/>
      <w:spacing w:before="100" w:beforeAutospacing="1" w:after="100" w:afterAutospacing="1"/>
    </w:pPr>
    <w:rPr>
      <w:rFonts w:ascii="Arial Unicode MS" w:eastAsia="Arial Unicode MS" w:hAnsi="Arial Unicode MS" w:cs="Arial Unicode MS"/>
      <w:kern w:val="0"/>
      <w:szCs w:val="24"/>
    </w:rPr>
  </w:style>
  <w:style w:type="paragraph" w:customStyle="1" w:styleId="af8">
    <w:name w:val="楷書（一）"/>
    <w:basedOn w:val="a0"/>
    <w:rsid w:val="00DC2D99"/>
    <w:pPr>
      <w:spacing w:line="240" w:lineRule="exact"/>
      <w:ind w:left="930" w:hanging="544"/>
      <w:jc w:val="both"/>
    </w:pPr>
    <w:rPr>
      <w:rFonts w:ascii="標楷體" w:eastAsia="標楷體" w:hAnsi="新細明體" w:cs="Times New Roman"/>
      <w:w w:val="95"/>
      <w:sz w:val="20"/>
      <w:szCs w:val="20"/>
    </w:rPr>
  </w:style>
  <w:style w:type="paragraph" w:customStyle="1" w:styleId="310">
    <w:name w:val="本文縮排 31"/>
    <w:basedOn w:val="a0"/>
    <w:rsid w:val="00DC2D99"/>
    <w:pPr>
      <w:suppressAutoHyphens/>
      <w:spacing w:line="240" w:lineRule="atLeast"/>
      <w:ind w:left="600" w:hanging="720"/>
      <w:jc w:val="both"/>
    </w:pPr>
    <w:rPr>
      <w:rFonts w:ascii="華康仿宋體W5" w:eastAsia="華康仿宋體W5" w:hAnsi="華康仿宋體W5" w:cs="Times New Roman"/>
      <w:kern w:val="1"/>
      <w:sz w:val="22"/>
      <w:szCs w:val="24"/>
      <w:lang w:eastAsia="ar-SA"/>
    </w:rPr>
  </w:style>
  <w:style w:type="paragraph" w:styleId="af9">
    <w:name w:val="Plain Text"/>
    <w:basedOn w:val="a0"/>
    <w:link w:val="afa"/>
    <w:rsid w:val="00DC2D99"/>
    <w:rPr>
      <w:rFonts w:ascii="細明體" w:eastAsia="細明體" w:hAnsi="Courier New" w:cs="Times New Roman"/>
      <w:szCs w:val="20"/>
    </w:rPr>
  </w:style>
  <w:style w:type="character" w:customStyle="1" w:styleId="afa">
    <w:name w:val="純文字 字元"/>
    <w:basedOn w:val="a1"/>
    <w:link w:val="af9"/>
    <w:rsid w:val="00DC2D99"/>
    <w:rPr>
      <w:rFonts w:ascii="細明體" w:eastAsia="細明體" w:hAnsi="Courier New" w:cs="Times New Roman"/>
      <w:szCs w:val="20"/>
    </w:rPr>
  </w:style>
  <w:style w:type="paragraph" w:styleId="HTML">
    <w:name w:val="HTML Preformatted"/>
    <w:basedOn w:val="a0"/>
    <w:link w:val="HTML0"/>
    <w:uiPriority w:val="99"/>
    <w:rsid w:val="00DC2D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kern w:val="0"/>
      <w:sz w:val="20"/>
      <w:szCs w:val="20"/>
    </w:rPr>
  </w:style>
  <w:style w:type="character" w:customStyle="1" w:styleId="HTML0">
    <w:name w:val="HTML 預設格式 字元"/>
    <w:basedOn w:val="a1"/>
    <w:link w:val="HTML"/>
    <w:uiPriority w:val="99"/>
    <w:rsid w:val="00DC2D99"/>
    <w:rPr>
      <w:rFonts w:ascii="Arial Unicode MS" w:eastAsia="Arial Unicode MS" w:hAnsi="Arial Unicode MS" w:cs="Arial Unicode MS"/>
      <w:kern w:val="0"/>
      <w:sz w:val="20"/>
      <w:szCs w:val="20"/>
    </w:rPr>
  </w:style>
  <w:style w:type="paragraph" w:styleId="afb">
    <w:name w:val="Body Text Indent"/>
    <w:basedOn w:val="a0"/>
    <w:link w:val="afc"/>
    <w:rsid w:val="00DC2D99"/>
    <w:rPr>
      <w:rFonts w:ascii="Times New Roman" w:eastAsia="新細明體" w:hAnsi="Times New Roman" w:cs="Times New Roman"/>
      <w:b/>
      <w:sz w:val="28"/>
      <w:szCs w:val="28"/>
    </w:rPr>
  </w:style>
  <w:style w:type="character" w:customStyle="1" w:styleId="afc">
    <w:name w:val="本文縮排 字元"/>
    <w:basedOn w:val="a1"/>
    <w:link w:val="afb"/>
    <w:rsid w:val="00DC2D99"/>
    <w:rPr>
      <w:rFonts w:ascii="Times New Roman" w:eastAsia="新細明體" w:hAnsi="Times New Roman" w:cs="Times New Roman"/>
      <w:b/>
      <w:sz w:val="28"/>
      <w:szCs w:val="28"/>
    </w:rPr>
  </w:style>
  <w:style w:type="paragraph" w:styleId="afd">
    <w:name w:val="List"/>
    <w:basedOn w:val="a6"/>
    <w:rsid w:val="00DC2D99"/>
    <w:pPr>
      <w:suppressAutoHyphens/>
      <w:adjustRightInd/>
      <w:spacing w:after="120" w:line="240" w:lineRule="auto"/>
      <w:jc w:val="left"/>
      <w:textAlignment w:val="auto"/>
    </w:pPr>
    <w:rPr>
      <w:rFonts w:eastAsia="新細明體" w:cs="Tahoma"/>
      <w:kern w:val="1"/>
      <w:sz w:val="24"/>
      <w:szCs w:val="24"/>
      <w:lang w:eastAsia="ar-SA"/>
    </w:rPr>
  </w:style>
  <w:style w:type="paragraph" w:styleId="afe">
    <w:name w:val="footnote text"/>
    <w:basedOn w:val="a0"/>
    <w:link w:val="aff"/>
    <w:semiHidden/>
    <w:rsid w:val="00DC2D99"/>
    <w:pPr>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f">
    <w:name w:val="註腳文字 字元"/>
    <w:basedOn w:val="a1"/>
    <w:link w:val="afe"/>
    <w:semiHidden/>
    <w:rsid w:val="00DC2D99"/>
    <w:rPr>
      <w:rFonts w:ascii="Times New Roman" w:eastAsia="細明體" w:hAnsi="Times New Roman" w:cs="Times New Roman"/>
      <w:kern w:val="0"/>
      <w:sz w:val="20"/>
      <w:szCs w:val="20"/>
    </w:rPr>
  </w:style>
  <w:style w:type="character" w:styleId="aff0">
    <w:name w:val="footnote reference"/>
    <w:semiHidden/>
    <w:rsid w:val="00DC2D99"/>
    <w:rPr>
      <w:rFonts w:ascii="Times New Roman" w:hAnsi="Times New Roman" w:cs="Times New Roman"/>
      <w:vertAlign w:val="superscript"/>
    </w:rPr>
  </w:style>
  <w:style w:type="character" w:styleId="aff1">
    <w:name w:val="line number"/>
    <w:rsid w:val="00DC2D99"/>
    <w:rPr>
      <w:rFonts w:ascii="Times New Roman" w:hAnsi="Times New Roman" w:cs="Times New Roman"/>
    </w:rPr>
  </w:style>
  <w:style w:type="character" w:styleId="aff2">
    <w:name w:val="Strong"/>
    <w:qFormat/>
    <w:rsid w:val="00DC2D99"/>
    <w:rPr>
      <w:rFonts w:ascii="Times New Roman" w:hAnsi="Times New Roman" w:cs="Times New Roman"/>
      <w:b/>
      <w:bCs/>
    </w:rPr>
  </w:style>
  <w:style w:type="paragraph" w:customStyle="1" w:styleId="110">
    <w:name w:val="內文11級"/>
    <w:basedOn w:val="a0"/>
    <w:rsid w:val="00DC2D99"/>
    <w:pPr>
      <w:spacing w:afterLines="50" w:line="360" w:lineRule="exact"/>
      <w:jc w:val="both"/>
    </w:pPr>
    <w:rPr>
      <w:rFonts w:ascii="Times New Roman" w:eastAsia="新細明體" w:hAnsi="Times New Roman" w:cs="Times New Roman"/>
      <w:sz w:val="22"/>
    </w:rPr>
  </w:style>
  <w:style w:type="paragraph" w:customStyle="1" w:styleId="BalloonText1">
    <w:name w:val="Balloon Text1"/>
    <w:basedOn w:val="a0"/>
    <w:rsid w:val="00DC2D99"/>
    <w:pPr>
      <w:adjustRightInd w:val="0"/>
      <w:textAlignment w:val="baseline"/>
    </w:pPr>
    <w:rPr>
      <w:rFonts w:ascii="Cambria" w:eastAsia="新細明體" w:hAnsi="Cambria" w:cs="Times New Roman"/>
      <w:kern w:val="0"/>
      <w:sz w:val="16"/>
      <w:szCs w:val="16"/>
    </w:rPr>
  </w:style>
  <w:style w:type="character" w:customStyle="1" w:styleId="BalloonTextChar">
    <w:name w:val="Balloon Text Char"/>
    <w:rsid w:val="00DC2D99"/>
    <w:rPr>
      <w:rFonts w:ascii="Cambria" w:eastAsia="新細明體" w:hAnsi="Cambria" w:cs="Mangal"/>
      <w:sz w:val="16"/>
      <w:szCs w:val="16"/>
      <w:lang w:bidi="ar-SA"/>
    </w:rPr>
  </w:style>
  <w:style w:type="character" w:styleId="aff3">
    <w:name w:val="annotation reference"/>
    <w:semiHidden/>
    <w:rsid w:val="00DC2D99"/>
    <w:rPr>
      <w:rFonts w:ascii="Times New Roman" w:hAnsi="Times New Roman" w:cs="Times New Roman"/>
      <w:sz w:val="18"/>
      <w:szCs w:val="18"/>
    </w:rPr>
  </w:style>
  <w:style w:type="paragraph" w:customStyle="1" w:styleId="12">
    <w:name w:val="註解主旨1"/>
    <w:basedOn w:val="a9"/>
    <w:next w:val="a9"/>
    <w:rsid w:val="00DC2D99"/>
    <w:pPr>
      <w:adjustRightInd w:val="0"/>
      <w:spacing w:line="360" w:lineRule="atLeast"/>
      <w:textAlignment w:val="baseline"/>
    </w:pPr>
    <w:rPr>
      <w:rFonts w:eastAsia="細明體"/>
      <w:b/>
      <w:bCs/>
      <w:kern w:val="0"/>
    </w:rPr>
  </w:style>
  <w:style w:type="character" w:customStyle="1" w:styleId="CommentTextChar">
    <w:name w:val="Comment Text Char"/>
    <w:rsid w:val="00DC2D99"/>
    <w:rPr>
      <w:rFonts w:ascii="Times New Roman" w:eastAsia="新細明體" w:hAnsi="Times New Roman" w:cs="Times New Roman"/>
      <w:kern w:val="2"/>
      <w:sz w:val="24"/>
      <w:lang w:bidi="ar-SA"/>
    </w:rPr>
  </w:style>
  <w:style w:type="character" w:customStyle="1" w:styleId="CommentSubjectChar">
    <w:name w:val="Comment Subject Char"/>
    <w:basedOn w:val="CommentTextChar"/>
    <w:rsid w:val="00DC2D99"/>
    <w:rPr>
      <w:rFonts w:ascii="Times New Roman" w:eastAsia="新細明體" w:hAnsi="Times New Roman" w:cs="Times New Roman"/>
      <w:kern w:val="2"/>
      <w:sz w:val="24"/>
      <w:lang w:bidi="ar-SA"/>
    </w:rPr>
  </w:style>
  <w:style w:type="character" w:customStyle="1" w:styleId="apple-style-span">
    <w:name w:val="apple-style-span"/>
    <w:rsid w:val="00DC2D99"/>
    <w:rPr>
      <w:rFonts w:ascii="Times New Roman" w:hAnsi="Times New Roman" w:cs="Times New Roman"/>
    </w:rPr>
  </w:style>
  <w:style w:type="character" w:customStyle="1" w:styleId="apple-converted-space">
    <w:name w:val="apple-converted-space"/>
    <w:rsid w:val="00DC2D99"/>
    <w:rPr>
      <w:rFonts w:ascii="Times New Roman" w:hAnsi="Times New Roman" w:cs="Times New Roman"/>
    </w:rPr>
  </w:style>
  <w:style w:type="character" w:styleId="aff4">
    <w:name w:val="Emphasis"/>
    <w:qFormat/>
    <w:rsid w:val="00DC2D99"/>
    <w:rPr>
      <w:i/>
      <w:iCs/>
    </w:rPr>
  </w:style>
  <w:style w:type="paragraph" w:styleId="z-">
    <w:name w:val="HTML Top of Form"/>
    <w:basedOn w:val="a0"/>
    <w:next w:val="a0"/>
    <w:link w:val="z-0"/>
    <w:hidden/>
    <w:rsid w:val="00DC2D99"/>
    <w:pPr>
      <w:widowControl/>
      <w:pBdr>
        <w:bottom w:val="single" w:sz="6" w:space="1" w:color="auto"/>
      </w:pBdr>
      <w:jc w:val="center"/>
    </w:pPr>
    <w:rPr>
      <w:rFonts w:ascii="Arial" w:eastAsia="Arial Unicode MS" w:hAnsi="Arial" w:cs="Arial"/>
      <w:vanish/>
      <w:kern w:val="0"/>
      <w:sz w:val="16"/>
      <w:szCs w:val="16"/>
    </w:rPr>
  </w:style>
  <w:style w:type="character" w:customStyle="1" w:styleId="z-0">
    <w:name w:val="z-表單的頂端 字元"/>
    <w:basedOn w:val="a1"/>
    <w:link w:val="z-"/>
    <w:rsid w:val="00DC2D99"/>
    <w:rPr>
      <w:rFonts w:ascii="Arial" w:eastAsia="Arial Unicode MS" w:hAnsi="Arial" w:cs="Arial"/>
      <w:vanish/>
      <w:kern w:val="0"/>
      <w:sz w:val="16"/>
      <w:szCs w:val="16"/>
    </w:rPr>
  </w:style>
  <w:style w:type="paragraph" w:styleId="z-1">
    <w:name w:val="HTML Bottom of Form"/>
    <w:basedOn w:val="a0"/>
    <w:next w:val="a0"/>
    <w:link w:val="z-2"/>
    <w:hidden/>
    <w:rsid w:val="00DC2D99"/>
    <w:pPr>
      <w:widowControl/>
      <w:pBdr>
        <w:top w:val="single" w:sz="6" w:space="1" w:color="auto"/>
      </w:pBdr>
      <w:jc w:val="center"/>
    </w:pPr>
    <w:rPr>
      <w:rFonts w:ascii="Arial" w:eastAsia="Arial Unicode MS" w:hAnsi="Arial" w:cs="Arial"/>
      <w:vanish/>
      <w:kern w:val="0"/>
      <w:sz w:val="16"/>
      <w:szCs w:val="16"/>
    </w:rPr>
  </w:style>
  <w:style w:type="character" w:customStyle="1" w:styleId="z-2">
    <w:name w:val="z-表單的底部 字元"/>
    <w:basedOn w:val="a1"/>
    <w:link w:val="z-1"/>
    <w:rsid w:val="00DC2D99"/>
    <w:rPr>
      <w:rFonts w:ascii="Arial" w:eastAsia="Arial Unicode MS" w:hAnsi="Arial" w:cs="Arial"/>
      <w:vanish/>
      <w:kern w:val="0"/>
      <w:sz w:val="16"/>
      <w:szCs w:val="16"/>
    </w:rPr>
  </w:style>
  <w:style w:type="character" w:customStyle="1" w:styleId="hp">
    <w:name w:val="hp"/>
    <w:basedOn w:val="a1"/>
    <w:rsid w:val="00DC2D99"/>
  </w:style>
  <w:style w:type="paragraph" w:styleId="aff5">
    <w:name w:val="annotation subject"/>
    <w:basedOn w:val="a9"/>
    <w:next w:val="a9"/>
    <w:link w:val="aff6"/>
    <w:rsid w:val="00DC2D99"/>
    <w:pPr>
      <w:adjustRightInd w:val="0"/>
      <w:spacing w:line="360" w:lineRule="atLeast"/>
      <w:textAlignment w:val="baseline"/>
    </w:pPr>
    <w:rPr>
      <w:rFonts w:eastAsia="細明體"/>
      <w:b/>
      <w:bCs/>
      <w:kern w:val="0"/>
      <w:sz w:val="20"/>
    </w:rPr>
  </w:style>
  <w:style w:type="character" w:customStyle="1" w:styleId="aff6">
    <w:name w:val="註解主旨 字元"/>
    <w:basedOn w:val="aa"/>
    <w:link w:val="aff5"/>
    <w:rsid w:val="00DC2D99"/>
    <w:rPr>
      <w:rFonts w:ascii="Times New Roman" w:eastAsia="細明體" w:hAnsi="Times New Roman" w:cs="Times New Roman"/>
      <w:b/>
      <w:bCs/>
      <w:kern w:val="0"/>
      <w:sz w:val="20"/>
      <w:szCs w:val="20"/>
    </w:rPr>
  </w:style>
  <w:style w:type="character" w:customStyle="1" w:styleId="CommentSubjectChar1">
    <w:name w:val="Comment Subject Char1"/>
    <w:basedOn w:val="aa"/>
    <w:rsid w:val="00DC2D99"/>
    <w:rPr>
      <w:rFonts w:ascii="Times New Roman" w:eastAsia="新細明體" w:hAnsi="Times New Roman" w:cs="Times New Roman"/>
      <w:kern w:val="2"/>
      <w:sz w:val="24"/>
      <w:szCs w:val="20"/>
      <w:lang w:val="en-US" w:eastAsia="zh-TW" w:bidi="ar-SA"/>
    </w:rPr>
  </w:style>
  <w:style w:type="character" w:customStyle="1" w:styleId="FontStyle148">
    <w:name w:val="Font Style148"/>
    <w:uiPriority w:val="99"/>
    <w:rsid w:val="00DC2D99"/>
    <w:rPr>
      <w:rFonts w:ascii="Times New Roman" w:hAnsi="Times New Roman" w:cs="Times New Roman"/>
      <w:color w:val="000000"/>
      <w:sz w:val="22"/>
      <w:szCs w:val="22"/>
    </w:rPr>
  </w:style>
  <w:style w:type="paragraph" w:customStyle="1" w:styleId="Style105">
    <w:name w:val="Style105"/>
    <w:basedOn w:val="a0"/>
    <w:uiPriority w:val="99"/>
    <w:rsid w:val="00DC2D99"/>
    <w:pPr>
      <w:adjustRightInd w:val="0"/>
      <w:spacing w:line="365" w:lineRule="exact"/>
      <w:ind w:hanging="202"/>
    </w:pPr>
    <w:rPr>
      <w:rFonts w:ascii="SimHei" w:eastAsia="SimHei" w:hAnsi="Calibri" w:cs="Times New Roman"/>
      <w:kern w:val="0"/>
      <w:szCs w:val="24"/>
    </w:rPr>
  </w:style>
  <w:style w:type="character" w:customStyle="1" w:styleId="FontStyle141">
    <w:name w:val="Font Style141"/>
    <w:uiPriority w:val="99"/>
    <w:rsid w:val="00DC2D99"/>
    <w:rPr>
      <w:rFonts w:ascii="SimHei" w:eastAsia="SimHei" w:cs="SimHei"/>
      <w:color w:val="000000"/>
      <w:spacing w:val="10"/>
      <w:sz w:val="22"/>
      <w:szCs w:val="22"/>
    </w:rPr>
  </w:style>
  <w:style w:type="paragraph" w:customStyle="1" w:styleId="Style9">
    <w:name w:val="Style9"/>
    <w:basedOn w:val="a0"/>
    <w:uiPriority w:val="99"/>
    <w:rsid w:val="00DC2D99"/>
    <w:pPr>
      <w:adjustRightInd w:val="0"/>
    </w:pPr>
    <w:rPr>
      <w:rFonts w:ascii="SimHei" w:eastAsia="SimHei" w:hAnsi="Calibri" w:cs="Times New Roman"/>
      <w:kern w:val="0"/>
      <w:szCs w:val="24"/>
    </w:rPr>
  </w:style>
  <w:style w:type="paragraph" w:customStyle="1" w:styleId="Style57">
    <w:name w:val="Style57"/>
    <w:basedOn w:val="a0"/>
    <w:uiPriority w:val="99"/>
    <w:rsid w:val="00DC2D99"/>
    <w:pPr>
      <w:adjustRightInd w:val="0"/>
      <w:spacing w:line="370" w:lineRule="exact"/>
      <w:jc w:val="both"/>
    </w:pPr>
    <w:rPr>
      <w:rFonts w:ascii="SimHei" w:eastAsia="SimHei" w:hAnsi="Calibri" w:cs="Times New Roman"/>
      <w:kern w:val="0"/>
      <w:szCs w:val="24"/>
    </w:rPr>
  </w:style>
  <w:style w:type="paragraph" w:customStyle="1" w:styleId="Style79">
    <w:name w:val="Style79"/>
    <w:basedOn w:val="a0"/>
    <w:uiPriority w:val="99"/>
    <w:rsid w:val="00DC2D99"/>
    <w:pPr>
      <w:adjustRightInd w:val="0"/>
      <w:spacing w:line="361" w:lineRule="exact"/>
    </w:pPr>
    <w:rPr>
      <w:rFonts w:ascii="SimHei" w:eastAsia="SimHei" w:hAnsi="Calibri" w:cs="Times New Roman"/>
      <w:kern w:val="0"/>
      <w:szCs w:val="24"/>
    </w:rPr>
  </w:style>
  <w:style w:type="paragraph" w:customStyle="1" w:styleId="Style111">
    <w:name w:val="Style111"/>
    <w:basedOn w:val="a0"/>
    <w:uiPriority w:val="99"/>
    <w:rsid w:val="00DC2D99"/>
    <w:pPr>
      <w:adjustRightInd w:val="0"/>
      <w:spacing w:line="366" w:lineRule="exact"/>
      <w:ind w:hanging="358"/>
    </w:pPr>
    <w:rPr>
      <w:rFonts w:ascii="SimHei" w:eastAsia="SimHei" w:hAnsi="Calibri" w:cs="Times New Roman"/>
      <w:kern w:val="0"/>
      <w:szCs w:val="24"/>
    </w:rPr>
  </w:style>
  <w:style w:type="paragraph" w:styleId="aff7">
    <w:name w:val="List Paragraph"/>
    <w:basedOn w:val="a0"/>
    <w:uiPriority w:val="34"/>
    <w:qFormat/>
    <w:rsid w:val="00DC2D99"/>
    <w:pPr>
      <w:ind w:leftChars="200" w:left="480"/>
    </w:pPr>
    <w:rPr>
      <w:rFonts w:ascii="Calibri" w:eastAsia="新細明體" w:hAnsi="Calibri" w:cs="Times New Roman"/>
    </w:rPr>
  </w:style>
  <w:style w:type="paragraph" w:customStyle="1" w:styleId="Default">
    <w:name w:val="Default"/>
    <w:rsid w:val="00DC2D99"/>
    <w:pPr>
      <w:widowControl w:val="0"/>
      <w:autoSpaceDE w:val="0"/>
      <w:autoSpaceDN w:val="0"/>
      <w:adjustRightInd w:val="0"/>
    </w:pPr>
    <w:rPr>
      <w:rFonts w:ascii="新細明體" w:eastAsia="新細明體" w:hAnsi="Times New Roman" w:cs="Times New Roman"/>
      <w:color w:val="000000"/>
      <w:kern w:val="0"/>
      <w:szCs w:val="24"/>
    </w:rPr>
  </w:style>
  <w:style w:type="paragraph" w:customStyle="1" w:styleId="aff8">
    <w:name w:val="字元 字元 字元 字元 字元 字元"/>
    <w:basedOn w:val="a0"/>
    <w:autoRedefine/>
    <w:rsid w:val="00DC2D99"/>
    <w:pPr>
      <w:widowControl/>
      <w:spacing w:after="160" w:line="240" w:lineRule="exact"/>
    </w:pPr>
    <w:rPr>
      <w:rFonts w:ascii="Verdana" w:eastAsia="新細明體" w:hAnsi="Verdana" w:cs="Times New Roman"/>
      <w:color w:val="222288"/>
      <w:kern w:val="0"/>
      <w:sz w:val="20"/>
      <w:szCs w:val="20"/>
      <w:lang w:eastAsia="zh-CN" w:bidi="hi-IN"/>
    </w:rPr>
  </w:style>
  <w:style w:type="paragraph" w:styleId="aff9">
    <w:name w:val="caption"/>
    <w:basedOn w:val="a0"/>
    <w:next w:val="a0"/>
    <w:qFormat/>
    <w:rsid w:val="00DC2D99"/>
    <w:pPr>
      <w:spacing w:line="240" w:lineRule="exact"/>
    </w:pPr>
    <w:rPr>
      <w:rFonts w:ascii="Times New Roman" w:eastAsia="標楷體" w:hAnsi="Times New Roman" w:cs="Times New Roman"/>
      <w:szCs w:val="24"/>
      <w:u w:val="single"/>
    </w:rPr>
  </w:style>
  <w:style w:type="paragraph" w:customStyle="1" w:styleId="Web4">
    <w:name w:val="內文 (Web)4"/>
    <w:basedOn w:val="a0"/>
    <w:rsid w:val="00DC2D99"/>
    <w:pPr>
      <w:widowControl/>
      <w:spacing w:before="100" w:beforeAutospacing="1" w:after="100" w:afterAutospacing="1" w:line="408" w:lineRule="auto"/>
      <w:ind w:left="129" w:right="129"/>
    </w:pPr>
    <w:rPr>
      <w:rFonts w:ascii="新細明體" w:eastAsia="新細明體" w:hAnsi="新細明體" w:cs="Times New Roman"/>
      <w:kern w:val="0"/>
      <w:szCs w:val="24"/>
    </w:rPr>
  </w:style>
  <w:style w:type="paragraph" w:styleId="affa">
    <w:name w:val="Title"/>
    <w:basedOn w:val="a0"/>
    <w:next w:val="a0"/>
    <w:link w:val="affb"/>
    <w:qFormat/>
    <w:rsid w:val="00DC2D99"/>
    <w:pPr>
      <w:adjustRightInd w:val="0"/>
      <w:spacing w:before="240" w:after="60" w:line="360" w:lineRule="atLeast"/>
      <w:jc w:val="center"/>
      <w:textAlignment w:val="baseline"/>
      <w:outlineLvl w:val="0"/>
    </w:pPr>
    <w:rPr>
      <w:rFonts w:ascii="Cambria" w:eastAsia="新細明體" w:hAnsi="Cambria" w:cs="Times New Roman"/>
      <w:b/>
      <w:bCs/>
      <w:kern w:val="0"/>
      <w:sz w:val="32"/>
      <w:szCs w:val="32"/>
    </w:rPr>
  </w:style>
  <w:style w:type="character" w:customStyle="1" w:styleId="affb">
    <w:name w:val="標題 字元"/>
    <w:basedOn w:val="a1"/>
    <w:link w:val="affa"/>
    <w:rsid w:val="00DC2D99"/>
    <w:rPr>
      <w:rFonts w:ascii="Cambria" w:eastAsia="新細明體" w:hAnsi="Cambria" w:cs="Times New Roman"/>
      <w:b/>
      <w:bCs/>
      <w:kern w:val="0"/>
      <w:sz w:val="32"/>
      <w:szCs w:val="32"/>
    </w:rPr>
  </w:style>
  <w:style w:type="character" w:customStyle="1" w:styleId="shorttext">
    <w:name w:val="short_text"/>
    <w:rsid w:val="00DC2D99"/>
  </w:style>
  <w:style w:type="character" w:customStyle="1" w:styleId="hps">
    <w:name w:val="hps"/>
    <w:rsid w:val="00DC2D99"/>
  </w:style>
  <w:style w:type="table" w:styleId="affc">
    <w:name w:val="Table Grid"/>
    <w:basedOn w:val="a2"/>
    <w:uiPriority w:val="39"/>
    <w:rsid w:val="00DC2D99"/>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Closing"/>
    <w:basedOn w:val="a0"/>
    <w:link w:val="affe"/>
    <w:rsid w:val="00DC2D99"/>
    <w:pPr>
      <w:adjustRightInd w:val="0"/>
      <w:spacing w:line="360" w:lineRule="atLeast"/>
      <w:ind w:leftChars="1800" w:left="100"/>
      <w:textAlignment w:val="baseline"/>
    </w:pPr>
    <w:rPr>
      <w:rFonts w:ascii="Times New Roman" w:eastAsia="標楷體" w:hAnsi="Times New Roman" w:cs="Times New Roman"/>
      <w:color w:val="000000"/>
      <w:kern w:val="0"/>
      <w:szCs w:val="24"/>
    </w:rPr>
  </w:style>
  <w:style w:type="character" w:customStyle="1" w:styleId="affe">
    <w:name w:val="結語 字元"/>
    <w:basedOn w:val="a1"/>
    <w:link w:val="affd"/>
    <w:rsid w:val="00DC2D99"/>
    <w:rPr>
      <w:rFonts w:ascii="Times New Roman" w:eastAsia="標楷體" w:hAnsi="Times New Roman" w:cs="Times New Roman"/>
      <w:color w:val="000000"/>
      <w:kern w:val="0"/>
      <w:szCs w:val="24"/>
    </w:rPr>
  </w:style>
  <w:style w:type="paragraph" w:customStyle="1" w:styleId="afff">
    <w:name w:val="標題一"/>
    <w:basedOn w:val="a0"/>
    <w:link w:val="afff0"/>
    <w:qFormat/>
    <w:rsid w:val="00DC2D99"/>
    <w:pPr>
      <w:adjustRightInd w:val="0"/>
      <w:snapToGrid w:val="0"/>
      <w:ind w:firstLineChars="50" w:firstLine="120"/>
      <w:jc w:val="both"/>
    </w:pPr>
    <w:rPr>
      <w:rFonts w:ascii="Times New Roman" w:eastAsia="標楷體" w:hAnsi="Times New Roman" w:cs="Times New Roman"/>
      <w:b/>
      <w:color w:val="000000"/>
      <w:kern w:val="0"/>
      <w:sz w:val="28"/>
      <w:szCs w:val="24"/>
    </w:rPr>
  </w:style>
  <w:style w:type="paragraph" w:customStyle="1" w:styleId="a">
    <w:name w:val="標題二"/>
    <w:basedOn w:val="a0"/>
    <w:link w:val="afff1"/>
    <w:qFormat/>
    <w:rsid w:val="00DC2D99"/>
    <w:pPr>
      <w:numPr>
        <w:numId w:val="15"/>
      </w:numPr>
      <w:adjustRightInd w:val="0"/>
      <w:jc w:val="both"/>
    </w:pPr>
    <w:rPr>
      <w:rFonts w:ascii="Times New Roman" w:eastAsia="標楷體" w:hAnsi="Times New Roman" w:cs="Times New Roman"/>
      <w:b/>
      <w:color w:val="000000"/>
      <w:kern w:val="0"/>
      <w:szCs w:val="24"/>
    </w:rPr>
  </w:style>
  <w:style w:type="paragraph" w:styleId="23">
    <w:name w:val="toc 2"/>
    <w:basedOn w:val="a0"/>
    <w:next w:val="a0"/>
    <w:autoRedefine/>
    <w:uiPriority w:val="39"/>
    <w:qFormat/>
    <w:rsid w:val="00DC2D99"/>
    <w:pPr>
      <w:adjustRightInd w:val="0"/>
      <w:spacing w:line="360" w:lineRule="atLeast"/>
      <w:ind w:leftChars="200" w:left="480"/>
      <w:textAlignment w:val="baseline"/>
    </w:pPr>
    <w:rPr>
      <w:rFonts w:ascii="Times New Roman" w:eastAsia="細明體" w:hAnsi="Times New Roman" w:cs="Times New Roman"/>
      <w:kern w:val="0"/>
      <w:szCs w:val="20"/>
    </w:rPr>
  </w:style>
  <w:style w:type="character" w:customStyle="1" w:styleId="afff1">
    <w:name w:val="標題二 字元"/>
    <w:link w:val="a"/>
    <w:rsid w:val="00DC2D99"/>
    <w:rPr>
      <w:rFonts w:ascii="Times New Roman" w:eastAsia="標楷體" w:hAnsi="Times New Roman" w:cs="Times New Roman"/>
      <w:b/>
      <w:color w:val="000000"/>
      <w:kern w:val="0"/>
      <w:szCs w:val="24"/>
    </w:rPr>
  </w:style>
  <w:style w:type="paragraph" w:styleId="13">
    <w:name w:val="toc 1"/>
    <w:basedOn w:val="a0"/>
    <w:next w:val="a0"/>
    <w:autoRedefine/>
    <w:uiPriority w:val="39"/>
    <w:qFormat/>
    <w:rsid w:val="00F009E9"/>
    <w:pPr>
      <w:tabs>
        <w:tab w:val="right" w:leader="dot" w:pos="10024"/>
      </w:tabs>
      <w:adjustRightInd w:val="0"/>
      <w:spacing w:line="360" w:lineRule="atLeast"/>
      <w:jc w:val="center"/>
      <w:textAlignment w:val="baseline"/>
    </w:pPr>
    <w:rPr>
      <w:rFonts w:ascii="Times New Roman" w:eastAsia="標楷體" w:hAnsi="Times New Roman" w:cs="Times New Roman"/>
      <w:noProof/>
      <w:kern w:val="0"/>
      <w:sz w:val="28"/>
      <w:szCs w:val="28"/>
    </w:rPr>
  </w:style>
  <w:style w:type="paragraph" w:styleId="35">
    <w:name w:val="toc 3"/>
    <w:basedOn w:val="a0"/>
    <w:next w:val="a0"/>
    <w:autoRedefine/>
    <w:uiPriority w:val="39"/>
    <w:qFormat/>
    <w:rsid w:val="00DC2D99"/>
    <w:pPr>
      <w:adjustRightInd w:val="0"/>
      <w:spacing w:line="360" w:lineRule="atLeast"/>
      <w:ind w:leftChars="400" w:left="960"/>
      <w:textAlignment w:val="baseline"/>
    </w:pPr>
    <w:rPr>
      <w:rFonts w:ascii="Times New Roman" w:eastAsia="細明體" w:hAnsi="Times New Roman" w:cs="Times New Roman"/>
      <w:kern w:val="0"/>
      <w:szCs w:val="20"/>
    </w:rPr>
  </w:style>
  <w:style w:type="paragraph" w:styleId="afff2">
    <w:name w:val="No Spacing"/>
    <w:link w:val="afff3"/>
    <w:uiPriority w:val="1"/>
    <w:qFormat/>
    <w:rsid w:val="00DC2D99"/>
    <w:rPr>
      <w:rFonts w:ascii="Calibri" w:eastAsia="新細明體" w:hAnsi="Calibri" w:cs="Times New Roman"/>
      <w:kern w:val="0"/>
      <w:sz w:val="22"/>
    </w:rPr>
  </w:style>
  <w:style w:type="character" w:customStyle="1" w:styleId="afff3">
    <w:name w:val="無間距 字元"/>
    <w:link w:val="afff2"/>
    <w:uiPriority w:val="1"/>
    <w:rsid w:val="00DC2D99"/>
    <w:rPr>
      <w:rFonts w:ascii="Calibri" w:eastAsia="新細明體" w:hAnsi="Calibri" w:cs="Times New Roman"/>
      <w:kern w:val="0"/>
      <w:sz w:val="22"/>
    </w:rPr>
  </w:style>
  <w:style w:type="paragraph" w:styleId="afff4">
    <w:name w:val="Revision"/>
    <w:hidden/>
    <w:uiPriority w:val="99"/>
    <w:semiHidden/>
    <w:rsid w:val="00DC2D99"/>
    <w:rPr>
      <w:rFonts w:ascii="Times New Roman" w:eastAsia="細明體" w:hAnsi="Times New Roman" w:cs="Times New Roman"/>
      <w:kern w:val="0"/>
      <w:szCs w:val="20"/>
    </w:rPr>
  </w:style>
  <w:style w:type="paragraph" w:styleId="afff5">
    <w:name w:val="TOC Heading"/>
    <w:basedOn w:val="1"/>
    <w:next w:val="a0"/>
    <w:uiPriority w:val="39"/>
    <w:unhideWhenUsed/>
    <w:qFormat/>
    <w:rsid w:val="00DC2D99"/>
    <w:pPr>
      <w:keepLines/>
      <w:widowControl/>
      <w:adjustRightInd/>
      <w:spacing w:before="480" w:after="0" w:line="276" w:lineRule="auto"/>
      <w:textAlignment w:val="auto"/>
      <w:outlineLvl w:val="9"/>
    </w:pPr>
    <w:rPr>
      <w:rFonts w:ascii="Cambria" w:hAnsi="Cambria"/>
      <w:color w:val="365F91"/>
      <w:kern w:val="0"/>
      <w:sz w:val="28"/>
      <w:szCs w:val="28"/>
    </w:rPr>
  </w:style>
  <w:style w:type="paragraph" w:customStyle="1" w:styleId="14">
    <w:name w:val="樣式1"/>
    <w:basedOn w:val="afff"/>
    <w:link w:val="15"/>
    <w:qFormat/>
    <w:rsid w:val="00F665F2"/>
    <w:pPr>
      <w:ind w:firstLine="140"/>
    </w:pPr>
    <w:rPr>
      <w:color w:val="auto"/>
    </w:rPr>
  </w:style>
  <w:style w:type="character" w:customStyle="1" w:styleId="afff0">
    <w:name w:val="標題一 字元"/>
    <w:basedOn w:val="a1"/>
    <w:link w:val="afff"/>
    <w:rsid w:val="00F665F2"/>
    <w:rPr>
      <w:rFonts w:ascii="Times New Roman" w:eastAsia="標楷體" w:hAnsi="Times New Roman" w:cs="Times New Roman"/>
      <w:b/>
      <w:color w:val="000000"/>
      <w:kern w:val="0"/>
      <w:sz w:val="28"/>
      <w:szCs w:val="24"/>
    </w:rPr>
  </w:style>
  <w:style w:type="character" w:customStyle="1" w:styleId="15">
    <w:name w:val="樣式1 字元"/>
    <w:basedOn w:val="afff0"/>
    <w:link w:val="14"/>
    <w:rsid w:val="00F665F2"/>
    <w:rPr>
      <w:rFonts w:ascii="Times New Roman" w:eastAsia="標楷體" w:hAnsi="Times New Roman" w:cs="Times New Roman"/>
      <w:b/>
      <w:color w:val="000000"/>
      <w:kern w:val="0"/>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76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6FAD2-30DF-4DE3-9519-87CF2F6D3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952</Words>
  <Characters>16828</Characters>
  <Application>Microsoft Office Word</Application>
  <DocSecurity>0</DocSecurity>
  <Lines>140</Lines>
  <Paragraphs>39</Paragraphs>
  <ScaleCrop>false</ScaleCrop>
  <LinksUpToDate>false</LinksUpToDate>
  <CharactersWithSpaces>1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15T12:16:00Z</dcterms:created>
  <dcterms:modified xsi:type="dcterms:W3CDTF">2022-11-15T12:18:00Z</dcterms:modified>
</cp:coreProperties>
</file>